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32967" w14:textId="77777777" w:rsidR="000F0977" w:rsidRPr="000868E8" w:rsidRDefault="000F0977" w:rsidP="000F0977">
      <w:bookmarkStart w:id="0" w:name="_GoBack"/>
      <w:bookmarkEnd w:id="0"/>
      <w:r w:rsidRPr="000868E8">
        <w:rPr>
          <w:rFonts w:ascii="Cambria" w:hAnsi="Cambria"/>
          <w:noProof/>
          <w:color w:val="0070C0"/>
          <w:lang w:val="en-US" w:bidi="km-KH"/>
        </w:rPr>
        <w:drawing>
          <wp:anchor distT="0" distB="0" distL="114300" distR="114300" simplePos="0" relativeHeight="251658240" behindDoc="0" locked="0" layoutInCell="1" allowOverlap="1" wp14:anchorId="0FD37243" wp14:editId="3DD31FB9">
            <wp:simplePos x="0" y="0"/>
            <wp:positionH relativeFrom="column">
              <wp:posOffset>3707765</wp:posOffset>
            </wp:positionH>
            <wp:positionV relativeFrom="paragraph">
              <wp:posOffset>116205</wp:posOffset>
            </wp:positionV>
            <wp:extent cx="1137920" cy="807085"/>
            <wp:effectExtent l="0" t="0" r="0" b="0"/>
            <wp:wrapThrough wrapText="bothSides">
              <wp:wrapPolygon edited="0">
                <wp:start x="482" y="680"/>
                <wp:lineTo x="482" y="15635"/>
                <wp:lineTo x="7232" y="19034"/>
                <wp:lineTo x="11571" y="20393"/>
                <wp:lineTo x="16875" y="20393"/>
                <wp:lineTo x="18804" y="19034"/>
                <wp:lineTo x="20732" y="15635"/>
                <wp:lineTo x="20250" y="3399"/>
                <wp:lineTo x="19768" y="680"/>
                <wp:lineTo x="482" y="680"/>
              </wp:wrapPolygon>
            </wp:wrapThrough>
            <wp:docPr id="19" name="Picture 19" descr="UN%20REDD%20LOGO_COLOUR%20FULL%20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20REDD%20LOGO_COLOUR%20FULL%20EN"/>
                    <pic:cNvPicPr>
                      <a:picLocks noChangeAspect="1" noChangeArrowheads="1"/>
                    </pic:cNvPicPr>
                  </pic:nvPicPr>
                  <pic:blipFill>
                    <a:blip r:embed="rId5" cstate="email">
                      <a:extLst>
                        <a:ext uri="{28A0092B-C50C-407E-A947-70E740481C1C}">
                          <a14:useLocalDpi xmlns:a14="http://schemas.microsoft.com/office/drawing/2010/main"/>
                        </a:ext>
                      </a:extLst>
                    </a:blip>
                    <a:srcRect/>
                    <a:stretch>
                      <a:fillRect/>
                    </a:stretch>
                  </pic:blipFill>
                  <pic:spPr bwMode="auto">
                    <a:xfrm>
                      <a:off x="0" y="0"/>
                      <a:ext cx="1137920" cy="8070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868E8">
        <w:rPr>
          <w:rFonts w:ascii="Cambria" w:hAnsi="Cambria"/>
          <w:noProof/>
          <w:color w:val="0070C0"/>
          <w:lang w:val="en-US" w:bidi="km-KH"/>
        </w:rPr>
        <w:drawing>
          <wp:anchor distT="0" distB="0" distL="114300" distR="114300" simplePos="0" relativeHeight="251657216" behindDoc="0" locked="0" layoutInCell="1" allowOverlap="1" wp14:anchorId="6774DC90" wp14:editId="093E70C9">
            <wp:simplePos x="0" y="0"/>
            <wp:positionH relativeFrom="column">
              <wp:posOffset>2107565</wp:posOffset>
            </wp:positionH>
            <wp:positionV relativeFrom="paragraph">
              <wp:posOffset>115570</wp:posOffset>
            </wp:positionV>
            <wp:extent cx="1504950" cy="781050"/>
            <wp:effectExtent l="0" t="0" r="0" b="6350"/>
            <wp:wrapThrough wrapText="bothSides">
              <wp:wrapPolygon edited="0">
                <wp:start x="0" y="0"/>
                <wp:lineTo x="0" y="21073"/>
                <wp:lineTo x="21144" y="21073"/>
                <wp:lineTo x="2114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a:ext>
                      </a:extLst>
                    </a:blip>
                    <a:srcRect/>
                    <a:stretch>
                      <a:fillRect/>
                    </a:stretch>
                  </pic:blipFill>
                  <pic:spPr bwMode="auto">
                    <a:xfrm>
                      <a:off x="0" y="0"/>
                      <a:ext cx="1504950" cy="781050"/>
                    </a:xfrm>
                    <a:prstGeom prst="rect">
                      <a:avLst/>
                    </a:prstGeom>
                    <a:noFill/>
                  </pic:spPr>
                </pic:pic>
              </a:graphicData>
            </a:graphic>
            <wp14:sizeRelH relativeFrom="page">
              <wp14:pctWidth>0</wp14:pctWidth>
            </wp14:sizeRelH>
            <wp14:sizeRelV relativeFrom="page">
              <wp14:pctHeight>0</wp14:pctHeight>
            </wp14:sizeRelV>
          </wp:anchor>
        </w:drawing>
      </w:r>
      <w:r w:rsidRPr="000868E8">
        <w:rPr>
          <w:rFonts w:ascii="Cambria" w:hAnsi="Cambria"/>
          <w:noProof/>
          <w:color w:val="0070C0"/>
          <w:lang w:val="en-US" w:bidi="km-KH"/>
        </w:rPr>
        <w:drawing>
          <wp:anchor distT="0" distB="0" distL="114300" distR="114300" simplePos="0" relativeHeight="251656192" behindDoc="0" locked="0" layoutInCell="1" allowOverlap="1" wp14:anchorId="3B7974C9" wp14:editId="3D820B7A">
            <wp:simplePos x="0" y="0"/>
            <wp:positionH relativeFrom="column">
              <wp:posOffset>960755</wp:posOffset>
            </wp:positionH>
            <wp:positionV relativeFrom="paragraph">
              <wp:posOffset>2540</wp:posOffset>
            </wp:positionV>
            <wp:extent cx="1116965" cy="1053465"/>
            <wp:effectExtent l="0" t="0" r="635" b="0"/>
            <wp:wrapThrough wrapText="bothSides">
              <wp:wrapPolygon edited="0">
                <wp:start x="0" y="0"/>
                <wp:lineTo x="0" y="20832"/>
                <wp:lineTo x="21121" y="20832"/>
                <wp:lineTo x="21121"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a:ext>
                      </a:extLst>
                    </a:blip>
                    <a:srcRect/>
                    <a:stretch>
                      <a:fillRect/>
                    </a:stretch>
                  </pic:blipFill>
                  <pic:spPr bwMode="auto">
                    <a:xfrm>
                      <a:off x="0" y="0"/>
                      <a:ext cx="1116965" cy="1053465"/>
                    </a:xfrm>
                    <a:prstGeom prst="rect">
                      <a:avLst/>
                    </a:prstGeom>
                    <a:noFill/>
                  </pic:spPr>
                </pic:pic>
              </a:graphicData>
            </a:graphic>
            <wp14:sizeRelH relativeFrom="page">
              <wp14:pctWidth>0</wp14:pctWidth>
            </wp14:sizeRelH>
            <wp14:sizeRelV relativeFrom="page">
              <wp14:pctHeight>0</wp14:pctHeight>
            </wp14:sizeRelV>
          </wp:anchor>
        </w:drawing>
      </w:r>
    </w:p>
    <w:p w14:paraId="5A0810CF" w14:textId="77777777" w:rsidR="000F0977" w:rsidRPr="000868E8" w:rsidRDefault="000F0977" w:rsidP="000F0977">
      <w:pPr>
        <w:pStyle w:val="Heading4"/>
        <w:spacing w:before="0" w:after="0" w:line="240" w:lineRule="auto"/>
        <w:jc w:val="center"/>
        <w:rPr>
          <w:rFonts w:ascii="Cambria" w:hAnsi="Cambria"/>
          <w:color w:val="0070C0"/>
          <w:sz w:val="24"/>
          <w:szCs w:val="24"/>
          <w:lang w:val="en-GB"/>
        </w:rPr>
      </w:pPr>
    </w:p>
    <w:p w14:paraId="0279BE7A" w14:textId="77777777" w:rsidR="000F0977" w:rsidRPr="000868E8" w:rsidRDefault="000F0977" w:rsidP="000F0977">
      <w:pPr>
        <w:pStyle w:val="Heading4"/>
        <w:spacing w:before="0" w:after="0" w:line="240" w:lineRule="auto"/>
        <w:jc w:val="center"/>
        <w:rPr>
          <w:rFonts w:ascii="Cambria" w:hAnsi="Cambria"/>
          <w:color w:val="0070C0"/>
          <w:sz w:val="24"/>
          <w:szCs w:val="24"/>
          <w:lang w:val="en-GB"/>
        </w:rPr>
      </w:pPr>
    </w:p>
    <w:p w14:paraId="138D09AB" w14:textId="77777777" w:rsidR="000F0977" w:rsidRPr="000868E8" w:rsidRDefault="000F0977" w:rsidP="000F0977">
      <w:pPr>
        <w:pStyle w:val="Heading4"/>
        <w:spacing w:before="0" w:after="0" w:line="240" w:lineRule="auto"/>
        <w:jc w:val="center"/>
        <w:rPr>
          <w:rFonts w:ascii="Cambria" w:hAnsi="Cambria"/>
          <w:color w:val="0070C0"/>
          <w:sz w:val="24"/>
          <w:szCs w:val="24"/>
          <w:lang w:val="en-GB"/>
        </w:rPr>
      </w:pPr>
    </w:p>
    <w:p w14:paraId="24B89335" w14:textId="77777777" w:rsidR="000F0977" w:rsidRPr="000868E8" w:rsidRDefault="000F0977" w:rsidP="000F0977">
      <w:pPr>
        <w:pStyle w:val="Heading4"/>
        <w:spacing w:before="0" w:after="0" w:line="240" w:lineRule="auto"/>
        <w:jc w:val="center"/>
        <w:rPr>
          <w:rFonts w:ascii="Cambria" w:hAnsi="Cambria"/>
          <w:color w:val="0070C0"/>
          <w:sz w:val="24"/>
          <w:szCs w:val="24"/>
          <w:lang w:val="en-GB"/>
        </w:rPr>
      </w:pPr>
    </w:p>
    <w:p w14:paraId="57F41791" w14:textId="77777777" w:rsidR="000F0977" w:rsidRPr="000868E8" w:rsidRDefault="000F0977" w:rsidP="000F0977"/>
    <w:p w14:paraId="4A39022C" w14:textId="77777777" w:rsidR="000F0977" w:rsidRPr="000868E8" w:rsidRDefault="000F0977" w:rsidP="000F0977"/>
    <w:p w14:paraId="08152C6D" w14:textId="77777777" w:rsidR="009F2F71" w:rsidRPr="000868E8" w:rsidRDefault="009F2F71" w:rsidP="000F0977"/>
    <w:p w14:paraId="2F560E4A" w14:textId="77777777" w:rsidR="000F0977" w:rsidRPr="000868E8" w:rsidRDefault="005E2B48" w:rsidP="000F0977">
      <w:pPr>
        <w:pStyle w:val="Heading4"/>
        <w:spacing w:before="0" w:after="0" w:line="240" w:lineRule="auto"/>
        <w:jc w:val="center"/>
        <w:rPr>
          <w:rFonts w:ascii="Cambria" w:hAnsi="Cambria"/>
          <w:color w:val="0070C0"/>
          <w:sz w:val="24"/>
          <w:szCs w:val="24"/>
          <w:lang w:val="en-GB"/>
        </w:rPr>
      </w:pPr>
      <w:r>
        <w:rPr>
          <w:rFonts w:ascii="Cambria" w:hAnsi="Cambria"/>
          <w:color w:val="0070C0"/>
          <w:sz w:val="24"/>
          <w:szCs w:val="24"/>
          <w:lang w:val="en-GB"/>
        </w:rPr>
        <w:t xml:space="preserve">SUMMARY REPORT AND </w:t>
      </w:r>
      <w:r w:rsidRPr="000868E8">
        <w:rPr>
          <w:rFonts w:ascii="Cambria" w:hAnsi="Cambria"/>
          <w:color w:val="0070C0"/>
          <w:sz w:val="24"/>
          <w:szCs w:val="24"/>
          <w:lang w:val="en-GB"/>
        </w:rPr>
        <w:t xml:space="preserve">THE </w:t>
      </w:r>
      <w:r w:rsidR="009F2F71" w:rsidRPr="000868E8">
        <w:rPr>
          <w:rFonts w:ascii="Cambria" w:hAnsi="Cambria"/>
          <w:color w:val="0070C0"/>
          <w:sz w:val="24"/>
          <w:szCs w:val="24"/>
          <w:lang w:val="en-GB"/>
        </w:rPr>
        <w:t>POST ASSESSMENT</w:t>
      </w:r>
      <w:r w:rsidR="00087D42">
        <w:rPr>
          <w:rFonts w:ascii="Cambria" w:hAnsi="Cambria"/>
          <w:color w:val="0070C0"/>
          <w:sz w:val="24"/>
          <w:szCs w:val="24"/>
          <w:lang w:val="en-GB"/>
        </w:rPr>
        <w:t xml:space="preserve"> RESULTS</w:t>
      </w:r>
    </w:p>
    <w:p w14:paraId="136F0BAC" w14:textId="77777777" w:rsidR="000F0977" w:rsidRPr="000868E8" w:rsidRDefault="000F0977" w:rsidP="000F0977">
      <w:pPr>
        <w:pStyle w:val="Heading4"/>
        <w:spacing w:before="0" w:after="0" w:line="240" w:lineRule="auto"/>
        <w:jc w:val="center"/>
        <w:rPr>
          <w:rFonts w:ascii="Cambria" w:hAnsi="Cambria"/>
          <w:color w:val="0070C0"/>
          <w:sz w:val="24"/>
          <w:szCs w:val="24"/>
          <w:lang w:val="en-GB"/>
        </w:rPr>
      </w:pPr>
    </w:p>
    <w:p w14:paraId="261F7058" w14:textId="77777777" w:rsidR="009F2F71" w:rsidRPr="000868E8" w:rsidRDefault="009F2F71" w:rsidP="009F2F71"/>
    <w:p w14:paraId="1F25B5EA" w14:textId="77777777" w:rsidR="000F0977" w:rsidRPr="000868E8" w:rsidRDefault="000F0977" w:rsidP="000F0977">
      <w:pPr>
        <w:pStyle w:val="Heading4"/>
        <w:spacing w:before="0" w:after="0" w:line="240" w:lineRule="auto"/>
        <w:jc w:val="center"/>
        <w:rPr>
          <w:rFonts w:ascii="Cambria" w:hAnsi="Cambria"/>
          <w:color w:val="0070C0"/>
          <w:sz w:val="24"/>
          <w:szCs w:val="24"/>
          <w:lang w:val="en-GB"/>
        </w:rPr>
      </w:pPr>
      <w:r w:rsidRPr="000868E8">
        <w:rPr>
          <w:rFonts w:ascii="Cambria" w:hAnsi="Cambria"/>
          <w:color w:val="0070C0"/>
          <w:sz w:val="24"/>
          <w:szCs w:val="24"/>
          <w:lang w:val="en-GB"/>
        </w:rPr>
        <w:t xml:space="preserve">REDD+ Academy for MFF IUCN Staff in Asia Regional </w:t>
      </w:r>
    </w:p>
    <w:p w14:paraId="04C0929A" w14:textId="77777777" w:rsidR="000F0977" w:rsidRPr="000868E8" w:rsidRDefault="000F0977" w:rsidP="000F0977">
      <w:pPr>
        <w:pStyle w:val="Heading4"/>
        <w:spacing w:before="0" w:after="0" w:line="240" w:lineRule="auto"/>
        <w:jc w:val="center"/>
        <w:rPr>
          <w:rFonts w:ascii="Cambria" w:hAnsi="Cambria"/>
          <w:color w:val="0070C0"/>
          <w:sz w:val="24"/>
          <w:szCs w:val="24"/>
          <w:lang w:val="en-GB"/>
        </w:rPr>
      </w:pPr>
      <w:r w:rsidRPr="000868E8">
        <w:rPr>
          <w:rFonts w:ascii="Cambria" w:hAnsi="Cambria"/>
          <w:color w:val="0070C0"/>
          <w:sz w:val="24"/>
          <w:szCs w:val="24"/>
          <w:lang w:val="en-GB"/>
        </w:rPr>
        <w:t>Norad/ Nicfi REDD+ and Mangroves Project Inception Phase</w:t>
      </w:r>
    </w:p>
    <w:p w14:paraId="6AC4C116" w14:textId="77777777" w:rsidR="000F0977" w:rsidRPr="000868E8" w:rsidRDefault="000F0977" w:rsidP="009F2F71">
      <w:pPr>
        <w:pStyle w:val="Heading4"/>
        <w:spacing w:before="0" w:after="0" w:line="240" w:lineRule="auto"/>
        <w:jc w:val="center"/>
        <w:rPr>
          <w:rFonts w:ascii="Cambria" w:hAnsi="Cambria"/>
          <w:color w:val="0070C0"/>
          <w:sz w:val="24"/>
          <w:szCs w:val="24"/>
          <w:lang w:val="en-GB"/>
        </w:rPr>
      </w:pPr>
      <w:r w:rsidRPr="000868E8">
        <w:rPr>
          <w:rFonts w:ascii="Cambria" w:hAnsi="Cambria"/>
          <w:color w:val="0070C0"/>
          <w:sz w:val="24"/>
          <w:szCs w:val="24"/>
          <w:lang w:val="en-GB"/>
        </w:rPr>
        <w:t>In Partnership with the UN-REDD Programme</w:t>
      </w:r>
    </w:p>
    <w:p w14:paraId="19304A1A" w14:textId="77777777" w:rsidR="000F0977" w:rsidRPr="000868E8" w:rsidRDefault="000F0977" w:rsidP="000F0977">
      <w:pPr>
        <w:jc w:val="center"/>
        <w:rPr>
          <w:rFonts w:ascii="Cambria" w:eastAsia="Times New Roman" w:hAnsi="Cambria"/>
          <w:b/>
          <w:bCs/>
          <w:color w:val="0070C0"/>
          <w:lang w:bidi="km-KH"/>
        </w:rPr>
      </w:pPr>
      <w:r w:rsidRPr="000868E8">
        <w:rPr>
          <w:rFonts w:ascii="Cambria" w:eastAsia="Times New Roman" w:hAnsi="Cambria"/>
          <w:b/>
          <w:bCs/>
          <w:color w:val="0070C0"/>
          <w:lang w:bidi="km-KH"/>
        </w:rPr>
        <w:t>Date: 22-26 January 2018</w:t>
      </w:r>
    </w:p>
    <w:p w14:paraId="6C978A81" w14:textId="77777777" w:rsidR="000F0977" w:rsidRPr="000868E8" w:rsidRDefault="000F0977" w:rsidP="000F0977">
      <w:pPr>
        <w:jc w:val="center"/>
        <w:rPr>
          <w:rFonts w:ascii="Cambria" w:eastAsia="Times New Roman" w:hAnsi="Cambria"/>
          <w:b/>
          <w:bCs/>
          <w:color w:val="0070C0"/>
          <w:lang w:bidi="km-KH"/>
        </w:rPr>
      </w:pPr>
      <w:r w:rsidRPr="000868E8">
        <w:rPr>
          <w:rFonts w:ascii="Cambria" w:eastAsia="Times New Roman" w:hAnsi="Cambria"/>
          <w:b/>
          <w:bCs/>
          <w:color w:val="0070C0"/>
          <w:lang w:bidi="km-KH"/>
        </w:rPr>
        <w:t>Venue: Compas</w:t>
      </w:r>
      <w:r w:rsidR="009F2F71" w:rsidRPr="000868E8">
        <w:rPr>
          <w:rFonts w:ascii="Cambria" w:eastAsia="Times New Roman" w:hAnsi="Cambria"/>
          <w:b/>
          <w:bCs/>
          <w:color w:val="0070C0"/>
          <w:lang w:bidi="km-KH"/>
        </w:rPr>
        <w:t xml:space="preserve">s SkyView Hotel, Sukhumvit 24, </w:t>
      </w:r>
      <w:r w:rsidRPr="000868E8">
        <w:rPr>
          <w:rFonts w:ascii="Cambria" w:eastAsia="Times New Roman" w:hAnsi="Cambria"/>
          <w:b/>
          <w:bCs/>
          <w:color w:val="0070C0"/>
          <w:lang w:bidi="km-KH"/>
        </w:rPr>
        <w:t>Bangkok</w:t>
      </w:r>
    </w:p>
    <w:p w14:paraId="0CA96683" w14:textId="77777777" w:rsidR="000F0977" w:rsidRPr="000868E8" w:rsidRDefault="000F0977" w:rsidP="007B0C6E"/>
    <w:p w14:paraId="59CE5594" w14:textId="77777777" w:rsidR="009F2F71" w:rsidRPr="000868E8" w:rsidRDefault="009F2F71" w:rsidP="007B0C6E"/>
    <w:p w14:paraId="5BB5EC20" w14:textId="77777777" w:rsidR="00EC6449" w:rsidRPr="000868E8" w:rsidRDefault="00EC6449" w:rsidP="00EC6449">
      <w:pPr>
        <w:rPr>
          <w:rFonts w:cs="Calibri"/>
          <w:color w:val="000000"/>
        </w:rPr>
      </w:pPr>
      <w:r w:rsidRPr="000868E8">
        <w:rPr>
          <w:rFonts w:cs="Calibri"/>
          <w:color w:val="000000"/>
        </w:rPr>
        <w:t xml:space="preserve">As part of the inception phase for the new component of the Mangroves for the Future (MFF) Programme to include mangroves and associated coastal ecosystems in the REDD+ agenda in the Asia region, MFF with technical support from the UN-REDD Programme organised a 5-day training course from 22-26 January 2018. </w:t>
      </w:r>
    </w:p>
    <w:p w14:paraId="6D306DE6" w14:textId="77777777" w:rsidR="00EC6449" w:rsidRPr="000868E8" w:rsidRDefault="00EC6449" w:rsidP="00EC6449">
      <w:pPr>
        <w:rPr>
          <w:rFonts w:cs="Calibri"/>
          <w:color w:val="000000"/>
        </w:rPr>
      </w:pPr>
    </w:p>
    <w:p w14:paraId="75F50E6E" w14:textId="77777777" w:rsidR="00EC6449" w:rsidRPr="000868E8" w:rsidRDefault="00EC6449" w:rsidP="00EC6449">
      <w:pPr>
        <w:jc w:val="both"/>
        <w:rPr>
          <w:rFonts w:cs="Calibri"/>
          <w:color w:val="000000"/>
        </w:rPr>
      </w:pPr>
      <w:r w:rsidRPr="000868E8">
        <w:rPr>
          <w:rFonts w:cs="Calibri"/>
          <w:color w:val="000000"/>
        </w:rPr>
        <w:t xml:space="preserve">The main purpose of the training was to build a knowledge base for REDD+ readiness and implementation on the ground, with a specific focus on developing capacity to integrate mangrove/coastal forest ecosystems in the REDD+ process. </w:t>
      </w:r>
    </w:p>
    <w:p w14:paraId="55379828" w14:textId="77777777" w:rsidR="00EC6449" w:rsidRPr="000868E8" w:rsidRDefault="00EC6449" w:rsidP="00EC6449">
      <w:pPr>
        <w:jc w:val="both"/>
        <w:rPr>
          <w:rFonts w:cs="Calibri"/>
          <w:color w:val="000000"/>
        </w:rPr>
      </w:pPr>
    </w:p>
    <w:p w14:paraId="50D51CA8" w14:textId="77777777" w:rsidR="007E48C4" w:rsidRPr="000868E8" w:rsidRDefault="00EC6449" w:rsidP="007E48C4">
      <w:pPr>
        <w:jc w:val="both"/>
        <w:rPr>
          <w:rFonts w:eastAsia="Times New Roman"/>
          <w:color w:val="000000"/>
          <w:lang w:bidi="km-KH"/>
        </w:rPr>
      </w:pPr>
      <w:r w:rsidRPr="000868E8">
        <w:rPr>
          <w:rFonts w:cs="Calibri"/>
          <w:color w:val="000000"/>
        </w:rPr>
        <w:t xml:space="preserve">The training had brought together 22 participants from nine countries of the MFF national/regional staff engaged in coordinating and supporting the work of MFF programme and other IUCN staff members from the Asia region, and 11 experts and facilitator. </w:t>
      </w:r>
      <w:r w:rsidR="007E48C4" w:rsidRPr="000868E8">
        <w:rPr>
          <w:rFonts w:cs="Calibri"/>
          <w:color w:val="000000"/>
        </w:rPr>
        <w:t xml:space="preserve">The participants were from </w:t>
      </w:r>
      <w:r w:rsidR="007E48C4" w:rsidRPr="000868E8">
        <w:rPr>
          <w:bCs/>
          <w:color w:val="000000"/>
        </w:rPr>
        <w:t>Bangladesh, Cambodia, India, Indonesia, Myanmar, Pakistan, Sri Lanka, Thailand and Viet Nam</w:t>
      </w:r>
      <w:r w:rsidR="007E48C4" w:rsidRPr="000868E8">
        <w:rPr>
          <w:rFonts w:eastAsia="Times New Roman"/>
          <w:color w:val="000000"/>
          <w:lang w:bidi="km-KH"/>
        </w:rPr>
        <w:t>; Bangkok-based MFF staff.</w:t>
      </w:r>
    </w:p>
    <w:p w14:paraId="1AB948FA" w14:textId="77777777" w:rsidR="00EC6449" w:rsidRPr="000868E8" w:rsidRDefault="00EC6449" w:rsidP="00EC6449">
      <w:pPr>
        <w:jc w:val="both"/>
        <w:rPr>
          <w:rFonts w:cs="Calibri"/>
          <w:color w:val="000000"/>
        </w:rPr>
      </w:pPr>
    </w:p>
    <w:p w14:paraId="51316088" w14:textId="77777777" w:rsidR="007E48C4" w:rsidRPr="000868E8" w:rsidRDefault="007E48C4" w:rsidP="007E48C4">
      <w:r w:rsidRPr="000868E8">
        <w:t>The training tailored in 12 modules by engaging with presentations, quizzes, group exercises and country examples related to mangroves, etc.</w:t>
      </w:r>
    </w:p>
    <w:p w14:paraId="6E5126B5" w14:textId="77777777" w:rsidR="007E48C4" w:rsidRPr="000868E8" w:rsidRDefault="007E48C4" w:rsidP="00EC6449">
      <w:pPr>
        <w:jc w:val="both"/>
        <w:rPr>
          <w:rFonts w:cs="Calibri"/>
          <w:color w:val="000000"/>
        </w:rPr>
      </w:pPr>
      <w:r w:rsidRPr="000868E8">
        <w:rPr>
          <w:noProof/>
          <w:lang w:val="en-US" w:bidi="km-KH"/>
        </w:rPr>
        <mc:AlternateContent>
          <mc:Choice Requires="wpg">
            <w:drawing>
              <wp:anchor distT="0" distB="0" distL="114300" distR="114300" simplePos="0" relativeHeight="251662336" behindDoc="0" locked="0" layoutInCell="1" allowOverlap="1" wp14:anchorId="40FF1399" wp14:editId="68A4CB19">
                <wp:simplePos x="0" y="0"/>
                <wp:positionH relativeFrom="column">
                  <wp:posOffset>52070</wp:posOffset>
                </wp:positionH>
                <wp:positionV relativeFrom="paragraph">
                  <wp:posOffset>280670</wp:posOffset>
                </wp:positionV>
                <wp:extent cx="5948045" cy="1474470"/>
                <wp:effectExtent l="0" t="0" r="0" b="0"/>
                <wp:wrapSquare wrapText="bothSides"/>
                <wp:docPr id="23" name="Group 23"/>
                <wp:cNvGraphicFramePr/>
                <a:graphic xmlns:a="http://schemas.openxmlformats.org/drawingml/2006/main">
                  <a:graphicData uri="http://schemas.microsoft.com/office/word/2010/wordprocessingGroup">
                    <wpg:wgp>
                      <wpg:cNvGrpSpPr/>
                      <wpg:grpSpPr>
                        <a:xfrm>
                          <a:off x="0" y="0"/>
                          <a:ext cx="5948045" cy="1474470"/>
                          <a:chOff x="0" y="0"/>
                          <a:chExt cx="5948385" cy="1474928"/>
                        </a:xfrm>
                      </wpg:grpSpPr>
                      <pic:pic xmlns:pic="http://schemas.openxmlformats.org/drawingml/2006/picture">
                        <pic:nvPicPr>
                          <pic:cNvPr id="20" name="Picture 20" descr="REDD+%20Academy%20for%20IUCN/Photos%20and%20Videos/IMG-0203.JPG"/>
                          <pic:cNvPicPr>
                            <a:picLocks noChangeAspect="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1880235" cy="1407795"/>
                          </a:xfrm>
                          <a:prstGeom prst="rect">
                            <a:avLst/>
                          </a:prstGeom>
                          <a:noFill/>
                          <a:ln>
                            <a:noFill/>
                          </a:ln>
                        </pic:spPr>
                      </pic:pic>
                      <pic:pic xmlns:pic="http://schemas.openxmlformats.org/drawingml/2006/picture">
                        <pic:nvPicPr>
                          <pic:cNvPr id="22" name="Picture 22" descr="REDD+%20Academy%20for%20IUCN/Photos%20and%20Videos/IMG-0207.JPG"/>
                          <pic:cNvPicPr>
                            <a:picLocks noChangeAspect="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4051005" y="53163"/>
                            <a:ext cx="1897380" cy="1421765"/>
                          </a:xfrm>
                          <a:prstGeom prst="rect">
                            <a:avLst/>
                          </a:prstGeom>
                          <a:noFill/>
                          <a:ln>
                            <a:noFill/>
                          </a:ln>
                        </pic:spPr>
                      </pic:pic>
                      <pic:pic xmlns:pic="http://schemas.openxmlformats.org/drawingml/2006/picture">
                        <pic:nvPicPr>
                          <pic:cNvPr id="21" name="Picture 21" descr="REDD+%20Academy%20for%20IUCN/Photos%20and%20Videos/IMG-0206.JPG"/>
                          <pic:cNvPicPr>
                            <a:picLocks noChangeAspect="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1998921" y="63795"/>
                            <a:ext cx="1840865" cy="1379220"/>
                          </a:xfrm>
                          <a:prstGeom prst="rect">
                            <a:avLst/>
                          </a:prstGeom>
                          <a:noFill/>
                          <a:ln>
                            <a:noFill/>
                          </a:ln>
                        </pic:spPr>
                      </pic:pic>
                    </wpg:wgp>
                  </a:graphicData>
                </a:graphic>
              </wp:anchor>
            </w:drawing>
          </mc:Choice>
          <mc:Fallback xmlns:mv="urn:schemas-microsoft-com:mac:vml" xmlns:mo="http://schemas.microsoft.com/office/mac/office/2008/main">
            <w:pict>
              <v:group w14:anchorId="44102AE7" id="Group 23" o:spid="_x0000_s1026" style="position:absolute;margin-left:4.1pt;margin-top:22.1pt;width:468.35pt;height:116.1pt;z-index:251662336" coordsize="5948385,1474928" o:gfxdata="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alt="REDD+%20Academy%20for%20IUCN/Photos%20and%20Videos/IMG-0203.JPG" style="position:absolute;width:1880235;height:1407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vE&#10;r7i/AAAA2wAAAA8AAABkcnMvZG93bnJldi54bWxET01PwkAQvZv4HzZj4k22chCsLERMNNwIxXge&#10;u0Pb2J1tuiMt/HrmQMLx5X0vVmNozZH61ER28DzJwBCX0TdcOfjefz7NwSRB9thGJgcnSrBa3t8t&#10;MPdx4B0dC6mMhnDK0UEt0uXWprKmgGkSO2LlDrEPKAr7yvoeBw0PrZ1m2YsN2LA21NjRR03lX/Ef&#10;tDeKPaXfr+6wlZ/X2bBuNutz4dzjw/j+BkZolJv46t54B1Ndr1/0B9jlBQ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AbxK+4vwAAANsAAAAPAAAAAAAAAAAAAAAAAJwCAABkcnMv&#10;ZG93bnJldi54bWxQSwUGAAAAAAQABAD3AAAAiAMAAAAA&#10;">
                  <v:imagedata r:id="rId11" o:title="REDD+%20Academy%20for%20IUCN/Photos%20and%20Videos/IMG-0203.JPG"/>
                  <v:path arrowok="t"/>
                </v:shape>
                <v:shape id="Picture 22" o:spid="_x0000_s1028" type="#_x0000_t75" alt="REDD+%20Academy%20for%20IUCN/Photos%20and%20Videos/IMG-0207.JPG" style="position:absolute;left:4051005;top:53163;width:1897380;height:142176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yj&#10;ZBfCAAAA2wAAAA8AAABkcnMvZG93bnJldi54bWxEj81qwzAQhO+FvoPYQm6NXFPS1o0SSqE0OeaH&#10;0ONibW1RaWWsjeO8fRQI9DjMzDfMfDkGrwbqk4ts4GlagCKuo3XcGNjvvh5fQSVBtugjk4EzJVgu&#10;7u/mWNl44g0NW2lUhnCq0EAr0lVap7qlgGkaO+Ls/cY+oGTZN9r2eMrw4HVZFDMd0HFeaLGjz5bq&#10;v+0xGDiuh5+3nSfx8SD25dt17vC8NmbyMH68gxIa5T98a6+sgbKE65f8A/TiAg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co2QXwgAAANsAAAAPAAAAAAAAAAAAAAAAAJwCAABk&#10;cnMvZG93bnJldi54bWxQSwUGAAAAAAQABAD3AAAAiwMAAAAA&#10;">
                  <v:imagedata r:id="rId12" o:title="REDD+%20Academy%20for%20IUCN/Photos%20and%20Videos/IMG-0207.JPG"/>
                  <v:path arrowok="t"/>
                </v:shape>
                <v:shape id="Picture 21" o:spid="_x0000_s1029" type="#_x0000_t75" alt="REDD+%20Academy%20for%20IUCN/Photos%20and%20Videos/IMG-0206.JPG" style="position:absolute;left:1998921;top:63795;width:1840865;height:13792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cZ&#10;H3LCAAAA2wAAAA8AAABkcnMvZG93bnJldi54bWxEj0GLwjAQhe/C/ocwC15EU3vQpZqWRRAED4vV&#10;3mebsS02k24Ttf77jSB4fLx535u3zgbTihv1rrGsYD6LQBCXVjdcKTgdt9MvEM4ja2wtk4IHOcjS&#10;j9EaE23vfKBb7isRIOwSVFB73yVSurImg25mO+LgnW1v0AfZV1L3eA9w08o4ihbSYMOhocaONjWV&#10;l/xqwhtDsdN22U4Y8735m3Tmt/iJlRp/Dt8rEJ4G/z5+pXdaQTyH55YAAJn+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3GR9ywgAAANsAAAAPAAAAAAAAAAAAAAAAAJwCAABk&#10;cnMvZG93bnJldi54bWxQSwUGAAAAAAQABAD3AAAAiwMAAAAA&#10;">
                  <v:imagedata r:id="rId13" o:title="REDD+%20Academy%20for%20IUCN/Photos%20and%20Videos/IMG-0206.JPG"/>
                  <v:path arrowok="t"/>
                </v:shape>
                <w10:wrap type="square"/>
              </v:group>
            </w:pict>
          </mc:Fallback>
        </mc:AlternateContent>
      </w:r>
    </w:p>
    <w:p w14:paraId="3A46DDC6" w14:textId="77777777" w:rsidR="00EC6449" w:rsidRPr="000868E8" w:rsidRDefault="00EC6449" w:rsidP="007E48C4">
      <w:pPr>
        <w:jc w:val="both"/>
        <w:rPr>
          <w:rFonts w:cs="Calibri"/>
          <w:color w:val="000000"/>
        </w:rPr>
      </w:pPr>
      <w:r w:rsidRPr="000868E8">
        <w:rPr>
          <w:rFonts w:cs="Calibri"/>
          <w:color w:val="000000"/>
        </w:rPr>
        <w:lastRenderedPageBreak/>
        <w:t>The overall expectation was to</w:t>
      </w:r>
      <w:r w:rsidRPr="000868E8">
        <w:t xml:space="preserve"> build capacity and knowledge of MFF secretariat and other IUCN staff from the region in general </w:t>
      </w:r>
      <w:r w:rsidRPr="000868E8">
        <w:rPr>
          <w:rFonts w:cs="Calibri"/>
          <w:color w:val="000000"/>
        </w:rPr>
        <w:t>and to provide the strategic guidance and direction for the project inception and implementation phase of the Norad project under MFF.</w:t>
      </w:r>
    </w:p>
    <w:p w14:paraId="4BB6BDAF" w14:textId="77777777" w:rsidR="00F920EF" w:rsidRPr="000868E8" w:rsidRDefault="00F920EF" w:rsidP="00EC6449"/>
    <w:p w14:paraId="3C97CABA" w14:textId="77777777" w:rsidR="00F920EF" w:rsidRPr="000868E8" w:rsidRDefault="00F920EF" w:rsidP="00F920EF">
      <w:pPr>
        <w:jc w:val="both"/>
        <w:rPr>
          <w:rFonts w:cs="Calibri"/>
          <w:color w:val="000000"/>
        </w:rPr>
      </w:pPr>
      <w:r w:rsidRPr="000868E8">
        <w:t xml:space="preserve">From the training, it is expected that MMF will explore </w:t>
      </w:r>
      <w:r w:rsidRPr="000868E8">
        <w:rPr>
          <w:rFonts w:cs="Calibri"/>
          <w:color w:val="000000"/>
        </w:rPr>
        <w:t xml:space="preserve">how and where the content of some of the modules might be adapted to include more of a focus on mangrove forest ecosystems where relevant and to provide resources for external experts if necessary to work with the UN-REDD RTAs to achieve this.   </w:t>
      </w:r>
    </w:p>
    <w:p w14:paraId="2649077B" w14:textId="77777777" w:rsidR="007E48C4" w:rsidRPr="000868E8" w:rsidRDefault="007E48C4" w:rsidP="00EC6449"/>
    <w:p w14:paraId="5AB0BF37" w14:textId="77777777" w:rsidR="007E48C4" w:rsidRPr="000868E8" w:rsidRDefault="00E669A6" w:rsidP="00EC6449">
      <w:r w:rsidRPr="000868E8">
        <w:rPr>
          <w:noProof/>
          <w:lang w:val="en-US" w:bidi="km-KH"/>
        </w:rPr>
        <mc:AlternateContent>
          <mc:Choice Requires="wpg">
            <w:drawing>
              <wp:inline distT="0" distB="0" distL="0" distR="0" wp14:anchorId="4C6EFCDB" wp14:editId="51DB6454">
                <wp:extent cx="6137113" cy="4332222"/>
                <wp:effectExtent l="0" t="0" r="10160" b="11430"/>
                <wp:docPr id="26" name="Group 1"/>
                <wp:cNvGraphicFramePr/>
                <a:graphic xmlns:a="http://schemas.openxmlformats.org/drawingml/2006/main">
                  <a:graphicData uri="http://schemas.microsoft.com/office/word/2010/wordprocessingGroup">
                    <wpg:wgp>
                      <wpg:cNvGrpSpPr/>
                      <wpg:grpSpPr>
                        <a:xfrm>
                          <a:off x="0" y="0"/>
                          <a:ext cx="6137113" cy="4332222"/>
                          <a:chOff x="-269049" y="0"/>
                          <a:chExt cx="9707126" cy="6625842"/>
                        </a:xfrm>
                      </wpg:grpSpPr>
                      <wpg:grpSp>
                        <wpg:cNvPr id="27" name="Group 27"/>
                        <wpg:cNvGrpSpPr/>
                        <wpg:grpSpPr>
                          <a:xfrm>
                            <a:off x="-269049" y="0"/>
                            <a:ext cx="9707126" cy="6625842"/>
                            <a:chOff x="-269049" y="0"/>
                            <a:chExt cx="9707126" cy="6625842"/>
                          </a:xfrm>
                        </wpg:grpSpPr>
                        <pic:pic xmlns:pic="http://schemas.openxmlformats.org/drawingml/2006/picture">
                          <pic:nvPicPr>
                            <pic:cNvPr id="28" name="Picture 28"/>
                            <pic:cNvPicPr>
                              <a:picLocks noChangeAspect="1"/>
                            </pic:cNvPicPr>
                          </pic:nvPicPr>
                          <pic:blipFill>
                            <a:blip r:embed="rId14" cstate="email">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1557035" y="3433755"/>
                              <a:ext cx="1181072" cy="849730"/>
                            </a:xfrm>
                            <a:prstGeom prst="rect">
                              <a:avLst/>
                            </a:prstGeom>
                          </pic:spPr>
                        </pic:pic>
                        <wps:wsp>
                          <wps:cNvPr id="29" name="Freeform 29"/>
                          <wps:cNvSpPr/>
                          <wps:spPr>
                            <a:xfrm>
                              <a:off x="939515" y="471779"/>
                              <a:ext cx="7992533" cy="5516587"/>
                            </a:xfrm>
                            <a:custGeom>
                              <a:avLst/>
                              <a:gdLst>
                                <a:gd name="connsiteX0" fmla="*/ 0 w 9215550"/>
                                <a:gd name="connsiteY0" fmla="*/ 3850183 h 4359323"/>
                                <a:gd name="connsiteX1" fmla="*/ 770021 w 9215550"/>
                                <a:gd name="connsiteY1" fmla="*/ 3769973 h 4359323"/>
                                <a:gd name="connsiteX2" fmla="*/ 1203158 w 9215550"/>
                                <a:gd name="connsiteY2" fmla="*/ 3401004 h 4359323"/>
                                <a:gd name="connsiteX3" fmla="*/ 1219200 w 9215550"/>
                                <a:gd name="connsiteY3" fmla="*/ 3048078 h 4359323"/>
                                <a:gd name="connsiteX4" fmla="*/ 1171074 w 9215550"/>
                                <a:gd name="connsiteY4" fmla="*/ 2663067 h 4359323"/>
                                <a:gd name="connsiteX5" fmla="*/ 962526 w 9215550"/>
                                <a:gd name="connsiteY5" fmla="*/ 2278057 h 4359323"/>
                                <a:gd name="connsiteX6" fmla="*/ 786063 w 9215550"/>
                                <a:gd name="connsiteY6" fmla="*/ 1748667 h 4359323"/>
                                <a:gd name="connsiteX7" fmla="*/ 834189 w 9215550"/>
                                <a:gd name="connsiteY7" fmla="*/ 1363657 h 4359323"/>
                                <a:gd name="connsiteX8" fmla="*/ 1556084 w 9215550"/>
                                <a:gd name="connsiteY8" fmla="*/ 978646 h 4359323"/>
                                <a:gd name="connsiteX9" fmla="*/ 2390274 w 9215550"/>
                                <a:gd name="connsiteY9" fmla="*/ 946562 h 4359323"/>
                                <a:gd name="connsiteX10" fmla="*/ 2919663 w 9215550"/>
                                <a:gd name="connsiteY10" fmla="*/ 433215 h 4359323"/>
                                <a:gd name="connsiteX11" fmla="*/ 3465095 w 9215550"/>
                                <a:gd name="connsiteY11" fmla="*/ 112373 h 4359323"/>
                                <a:gd name="connsiteX12" fmla="*/ 4363453 w 9215550"/>
                                <a:gd name="connsiteY12" fmla="*/ 834267 h 4359323"/>
                                <a:gd name="connsiteX13" fmla="*/ 4154905 w 9215550"/>
                                <a:gd name="connsiteY13" fmla="*/ 1636373 h 4359323"/>
                                <a:gd name="connsiteX14" fmla="*/ 4106779 w 9215550"/>
                                <a:gd name="connsiteY14" fmla="*/ 2245973 h 4359323"/>
                                <a:gd name="connsiteX15" fmla="*/ 3689684 w 9215550"/>
                                <a:gd name="connsiteY15" fmla="*/ 3465173 h 4359323"/>
                                <a:gd name="connsiteX16" fmla="*/ 3737810 w 9215550"/>
                                <a:gd name="connsiteY16" fmla="*/ 4187067 h 4359323"/>
                                <a:gd name="connsiteX17" fmla="*/ 4523874 w 9215550"/>
                                <a:gd name="connsiteY17" fmla="*/ 4347489 h 4359323"/>
                                <a:gd name="connsiteX18" fmla="*/ 5021179 w 9215550"/>
                                <a:gd name="connsiteY18" fmla="*/ 3962478 h 4359323"/>
                                <a:gd name="connsiteX19" fmla="*/ 5342021 w 9215550"/>
                                <a:gd name="connsiteY19" fmla="*/ 3192457 h 4359323"/>
                                <a:gd name="connsiteX20" fmla="*/ 5390147 w 9215550"/>
                                <a:gd name="connsiteY20" fmla="*/ 2679110 h 4359323"/>
                                <a:gd name="connsiteX21" fmla="*/ 5550568 w 9215550"/>
                                <a:gd name="connsiteY21" fmla="*/ 1989299 h 4359323"/>
                                <a:gd name="connsiteX22" fmla="*/ 5903495 w 9215550"/>
                                <a:gd name="connsiteY22" fmla="*/ 1459910 h 4359323"/>
                                <a:gd name="connsiteX23" fmla="*/ 6192253 w 9215550"/>
                                <a:gd name="connsiteY23" fmla="*/ 930520 h 4359323"/>
                                <a:gd name="connsiteX24" fmla="*/ 6015789 w 9215550"/>
                                <a:gd name="connsiteY24" fmla="*/ 465299 h 4359323"/>
                                <a:gd name="connsiteX25" fmla="*/ 6320589 w 9215550"/>
                                <a:gd name="connsiteY25" fmla="*/ 78 h 4359323"/>
                                <a:gd name="connsiteX26" fmla="*/ 7074568 w 9215550"/>
                                <a:gd name="connsiteY26" fmla="*/ 433215 h 4359323"/>
                                <a:gd name="connsiteX27" fmla="*/ 7587916 w 9215550"/>
                                <a:gd name="connsiteY27" fmla="*/ 1010731 h 4359323"/>
                                <a:gd name="connsiteX28" fmla="*/ 8373979 w 9215550"/>
                                <a:gd name="connsiteY28" fmla="*/ 1588246 h 4359323"/>
                                <a:gd name="connsiteX29" fmla="*/ 8341895 w 9215550"/>
                                <a:gd name="connsiteY29" fmla="*/ 1844920 h 4359323"/>
                                <a:gd name="connsiteX30" fmla="*/ 8037095 w 9215550"/>
                                <a:gd name="connsiteY30" fmla="*/ 2438478 h 4359323"/>
                                <a:gd name="connsiteX31" fmla="*/ 7283116 w 9215550"/>
                                <a:gd name="connsiteY31" fmla="*/ 2855573 h 4359323"/>
                                <a:gd name="connsiteX32" fmla="*/ 6817895 w 9215550"/>
                                <a:gd name="connsiteY32" fmla="*/ 3128289 h 4359323"/>
                                <a:gd name="connsiteX33" fmla="*/ 6882063 w 9215550"/>
                                <a:gd name="connsiteY33" fmla="*/ 3882267 h 4359323"/>
                                <a:gd name="connsiteX34" fmla="*/ 8293768 w 9215550"/>
                                <a:gd name="connsiteY34" fmla="*/ 3721846 h 4359323"/>
                                <a:gd name="connsiteX35" fmla="*/ 8871284 w 9215550"/>
                                <a:gd name="connsiteY35" fmla="*/ 3256625 h 4359323"/>
                                <a:gd name="connsiteX36" fmla="*/ 9208168 w 9215550"/>
                                <a:gd name="connsiteY36" fmla="*/ 3096204 h 4359323"/>
                                <a:gd name="connsiteX37" fmla="*/ 9111916 w 9215550"/>
                                <a:gd name="connsiteY37" fmla="*/ 3096204 h 4359323"/>
                                <a:gd name="connsiteX38" fmla="*/ 9111916 w 9215550"/>
                                <a:gd name="connsiteY38" fmla="*/ 3096204 h 4359323"/>
                                <a:gd name="connsiteX0" fmla="*/ 0 w 9215550"/>
                                <a:gd name="connsiteY0" fmla="*/ 3850183 h 4359323"/>
                                <a:gd name="connsiteX1" fmla="*/ 770021 w 9215550"/>
                                <a:gd name="connsiteY1" fmla="*/ 3769973 h 4359323"/>
                                <a:gd name="connsiteX2" fmla="*/ 1203158 w 9215550"/>
                                <a:gd name="connsiteY2" fmla="*/ 3401004 h 4359323"/>
                                <a:gd name="connsiteX3" fmla="*/ 1219200 w 9215550"/>
                                <a:gd name="connsiteY3" fmla="*/ 3048078 h 4359323"/>
                                <a:gd name="connsiteX4" fmla="*/ 1171074 w 9215550"/>
                                <a:gd name="connsiteY4" fmla="*/ 2663067 h 4359323"/>
                                <a:gd name="connsiteX5" fmla="*/ 962526 w 9215550"/>
                                <a:gd name="connsiteY5" fmla="*/ 2278057 h 4359323"/>
                                <a:gd name="connsiteX6" fmla="*/ 786063 w 9215550"/>
                                <a:gd name="connsiteY6" fmla="*/ 1748667 h 4359323"/>
                                <a:gd name="connsiteX7" fmla="*/ 834189 w 9215550"/>
                                <a:gd name="connsiteY7" fmla="*/ 1363657 h 4359323"/>
                                <a:gd name="connsiteX8" fmla="*/ 1556084 w 9215550"/>
                                <a:gd name="connsiteY8" fmla="*/ 978646 h 4359323"/>
                                <a:gd name="connsiteX9" fmla="*/ 2390274 w 9215550"/>
                                <a:gd name="connsiteY9" fmla="*/ 946562 h 4359323"/>
                                <a:gd name="connsiteX10" fmla="*/ 2919663 w 9215550"/>
                                <a:gd name="connsiteY10" fmla="*/ 433215 h 4359323"/>
                                <a:gd name="connsiteX11" fmla="*/ 3465095 w 9215550"/>
                                <a:gd name="connsiteY11" fmla="*/ 112373 h 4359323"/>
                                <a:gd name="connsiteX12" fmla="*/ 4363453 w 9215550"/>
                                <a:gd name="connsiteY12" fmla="*/ 834267 h 4359323"/>
                                <a:gd name="connsiteX13" fmla="*/ 4154905 w 9215550"/>
                                <a:gd name="connsiteY13" fmla="*/ 1636373 h 4359323"/>
                                <a:gd name="connsiteX14" fmla="*/ 4106779 w 9215550"/>
                                <a:gd name="connsiteY14" fmla="*/ 2245973 h 4359323"/>
                                <a:gd name="connsiteX15" fmla="*/ 3689684 w 9215550"/>
                                <a:gd name="connsiteY15" fmla="*/ 3465173 h 4359323"/>
                                <a:gd name="connsiteX16" fmla="*/ 3737810 w 9215550"/>
                                <a:gd name="connsiteY16" fmla="*/ 4187067 h 4359323"/>
                                <a:gd name="connsiteX17" fmla="*/ 4523874 w 9215550"/>
                                <a:gd name="connsiteY17" fmla="*/ 4347489 h 4359323"/>
                                <a:gd name="connsiteX18" fmla="*/ 5021179 w 9215550"/>
                                <a:gd name="connsiteY18" fmla="*/ 3962478 h 4359323"/>
                                <a:gd name="connsiteX19" fmla="*/ 5342021 w 9215550"/>
                                <a:gd name="connsiteY19" fmla="*/ 3192457 h 4359323"/>
                                <a:gd name="connsiteX20" fmla="*/ 5390147 w 9215550"/>
                                <a:gd name="connsiteY20" fmla="*/ 2679110 h 4359323"/>
                                <a:gd name="connsiteX21" fmla="*/ 5550568 w 9215550"/>
                                <a:gd name="connsiteY21" fmla="*/ 1989299 h 4359323"/>
                                <a:gd name="connsiteX22" fmla="*/ 5903495 w 9215550"/>
                                <a:gd name="connsiteY22" fmla="*/ 1459910 h 4359323"/>
                                <a:gd name="connsiteX23" fmla="*/ 6192253 w 9215550"/>
                                <a:gd name="connsiteY23" fmla="*/ 930520 h 4359323"/>
                                <a:gd name="connsiteX24" fmla="*/ 6015789 w 9215550"/>
                                <a:gd name="connsiteY24" fmla="*/ 465299 h 4359323"/>
                                <a:gd name="connsiteX25" fmla="*/ 6320589 w 9215550"/>
                                <a:gd name="connsiteY25" fmla="*/ 78 h 4359323"/>
                                <a:gd name="connsiteX26" fmla="*/ 7074568 w 9215550"/>
                                <a:gd name="connsiteY26" fmla="*/ 433215 h 4359323"/>
                                <a:gd name="connsiteX27" fmla="*/ 7587916 w 9215550"/>
                                <a:gd name="connsiteY27" fmla="*/ 1010731 h 4359323"/>
                                <a:gd name="connsiteX28" fmla="*/ 8406063 w 9215550"/>
                                <a:gd name="connsiteY28" fmla="*/ 1219278 h 4359323"/>
                                <a:gd name="connsiteX29" fmla="*/ 8341895 w 9215550"/>
                                <a:gd name="connsiteY29" fmla="*/ 1844920 h 4359323"/>
                                <a:gd name="connsiteX30" fmla="*/ 8037095 w 9215550"/>
                                <a:gd name="connsiteY30" fmla="*/ 2438478 h 4359323"/>
                                <a:gd name="connsiteX31" fmla="*/ 7283116 w 9215550"/>
                                <a:gd name="connsiteY31" fmla="*/ 2855573 h 4359323"/>
                                <a:gd name="connsiteX32" fmla="*/ 6817895 w 9215550"/>
                                <a:gd name="connsiteY32" fmla="*/ 3128289 h 4359323"/>
                                <a:gd name="connsiteX33" fmla="*/ 6882063 w 9215550"/>
                                <a:gd name="connsiteY33" fmla="*/ 3882267 h 4359323"/>
                                <a:gd name="connsiteX34" fmla="*/ 8293768 w 9215550"/>
                                <a:gd name="connsiteY34" fmla="*/ 3721846 h 4359323"/>
                                <a:gd name="connsiteX35" fmla="*/ 8871284 w 9215550"/>
                                <a:gd name="connsiteY35" fmla="*/ 3256625 h 4359323"/>
                                <a:gd name="connsiteX36" fmla="*/ 9208168 w 9215550"/>
                                <a:gd name="connsiteY36" fmla="*/ 3096204 h 4359323"/>
                                <a:gd name="connsiteX37" fmla="*/ 9111916 w 9215550"/>
                                <a:gd name="connsiteY37" fmla="*/ 3096204 h 4359323"/>
                                <a:gd name="connsiteX38" fmla="*/ 9111916 w 9215550"/>
                                <a:gd name="connsiteY38" fmla="*/ 3096204 h 4359323"/>
                                <a:gd name="connsiteX0" fmla="*/ 0 w 9215550"/>
                                <a:gd name="connsiteY0" fmla="*/ 3850200 h 4359340"/>
                                <a:gd name="connsiteX1" fmla="*/ 770021 w 9215550"/>
                                <a:gd name="connsiteY1" fmla="*/ 3769990 h 4359340"/>
                                <a:gd name="connsiteX2" fmla="*/ 1203158 w 9215550"/>
                                <a:gd name="connsiteY2" fmla="*/ 3401021 h 4359340"/>
                                <a:gd name="connsiteX3" fmla="*/ 1219200 w 9215550"/>
                                <a:gd name="connsiteY3" fmla="*/ 3048095 h 4359340"/>
                                <a:gd name="connsiteX4" fmla="*/ 1171074 w 9215550"/>
                                <a:gd name="connsiteY4" fmla="*/ 2663084 h 4359340"/>
                                <a:gd name="connsiteX5" fmla="*/ 962526 w 9215550"/>
                                <a:gd name="connsiteY5" fmla="*/ 2278074 h 4359340"/>
                                <a:gd name="connsiteX6" fmla="*/ 786063 w 9215550"/>
                                <a:gd name="connsiteY6" fmla="*/ 1748684 h 4359340"/>
                                <a:gd name="connsiteX7" fmla="*/ 834189 w 9215550"/>
                                <a:gd name="connsiteY7" fmla="*/ 1363674 h 4359340"/>
                                <a:gd name="connsiteX8" fmla="*/ 1556084 w 9215550"/>
                                <a:gd name="connsiteY8" fmla="*/ 978663 h 4359340"/>
                                <a:gd name="connsiteX9" fmla="*/ 2390274 w 9215550"/>
                                <a:gd name="connsiteY9" fmla="*/ 946579 h 4359340"/>
                                <a:gd name="connsiteX10" fmla="*/ 2919663 w 9215550"/>
                                <a:gd name="connsiteY10" fmla="*/ 433232 h 4359340"/>
                                <a:gd name="connsiteX11" fmla="*/ 3465095 w 9215550"/>
                                <a:gd name="connsiteY11" fmla="*/ 112390 h 4359340"/>
                                <a:gd name="connsiteX12" fmla="*/ 4363453 w 9215550"/>
                                <a:gd name="connsiteY12" fmla="*/ 834284 h 4359340"/>
                                <a:gd name="connsiteX13" fmla="*/ 4154905 w 9215550"/>
                                <a:gd name="connsiteY13" fmla="*/ 1636390 h 4359340"/>
                                <a:gd name="connsiteX14" fmla="*/ 4106779 w 9215550"/>
                                <a:gd name="connsiteY14" fmla="*/ 2245990 h 4359340"/>
                                <a:gd name="connsiteX15" fmla="*/ 3689684 w 9215550"/>
                                <a:gd name="connsiteY15" fmla="*/ 3465190 h 4359340"/>
                                <a:gd name="connsiteX16" fmla="*/ 3737810 w 9215550"/>
                                <a:gd name="connsiteY16" fmla="*/ 4187084 h 4359340"/>
                                <a:gd name="connsiteX17" fmla="*/ 4523874 w 9215550"/>
                                <a:gd name="connsiteY17" fmla="*/ 4347506 h 4359340"/>
                                <a:gd name="connsiteX18" fmla="*/ 5021179 w 9215550"/>
                                <a:gd name="connsiteY18" fmla="*/ 3962495 h 4359340"/>
                                <a:gd name="connsiteX19" fmla="*/ 5342021 w 9215550"/>
                                <a:gd name="connsiteY19" fmla="*/ 3192474 h 4359340"/>
                                <a:gd name="connsiteX20" fmla="*/ 5390147 w 9215550"/>
                                <a:gd name="connsiteY20" fmla="*/ 2679127 h 4359340"/>
                                <a:gd name="connsiteX21" fmla="*/ 5550568 w 9215550"/>
                                <a:gd name="connsiteY21" fmla="*/ 1989316 h 4359340"/>
                                <a:gd name="connsiteX22" fmla="*/ 5903495 w 9215550"/>
                                <a:gd name="connsiteY22" fmla="*/ 1459927 h 4359340"/>
                                <a:gd name="connsiteX23" fmla="*/ 6192253 w 9215550"/>
                                <a:gd name="connsiteY23" fmla="*/ 930537 h 4359340"/>
                                <a:gd name="connsiteX24" fmla="*/ 6015789 w 9215550"/>
                                <a:gd name="connsiteY24" fmla="*/ 465316 h 4359340"/>
                                <a:gd name="connsiteX25" fmla="*/ 6320589 w 9215550"/>
                                <a:gd name="connsiteY25" fmla="*/ 95 h 4359340"/>
                                <a:gd name="connsiteX26" fmla="*/ 7074568 w 9215550"/>
                                <a:gd name="connsiteY26" fmla="*/ 433232 h 4359340"/>
                                <a:gd name="connsiteX27" fmla="*/ 7555831 w 9215550"/>
                                <a:gd name="connsiteY27" fmla="*/ 1315548 h 4359340"/>
                                <a:gd name="connsiteX28" fmla="*/ 8406063 w 9215550"/>
                                <a:gd name="connsiteY28" fmla="*/ 1219295 h 4359340"/>
                                <a:gd name="connsiteX29" fmla="*/ 8341895 w 9215550"/>
                                <a:gd name="connsiteY29" fmla="*/ 1844937 h 4359340"/>
                                <a:gd name="connsiteX30" fmla="*/ 8037095 w 9215550"/>
                                <a:gd name="connsiteY30" fmla="*/ 2438495 h 4359340"/>
                                <a:gd name="connsiteX31" fmla="*/ 7283116 w 9215550"/>
                                <a:gd name="connsiteY31" fmla="*/ 2855590 h 4359340"/>
                                <a:gd name="connsiteX32" fmla="*/ 6817895 w 9215550"/>
                                <a:gd name="connsiteY32" fmla="*/ 3128306 h 4359340"/>
                                <a:gd name="connsiteX33" fmla="*/ 6882063 w 9215550"/>
                                <a:gd name="connsiteY33" fmla="*/ 3882284 h 4359340"/>
                                <a:gd name="connsiteX34" fmla="*/ 8293768 w 9215550"/>
                                <a:gd name="connsiteY34" fmla="*/ 3721863 h 4359340"/>
                                <a:gd name="connsiteX35" fmla="*/ 8871284 w 9215550"/>
                                <a:gd name="connsiteY35" fmla="*/ 3256642 h 4359340"/>
                                <a:gd name="connsiteX36" fmla="*/ 9208168 w 9215550"/>
                                <a:gd name="connsiteY36" fmla="*/ 3096221 h 4359340"/>
                                <a:gd name="connsiteX37" fmla="*/ 9111916 w 9215550"/>
                                <a:gd name="connsiteY37" fmla="*/ 3096221 h 4359340"/>
                                <a:gd name="connsiteX38" fmla="*/ 9111916 w 9215550"/>
                                <a:gd name="connsiteY38" fmla="*/ 3096221 h 4359340"/>
                                <a:gd name="connsiteX0" fmla="*/ 0 w 9215550"/>
                                <a:gd name="connsiteY0" fmla="*/ 3850200 h 4359340"/>
                                <a:gd name="connsiteX1" fmla="*/ 770021 w 9215550"/>
                                <a:gd name="connsiteY1" fmla="*/ 3769990 h 4359340"/>
                                <a:gd name="connsiteX2" fmla="*/ 1203158 w 9215550"/>
                                <a:gd name="connsiteY2" fmla="*/ 3401021 h 4359340"/>
                                <a:gd name="connsiteX3" fmla="*/ 1219200 w 9215550"/>
                                <a:gd name="connsiteY3" fmla="*/ 3048095 h 4359340"/>
                                <a:gd name="connsiteX4" fmla="*/ 1171074 w 9215550"/>
                                <a:gd name="connsiteY4" fmla="*/ 2663084 h 4359340"/>
                                <a:gd name="connsiteX5" fmla="*/ 962526 w 9215550"/>
                                <a:gd name="connsiteY5" fmla="*/ 2278074 h 4359340"/>
                                <a:gd name="connsiteX6" fmla="*/ 786063 w 9215550"/>
                                <a:gd name="connsiteY6" fmla="*/ 1748684 h 4359340"/>
                                <a:gd name="connsiteX7" fmla="*/ 834189 w 9215550"/>
                                <a:gd name="connsiteY7" fmla="*/ 1363674 h 4359340"/>
                                <a:gd name="connsiteX8" fmla="*/ 1556084 w 9215550"/>
                                <a:gd name="connsiteY8" fmla="*/ 978663 h 4359340"/>
                                <a:gd name="connsiteX9" fmla="*/ 2390274 w 9215550"/>
                                <a:gd name="connsiteY9" fmla="*/ 946579 h 4359340"/>
                                <a:gd name="connsiteX10" fmla="*/ 2919663 w 9215550"/>
                                <a:gd name="connsiteY10" fmla="*/ 433232 h 4359340"/>
                                <a:gd name="connsiteX11" fmla="*/ 3465095 w 9215550"/>
                                <a:gd name="connsiteY11" fmla="*/ 112390 h 4359340"/>
                                <a:gd name="connsiteX12" fmla="*/ 4363453 w 9215550"/>
                                <a:gd name="connsiteY12" fmla="*/ 834284 h 4359340"/>
                                <a:gd name="connsiteX13" fmla="*/ 4154905 w 9215550"/>
                                <a:gd name="connsiteY13" fmla="*/ 1636390 h 4359340"/>
                                <a:gd name="connsiteX14" fmla="*/ 4106779 w 9215550"/>
                                <a:gd name="connsiteY14" fmla="*/ 2245990 h 4359340"/>
                                <a:gd name="connsiteX15" fmla="*/ 3689684 w 9215550"/>
                                <a:gd name="connsiteY15" fmla="*/ 3465190 h 4359340"/>
                                <a:gd name="connsiteX16" fmla="*/ 3737810 w 9215550"/>
                                <a:gd name="connsiteY16" fmla="*/ 4187084 h 4359340"/>
                                <a:gd name="connsiteX17" fmla="*/ 4523874 w 9215550"/>
                                <a:gd name="connsiteY17" fmla="*/ 4347506 h 4359340"/>
                                <a:gd name="connsiteX18" fmla="*/ 5021179 w 9215550"/>
                                <a:gd name="connsiteY18" fmla="*/ 3962495 h 4359340"/>
                                <a:gd name="connsiteX19" fmla="*/ 5342021 w 9215550"/>
                                <a:gd name="connsiteY19" fmla="*/ 3192474 h 4359340"/>
                                <a:gd name="connsiteX20" fmla="*/ 5390147 w 9215550"/>
                                <a:gd name="connsiteY20" fmla="*/ 2679127 h 4359340"/>
                                <a:gd name="connsiteX21" fmla="*/ 5550568 w 9215550"/>
                                <a:gd name="connsiteY21" fmla="*/ 1989316 h 4359340"/>
                                <a:gd name="connsiteX22" fmla="*/ 5903495 w 9215550"/>
                                <a:gd name="connsiteY22" fmla="*/ 1459927 h 4359340"/>
                                <a:gd name="connsiteX23" fmla="*/ 6192253 w 9215550"/>
                                <a:gd name="connsiteY23" fmla="*/ 930537 h 4359340"/>
                                <a:gd name="connsiteX24" fmla="*/ 6015789 w 9215550"/>
                                <a:gd name="connsiteY24" fmla="*/ 465316 h 4359340"/>
                                <a:gd name="connsiteX25" fmla="*/ 6320589 w 9215550"/>
                                <a:gd name="connsiteY25" fmla="*/ 95 h 4359340"/>
                                <a:gd name="connsiteX26" fmla="*/ 7074568 w 9215550"/>
                                <a:gd name="connsiteY26" fmla="*/ 433232 h 4359340"/>
                                <a:gd name="connsiteX27" fmla="*/ 7555831 w 9215550"/>
                                <a:gd name="connsiteY27" fmla="*/ 1315548 h 4359340"/>
                                <a:gd name="connsiteX28" fmla="*/ 8406063 w 9215550"/>
                                <a:gd name="connsiteY28" fmla="*/ 1219295 h 4359340"/>
                                <a:gd name="connsiteX29" fmla="*/ 8341895 w 9215550"/>
                                <a:gd name="connsiteY29" fmla="*/ 1844937 h 4359340"/>
                                <a:gd name="connsiteX30" fmla="*/ 8037095 w 9215550"/>
                                <a:gd name="connsiteY30" fmla="*/ 2438495 h 4359340"/>
                                <a:gd name="connsiteX31" fmla="*/ 7283116 w 9215550"/>
                                <a:gd name="connsiteY31" fmla="*/ 2855590 h 4359340"/>
                                <a:gd name="connsiteX32" fmla="*/ 6817895 w 9215550"/>
                                <a:gd name="connsiteY32" fmla="*/ 3128306 h 4359340"/>
                                <a:gd name="connsiteX33" fmla="*/ 6882063 w 9215550"/>
                                <a:gd name="connsiteY33" fmla="*/ 3882284 h 4359340"/>
                                <a:gd name="connsiteX34" fmla="*/ 8293768 w 9215550"/>
                                <a:gd name="connsiteY34" fmla="*/ 3721863 h 4359340"/>
                                <a:gd name="connsiteX35" fmla="*/ 8871284 w 9215550"/>
                                <a:gd name="connsiteY35" fmla="*/ 3256642 h 4359340"/>
                                <a:gd name="connsiteX36" fmla="*/ 9208168 w 9215550"/>
                                <a:gd name="connsiteY36" fmla="*/ 3096221 h 4359340"/>
                                <a:gd name="connsiteX37" fmla="*/ 9111916 w 9215550"/>
                                <a:gd name="connsiteY37" fmla="*/ 3096221 h 4359340"/>
                                <a:gd name="connsiteX0" fmla="*/ 0 w 9208168"/>
                                <a:gd name="connsiteY0" fmla="*/ 3850200 h 4359340"/>
                                <a:gd name="connsiteX1" fmla="*/ 770021 w 9208168"/>
                                <a:gd name="connsiteY1" fmla="*/ 3769990 h 4359340"/>
                                <a:gd name="connsiteX2" fmla="*/ 1203158 w 9208168"/>
                                <a:gd name="connsiteY2" fmla="*/ 3401021 h 4359340"/>
                                <a:gd name="connsiteX3" fmla="*/ 1219200 w 9208168"/>
                                <a:gd name="connsiteY3" fmla="*/ 3048095 h 4359340"/>
                                <a:gd name="connsiteX4" fmla="*/ 1171074 w 9208168"/>
                                <a:gd name="connsiteY4" fmla="*/ 2663084 h 4359340"/>
                                <a:gd name="connsiteX5" fmla="*/ 962526 w 9208168"/>
                                <a:gd name="connsiteY5" fmla="*/ 2278074 h 4359340"/>
                                <a:gd name="connsiteX6" fmla="*/ 786063 w 9208168"/>
                                <a:gd name="connsiteY6" fmla="*/ 1748684 h 4359340"/>
                                <a:gd name="connsiteX7" fmla="*/ 834189 w 9208168"/>
                                <a:gd name="connsiteY7" fmla="*/ 1363674 h 4359340"/>
                                <a:gd name="connsiteX8" fmla="*/ 1556084 w 9208168"/>
                                <a:gd name="connsiteY8" fmla="*/ 978663 h 4359340"/>
                                <a:gd name="connsiteX9" fmla="*/ 2390274 w 9208168"/>
                                <a:gd name="connsiteY9" fmla="*/ 946579 h 4359340"/>
                                <a:gd name="connsiteX10" fmla="*/ 2919663 w 9208168"/>
                                <a:gd name="connsiteY10" fmla="*/ 433232 h 4359340"/>
                                <a:gd name="connsiteX11" fmla="*/ 3465095 w 9208168"/>
                                <a:gd name="connsiteY11" fmla="*/ 112390 h 4359340"/>
                                <a:gd name="connsiteX12" fmla="*/ 4363453 w 9208168"/>
                                <a:gd name="connsiteY12" fmla="*/ 834284 h 4359340"/>
                                <a:gd name="connsiteX13" fmla="*/ 4154905 w 9208168"/>
                                <a:gd name="connsiteY13" fmla="*/ 1636390 h 4359340"/>
                                <a:gd name="connsiteX14" fmla="*/ 4106779 w 9208168"/>
                                <a:gd name="connsiteY14" fmla="*/ 2245990 h 4359340"/>
                                <a:gd name="connsiteX15" fmla="*/ 3689684 w 9208168"/>
                                <a:gd name="connsiteY15" fmla="*/ 3465190 h 4359340"/>
                                <a:gd name="connsiteX16" fmla="*/ 3737810 w 9208168"/>
                                <a:gd name="connsiteY16" fmla="*/ 4187084 h 4359340"/>
                                <a:gd name="connsiteX17" fmla="*/ 4523874 w 9208168"/>
                                <a:gd name="connsiteY17" fmla="*/ 4347506 h 4359340"/>
                                <a:gd name="connsiteX18" fmla="*/ 5021179 w 9208168"/>
                                <a:gd name="connsiteY18" fmla="*/ 3962495 h 4359340"/>
                                <a:gd name="connsiteX19" fmla="*/ 5342021 w 9208168"/>
                                <a:gd name="connsiteY19" fmla="*/ 3192474 h 4359340"/>
                                <a:gd name="connsiteX20" fmla="*/ 5390147 w 9208168"/>
                                <a:gd name="connsiteY20" fmla="*/ 2679127 h 4359340"/>
                                <a:gd name="connsiteX21" fmla="*/ 5550568 w 9208168"/>
                                <a:gd name="connsiteY21" fmla="*/ 1989316 h 4359340"/>
                                <a:gd name="connsiteX22" fmla="*/ 5903495 w 9208168"/>
                                <a:gd name="connsiteY22" fmla="*/ 1459927 h 4359340"/>
                                <a:gd name="connsiteX23" fmla="*/ 6192253 w 9208168"/>
                                <a:gd name="connsiteY23" fmla="*/ 930537 h 4359340"/>
                                <a:gd name="connsiteX24" fmla="*/ 6015789 w 9208168"/>
                                <a:gd name="connsiteY24" fmla="*/ 465316 h 4359340"/>
                                <a:gd name="connsiteX25" fmla="*/ 6320589 w 9208168"/>
                                <a:gd name="connsiteY25" fmla="*/ 95 h 4359340"/>
                                <a:gd name="connsiteX26" fmla="*/ 7074568 w 9208168"/>
                                <a:gd name="connsiteY26" fmla="*/ 433232 h 4359340"/>
                                <a:gd name="connsiteX27" fmla="*/ 7555831 w 9208168"/>
                                <a:gd name="connsiteY27" fmla="*/ 1315548 h 4359340"/>
                                <a:gd name="connsiteX28" fmla="*/ 8406063 w 9208168"/>
                                <a:gd name="connsiteY28" fmla="*/ 1219295 h 4359340"/>
                                <a:gd name="connsiteX29" fmla="*/ 8341895 w 9208168"/>
                                <a:gd name="connsiteY29" fmla="*/ 1844937 h 4359340"/>
                                <a:gd name="connsiteX30" fmla="*/ 8037095 w 9208168"/>
                                <a:gd name="connsiteY30" fmla="*/ 2438495 h 4359340"/>
                                <a:gd name="connsiteX31" fmla="*/ 7283116 w 9208168"/>
                                <a:gd name="connsiteY31" fmla="*/ 2855590 h 4359340"/>
                                <a:gd name="connsiteX32" fmla="*/ 6817895 w 9208168"/>
                                <a:gd name="connsiteY32" fmla="*/ 3128306 h 4359340"/>
                                <a:gd name="connsiteX33" fmla="*/ 6882063 w 9208168"/>
                                <a:gd name="connsiteY33" fmla="*/ 3882284 h 4359340"/>
                                <a:gd name="connsiteX34" fmla="*/ 8293768 w 9208168"/>
                                <a:gd name="connsiteY34" fmla="*/ 3721863 h 4359340"/>
                                <a:gd name="connsiteX35" fmla="*/ 8871284 w 9208168"/>
                                <a:gd name="connsiteY35" fmla="*/ 3256642 h 4359340"/>
                                <a:gd name="connsiteX36" fmla="*/ 9208168 w 9208168"/>
                                <a:gd name="connsiteY36" fmla="*/ 3096221 h 4359340"/>
                                <a:gd name="connsiteX0" fmla="*/ 0 w 9208168"/>
                                <a:gd name="connsiteY0" fmla="*/ 3850200 h 4359340"/>
                                <a:gd name="connsiteX1" fmla="*/ 770021 w 9208168"/>
                                <a:gd name="connsiteY1" fmla="*/ 3769990 h 4359340"/>
                                <a:gd name="connsiteX2" fmla="*/ 1203158 w 9208168"/>
                                <a:gd name="connsiteY2" fmla="*/ 3401021 h 4359340"/>
                                <a:gd name="connsiteX3" fmla="*/ 1219200 w 9208168"/>
                                <a:gd name="connsiteY3" fmla="*/ 3048095 h 4359340"/>
                                <a:gd name="connsiteX4" fmla="*/ 1171074 w 9208168"/>
                                <a:gd name="connsiteY4" fmla="*/ 2663084 h 4359340"/>
                                <a:gd name="connsiteX5" fmla="*/ 962526 w 9208168"/>
                                <a:gd name="connsiteY5" fmla="*/ 2278074 h 4359340"/>
                                <a:gd name="connsiteX6" fmla="*/ 786063 w 9208168"/>
                                <a:gd name="connsiteY6" fmla="*/ 1748684 h 4359340"/>
                                <a:gd name="connsiteX7" fmla="*/ 834189 w 9208168"/>
                                <a:gd name="connsiteY7" fmla="*/ 1363674 h 4359340"/>
                                <a:gd name="connsiteX8" fmla="*/ 1556084 w 9208168"/>
                                <a:gd name="connsiteY8" fmla="*/ 978663 h 4359340"/>
                                <a:gd name="connsiteX9" fmla="*/ 2390274 w 9208168"/>
                                <a:gd name="connsiteY9" fmla="*/ 946579 h 4359340"/>
                                <a:gd name="connsiteX10" fmla="*/ 2919663 w 9208168"/>
                                <a:gd name="connsiteY10" fmla="*/ 433232 h 4359340"/>
                                <a:gd name="connsiteX11" fmla="*/ 3465095 w 9208168"/>
                                <a:gd name="connsiteY11" fmla="*/ 112390 h 4359340"/>
                                <a:gd name="connsiteX12" fmla="*/ 4363453 w 9208168"/>
                                <a:gd name="connsiteY12" fmla="*/ 834284 h 4359340"/>
                                <a:gd name="connsiteX13" fmla="*/ 4154905 w 9208168"/>
                                <a:gd name="connsiteY13" fmla="*/ 1636390 h 4359340"/>
                                <a:gd name="connsiteX14" fmla="*/ 4106779 w 9208168"/>
                                <a:gd name="connsiteY14" fmla="*/ 2245990 h 4359340"/>
                                <a:gd name="connsiteX15" fmla="*/ 3689684 w 9208168"/>
                                <a:gd name="connsiteY15" fmla="*/ 3465190 h 4359340"/>
                                <a:gd name="connsiteX16" fmla="*/ 3737810 w 9208168"/>
                                <a:gd name="connsiteY16" fmla="*/ 4187084 h 4359340"/>
                                <a:gd name="connsiteX17" fmla="*/ 4523874 w 9208168"/>
                                <a:gd name="connsiteY17" fmla="*/ 4347506 h 4359340"/>
                                <a:gd name="connsiteX18" fmla="*/ 5021179 w 9208168"/>
                                <a:gd name="connsiteY18" fmla="*/ 3962495 h 4359340"/>
                                <a:gd name="connsiteX19" fmla="*/ 5342021 w 9208168"/>
                                <a:gd name="connsiteY19" fmla="*/ 3192474 h 4359340"/>
                                <a:gd name="connsiteX20" fmla="*/ 5390147 w 9208168"/>
                                <a:gd name="connsiteY20" fmla="*/ 2679127 h 4359340"/>
                                <a:gd name="connsiteX21" fmla="*/ 5550568 w 9208168"/>
                                <a:gd name="connsiteY21" fmla="*/ 1989316 h 4359340"/>
                                <a:gd name="connsiteX22" fmla="*/ 5903495 w 9208168"/>
                                <a:gd name="connsiteY22" fmla="*/ 1459927 h 4359340"/>
                                <a:gd name="connsiteX23" fmla="*/ 6192253 w 9208168"/>
                                <a:gd name="connsiteY23" fmla="*/ 930537 h 4359340"/>
                                <a:gd name="connsiteX24" fmla="*/ 6015789 w 9208168"/>
                                <a:gd name="connsiteY24" fmla="*/ 465316 h 4359340"/>
                                <a:gd name="connsiteX25" fmla="*/ 6320589 w 9208168"/>
                                <a:gd name="connsiteY25" fmla="*/ 95 h 4359340"/>
                                <a:gd name="connsiteX26" fmla="*/ 7074568 w 9208168"/>
                                <a:gd name="connsiteY26" fmla="*/ 433232 h 4359340"/>
                                <a:gd name="connsiteX27" fmla="*/ 7555831 w 9208168"/>
                                <a:gd name="connsiteY27" fmla="*/ 1315548 h 4359340"/>
                                <a:gd name="connsiteX28" fmla="*/ 8406063 w 9208168"/>
                                <a:gd name="connsiteY28" fmla="*/ 1219295 h 4359340"/>
                                <a:gd name="connsiteX29" fmla="*/ 8341895 w 9208168"/>
                                <a:gd name="connsiteY29" fmla="*/ 1844937 h 4359340"/>
                                <a:gd name="connsiteX30" fmla="*/ 8037095 w 9208168"/>
                                <a:gd name="connsiteY30" fmla="*/ 2438495 h 4359340"/>
                                <a:gd name="connsiteX31" fmla="*/ 7283116 w 9208168"/>
                                <a:gd name="connsiteY31" fmla="*/ 2855590 h 4359340"/>
                                <a:gd name="connsiteX32" fmla="*/ 6817895 w 9208168"/>
                                <a:gd name="connsiteY32" fmla="*/ 3128306 h 4359340"/>
                                <a:gd name="connsiteX33" fmla="*/ 6882063 w 9208168"/>
                                <a:gd name="connsiteY33" fmla="*/ 3882284 h 4359340"/>
                                <a:gd name="connsiteX34" fmla="*/ 8293768 w 9208168"/>
                                <a:gd name="connsiteY34" fmla="*/ 3721863 h 4359340"/>
                                <a:gd name="connsiteX35" fmla="*/ 8871284 w 9208168"/>
                                <a:gd name="connsiteY35" fmla="*/ 3256642 h 4359340"/>
                                <a:gd name="connsiteX36" fmla="*/ 9106414 w 9208168"/>
                                <a:gd name="connsiteY36" fmla="*/ 3113052 h 4359340"/>
                                <a:gd name="connsiteX37" fmla="*/ 9208168 w 9208168"/>
                                <a:gd name="connsiteY37" fmla="*/ 3096221 h 4359340"/>
                                <a:gd name="connsiteX0" fmla="*/ 0 w 8646694"/>
                                <a:gd name="connsiteY0" fmla="*/ 3850200 h 4359340"/>
                                <a:gd name="connsiteX1" fmla="*/ 208547 w 8646694"/>
                                <a:gd name="connsiteY1" fmla="*/ 3769990 h 4359340"/>
                                <a:gd name="connsiteX2" fmla="*/ 641684 w 8646694"/>
                                <a:gd name="connsiteY2" fmla="*/ 3401021 h 4359340"/>
                                <a:gd name="connsiteX3" fmla="*/ 657726 w 8646694"/>
                                <a:gd name="connsiteY3" fmla="*/ 3048095 h 4359340"/>
                                <a:gd name="connsiteX4" fmla="*/ 609600 w 8646694"/>
                                <a:gd name="connsiteY4" fmla="*/ 2663084 h 4359340"/>
                                <a:gd name="connsiteX5" fmla="*/ 401052 w 8646694"/>
                                <a:gd name="connsiteY5" fmla="*/ 2278074 h 4359340"/>
                                <a:gd name="connsiteX6" fmla="*/ 224589 w 8646694"/>
                                <a:gd name="connsiteY6" fmla="*/ 1748684 h 4359340"/>
                                <a:gd name="connsiteX7" fmla="*/ 272715 w 8646694"/>
                                <a:gd name="connsiteY7" fmla="*/ 1363674 h 4359340"/>
                                <a:gd name="connsiteX8" fmla="*/ 994610 w 8646694"/>
                                <a:gd name="connsiteY8" fmla="*/ 978663 h 4359340"/>
                                <a:gd name="connsiteX9" fmla="*/ 1828800 w 8646694"/>
                                <a:gd name="connsiteY9" fmla="*/ 946579 h 4359340"/>
                                <a:gd name="connsiteX10" fmla="*/ 2358189 w 8646694"/>
                                <a:gd name="connsiteY10" fmla="*/ 433232 h 4359340"/>
                                <a:gd name="connsiteX11" fmla="*/ 2903621 w 8646694"/>
                                <a:gd name="connsiteY11" fmla="*/ 112390 h 4359340"/>
                                <a:gd name="connsiteX12" fmla="*/ 3801979 w 8646694"/>
                                <a:gd name="connsiteY12" fmla="*/ 834284 h 4359340"/>
                                <a:gd name="connsiteX13" fmla="*/ 3593431 w 8646694"/>
                                <a:gd name="connsiteY13" fmla="*/ 1636390 h 4359340"/>
                                <a:gd name="connsiteX14" fmla="*/ 3545305 w 8646694"/>
                                <a:gd name="connsiteY14" fmla="*/ 2245990 h 4359340"/>
                                <a:gd name="connsiteX15" fmla="*/ 3128210 w 8646694"/>
                                <a:gd name="connsiteY15" fmla="*/ 3465190 h 4359340"/>
                                <a:gd name="connsiteX16" fmla="*/ 3176336 w 8646694"/>
                                <a:gd name="connsiteY16" fmla="*/ 4187084 h 4359340"/>
                                <a:gd name="connsiteX17" fmla="*/ 3962400 w 8646694"/>
                                <a:gd name="connsiteY17" fmla="*/ 4347506 h 4359340"/>
                                <a:gd name="connsiteX18" fmla="*/ 4459705 w 8646694"/>
                                <a:gd name="connsiteY18" fmla="*/ 3962495 h 4359340"/>
                                <a:gd name="connsiteX19" fmla="*/ 4780547 w 8646694"/>
                                <a:gd name="connsiteY19" fmla="*/ 3192474 h 4359340"/>
                                <a:gd name="connsiteX20" fmla="*/ 4828673 w 8646694"/>
                                <a:gd name="connsiteY20" fmla="*/ 2679127 h 4359340"/>
                                <a:gd name="connsiteX21" fmla="*/ 4989094 w 8646694"/>
                                <a:gd name="connsiteY21" fmla="*/ 1989316 h 4359340"/>
                                <a:gd name="connsiteX22" fmla="*/ 5342021 w 8646694"/>
                                <a:gd name="connsiteY22" fmla="*/ 1459927 h 4359340"/>
                                <a:gd name="connsiteX23" fmla="*/ 5630779 w 8646694"/>
                                <a:gd name="connsiteY23" fmla="*/ 930537 h 4359340"/>
                                <a:gd name="connsiteX24" fmla="*/ 5454315 w 8646694"/>
                                <a:gd name="connsiteY24" fmla="*/ 465316 h 4359340"/>
                                <a:gd name="connsiteX25" fmla="*/ 5759115 w 8646694"/>
                                <a:gd name="connsiteY25" fmla="*/ 95 h 4359340"/>
                                <a:gd name="connsiteX26" fmla="*/ 6513094 w 8646694"/>
                                <a:gd name="connsiteY26" fmla="*/ 433232 h 4359340"/>
                                <a:gd name="connsiteX27" fmla="*/ 6994357 w 8646694"/>
                                <a:gd name="connsiteY27" fmla="*/ 1315548 h 4359340"/>
                                <a:gd name="connsiteX28" fmla="*/ 7844589 w 8646694"/>
                                <a:gd name="connsiteY28" fmla="*/ 1219295 h 4359340"/>
                                <a:gd name="connsiteX29" fmla="*/ 7780421 w 8646694"/>
                                <a:gd name="connsiteY29" fmla="*/ 1844937 h 4359340"/>
                                <a:gd name="connsiteX30" fmla="*/ 7475621 w 8646694"/>
                                <a:gd name="connsiteY30" fmla="*/ 2438495 h 4359340"/>
                                <a:gd name="connsiteX31" fmla="*/ 6721642 w 8646694"/>
                                <a:gd name="connsiteY31" fmla="*/ 2855590 h 4359340"/>
                                <a:gd name="connsiteX32" fmla="*/ 6256421 w 8646694"/>
                                <a:gd name="connsiteY32" fmla="*/ 3128306 h 4359340"/>
                                <a:gd name="connsiteX33" fmla="*/ 6320589 w 8646694"/>
                                <a:gd name="connsiteY33" fmla="*/ 3882284 h 4359340"/>
                                <a:gd name="connsiteX34" fmla="*/ 7732294 w 8646694"/>
                                <a:gd name="connsiteY34" fmla="*/ 3721863 h 4359340"/>
                                <a:gd name="connsiteX35" fmla="*/ 8309810 w 8646694"/>
                                <a:gd name="connsiteY35" fmla="*/ 3256642 h 4359340"/>
                                <a:gd name="connsiteX36" fmla="*/ 8544940 w 8646694"/>
                                <a:gd name="connsiteY36" fmla="*/ 3113052 h 4359340"/>
                                <a:gd name="connsiteX37" fmla="*/ 8646694 w 8646694"/>
                                <a:gd name="connsiteY37" fmla="*/ 3096221 h 4359340"/>
                                <a:gd name="connsiteX0" fmla="*/ 0 w 8544940"/>
                                <a:gd name="connsiteY0" fmla="*/ 3850200 h 4359340"/>
                                <a:gd name="connsiteX1" fmla="*/ 208547 w 8544940"/>
                                <a:gd name="connsiteY1" fmla="*/ 3769990 h 4359340"/>
                                <a:gd name="connsiteX2" fmla="*/ 641684 w 8544940"/>
                                <a:gd name="connsiteY2" fmla="*/ 3401021 h 4359340"/>
                                <a:gd name="connsiteX3" fmla="*/ 657726 w 8544940"/>
                                <a:gd name="connsiteY3" fmla="*/ 3048095 h 4359340"/>
                                <a:gd name="connsiteX4" fmla="*/ 609600 w 8544940"/>
                                <a:gd name="connsiteY4" fmla="*/ 2663084 h 4359340"/>
                                <a:gd name="connsiteX5" fmla="*/ 401052 w 8544940"/>
                                <a:gd name="connsiteY5" fmla="*/ 2278074 h 4359340"/>
                                <a:gd name="connsiteX6" fmla="*/ 224589 w 8544940"/>
                                <a:gd name="connsiteY6" fmla="*/ 1748684 h 4359340"/>
                                <a:gd name="connsiteX7" fmla="*/ 272715 w 8544940"/>
                                <a:gd name="connsiteY7" fmla="*/ 1363674 h 4359340"/>
                                <a:gd name="connsiteX8" fmla="*/ 994610 w 8544940"/>
                                <a:gd name="connsiteY8" fmla="*/ 978663 h 4359340"/>
                                <a:gd name="connsiteX9" fmla="*/ 1828800 w 8544940"/>
                                <a:gd name="connsiteY9" fmla="*/ 946579 h 4359340"/>
                                <a:gd name="connsiteX10" fmla="*/ 2358189 w 8544940"/>
                                <a:gd name="connsiteY10" fmla="*/ 433232 h 4359340"/>
                                <a:gd name="connsiteX11" fmla="*/ 2903621 w 8544940"/>
                                <a:gd name="connsiteY11" fmla="*/ 112390 h 4359340"/>
                                <a:gd name="connsiteX12" fmla="*/ 3801979 w 8544940"/>
                                <a:gd name="connsiteY12" fmla="*/ 834284 h 4359340"/>
                                <a:gd name="connsiteX13" fmla="*/ 3593431 w 8544940"/>
                                <a:gd name="connsiteY13" fmla="*/ 1636390 h 4359340"/>
                                <a:gd name="connsiteX14" fmla="*/ 3545305 w 8544940"/>
                                <a:gd name="connsiteY14" fmla="*/ 2245990 h 4359340"/>
                                <a:gd name="connsiteX15" fmla="*/ 3128210 w 8544940"/>
                                <a:gd name="connsiteY15" fmla="*/ 3465190 h 4359340"/>
                                <a:gd name="connsiteX16" fmla="*/ 3176336 w 8544940"/>
                                <a:gd name="connsiteY16" fmla="*/ 4187084 h 4359340"/>
                                <a:gd name="connsiteX17" fmla="*/ 3962400 w 8544940"/>
                                <a:gd name="connsiteY17" fmla="*/ 4347506 h 4359340"/>
                                <a:gd name="connsiteX18" fmla="*/ 4459705 w 8544940"/>
                                <a:gd name="connsiteY18" fmla="*/ 3962495 h 4359340"/>
                                <a:gd name="connsiteX19" fmla="*/ 4780547 w 8544940"/>
                                <a:gd name="connsiteY19" fmla="*/ 3192474 h 4359340"/>
                                <a:gd name="connsiteX20" fmla="*/ 4828673 w 8544940"/>
                                <a:gd name="connsiteY20" fmla="*/ 2679127 h 4359340"/>
                                <a:gd name="connsiteX21" fmla="*/ 4989094 w 8544940"/>
                                <a:gd name="connsiteY21" fmla="*/ 1989316 h 4359340"/>
                                <a:gd name="connsiteX22" fmla="*/ 5342021 w 8544940"/>
                                <a:gd name="connsiteY22" fmla="*/ 1459927 h 4359340"/>
                                <a:gd name="connsiteX23" fmla="*/ 5630779 w 8544940"/>
                                <a:gd name="connsiteY23" fmla="*/ 930537 h 4359340"/>
                                <a:gd name="connsiteX24" fmla="*/ 5454315 w 8544940"/>
                                <a:gd name="connsiteY24" fmla="*/ 465316 h 4359340"/>
                                <a:gd name="connsiteX25" fmla="*/ 5759115 w 8544940"/>
                                <a:gd name="connsiteY25" fmla="*/ 95 h 4359340"/>
                                <a:gd name="connsiteX26" fmla="*/ 6513094 w 8544940"/>
                                <a:gd name="connsiteY26" fmla="*/ 433232 h 4359340"/>
                                <a:gd name="connsiteX27" fmla="*/ 6994357 w 8544940"/>
                                <a:gd name="connsiteY27" fmla="*/ 1315548 h 4359340"/>
                                <a:gd name="connsiteX28" fmla="*/ 7844589 w 8544940"/>
                                <a:gd name="connsiteY28" fmla="*/ 1219295 h 4359340"/>
                                <a:gd name="connsiteX29" fmla="*/ 7780421 w 8544940"/>
                                <a:gd name="connsiteY29" fmla="*/ 1844937 h 4359340"/>
                                <a:gd name="connsiteX30" fmla="*/ 7475621 w 8544940"/>
                                <a:gd name="connsiteY30" fmla="*/ 2438495 h 4359340"/>
                                <a:gd name="connsiteX31" fmla="*/ 6721642 w 8544940"/>
                                <a:gd name="connsiteY31" fmla="*/ 2855590 h 4359340"/>
                                <a:gd name="connsiteX32" fmla="*/ 6256421 w 8544940"/>
                                <a:gd name="connsiteY32" fmla="*/ 3128306 h 4359340"/>
                                <a:gd name="connsiteX33" fmla="*/ 6320589 w 8544940"/>
                                <a:gd name="connsiteY33" fmla="*/ 3882284 h 4359340"/>
                                <a:gd name="connsiteX34" fmla="*/ 7732294 w 8544940"/>
                                <a:gd name="connsiteY34" fmla="*/ 3721863 h 4359340"/>
                                <a:gd name="connsiteX35" fmla="*/ 8309810 w 8544940"/>
                                <a:gd name="connsiteY35" fmla="*/ 3256642 h 4359340"/>
                                <a:gd name="connsiteX36" fmla="*/ 8544940 w 8544940"/>
                                <a:gd name="connsiteY36" fmla="*/ 3113052 h 4359340"/>
                                <a:gd name="connsiteX0" fmla="*/ 0 w 8309810"/>
                                <a:gd name="connsiteY0" fmla="*/ 3850200 h 4359340"/>
                                <a:gd name="connsiteX1" fmla="*/ 208547 w 8309810"/>
                                <a:gd name="connsiteY1" fmla="*/ 3769990 h 4359340"/>
                                <a:gd name="connsiteX2" fmla="*/ 641684 w 8309810"/>
                                <a:gd name="connsiteY2" fmla="*/ 3401021 h 4359340"/>
                                <a:gd name="connsiteX3" fmla="*/ 657726 w 8309810"/>
                                <a:gd name="connsiteY3" fmla="*/ 3048095 h 4359340"/>
                                <a:gd name="connsiteX4" fmla="*/ 609600 w 8309810"/>
                                <a:gd name="connsiteY4" fmla="*/ 2663084 h 4359340"/>
                                <a:gd name="connsiteX5" fmla="*/ 401052 w 8309810"/>
                                <a:gd name="connsiteY5" fmla="*/ 2278074 h 4359340"/>
                                <a:gd name="connsiteX6" fmla="*/ 224589 w 8309810"/>
                                <a:gd name="connsiteY6" fmla="*/ 1748684 h 4359340"/>
                                <a:gd name="connsiteX7" fmla="*/ 272715 w 8309810"/>
                                <a:gd name="connsiteY7" fmla="*/ 1363674 h 4359340"/>
                                <a:gd name="connsiteX8" fmla="*/ 994610 w 8309810"/>
                                <a:gd name="connsiteY8" fmla="*/ 978663 h 4359340"/>
                                <a:gd name="connsiteX9" fmla="*/ 1828800 w 8309810"/>
                                <a:gd name="connsiteY9" fmla="*/ 946579 h 4359340"/>
                                <a:gd name="connsiteX10" fmla="*/ 2358189 w 8309810"/>
                                <a:gd name="connsiteY10" fmla="*/ 433232 h 4359340"/>
                                <a:gd name="connsiteX11" fmla="*/ 2903621 w 8309810"/>
                                <a:gd name="connsiteY11" fmla="*/ 112390 h 4359340"/>
                                <a:gd name="connsiteX12" fmla="*/ 3801979 w 8309810"/>
                                <a:gd name="connsiteY12" fmla="*/ 834284 h 4359340"/>
                                <a:gd name="connsiteX13" fmla="*/ 3593431 w 8309810"/>
                                <a:gd name="connsiteY13" fmla="*/ 1636390 h 4359340"/>
                                <a:gd name="connsiteX14" fmla="*/ 3545305 w 8309810"/>
                                <a:gd name="connsiteY14" fmla="*/ 2245990 h 4359340"/>
                                <a:gd name="connsiteX15" fmla="*/ 3128210 w 8309810"/>
                                <a:gd name="connsiteY15" fmla="*/ 3465190 h 4359340"/>
                                <a:gd name="connsiteX16" fmla="*/ 3176336 w 8309810"/>
                                <a:gd name="connsiteY16" fmla="*/ 4187084 h 4359340"/>
                                <a:gd name="connsiteX17" fmla="*/ 3962400 w 8309810"/>
                                <a:gd name="connsiteY17" fmla="*/ 4347506 h 4359340"/>
                                <a:gd name="connsiteX18" fmla="*/ 4459705 w 8309810"/>
                                <a:gd name="connsiteY18" fmla="*/ 3962495 h 4359340"/>
                                <a:gd name="connsiteX19" fmla="*/ 4780547 w 8309810"/>
                                <a:gd name="connsiteY19" fmla="*/ 3192474 h 4359340"/>
                                <a:gd name="connsiteX20" fmla="*/ 4828673 w 8309810"/>
                                <a:gd name="connsiteY20" fmla="*/ 2679127 h 4359340"/>
                                <a:gd name="connsiteX21" fmla="*/ 4989094 w 8309810"/>
                                <a:gd name="connsiteY21" fmla="*/ 1989316 h 4359340"/>
                                <a:gd name="connsiteX22" fmla="*/ 5342021 w 8309810"/>
                                <a:gd name="connsiteY22" fmla="*/ 1459927 h 4359340"/>
                                <a:gd name="connsiteX23" fmla="*/ 5630779 w 8309810"/>
                                <a:gd name="connsiteY23" fmla="*/ 930537 h 4359340"/>
                                <a:gd name="connsiteX24" fmla="*/ 5454315 w 8309810"/>
                                <a:gd name="connsiteY24" fmla="*/ 465316 h 4359340"/>
                                <a:gd name="connsiteX25" fmla="*/ 5759115 w 8309810"/>
                                <a:gd name="connsiteY25" fmla="*/ 95 h 4359340"/>
                                <a:gd name="connsiteX26" fmla="*/ 6513094 w 8309810"/>
                                <a:gd name="connsiteY26" fmla="*/ 433232 h 4359340"/>
                                <a:gd name="connsiteX27" fmla="*/ 6994357 w 8309810"/>
                                <a:gd name="connsiteY27" fmla="*/ 1315548 h 4359340"/>
                                <a:gd name="connsiteX28" fmla="*/ 7844589 w 8309810"/>
                                <a:gd name="connsiteY28" fmla="*/ 1219295 h 4359340"/>
                                <a:gd name="connsiteX29" fmla="*/ 7780421 w 8309810"/>
                                <a:gd name="connsiteY29" fmla="*/ 1844937 h 4359340"/>
                                <a:gd name="connsiteX30" fmla="*/ 7475621 w 8309810"/>
                                <a:gd name="connsiteY30" fmla="*/ 2438495 h 4359340"/>
                                <a:gd name="connsiteX31" fmla="*/ 6721642 w 8309810"/>
                                <a:gd name="connsiteY31" fmla="*/ 2855590 h 4359340"/>
                                <a:gd name="connsiteX32" fmla="*/ 6256421 w 8309810"/>
                                <a:gd name="connsiteY32" fmla="*/ 3128306 h 4359340"/>
                                <a:gd name="connsiteX33" fmla="*/ 6320589 w 8309810"/>
                                <a:gd name="connsiteY33" fmla="*/ 3882284 h 4359340"/>
                                <a:gd name="connsiteX34" fmla="*/ 7732294 w 8309810"/>
                                <a:gd name="connsiteY34" fmla="*/ 3721863 h 4359340"/>
                                <a:gd name="connsiteX35" fmla="*/ 8309810 w 8309810"/>
                                <a:gd name="connsiteY35" fmla="*/ 3256642 h 43593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8309810" h="4359340">
                                  <a:moveTo>
                                    <a:pt x="0" y="3850200"/>
                                  </a:moveTo>
                                  <a:cubicBezTo>
                                    <a:pt x="284747" y="3847526"/>
                                    <a:pt x="101600" y="3844853"/>
                                    <a:pt x="208547" y="3769990"/>
                                  </a:cubicBezTo>
                                  <a:cubicBezTo>
                                    <a:pt x="315494" y="3695127"/>
                                    <a:pt x="566821" y="3521337"/>
                                    <a:pt x="641684" y="3401021"/>
                                  </a:cubicBezTo>
                                  <a:cubicBezTo>
                                    <a:pt x="716547" y="3280705"/>
                                    <a:pt x="663073" y="3171085"/>
                                    <a:pt x="657726" y="3048095"/>
                                  </a:cubicBezTo>
                                  <a:cubicBezTo>
                                    <a:pt x="652379" y="2925105"/>
                                    <a:pt x="652379" y="2791421"/>
                                    <a:pt x="609600" y="2663084"/>
                                  </a:cubicBezTo>
                                  <a:cubicBezTo>
                                    <a:pt x="566821" y="2534747"/>
                                    <a:pt x="465220" y="2430474"/>
                                    <a:pt x="401052" y="2278074"/>
                                  </a:cubicBezTo>
                                  <a:cubicBezTo>
                                    <a:pt x="336884" y="2125674"/>
                                    <a:pt x="245979" y="1901084"/>
                                    <a:pt x="224589" y="1748684"/>
                                  </a:cubicBezTo>
                                  <a:cubicBezTo>
                                    <a:pt x="203200" y="1596284"/>
                                    <a:pt x="144378" y="1492011"/>
                                    <a:pt x="272715" y="1363674"/>
                                  </a:cubicBezTo>
                                  <a:cubicBezTo>
                                    <a:pt x="401052" y="1235337"/>
                                    <a:pt x="735263" y="1048179"/>
                                    <a:pt x="994610" y="978663"/>
                                  </a:cubicBezTo>
                                  <a:cubicBezTo>
                                    <a:pt x="1253957" y="909147"/>
                                    <a:pt x="1601537" y="1037484"/>
                                    <a:pt x="1828800" y="946579"/>
                                  </a:cubicBezTo>
                                  <a:cubicBezTo>
                                    <a:pt x="2056063" y="855674"/>
                                    <a:pt x="2179052" y="572263"/>
                                    <a:pt x="2358189" y="433232"/>
                                  </a:cubicBezTo>
                                  <a:cubicBezTo>
                                    <a:pt x="2537326" y="294200"/>
                                    <a:pt x="2662989" y="45548"/>
                                    <a:pt x="2903621" y="112390"/>
                                  </a:cubicBezTo>
                                  <a:cubicBezTo>
                                    <a:pt x="3144253" y="179232"/>
                                    <a:pt x="3687011" y="580284"/>
                                    <a:pt x="3801979" y="834284"/>
                                  </a:cubicBezTo>
                                  <a:cubicBezTo>
                                    <a:pt x="3916947" y="1088284"/>
                                    <a:pt x="3636210" y="1401106"/>
                                    <a:pt x="3593431" y="1636390"/>
                                  </a:cubicBezTo>
                                  <a:cubicBezTo>
                                    <a:pt x="3550652" y="1871674"/>
                                    <a:pt x="3622842" y="1941190"/>
                                    <a:pt x="3545305" y="2245990"/>
                                  </a:cubicBezTo>
                                  <a:cubicBezTo>
                                    <a:pt x="3467768" y="2550790"/>
                                    <a:pt x="3189705" y="3141674"/>
                                    <a:pt x="3128210" y="3465190"/>
                                  </a:cubicBezTo>
                                  <a:cubicBezTo>
                                    <a:pt x="3066715" y="3788706"/>
                                    <a:pt x="3037304" y="4040031"/>
                                    <a:pt x="3176336" y="4187084"/>
                                  </a:cubicBezTo>
                                  <a:cubicBezTo>
                                    <a:pt x="3315368" y="4334137"/>
                                    <a:pt x="3748505" y="4384937"/>
                                    <a:pt x="3962400" y="4347506"/>
                                  </a:cubicBezTo>
                                  <a:cubicBezTo>
                                    <a:pt x="4176295" y="4310075"/>
                                    <a:pt x="4323347" y="4155000"/>
                                    <a:pt x="4459705" y="3962495"/>
                                  </a:cubicBezTo>
                                  <a:cubicBezTo>
                                    <a:pt x="4596063" y="3769990"/>
                                    <a:pt x="4719052" y="3406369"/>
                                    <a:pt x="4780547" y="3192474"/>
                                  </a:cubicBezTo>
                                  <a:cubicBezTo>
                                    <a:pt x="4842042" y="2978579"/>
                                    <a:pt x="4793915" y="2879653"/>
                                    <a:pt x="4828673" y="2679127"/>
                                  </a:cubicBezTo>
                                  <a:cubicBezTo>
                                    <a:pt x="4863431" y="2478601"/>
                                    <a:pt x="4903536" y="2192516"/>
                                    <a:pt x="4989094" y="1989316"/>
                                  </a:cubicBezTo>
                                  <a:cubicBezTo>
                                    <a:pt x="5074652" y="1786116"/>
                                    <a:pt x="5235074" y="1636390"/>
                                    <a:pt x="5342021" y="1459927"/>
                                  </a:cubicBezTo>
                                  <a:cubicBezTo>
                                    <a:pt x="5448968" y="1283464"/>
                                    <a:pt x="5612063" y="1096305"/>
                                    <a:pt x="5630779" y="930537"/>
                                  </a:cubicBezTo>
                                  <a:cubicBezTo>
                                    <a:pt x="5649495" y="764769"/>
                                    <a:pt x="5432926" y="620390"/>
                                    <a:pt x="5454315" y="465316"/>
                                  </a:cubicBezTo>
                                  <a:cubicBezTo>
                                    <a:pt x="5475704" y="310242"/>
                                    <a:pt x="5582652" y="5442"/>
                                    <a:pt x="5759115" y="95"/>
                                  </a:cubicBezTo>
                                  <a:cubicBezTo>
                                    <a:pt x="5935578" y="-5252"/>
                                    <a:pt x="6307220" y="213990"/>
                                    <a:pt x="6513094" y="433232"/>
                                  </a:cubicBezTo>
                                  <a:cubicBezTo>
                                    <a:pt x="6718968" y="652474"/>
                                    <a:pt x="6772441" y="1184538"/>
                                    <a:pt x="6994357" y="1315548"/>
                                  </a:cubicBezTo>
                                  <a:cubicBezTo>
                                    <a:pt x="7216273" y="1446559"/>
                                    <a:pt x="7713578" y="1131064"/>
                                    <a:pt x="7844589" y="1219295"/>
                                  </a:cubicBezTo>
                                  <a:cubicBezTo>
                                    <a:pt x="7975600" y="1307526"/>
                                    <a:pt x="7841916" y="1641737"/>
                                    <a:pt x="7780421" y="1844937"/>
                                  </a:cubicBezTo>
                                  <a:cubicBezTo>
                                    <a:pt x="7718926" y="2048137"/>
                                    <a:pt x="7652084" y="2270053"/>
                                    <a:pt x="7475621" y="2438495"/>
                                  </a:cubicBezTo>
                                  <a:cubicBezTo>
                                    <a:pt x="7299158" y="2606937"/>
                                    <a:pt x="6924842" y="2740622"/>
                                    <a:pt x="6721642" y="2855590"/>
                                  </a:cubicBezTo>
                                  <a:cubicBezTo>
                                    <a:pt x="6518442" y="2970558"/>
                                    <a:pt x="6323263" y="2957190"/>
                                    <a:pt x="6256421" y="3128306"/>
                                  </a:cubicBezTo>
                                  <a:cubicBezTo>
                                    <a:pt x="6189579" y="3299422"/>
                                    <a:pt x="6074610" y="3783358"/>
                                    <a:pt x="6320589" y="3882284"/>
                                  </a:cubicBezTo>
                                  <a:cubicBezTo>
                                    <a:pt x="6566568" y="3981210"/>
                                    <a:pt x="7400757" y="3826137"/>
                                    <a:pt x="7732294" y="3721863"/>
                                  </a:cubicBezTo>
                                  <a:cubicBezTo>
                                    <a:pt x="8063831" y="3617589"/>
                                    <a:pt x="8174369" y="3358111"/>
                                    <a:pt x="8309810" y="3256642"/>
                                  </a:cubicBezTo>
                                </a:path>
                              </a:pathLst>
                            </a:custGeom>
                            <a:noFill/>
                            <a:ln w="228600">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0" name="Rounded Rectangle 30"/>
                          <wps:cNvSpPr/>
                          <wps:spPr>
                            <a:xfrm>
                              <a:off x="1077882" y="5142896"/>
                              <a:ext cx="2156992" cy="748636"/>
                            </a:xfrm>
                            <a:prstGeom prst="roundRect">
                              <a:avLst/>
                            </a:prstGeom>
                            <a:solidFill>
                              <a:schemeClr val="bg1"/>
                            </a:solidFill>
                          </wps:spPr>
                          <wps:txbx>
                            <w:txbxContent>
                              <w:p w14:paraId="5772EBFC"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1: Forest, Carbon &amp; CC</w:t>
                                </w:r>
                              </w:p>
                            </w:txbxContent>
                          </wps:txbx>
                          <wps:bodyPr wrap="square" lIns="36000" tIns="36000" rIns="36000" bIns="36000" anchor="ctr" anchorCtr="1">
                            <a:noAutofit/>
                          </wps:bodyPr>
                        </wps:wsp>
                        <wps:wsp>
                          <wps:cNvPr id="31" name="Rounded Rectangle 31"/>
                          <wps:cNvSpPr/>
                          <wps:spPr>
                            <a:xfrm>
                              <a:off x="-269049" y="3349012"/>
                              <a:ext cx="1640342" cy="1060555"/>
                            </a:xfrm>
                            <a:prstGeom prst="roundRect">
                              <a:avLst/>
                            </a:prstGeom>
                            <a:solidFill>
                              <a:schemeClr val="bg1"/>
                            </a:solidFill>
                          </wps:spPr>
                          <wps:txbx>
                            <w:txbxContent>
                              <w:p w14:paraId="5660A9CF"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2: </w:t>
                                </w:r>
                                <w:r>
                                  <w:rPr>
                                    <w:rFonts w:asciiTheme="minorHAnsi" w:hAnsi="Calibri" w:cstheme="minorBidi"/>
                                    <w:b/>
                                    <w:bCs/>
                                    <w:color w:val="000000" w:themeColor="text1"/>
                                    <w:kern w:val="24"/>
                                    <w:lang w:val="en-GB"/>
                                  </w:rPr>
                                  <w:t>R</w:t>
                                </w:r>
                                <w:r w:rsidRPr="00897511">
                                  <w:rPr>
                                    <w:rFonts w:asciiTheme="minorHAnsi" w:hAnsi="Calibri" w:cstheme="minorBidi"/>
                                    <w:b/>
                                    <w:bCs/>
                                    <w:color w:val="000000" w:themeColor="text1"/>
                                    <w:kern w:val="24"/>
                                    <w:lang w:val="en-GB"/>
                                  </w:rPr>
                                  <w:t>EDD+ &amp; the UNFCCC</w:t>
                                </w:r>
                              </w:p>
                            </w:txbxContent>
                          </wps:txbx>
                          <wps:bodyPr wrap="square" lIns="36000" tIns="36000" rIns="36000" bIns="36000" anchor="ctr" anchorCtr="1">
                            <a:noAutofit/>
                          </wps:bodyPr>
                        </wps:wsp>
                        <pic:pic xmlns:pic="http://schemas.openxmlformats.org/drawingml/2006/picture">
                          <pic:nvPicPr>
                            <pic:cNvPr id="32" name="Picture 32"/>
                            <pic:cNvPicPr>
                              <a:picLocks noChangeAspect="1"/>
                            </pic:cNvPicPr>
                          </pic:nvPicPr>
                          <pic:blipFill>
                            <a:blip r:embed="rId15" cstate="email">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26269" y="4996243"/>
                              <a:ext cx="1213360" cy="872960"/>
                            </a:xfrm>
                            <a:prstGeom prst="rect">
                              <a:avLst/>
                            </a:prstGeom>
                          </pic:spPr>
                        </pic:pic>
                        <pic:pic xmlns:pic="http://schemas.openxmlformats.org/drawingml/2006/picture">
                          <pic:nvPicPr>
                            <pic:cNvPr id="33" name="Picture 33"/>
                            <pic:cNvPicPr>
                              <a:picLocks noChangeAspect="1"/>
                            </pic:cNvPicPr>
                          </pic:nvPicPr>
                          <pic:blipFill>
                            <a:blip r:embed="rId16" cstate="email">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57273" y="1624910"/>
                              <a:ext cx="1194821" cy="859622"/>
                            </a:xfrm>
                            <a:prstGeom prst="rect">
                              <a:avLst/>
                            </a:prstGeom>
                          </pic:spPr>
                        </pic:pic>
                        <pic:pic xmlns:pic="http://schemas.openxmlformats.org/drawingml/2006/picture">
                          <pic:nvPicPr>
                            <pic:cNvPr id="34" name="Picture 34"/>
                            <pic:cNvPicPr>
                              <a:picLocks noChangeAspect="1"/>
                            </pic:cNvPicPr>
                          </pic:nvPicPr>
                          <pic:blipFill>
                            <a:blip r:embed="rId17" cstate="email">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2421840" y="1053185"/>
                              <a:ext cx="1039319" cy="747745"/>
                            </a:xfrm>
                            <a:prstGeom prst="rect">
                              <a:avLst/>
                            </a:prstGeom>
                          </pic:spPr>
                        </pic:pic>
                        <pic:pic xmlns:pic="http://schemas.openxmlformats.org/drawingml/2006/picture">
                          <pic:nvPicPr>
                            <pic:cNvPr id="35" name="Picture 35"/>
                            <pic:cNvPicPr>
                              <a:picLocks noChangeAspect="1"/>
                            </pic:cNvPicPr>
                          </pic:nvPicPr>
                          <pic:blipFill>
                            <a:blip r:embed="rId18" cstate="email">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3552595" y="2735189"/>
                              <a:ext cx="1042873" cy="750302"/>
                            </a:xfrm>
                            <a:prstGeom prst="rect">
                              <a:avLst/>
                            </a:prstGeom>
                          </pic:spPr>
                        </pic:pic>
                        <pic:pic xmlns:pic="http://schemas.openxmlformats.org/drawingml/2006/picture">
                          <pic:nvPicPr>
                            <pic:cNvPr id="36" name="Picture 36"/>
                            <pic:cNvPicPr>
                              <a:picLocks noChangeAspect="1"/>
                            </pic:cNvPicPr>
                          </pic:nvPicPr>
                          <pic:blipFill>
                            <a:blip r:embed="rId17" cstate="email">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5055376" y="3919124"/>
                              <a:ext cx="1036911" cy="746014"/>
                            </a:xfrm>
                            <a:prstGeom prst="rect">
                              <a:avLst/>
                            </a:prstGeom>
                          </pic:spPr>
                        </pic:pic>
                        <wps:wsp>
                          <wps:cNvPr id="37" name="Rounded Rectangle 37"/>
                          <wps:cNvSpPr/>
                          <wps:spPr>
                            <a:xfrm>
                              <a:off x="897042" y="597534"/>
                              <a:ext cx="1587240" cy="747428"/>
                            </a:xfrm>
                            <a:prstGeom prst="roundRect">
                              <a:avLst/>
                            </a:prstGeom>
                            <a:solidFill>
                              <a:schemeClr val="bg1"/>
                            </a:solidFill>
                          </wps:spPr>
                          <wps:txbx>
                            <w:txbxContent>
                              <w:p w14:paraId="41C510AF"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4: NS/APs</w:t>
                                </w:r>
                              </w:p>
                            </w:txbxContent>
                          </wps:txbx>
                          <wps:bodyPr wrap="square" lIns="36000" tIns="36000" rIns="36000" bIns="36000" anchor="ctr" anchorCtr="1">
                            <a:noAutofit/>
                          </wps:bodyPr>
                        </wps:wsp>
                        <wps:wsp>
                          <wps:cNvPr id="38" name="Rounded Rectangle 38"/>
                          <wps:cNvSpPr/>
                          <wps:spPr>
                            <a:xfrm>
                              <a:off x="3066514" y="73003"/>
                              <a:ext cx="1988683" cy="434302"/>
                            </a:xfrm>
                            <a:prstGeom prst="roundRect">
                              <a:avLst/>
                            </a:prstGeom>
                            <a:solidFill>
                              <a:schemeClr val="bg1"/>
                            </a:solidFill>
                          </wps:spPr>
                          <wps:txbx>
                            <w:txbxContent>
                              <w:p w14:paraId="5833CDF3"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5: NFMS</w:t>
                                </w:r>
                              </w:p>
                            </w:txbxContent>
                          </wps:txbx>
                          <wps:bodyPr wrap="square" lIns="36000" tIns="36000" rIns="36000" bIns="36000" anchor="ctr" anchorCtr="1">
                            <a:noAutofit/>
                          </wps:bodyPr>
                        </wps:wsp>
                        <pic:pic xmlns:pic="http://schemas.openxmlformats.org/drawingml/2006/picture">
                          <pic:nvPicPr>
                            <pic:cNvPr id="39" name="Picture 39"/>
                            <pic:cNvPicPr>
                              <a:picLocks noChangeAspect="1"/>
                            </pic:cNvPicPr>
                          </pic:nvPicPr>
                          <pic:blipFill>
                            <a:blip r:embed="rId17" cstate="email">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3787380" y="611174"/>
                              <a:ext cx="1039319" cy="747745"/>
                            </a:xfrm>
                            <a:prstGeom prst="rect">
                              <a:avLst/>
                            </a:prstGeom>
                          </pic:spPr>
                        </pic:pic>
                        <pic:pic xmlns:pic="http://schemas.openxmlformats.org/drawingml/2006/picture">
                          <pic:nvPicPr>
                            <pic:cNvPr id="40" name="Picture 40"/>
                            <pic:cNvPicPr>
                              <a:picLocks noChangeAspect="1"/>
                            </pic:cNvPicPr>
                          </pic:nvPicPr>
                          <pic:blipFill>
                            <a:blip r:embed="rId19" cstate="email">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3815997" y="5151811"/>
                              <a:ext cx="1162760" cy="836555"/>
                            </a:xfrm>
                            <a:prstGeom prst="rect">
                              <a:avLst/>
                            </a:prstGeom>
                          </pic:spPr>
                        </pic:pic>
                        <wps:wsp>
                          <wps:cNvPr id="41" name="Rounded Rectangle 41"/>
                          <wps:cNvSpPr/>
                          <wps:spPr>
                            <a:xfrm>
                              <a:off x="3454591" y="2329377"/>
                              <a:ext cx="1810122" cy="434302"/>
                            </a:xfrm>
                            <a:prstGeom prst="roundRect">
                              <a:avLst/>
                            </a:prstGeom>
                            <a:solidFill>
                              <a:schemeClr val="bg1"/>
                            </a:solidFill>
                          </wps:spPr>
                          <wps:txbx>
                            <w:txbxContent>
                              <w:p w14:paraId="422A4A7F"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6: FREL</w:t>
                                </w:r>
                              </w:p>
                            </w:txbxContent>
                          </wps:txbx>
                          <wps:bodyPr wrap="square" lIns="36000" tIns="36000" rIns="36000" bIns="36000" anchor="ctr" anchorCtr="1">
                            <a:noAutofit/>
                          </wps:bodyPr>
                        </wps:wsp>
                        <wps:wsp>
                          <wps:cNvPr id="42" name="Rounded Rectangle 42"/>
                          <wps:cNvSpPr/>
                          <wps:spPr>
                            <a:xfrm>
                              <a:off x="3609025" y="6191543"/>
                              <a:ext cx="2062389" cy="434299"/>
                            </a:xfrm>
                            <a:prstGeom prst="roundRect">
                              <a:avLst/>
                            </a:prstGeom>
                            <a:solidFill>
                              <a:schemeClr val="bg1"/>
                            </a:solidFill>
                          </wps:spPr>
                          <wps:txbx>
                            <w:txbxContent>
                              <w:p w14:paraId="125C66FF" w14:textId="77777777" w:rsidR="00345E60" w:rsidRPr="00897511" w:rsidRDefault="00345E60" w:rsidP="00897511">
                                <w:pPr>
                                  <w:pStyle w:val="NormalWeb"/>
                                  <w:spacing w:before="0" w:beforeAutospacing="0" w:after="0" w:afterAutospacing="0"/>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7: PAMs</w:t>
                                </w:r>
                              </w:p>
                            </w:txbxContent>
                          </wps:txbx>
                          <wps:bodyPr wrap="square" lIns="36000" tIns="36000" rIns="36000" bIns="36000" anchor="ctr" anchorCtr="1">
                            <a:noAutofit/>
                          </wps:bodyPr>
                        </wps:wsp>
                        <wps:wsp>
                          <wps:cNvPr id="43" name="Rounded Rectangle 43"/>
                          <wps:cNvSpPr/>
                          <wps:spPr>
                            <a:xfrm>
                              <a:off x="5055382" y="3045003"/>
                              <a:ext cx="1292443" cy="743170"/>
                            </a:xfrm>
                            <a:prstGeom prst="roundRect">
                              <a:avLst/>
                            </a:prstGeom>
                            <a:solidFill>
                              <a:schemeClr val="bg1"/>
                            </a:solidFill>
                          </wps:spPr>
                          <wps:txbx>
                            <w:txbxContent>
                              <w:p w14:paraId="486833B9"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8: Safeguards</w:t>
                                </w:r>
                              </w:p>
                            </w:txbxContent>
                          </wps:txbx>
                          <wps:bodyPr wrap="square" lIns="36000" tIns="36000" rIns="36000" bIns="36000" anchor="ctr" anchorCtr="1">
                            <a:noAutofit/>
                          </wps:bodyPr>
                        </wps:wsp>
                        <wps:wsp>
                          <wps:cNvPr id="44" name="Rounded Rectangle 44"/>
                          <wps:cNvSpPr/>
                          <wps:spPr>
                            <a:xfrm>
                              <a:off x="5144428" y="705721"/>
                              <a:ext cx="1703770" cy="747429"/>
                            </a:xfrm>
                            <a:prstGeom prst="roundRect">
                              <a:avLst/>
                            </a:prstGeom>
                            <a:solidFill>
                              <a:schemeClr val="bg1"/>
                            </a:solidFill>
                          </wps:spPr>
                          <wps:txbx>
                            <w:txbxContent>
                              <w:p w14:paraId="52DB929E"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9: REDD+ Finance</w:t>
                                </w:r>
                              </w:p>
                            </w:txbxContent>
                          </wps:txbx>
                          <wps:bodyPr wrap="square" lIns="36000" tIns="36000" rIns="36000" bIns="36000" anchor="ctr" anchorCtr="1">
                            <a:noAutofit/>
                          </wps:bodyPr>
                        </wps:wsp>
                        <wps:wsp>
                          <wps:cNvPr id="45" name="Rounded Rectangle 45"/>
                          <wps:cNvSpPr/>
                          <wps:spPr>
                            <a:xfrm>
                              <a:off x="7715681" y="766877"/>
                              <a:ext cx="1386720" cy="1060556"/>
                            </a:xfrm>
                            <a:prstGeom prst="roundRect">
                              <a:avLst/>
                            </a:prstGeom>
                            <a:solidFill>
                              <a:schemeClr val="bg1"/>
                            </a:solidFill>
                          </wps:spPr>
                          <wps:txbx>
                            <w:txbxContent>
                              <w:p w14:paraId="7B5DD9C7" w14:textId="77777777" w:rsidR="00345E60" w:rsidRPr="00897511" w:rsidRDefault="00345E60" w:rsidP="00E669A6">
                                <w:pPr>
                                  <w:pStyle w:val="NormalWeb"/>
                                  <w:spacing w:before="0" w:beforeAutospacing="0" w:after="0" w:afterAutospacing="0"/>
                                  <w:jc w:val="center"/>
                                </w:pPr>
                                <w:r w:rsidRPr="00897511">
                                  <w:rPr>
                                    <w:rFonts w:asciiTheme="minorHAnsi" w:hAnsi="Calibri" w:cstheme="minorBidi"/>
                                    <w:b/>
                                    <w:bCs/>
                                    <w:color w:val="000000" w:themeColor="text1"/>
                                    <w:kern w:val="24"/>
                                    <w:lang w:val="en-GB"/>
                                  </w:rPr>
                                  <w:t>Module 10: Incentive Allocation</w:t>
                                </w:r>
                              </w:p>
                            </w:txbxContent>
                          </wps:txbx>
                          <wps:bodyPr wrap="square" lIns="36000" tIns="36000" rIns="36000" bIns="36000" anchor="ctr" anchorCtr="1">
                            <a:noAutofit/>
                          </wps:bodyPr>
                        </wps:wsp>
                        <wps:wsp>
                          <wps:cNvPr id="46" name="Rounded Rectangle 46"/>
                          <wps:cNvSpPr/>
                          <wps:spPr>
                            <a:xfrm>
                              <a:off x="7889527" y="2850082"/>
                              <a:ext cx="1484857" cy="747429"/>
                            </a:xfrm>
                            <a:prstGeom prst="roundRect">
                              <a:avLst/>
                            </a:prstGeom>
                            <a:solidFill>
                              <a:schemeClr val="bg1"/>
                            </a:solidFill>
                          </wps:spPr>
                          <wps:txbx>
                            <w:txbxContent>
                              <w:p w14:paraId="5EB0A80F"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 xml:space="preserve">Module 11: </w:t>
                                </w:r>
                                <w:r w:rsidRPr="00897511">
                                  <w:rPr>
                                    <w:rFonts w:asciiTheme="minorHAnsi" w:hAnsi="Calibri" w:cstheme="minorBidi"/>
                                    <w:b/>
                                    <w:bCs/>
                                    <w:color w:val="000000" w:themeColor="text1"/>
                                    <w:kern w:val="24"/>
                                    <w:lang w:val="en-GB"/>
                                  </w:rPr>
                                  <w:t xml:space="preserve"> SE</w:t>
                                </w:r>
                                <w:r>
                                  <w:rPr>
                                    <w:rFonts w:asciiTheme="minorHAnsi" w:hAnsi="Calibri" w:cstheme="minorBidi"/>
                                    <w:b/>
                                    <w:bCs/>
                                    <w:color w:val="000000" w:themeColor="text1"/>
                                    <w:kern w:val="24"/>
                                    <w:lang w:val="en-GB"/>
                                  </w:rPr>
                                  <w:t xml:space="preserve"> for REDD+</w:t>
                                </w:r>
                              </w:p>
                            </w:txbxContent>
                          </wps:txbx>
                          <wps:bodyPr wrap="square" lIns="36000" tIns="36000" rIns="36000" bIns="36000" anchor="ctr" anchorCtr="1">
                            <a:noAutofit/>
                          </wps:bodyPr>
                        </wps:wsp>
                        <wps:wsp>
                          <wps:cNvPr id="47" name="Rounded Rectangle 47"/>
                          <wps:cNvSpPr/>
                          <wps:spPr>
                            <a:xfrm>
                              <a:off x="7405458" y="5317730"/>
                              <a:ext cx="2032619" cy="871933"/>
                            </a:xfrm>
                            <a:prstGeom prst="roundRect">
                              <a:avLst/>
                            </a:prstGeom>
                            <a:solidFill>
                              <a:schemeClr val="bg1"/>
                            </a:solidFill>
                          </wps:spPr>
                          <wps:txbx>
                            <w:txbxContent>
                              <w:p w14:paraId="4C41EBD2" w14:textId="77777777" w:rsidR="00345E60" w:rsidRPr="00897511" w:rsidRDefault="00345E60" w:rsidP="00E669A6">
                                <w:pPr>
                                  <w:pStyle w:val="NormalWeb"/>
                                  <w:spacing w:before="0" w:beforeAutospacing="0" w:after="0" w:afterAutospacing="0"/>
                                  <w:jc w:val="center"/>
                                </w:pPr>
                                <w:r w:rsidRPr="00897511">
                                  <w:rPr>
                                    <w:rFonts w:asciiTheme="minorHAnsi" w:hAnsi="Calibri" w:cstheme="minorBidi"/>
                                    <w:b/>
                                    <w:bCs/>
                                    <w:color w:val="000000" w:themeColor="text1"/>
                                    <w:kern w:val="24"/>
                                    <w:lang w:val="en-GB"/>
                                  </w:rPr>
                                  <w:t>Module 12: Good Governance</w:t>
                                </w:r>
                              </w:p>
                            </w:txbxContent>
                          </wps:txbx>
                          <wps:bodyPr wrap="square" lIns="36000" tIns="36000" rIns="36000" bIns="36000" anchor="ctr" anchorCtr="1">
                            <a:noAutofit/>
                          </wps:bodyPr>
                        </wps:wsp>
                        <pic:pic xmlns:pic="http://schemas.openxmlformats.org/drawingml/2006/picture">
                          <pic:nvPicPr>
                            <pic:cNvPr id="48" name="Picture 48"/>
                            <pic:cNvPicPr>
                              <a:picLocks noChangeAspect="1"/>
                            </pic:cNvPicPr>
                          </pic:nvPicPr>
                          <pic:blipFill>
                            <a:blip r:embed="rId20" cstate="email">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7767312" y="4094206"/>
                              <a:ext cx="1261006" cy="907241"/>
                            </a:xfrm>
                            <a:prstGeom prst="rect">
                              <a:avLst/>
                            </a:prstGeom>
                          </pic:spPr>
                        </pic:pic>
                        <pic:pic xmlns:pic="http://schemas.openxmlformats.org/drawingml/2006/picture">
                          <pic:nvPicPr>
                            <pic:cNvPr id="49" name="Picture 49"/>
                            <pic:cNvPicPr>
                              <a:picLocks noChangeAspect="1"/>
                            </pic:cNvPicPr>
                          </pic:nvPicPr>
                          <pic:blipFill>
                            <a:blip r:embed="rId17" cstate="email">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6796862" y="2751533"/>
                              <a:ext cx="1036912" cy="746014"/>
                            </a:xfrm>
                            <a:prstGeom prst="rect">
                              <a:avLst/>
                            </a:prstGeom>
                          </pic:spPr>
                        </pic:pic>
                        <pic:pic xmlns:pic="http://schemas.openxmlformats.org/drawingml/2006/picture">
                          <pic:nvPicPr>
                            <pic:cNvPr id="50" name="Picture 50"/>
                            <pic:cNvPicPr>
                              <a:picLocks noChangeAspect="1"/>
                            </pic:cNvPicPr>
                          </pic:nvPicPr>
                          <pic:blipFill>
                            <a:blip r:embed="rId17" cstate="email">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6892593" y="1427057"/>
                              <a:ext cx="1036912" cy="746014"/>
                            </a:xfrm>
                            <a:prstGeom prst="rect">
                              <a:avLst/>
                            </a:prstGeom>
                          </pic:spPr>
                        </pic:pic>
                        <pic:pic xmlns:pic="http://schemas.openxmlformats.org/drawingml/2006/picture">
                          <pic:nvPicPr>
                            <pic:cNvPr id="51" name="Picture 51"/>
                            <pic:cNvPicPr>
                              <a:picLocks noChangeAspect="1"/>
                            </pic:cNvPicPr>
                          </pic:nvPicPr>
                          <pic:blipFill>
                            <a:blip r:embed="rId17" cstate="email">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5589626" y="0"/>
                              <a:ext cx="1036912" cy="746014"/>
                            </a:xfrm>
                            <a:prstGeom prst="rect">
                              <a:avLst/>
                            </a:prstGeom>
                          </pic:spPr>
                        </pic:pic>
                      </wpg:grpSp>
                      <wps:wsp>
                        <wps:cNvPr id="52" name="Rounded Rectangle 52"/>
                        <wps:cNvSpPr/>
                        <wps:spPr>
                          <a:xfrm>
                            <a:off x="1330246" y="2080886"/>
                            <a:ext cx="1602452" cy="747430"/>
                          </a:xfrm>
                          <a:prstGeom prst="roundRect">
                            <a:avLst/>
                          </a:prstGeom>
                          <a:noFill/>
                        </wps:spPr>
                        <wps:txbx>
                          <w:txbxContent>
                            <w:p w14:paraId="6B5C0A65"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3: Drivers of DD</w:t>
                              </w:r>
                            </w:p>
                          </w:txbxContent>
                        </wps:txbx>
                        <wps:bodyPr wrap="square" lIns="36000" tIns="36000" rIns="36000" bIns="36000" anchor="ctr" anchorCtr="1">
                          <a:noAutofit/>
                        </wps:bodyPr>
                      </wps:wsp>
                    </wpg:wgp>
                  </a:graphicData>
                </a:graphic>
              </wp:inline>
            </w:drawing>
          </mc:Choice>
          <mc:Fallback xmlns:mv="urn:schemas-microsoft-com:mac:vml" xmlns:mo="http://schemas.microsoft.com/office/mac/office/2008/main">
            <w:pict>
              <v:group w14:anchorId="4C6EFCDB" id="Group 1" o:spid="_x0000_s1026" style="width:483.25pt;height:341.1pt;mso-position-horizontal-relative:char;mso-position-vertical-relative:line" coordorigin="-269049" coordsize="9707126,6625842"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">
                <v:group id="Group 27" o:spid="_x0000_s1027" style="position:absolute;left:-269049;width:9707126;height:6625842" coordorigin="-269049" coordsize="9707126,66258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suJDTxAAAANsAAAAP&#10;AAAAAAAAAAAAAAAAAKkCAABkcnMvZG93bnJldi54bWxQSwUGAAAAAAQABAD6AAAAmgMAAAAA&#10;">
                  <v:shape id="Picture 28" o:spid="_x0000_s1028" type="#_x0000_t75" style="position:absolute;left:1557035;top:3433755;width:1181072;height:84973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So&#10;FwvCAAAA2wAAAA8AAABkcnMvZG93bnJldi54bWxET8tqwkAU3Qv9h+EW3OnEKH2kToIPxNKutIVu&#10;L5nbTDBzJ2RGk/r1nYXg8nDey2KwjbhQ52vHCmbTBARx6XTNlYLvr93kBYQPyBobx6TgjzwU+cNo&#10;iZl2PR/ocgyViCHsM1RgQmgzKX1pyKKfupY4cr+usxgi7CqpO+xjuG1kmiRP0mLNscFgSxtD5el4&#10;tgquz6v05/NjvX+9un6/NQuzmx/WSo0fh9UbiEBDuItv7netII1j45f4A2T+D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UqBcLwgAAANsAAAAPAAAAAAAAAAAAAAAAAJwCAABk&#10;cnMvZG93bnJldi54bWxQSwUGAAAAAAQABAD3AAAAiwMAAAAA&#10;">
                    <v:imagedata r:id="rId21" o:title="" chromakey="white"/>
                    <v:path arrowok="t"/>
                  </v:shape>
                  <v:shape id="Freeform 29" o:spid="_x0000_s1029" style="position:absolute;left:939515;top:471779;width:7992533;height:5516587;visibility:visible;mso-wrap-style:square;v-text-anchor:middle" coordsize="8309810,435934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os7YxQAA&#10;ANsAAAAPAAAAZHJzL2Rvd25yZXYueG1sRI9Ba8JAFITvBf/D8gRvdRMPUqOrqGCp9NA26v2RfWaj&#10;2bcxu9H033cLhR6HmfmGWax6W4s7tb5yrCAdJyCIC6crLhUcD7vnFxA+IGusHZOCb/KwWg6eFphp&#10;9+AvuuehFBHCPkMFJoQmk9IXhiz6sWuIo3d2rcUQZVtK3eIjwm0tJ0kylRYrjgsGG9oaKq55ZxUc&#10;ju+X2/71ZvKP2aX83JzSfdelSo2G/XoOIlAf/sN/7TetYDKD3y/xB8jl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CiztjFAAAA2wAAAA8AAAAAAAAAAAAAAAAAlwIAAGRycy9k&#10;b3ducmV2LnhtbFBLBQYAAAAABAAEAPUAAACJAwAAAAA=&#10;" path="m0,3850200c284747,3847526,101600,3844853,208547,3769990,315494,3695127,566821,3521337,641684,3401021,716547,3280705,663073,3171085,657726,3048095,652379,2925105,652379,2791421,609600,2663084,566821,2534747,465220,2430474,401052,2278074,336884,2125674,245979,1901084,224589,1748684,203200,1596284,144378,1492011,272715,1363674,401052,1235337,735263,1048179,994610,978663,1253957,909147,1601537,1037484,1828800,946579,2056063,855674,2179052,572263,2358189,433232,2537326,294200,2662989,45548,2903621,112390,3144253,179232,3687011,580284,3801979,834284,3916947,1088284,3636210,1401106,3593431,1636390,3550652,1871674,3622842,1941190,3545305,2245990,3467768,2550790,3189705,3141674,3128210,3465190,3066715,3788706,3037304,4040031,3176336,4187084,3315368,4334137,3748505,4384937,3962400,4347506,4176295,4310075,4323347,4155000,4459705,3962495,4596063,3769990,4719052,3406369,4780547,3192474,4842042,2978579,4793915,2879653,4828673,2679127,4863431,2478601,4903536,2192516,4989094,1989316,5074652,1786116,5235074,1636390,5342021,1459927,5448968,1283464,5612063,1096305,5630779,930537,5649495,764769,5432926,620390,5454315,465316,5475704,310242,5582652,5442,5759115,95,5935578,-5252,6307220,213990,6513094,433232,6718968,652474,6772441,1184538,6994357,1315548,7216273,1446559,7713578,1131064,7844589,1219295,7975600,1307526,7841916,1641737,7780421,1844937,7718926,2048137,7652084,2270053,7475621,2438495,7299158,2606937,6924842,2740622,6721642,2855590,6518442,2970558,6323263,2957190,6256421,3128306,6189579,3299422,6074610,3783358,6320589,3882284,6566568,3981210,7400757,3826137,7732294,3721863,8063831,3617589,8174369,3358111,8309810,3256642e" filled="f" strokecolor="#7f7f7f [1612]" strokeweight="18pt">
                    <v:stroke joinstyle="miter"/>
                    <v:path arrowok="t" o:connecttype="custom" o:connectlocs="0,4872289;200584,4770786;617184,4303869;632613,3857254;586325,3370036;385739,2882820;216014,2212896;262302,1725680;956635,1238463;1758975,1197861;2268151,548239;2792758,142225;3656816,1055756;3456230,2070792;3409942,2842219;3008772,4385073;3055060,5298603;3811112,5501612;4289429,5014394;4598021,4039960;4644309,3390338;4798605,2517407;5138057,1847485;5415790,1177561;5246064,588841;5539226,120;6264417,548239;6727305,1664778;7545075,1542974;7483357,2334701;7190194,3085827;6465003,3613646;6017544,3958758;6079262,4912890;7437067,4709883;7992533,4121163" o:connectangles="0,0,0,0,0,0,0,0,0,0,0,0,0,0,0,0,0,0,0,0,0,0,0,0,0,0,0,0,0,0,0,0,0,0,0,0"/>
                  </v:shape>
                  <v:roundrect id="Rounded Rectangle 30" o:spid="_x0000_s1030" style="position:absolute;left:1077882;top:5142896;width:2156992;height:748636;visibility:visible;mso-wrap-style:square;v-text-anchor:middle-center"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cuu8wAAA&#10;ANsAAAAPAAAAZHJzL2Rvd25yZXYueG1sRE/Pa8IwFL4L+x/CG+xmUx3I6BpFBN0uQ4we9PZo3tpi&#10;81KSaLv99ctB2PHj+12uRtuJO/nQOlYwy3IQxJUzLdcKTsft9A1EiMgGO8ek4IcCrJZPkxIL4wY+&#10;0F3HWqQQDgUqaGLsCylD1ZDFkLmeOHHfzluMCfpaGo9DCrednOf5QlpsOTU02NOmoeqqb1aB3n38&#10;XvZfeJzVg8ZBVy5s8KzUy/O4fgcRaYz/4of70yh4TevTl/QD5PIP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Rcuu8wAAAANsAAAAPAAAAAAAAAAAAAAAAAJcCAABkcnMvZG93bnJl&#10;di54bWxQSwUGAAAAAAQABAD1AAAAhAMAAAAA&#10;" fillcolor="white [3212]" stroked="f">
                    <v:textbox inset="1mm,1mm,1mm,1mm">
                      <w:txbxContent>
                        <w:p w14:paraId="5772EBFC"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1: Forest, Carbon &amp; CC</w:t>
                          </w:r>
                        </w:p>
                      </w:txbxContent>
                    </v:textbox>
                  </v:roundrect>
                  <v:roundrect id="Rounded Rectangle 31" o:spid="_x0000_s1031" style="position:absolute;left:-269049;top:3349012;width:1640342;height:1060555;visibility:visible;mso-wrap-style:square;v-text-anchor:middle-center"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k4nwwAA&#10;ANsAAAAPAAAAZHJzL2Rvd25yZXYueG1sRI9Ba8JAFITvgv9heYI33cSCSOoqImh7EXHtob09sq9J&#10;aPZtyG5N9Ne7guBxmJlvmOW6t7W4UOsrxwrSaQKCOHem4kLB13k3WYDwAdlg7ZgUXMnDejUcLDEz&#10;ruMTXXQoRISwz1BBGUKTSenzkiz6qWuIo/frWoshyraQpsUuwm0tZ0kylxYrjgslNrQtKf/T/1aB&#10;3n/cfo4HPKdFp7HTufNb/FZqPOo37yAC9eEVfrY/jYK3FB5f4g+Qqz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Pk4nwwAAANsAAAAPAAAAAAAAAAAAAAAAAJcCAABkcnMvZG93&#10;bnJldi54bWxQSwUGAAAAAAQABAD1AAAAhwMAAAAA&#10;" fillcolor="white [3212]" stroked="f">
                    <v:textbox inset="1mm,1mm,1mm,1mm">
                      <w:txbxContent>
                        <w:p w14:paraId="5660A9CF"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2: </w:t>
                          </w:r>
                          <w:r>
                            <w:rPr>
                              <w:rFonts w:asciiTheme="minorHAnsi" w:hAnsi="Calibri" w:cstheme="minorBidi"/>
                              <w:b/>
                              <w:bCs/>
                              <w:color w:val="000000" w:themeColor="text1"/>
                              <w:kern w:val="24"/>
                              <w:lang w:val="en-GB"/>
                            </w:rPr>
                            <w:t>R</w:t>
                          </w:r>
                          <w:r w:rsidRPr="00897511">
                            <w:rPr>
                              <w:rFonts w:asciiTheme="minorHAnsi" w:hAnsi="Calibri" w:cstheme="minorBidi"/>
                              <w:b/>
                              <w:bCs/>
                              <w:color w:val="000000" w:themeColor="text1"/>
                              <w:kern w:val="24"/>
                              <w:lang w:val="en-GB"/>
                            </w:rPr>
                            <w:t>EDD+ &amp; the UNFCCC</w:t>
                          </w:r>
                        </w:p>
                      </w:txbxContent>
                    </v:textbox>
                  </v:roundrect>
                  <v:shape id="Picture 32" o:spid="_x0000_s1032" type="#_x0000_t75" style="position:absolute;left:26269;top:4996243;width:1213360;height:87296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n3&#10;cn/CAAAA2wAAAA8AAABkcnMvZG93bnJldi54bWxEj82KAjEQhO/CvkPohb1pRldFZo0i/oDryZ99&#10;gGbSTgYnnWESNb69WRA8FlX1FTWdR1uLG7W+cqyg38tAEBdOV1wq+DttuhMQPiBrrB2Tggd5mM8+&#10;OlPMtbvzgW7HUIoEYZ+jAhNCk0vpC0MWfc81xMk7u9ZiSLItpW7xnuC2loMsG0uLFacFgw0tDRWX&#10;49UqWK9+Y3mKw8Ka/XiUyYe5rHdRqa/PuPgBESiGd/jV3moF3wP4/5J+gJw9A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p93J/wgAAANsAAAAPAAAAAAAAAAAAAAAAAJwCAABk&#10;cnMvZG93bnJldi54bWxQSwUGAAAAAAQABAD3AAAAiwMAAAAA&#10;">
                    <v:imagedata r:id="rId22" o:title="" chromakey="white"/>
                    <v:path arrowok="t"/>
                  </v:shape>
                  <v:shape id="Picture 33" o:spid="_x0000_s1033" type="#_x0000_t75" style="position:absolute;left:57273;top:1624910;width:1194821;height:85962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zT&#10;d5rDAAAA2wAAAA8AAABkcnMvZG93bnJldi54bWxEj0FrwkAUhO8F/8PyBG91YwUrqauIINSTGgXt&#10;7ZF9TUKzb8PuJib/3i0Uehxm5htmtelNLTpyvrKsYDZNQBDnVldcKLhe9q9LED4ga6wtk4KBPGzW&#10;o5cVpto++ExdFgoRIexTVFCG0KRS+rwkg35qG+LofVtnMETpCqkdPiLc1PItSRbSYMVxocSGdiXl&#10;P1lrFFxuuju2i/vwfvhyeDreh9aeM6Um4377ASJQH/7Df+1PrWA+h98v8QfI9RM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NN3msMAAADbAAAADwAAAAAAAAAAAAAAAACcAgAA&#10;ZHJzL2Rvd25yZXYueG1sUEsFBgAAAAAEAAQA9wAAAIwDAAAAAA==&#10;">
                    <v:imagedata r:id="rId23" o:title="" chromakey="white"/>
                    <v:path arrowok="t"/>
                  </v:shape>
                  <v:shape id="Picture 34" o:spid="_x0000_s1034" type="#_x0000_t75" style="position:absolute;left:2421840;top:1053185;width:1039319;height:74774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CL5&#10;08HDAAAA2wAAAA8AAABkcnMvZG93bnJldi54bWxEj0FrwkAUhO8F/8PyhF6kblqLlNRVpGDpxUPS&#10;Xrw9sq9JMPte3F1N/PeuUOhxmJlvmNVmdJ26kA+tsIHneQaKuBLbcm3g53v39AYqRGSLnTAZuFKA&#10;zXrysMLcysAFXcpYqwThkKOBJsY+1zpUDTkMc+mJk/cr3mFM0tfaehwS3HX6JcuW2mHLaaHBnj4a&#10;qo7l2Rnws9lWhv3nWBRCBzlVpcPhaszjdNy+g4o0xv/wX/vLGli8wv1L+gF6fQM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IvnTwcMAAADbAAAADwAAAAAAAAAAAAAAAACcAgAA&#10;ZHJzL2Rvd25yZXYueG1sUEsFBgAAAAAEAAQA9wAAAIwDAAAAAA==&#10;">
                    <v:imagedata r:id="rId24" o:title="" chromakey="white"/>
                    <v:path arrowok="t"/>
                  </v:shape>
                  <v:shape id="Picture 35" o:spid="_x0000_s1035" type="#_x0000_t75" style="position:absolute;left:3552595;top:2735189;width:1042873;height:75030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w&#10;ZSvCAAAA2wAAAA8AAABkcnMvZG93bnJldi54bWxEj0+LwjAUxO+C3yE8wZumKlqpRhFB3KuuHrw9&#10;m9c/2LyUJq3d/fSbhYU9DjPzG2a7700lOmpcaVnBbBqBIE6tLjlXcPs8TdYgnEfWWFkmBV/kYL8b&#10;DraYaPvmC3VXn4sAYZeggsL7OpHSpQUZdFNbEwcvs41BH2STS93gO8BNJedRtJIGSw4LBdZ0LCh9&#10;XVujoD67J67uWfyirMsW8Xf7iG2r1HjUHzYgPPX+P/zX/tAKFkv4/RJ+gNz9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PsGUrwgAAANsAAAAPAAAAAAAAAAAAAAAAAJwCAABk&#10;cnMvZG93bnJldi54bWxQSwUGAAAAAAQABAD3AAAAiwMAAAAA&#10;">
                    <v:imagedata r:id="rId25" o:title="" chromakey="white"/>
                    <v:path arrowok="t"/>
                  </v:shape>
                  <v:shape id="Picture 36" o:spid="_x0000_s1036" type="#_x0000_t75" style="position:absolute;left:5055376;top:3919124;width:1036911;height:74601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1n&#10;6C3DAAAA2wAAAA8AAABkcnMvZG93bnJldi54bWxEj0FrwkAUhO+C/2F5hV5EN7YgkrqKFCpeekjs&#10;pbdH9jUJzb4Xd1cT/323IHgcZuYbZrMbXaeu5EMrbGC5yEARV2Jbrg18nT7ma1AhIlvshMnAjQLs&#10;ttPJBnMrAxd0LWOtEoRDjgaaGPtc61A15DAspCdO3o94hzFJX2vrcUhw1+mXLFtphy2nhQZ7em+o&#10;+i0vzoCfzfYyfB7GohD6lnNVOhxuxjw/jfs3UJHG+Ajf20dr4HUF/1/SD9DbP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vWfoLcMAAADbAAAADwAAAAAAAAAAAAAAAACcAgAA&#10;ZHJzL2Rvd25yZXYueG1sUEsFBgAAAAAEAAQA9wAAAIwDAAAAAA==&#10;">
                    <v:imagedata r:id="rId24" o:title="" chromakey="white"/>
                    <v:path arrowok="t"/>
                  </v:shape>
                  <v:roundrect id="Rounded Rectangle 37" o:spid="_x0000_s1037" style="position:absolute;left:897042;top:597534;width:1587240;height:747428;visibility:visible;mso-wrap-style:square;v-text-anchor:middle-center"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m3PIxAAA&#10;ANsAAAAPAAAAZHJzL2Rvd25yZXYueG1sRI9Ba8JAFITvBf/D8oTe6sYW2hLdBBFqeymlmx709sg+&#10;k2D2bciuJvrru4LgcZiZb5hlPtpWnKj3jWMF81kCgrh0puFKwV/x8fQOwgdkg61jUnAmD3k2eVhi&#10;atzAv3TSoRIRwj5FBXUIXSqlL2uy6GeuI47e3vUWQ5R9JU2PQ4TbVj4nyau02HBcqLGjdU3lQR+t&#10;Ar35vOx+vrGYV4PGQZfOr3Gr1ON0XC1ABBrDPXxrfxkFL29w/RJ/gMz+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3ptzyMQAAADbAAAADwAAAAAAAAAAAAAAAACXAgAAZHJzL2Rv&#10;d25yZXYueG1sUEsFBgAAAAAEAAQA9QAAAIgDAAAAAA==&#10;" fillcolor="white [3212]" stroked="f">
                    <v:textbox inset="1mm,1mm,1mm,1mm">
                      <w:txbxContent>
                        <w:p w14:paraId="41C510AF"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4: NS/APs</w:t>
                          </w:r>
                        </w:p>
                      </w:txbxContent>
                    </v:textbox>
                  </v:roundrect>
                  <v:roundrect id="Rounded Rectangle 38" o:spid="_x0000_s1038" style="position:absolute;left:3066514;top:73003;width:1988683;height:434302;visibility:visible;mso-wrap-style:square;v-text-anchor:middle-center"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BOe6wAAA&#10;ANsAAAAPAAAAZHJzL2Rvd25yZXYueG1sRE/Pa8IwFL4L+x/CG+xmUx3I6BpFBN0uQ4we9PZo3tpi&#10;81KSaLv99ctB2PHj+12uRtuJO/nQOlYwy3IQxJUzLdcKTsft9A1EiMgGO8ek4IcCrJZPkxIL4wY+&#10;0F3HWqQQDgUqaGLsCylD1ZDFkLmeOHHfzluMCfpaGo9DCrednOf5QlpsOTU02NOmoeqqb1aB3n38&#10;XvZfeJzVg8ZBVy5s8KzUy/O4fgcRaYz/4of70yh4TWPTl/QD5PIP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vBOe6wAAAANsAAAAPAAAAAAAAAAAAAAAAAJcCAABkcnMvZG93bnJl&#10;di54bWxQSwUGAAAAAAQABAD1AAAAhAMAAAAA&#10;" fillcolor="white [3212]" stroked="f">
                    <v:textbox inset="1mm,1mm,1mm,1mm">
                      <w:txbxContent>
                        <w:p w14:paraId="5833CDF3"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5: NFMS</w:t>
                          </w:r>
                        </w:p>
                      </w:txbxContent>
                    </v:textbox>
                  </v:roundrect>
                  <v:shape id="Picture 39" o:spid="_x0000_s1039" type="#_x0000_t75" style="position:absolute;left:3787380;top:611174;width:1039319;height:74774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z4&#10;fF/DAAAA2wAAAA8AAABkcnMvZG93bnJldi54bWxEj0FrwkAUhO8F/8PyhF6kblqh2NRVpGDpxUPS&#10;Xrw9sq9JMPte3F1N/PeuUOhxmJlvmNVmdJ26kA+tsIHneQaKuBLbcm3g53v3tAQVIrLFTpgMXCnA&#10;Zj15WGFuZeCCLmWsVYJwyNFAE2Ofax2qhhyGufTEyfsV7zAm6WttPQ4J7jr9kmWv2mHLaaHBnj4a&#10;qo7l2Rnws9lWhv3nWBRCBzlVpcPhaszjdNy+g4o0xv/wX/vLGli8wf1L+gF6fQM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zPh8X8MAAADbAAAADwAAAAAAAAAAAAAAAACcAgAA&#10;ZHJzL2Rvd25yZXYueG1sUEsFBgAAAAAEAAQA9wAAAIwDAAAAAA==&#10;">
                    <v:imagedata r:id="rId24" o:title="" chromakey="white"/>
                    <v:path arrowok="t"/>
                  </v:shape>
                  <v:shape id="Picture 40" o:spid="_x0000_s1040" type="#_x0000_t75" style="position:absolute;left:3815997;top:5151811;width:1162760;height:83655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CY&#10;xhTCAAAA2wAAAA8AAABkcnMvZG93bnJldi54bWxET01rwkAQvRf6H5Yp9FJ0Y9Ug0VVKQShCBdOC&#10;eBuyYxKanY3ZVVN/vXMo9Ph434tV7xp1oS7Ung2Mhgko4sLbmksD31/rwQxUiMgWG89k4JcCrJaP&#10;DwvMrL/yji55LJWEcMjQQBVjm2kdioochqFviYU7+s5hFNiV2nZ4lXDX6NckSbXDmqWhwpbeKyp+&#10;8rOTks9purmdeXJI1y+nLd3Gri33xjw/9W9zUJH6+C/+c39YAxNZL1/kB+jlH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gmMYUwgAAANsAAAAPAAAAAAAAAAAAAAAAAJwCAABk&#10;cnMvZG93bnJldi54bWxQSwUGAAAAAAQABAD3AAAAiwMAAAAA&#10;">
                    <v:imagedata r:id="rId26" o:title="" chromakey="white"/>
                    <v:path arrowok="t"/>
                  </v:shape>
                  <v:roundrect id="Rounded Rectangle 41" o:spid="_x0000_s1041" style="position:absolute;left:3454591;top:2329377;width:1810122;height:434302;visibility:visible;mso-wrap-style:square;v-text-anchor:middle-center"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OD1awwAA&#10;ANsAAAAPAAAAZHJzL2Rvd25yZXYueG1sRI9Ba8JAFITvgv9heYI33USKSOoqImh7EXHtob09sq9J&#10;aPZtyG5N9Ne7guBxmJlvmOW6t7W4UOsrxwrSaQKCOHem4kLB13k3WYDwAdlg7ZgUXMnDejUcLDEz&#10;ruMTXXQoRISwz1BBGUKTSenzkiz6qWuIo/frWoshyraQpsUuwm0tZ0kylxYrjgslNrQtKf/T/1aB&#10;3n/cfo4HPKdFp7HTufNb/FZqPOo37yAC9eEVfrY/jYK3FB5f4g+Qqz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mOD1awwAAANsAAAAPAAAAAAAAAAAAAAAAAJcCAABkcnMvZG93&#10;bnJldi54bWxQSwUGAAAAAAQABAD1AAAAhwMAAAAA&#10;" fillcolor="white [3212]" stroked="f">
                    <v:textbox inset="1mm,1mm,1mm,1mm">
                      <w:txbxContent>
                        <w:p w14:paraId="422A4A7F"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6: FREL</w:t>
                          </w:r>
                        </w:p>
                      </w:txbxContent>
                    </v:textbox>
                  </v:roundrect>
                  <v:roundrect id="Rounded Rectangle 42" o:spid="_x0000_s1042" style="position:absolute;left:3609025;top:6191543;width:2062389;height:434299;visibility:visible;mso-wrap-style:square;v-text-anchor:middle-center"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6qMtxAAA&#10;ANsAAAAPAAAAZHJzL2Rvd25yZXYueG1sRI9Ba8JAFITvBf/D8gRvzcZQSkldpQS0vYi48dDeHtnX&#10;JDT7NmS3Jvrr3YLQ4zAz3zCrzWQ7cabBt44VLJMUBHHlTMu1glO5fXwB4QOywc4xKbiQh8169rDC&#10;3LiRj3TWoRYRwj5HBU0IfS6lrxqy6BPXE0fv2w0WQ5RDLc2AY4TbTmZp+iwtthwXGuypaKj60b9W&#10;gd69X78OeyyX9ahx1JXzBX4qtZhPb68gAk3hP3xvfxgFTxn8fYk/QK5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luqjLcQAAADbAAAADwAAAAAAAAAAAAAAAACXAgAAZHJzL2Rv&#10;d25yZXYueG1sUEsFBgAAAAAEAAQA9QAAAIgDAAAAAA==&#10;" fillcolor="white [3212]" stroked="f">
                    <v:textbox inset="1mm,1mm,1mm,1mm">
                      <w:txbxContent>
                        <w:p w14:paraId="125C66FF" w14:textId="77777777" w:rsidR="00345E60" w:rsidRPr="00897511" w:rsidRDefault="00345E60" w:rsidP="00897511">
                          <w:pPr>
                            <w:pStyle w:val="NormalWeb"/>
                            <w:spacing w:before="0" w:beforeAutospacing="0" w:after="0" w:afterAutospacing="0"/>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7: PAMs</w:t>
                          </w:r>
                        </w:p>
                      </w:txbxContent>
                    </v:textbox>
                  </v:roundrect>
                  <v:roundrect id="Rounded Rectangle 43" o:spid="_x0000_s1043" style="position:absolute;left:5055382;top:3045003;width:1292443;height:743170;visibility:visible;mso-wrap-style:square;v-text-anchor:middle-center"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5pga2xAAA&#10;ANsAAAAPAAAAZHJzL2Rvd25yZXYueG1sRI9Ba8JAFITvBf/D8oTe6sa2lBLdBBFqeymlmx709sg+&#10;k2D2bciuJvrru4LgcZiZb5hlPtpWnKj3jWMF81kCgrh0puFKwV/x8fQOwgdkg61jUnAmD3k2eVhi&#10;atzAv3TSoRIRwj5FBXUIXSqlL2uy6GeuI47e3vUWQ5R9JU2PQ4TbVj4nyZu02HBcqLGjdU3lQR+t&#10;Ar35vOx+vrGYV4PGQZfOr3Gr1ON0XC1ABBrDPXxrfxkFry9w/RJ/gMz+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aYGtsQAAADbAAAADwAAAAAAAAAAAAAAAACXAgAAZHJzL2Rv&#10;d25yZXYueG1sUEsFBgAAAAAEAAQA9QAAAIgDAAAAAA==&#10;" fillcolor="white [3212]" stroked="f">
                    <v:textbox inset="1mm,1mm,1mm,1mm">
                      <w:txbxContent>
                        <w:p w14:paraId="486833B9"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8: Safeguards</w:t>
                          </w:r>
                        </w:p>
                      </w:txbxContent>
                    </v:textbox>
                  </v:roundrect>
                  <v:roundrect id="Rounded Rectangle 44" o:spid="_x0000_s1044" style="position:absolute;left:5144428;top:705721;width:1703770;height:747429;visibility:visible;mso-wrap-style:square;v-text-anchor:middle-center"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2T57CxAAA&#10;ANsAAAAPAAAAZHJzL2Rvd25yZXYueG1sRI9Ba8JAFITvBf/D8gRvzcYiUlJXKQFtL0XceGhvj+xr&#10;Epp9G7LbJPbXu4LQ4zAz3zCb3WRbMVDvG8cKlkkKgrh0puFKwbnYPz6D8AHZYOuYFFzIw247e9hg&#10;ZtzIJxp0qESEsM9QQR1Cl0npy5os+sR1xNH7dr3FEGVfSdPjGOG2lU9pupYWG44LNXaU11T+6F+r&#10;QB/e/r6OH1gsq1HjqEvnc/xUajGfXl9ABJrCf/jefjcKViu4fYk/QG6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dk+ewsQAAADbAAAADwAAAAAAAAAAAAAAAACXAgAAZHJzL2Rv&#10;d25yZXYueG1sUEsFBgAAAAAEAAQA9QAAAIgDAAAAAA==&#10;" fillcolor="white [3212]" stroked="f">
                    <v:textbox inset="1mm,1mm,1mm,1mm">
                      <w:txbxContent>
                        <w:p w14:paraId="52DB929E"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9: REDD+ Finance</w:t>
                          </w:r>
                        </w:p>
                      </w:txbxContent>
                    </v:textbox>
                  </v:roundrect>
                  <v:roundrect id="Rounded Rectangle 45" o:spid="_x0000_s1045" style="position:absolute;left:7715681;top:766877;width:1386720;height:1060556;visibility:visible;mso-wrap-style:square;v-text-anchor:middle-center"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AztZxAAA&#10;ANsAAAAPAAAAZHJzL2Rvd25yZXYueG1sRI9Ba8JAFITvBf/D8oTe6sbSlhLdBBFqeymlmx709sg+&#10;k2D2bciuJvrru4LgcZiZb5hlPtpWnKj3jWMF81kCgrh0puFKwV/x8fQOwgdkg61jUnAmD3k2eVhi&#10;atzAv3TSoRIRwj5FBXUIXSqlL2uy6GeuI47e3vUWQ5R9JU2PQ4TbVj4nyZu02HBcqLGjdU3lQR+t&#10;Ar35vOx+vrGYV4PGQZfOr3Gr1ON0XC1ABBrDPXxrfxkFL69w/RJ/gMz+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GQM7WcQAAADbAAAADwAAAAAAAAAAAAAAAACXAgAAZHJzL2Rv&#10;d25yZXYueG1sUEsFBgAAAAAEAAQA9QAAAIgDAAAAAA==&#10;" fillcolor="white [3212]" stroked="f">
                    <v:textbox inset="1mm,1mm,1mm,1mm">
                      <w:txbxContent>
                        <w:p w14:paraId="7B5DD9C7" w14:textId="77777777" w:rsidR="00345E60" w:rsidRPr="00897511" w:rsidRDefault="00345E60" w:rsidP="00E669A6">
                          <w:pPr>
                            <w:pStyle w:val="NormalWeb"/>
                            <w:spacing w:before="0" w:beforeAutospacing="0" w:after="0" w:afterAutospacing="0"/>
                            <w:jc w:val="center"/>
                          </w:pPr>
                          <w:r w:rsidRPr="00897511">
                            <w:rPr>
                              <w:rFonts w:asciiTheme="minorHAnsi" w:hAnsi="Calibri" w:cstheme="minorBidi"/>
                              <w:b/>
                              <w:bCs/>
                              <w:color w:val="000000" w:themeColor="text1"/>
                              <w:kern w:val="24"/>
                              <w:lang w:val="en-GB"/>
                            </w:rPr>
                            <w:t>Module 10: Incentive Allocation</w:t>
                          </w:r>
                        </w:p>
                      </w:txbxContent>
                    </v:textbox>
                  </v:roundrect>
                  <v:roundrect id="Rounded Rectangle 46" o:spid="_x0000_s1046" style="position:absolute;left:7889527;top:2850082;width:1484857;height:747429;visibility:visible;mso-wrap-style:square;v-text-anchor:middle-center"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0aUuwwAA&#10;ANsAAAAPAAAAZHJzL2Rvd25yZXYueG1sRI9Pi8IwFMTvgt8hPMGbpi4iUo0ign8usmz0oLdH82yL&#10;zUtpsrbup98sLHgcZuY3zHLd2Uo8qfGlYwWTcQKCOHOm5FzB5bwbzUH4gGywckwKXuRhver3lpga&#10;1/IXPXXIRYSwT1FBEUKdSumzgiz6sauJo3d3jcUQZZNL02Ab4baSH0kykxZLjgsF1rQtKHvob6tA&#10;7w8/t88Tnid5q7HVmfNbvCo1HHSbBYhAXXiH/9tHo2A6g78v8QfI1S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p0aUuwwAAANsAAAAPAAAAAAAAAAAAAAAAAJcCAABkcnMvZG93&#10;bnJldi54bWxQSwUGAAAAAAQABAD1AAAAhwMAAAAA&#10;" fillcolor="white [3212]" stroked="f">
                    <v:textbox inset="1mm,1mm,1mm,1mm">
                      <w:txbxContent>
                        <w:p w14:paraId="5EB0A80F"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 xml:space="preserve">Module 11: </w:t>
                          </w:r>
                          <w:r w:rsidRPr="00897511">
                            <w:rPr>
                              <w:rFonts w:asciiTheme="minorHAnsi" w:hAnsi="Calibri" w:cstheme="minorBidi"/>
                              <w:b/>
                              <w:bCs/>
                              <w:color w:val="000000" w:themeColor="text1"/>
                              <w:kern w:val="24"/>
                              <w:lang w:val="en-GB"/>
                            </w:rPr>
                            <w:t xml:space="preserve"> SE</w:t>
                          </w:r>
                          <w:r>
                            <w:rPr>
                              <w:rFonts w:asciiTheme="minorHAnsi" w:hAnsi="Calibri" w:cstheme="minorBidi"/>
                              <w:b/>
                              <w:bCs/>
                              <w:color w:val="000000" w:themeColor="text1"/>
                              <w:kern w:val="24"/>
                              <w:lang w:val="en-GB"/>
                            </w:rPr>
                            <w:t xml:space="preserve"> for REDD+</w:t>
                          </w:r>
                        </w:p>
                      </w:txbxContent>
                    </v:textbox>
                  </v:roundrect>
                  <v:roundrect id="Rounded Rectangle 47" o:spid="_x0000_s1047" style="position:absolute;left:7405458;top:5317730;width:2032619;height:871933;visibility:visible;mso-wrap-style:square;v-text-anchor:middle-center"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nQC1xAAA&#10;ANsAAAAPAAAAZHJzL2Rvd25yZXYueG1sRI9Ba8JAFITvBf/D8oTe6sZS2hLdBBFqeymlmx709sg+&#10;k2D2bciuJvrru4LgcZiZb5hlPtpWnKj3jWMF81kCgrh0puFKwV/x8fQOwgdkg61jUnAmD3k2eVhi&#10;atzAv3TSoRIRwj5FBXUIXSqlL2uy6GeuI47e3vUWQ5R9JU2PQ4TbVj4nyau02HBcqLGjdU3lQR+t&#10;Ar35vOx+vrGYV4PGQZfOr3Gr1ON0XC1ABBrDPXxrfxkFL29w/RJ/gMz+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hp0AtcQAAADbAAAADwAAAAAAAAAAAAAAAACXAgAAZHJzL2Rv&#10;d25yZXYueG1sUEsFBgAAAAAEAAQA9QAAAIgDAAAAAA==&#10;" fillcolor="white [3212]" stroked="f">
                    <v:textbox inset="1mm,1mm,1mm,1mm">
                      <w:txbxContent>
                        <w:p w14:paraId="4C41EBD2" w14:textId="77777777" w:rsidR="00345E60" w:rsidRPr="00897511" w:rsidRDefault="00345E60" w:rsidP="00E669A6">
                          <w:pPr>
                            <w:pStyle w:val="NormalWeb"/>
                            <w:spacing w:before="0" w:beforeAutospacing="0" w:after="0" w:afterAutospacing="0"/>
                            <w:jc w:val="center"/>
                          </w:pPr>
                          <w:r w:rsidRPr="00897511">
                            <w:rPr>
                              <w:rFonts w:asciiTheme="minorHAnsi" w:hAnsi="Calibri" w:cstheme="minorBidi"/>
                              <w:b/>
                              <w:bCs/>
                              <w:color w:val="000000" w:themeColor="text1"/>
                              <w:kern w:val="24"/>
                              <w:lang w:val="en-GB"/>
                            </w:rPr>
                            <w:t>Module 12: Good Governance</w:t>
                          </w:r>
                        </w:p>
                      </w:txbxContent>
                    </v:textbox>
                  </v:roundrect>
                  <v:shape id="Picture 48" o:spid="_x0000_s1048" type="#_x0000_t75" style="position:absolute;left:7767312;top:4094206;width:1261006;height:90724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4K&#10;ulPBAAAA2wAAAA8AAABkcnMvZG93bnJldi54bWxET89rwjAUvgv+D+EJu9lUN8uoTUVkg10c2G3g&#10;8dG8tWXNS0iidv+9OQx2/Ph+V7vJjOJKPgyWFayyHARxa/XAnYLPj9flM4gQkTWOlknBLwXY1fNZ&#10;haW2Nz7RtYmdSCEcSlTQx+hKKUPbk8GQWUecuG/rDcYEfSe1x1sKN6Nc53khDQ6cGnp0dOip/Wku&#10;RgFevoqiPe2n8+b4OL5vXB5X/kWph8W034KINMV/8Z/7TSt4SmPTl/QDZH0H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F4KulPBAAAA2wAAAA8AAAAAAAAAAAAAAAAAnAIAAGRy&#10;cy9kb3ducmV2LnhtbFBLBQYAAAAABAAEAPcAAACKAwAAAAA=&#10;">
                    <v:imagedata r:id="rId27" o:title="" chromakey="white"/>
                    <v:path arrowok="t"/>
                  </v:shape>
                  <v:shape id="Picture 49" o:spid="_x0000_s1049" type="#_x0000_t75" style="position:absolute;left:6796862;top:2751533;width:1036912;height:74601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T+&#10;DyLDAAAA2wAAAA8AAABkcnMvZG93bnJldi54bWxEj0FrwkAUhO8F/8PyhF6kblqk2NRVpGDpxUPS&#10;Xrw9sq9JMPte3F1N/PeuUOhxmJlvmNVmdJ26kA+tsIHneQaKuBLbcm3g53v3tAQVIrLFTpgMXCnA&#10;Zj15WGFuZeCCLmWsVYJwyNFAE2Ofax2qhhyGufTEyfsV7zAm6WttPQ4J7jr9kmWv2mHLaaHBnj4a&#10;qo7l2Rnws9lWhv3nWBRCBzlVpcPhaszjdNy+g4o0xv/wX/vLGli8wf1L+gF6fQM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lP4PIsMAAADbAAAADwAAAAAAAAAAAAAAAACcAgAA&#10;ZHJzL2Rvd25yZXYueG1sUEsFBgAAAAAEAAQA9wAAAIwDAAAAAA==&#10;">
                    <v:imagedata r:id="rId24" o:title="" chromakey="white"/>
                    <v:path arrowok="t"/>
                  </v:shape>
                  <v:shape id="Picture 50" o:spid="_x0000_s1050" type="#_x0000_t75" style="position:absolute;left:6892593;top:1427057;width:1036912;height:74601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Ad&#10;MGLAAAAA2wAAAA8AAABkcnMvZG93bnJldi54bWxET01rwkAQvRf8D8sIXkQ3FVokuooUKl56SOyl&#10;tyE7JsHsTNzdmvjvu4eCx8f73u5H16k7+dAKG3hdZqCIK7Et1wa+z5+LNagQkS12wmTgQQH2u8nL&#10;FnMrAxd0L2OtUgiHHA00Mfa51qFqyGFYSk+cuIt4hzFBX2vrcUjhrtOrLHvXDltODQ329NFQdS1/&#10;nQE/nx9k+DqORSH0I7eqdDg8jJlNx8MGVKQxPsX/7pM18JbWpy/pB+jdHwA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gB0wYsAAAADbAAAADwAAAAAAAAAAAAAAAACcAgAAZHJz&#10;L2Rvd25yZXYueG1sUEsFBgAAAAAEAAQA9wAAAIkDAAAAAA==&#10;">
                    <v:imagedata r:id="rId24" o:title="" chromakey="white"/>
                    <v:path arrowok="t"/>
                  </v:shape>
                  <v:shape id="Picture 51" o:spid="_x0000_s1051" type="#_x0000_t75" style="position:absolute;left:5589626;width:1036912;height:74601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9R&#10;lfnDAAAA2wAAAA8AAABkcnMvZG93bnJldi54bWxEj0FrwkAUhO8F/8PyCr2IbhQskrqKFFq8eEjs&#10;pbdH9jUJzb4Xd7cm/vuuIHgcZuYbZrMbXacu5EMrbGAxz0ARV2Jbrg18nT5ma1AhIlvshMnAlQLs&#10;tpOnDeZWBi7oUsZaJQiHHA00Mfa51qFqyGGYS0+cvB/xDmOSvtbW45DgrtPLLHvVDltOCw329N5Q&#10;9Vv+OQN+Ot3LcPwci0LoW85V6XC4GvPyPO7fQEUa4yN8bx+sgdUCbl/SD9Dbf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71GV+cMAAADbAAAADwAAAAAAAAAAAAAAAACcAgAA&#10;ZHJzL2Rvd25yZXYueG1sUEsFBgAAAAAEAAQA9wAAAIwDAAAAAA==&#10;">
                    <v:imagedata r:id="rId24" o:title="" chromakey="white"/>
                    <v:path arrowok="t"/>
                  </v:shape>
                </v:group>
                <v:roundrect id="Rounded Rectangle 52" o:spid="_x0000_s1052" style="position:absolute;left:1330246;top:2080886;width:1602452;height:747430;visibility:visible;mso-wrap-style:square;v-text-anchor:middle-center"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" filled="f" stroked="f">
                  <v:textbox inset="1mm,1mm,1mm,1mm">
                    <w:txbxContent>
                      <w:p w14:paraId="6B5C0A65" w14:textId="77777777" w:rsidR="00345E60" w:rsidRPr="00897511" w:rsidRDefault="00345E60" w:rsidP="00E669A6">
                        <w:pPr>
                          <w:pStyle w:val="NormalWeb"/>
                          <w:spacing w:before="0" w:beforeAutospacing="0" w:after="0" w:afterAutospacing="0"/>
                          <w:jc w:val="center"/>
                        </w:pPr>
                        <w:r>
                          <w:rPr>
                            <w:rFonts w:asciiTheme="minorHAnsi" w:hAnsi="Calibri" w:cstheme="minorBidi"/>
                            <w:b/>
                            <w:bCs/>
                            <w:color w:val="000000" w:themeColor="text1"/>
                            <w:kern w:val="24"/>
                            <w:lang w:val="en-GB"/>
                          </w:rPr>
                          <w:t>Module</w:t>
                        </w:r>
                        <w:r w:rsidRPr="00897511">
                          <w:rPr>
                            <w:rFonts w:asciiTheme="minorHAnsi" w:hAnsi="Calibri" w:cstheme="minorBidi"/>
                            <w:b/>
                            <w:bCs/>
                            <w:color w:val="000000" w:themeColor="text1"/>
                            <w:kern w:val="24"/>
                            <w:lang w:val="en-GB"/>
                          </w:rPr>
                          <w:t xml:space="preserve"> 3: Drivers of DD</w:t>
                        </w:r>
                      </w:p>
                    </w:txbxContent>
                  </v:textbox>
                </v:roundrect>
                <w10:anchorlock/>
              </v:group>
            </w:pict>
          </mc:Fallback>
        </mc:AlternateContent>
      </w:r>
    </w:p>
    <w:p w14:paraId="49A49066" w14:textId="77777777" w:rsidR="00E669A6" w:rsidRPr="000868E8" w:rsidRDefault="00E669A6" w:rsidP="00EC6449">
      <w:pPr>
        <w:rPr>
          <w:b/>
          <w:bCs/>
        </w:rPr>
      </w:pPr>
    </w:p>
    <w:p w14:paraId="494476B7" w14:textId="77777777" w:rsidR="00E669A6" w:rsidRPr="000868E8" w:rsidRDefault="002C7BCD" w:rsidP="00EC6449">
      <w:pPr>
        <w:rPr>
          <w:b/>
          <w:bCs/>
        </w:rPr>
      </w:pPr>
      <w:r w:rsidRPr="000868E8">
        <w:rPr>
          <w:rFonts w:cs="Calibri"/>
        </w:rPr>
        <w:t xml:space="preserve">The Online REDD+ Academy </w:t>
      </w:r>
      <w:r w:rsidR="00640699" w:rsidRPr="000868E8">
        <w:rPr>
          <w:rFonts w:cs="Calibri"/>
        </w:rPr>
        <w:t xml:space="preserve">can be accessed at click </w:t>
      </w:r>
      <w:hyperlink r:id="rId28" w:history="1">
        <w:r w:rsidR="00640699" w:rsidRPr="000868E8">
          <w:rPr>
            <w:rStyle w:val="Hyperlink"/>
            <w:rFonts w:cs="Calibri"/>
          </w:rPr>
          <w:t>here</w:t>
        </w:r>
      </w:hyperlink>
      <w:r w:rsidR="00640699" w:rsidRPr="000868E8">
        <w:rPr>
          <w:rFonts w:cs="Calibri"/>
        </w:rPr>
        <w:t>.</w:t>
      </w:r>
    </w:p>
    <w:p w14:paraId="628B2644" w14:textId="77777777" w:rsidR="000868E8" w:rsidRDefault="000868E8" w:rsidP="000868E8">
      <w:pPr>
        <w:rPr>
          <w:b/>
          <w:bCs/>
        </w:rPr>
      </w:pPr>
    </w:p>
    <w:p w14:paraId="0F47EC1A" w14:textId="77777777" w:rsidR="003C7615" w:rsidRDefault="003C7615" w:rsidP="000868E8">
      <w:pPr>
        <w:rPr>
          <w:b/>
          <w:bCs/>
        </w:rPr>
      </w:pPr>
    </w:p>
    <w:p w14:paraId="55395C6A" w14:textId="77777777" w:rsidR="000868E8" w:rsidRPr="003C7615" w:rsidRDefault="000868E8" w:rsidP="000868E8">
      <w:pPr>
        <w:rPr>
          <w:b/>
          <w:bCs/>
          <w:color w:val="0070C0"/>
        </w:rPr>
      </w:pPr>
      <w:r w:rsidRPr="003C7615">
        <w:rPr>
          <w:b/>
          <w:bCs/>
          <w:color w:val="0070C0"/>
        </w:rPr>
        <w:t>Take away messages from the 12 Modules:</w:t>
      </w:r>
    </w:p>
    <w:p w14:paraId="149B267A" w14:textId="77777777" w:rsidR="000868E8" w:rsidRDefault="000868E8" w:rsidP="000868E8">
      <w:pPr>
        <w:rPr>
          <w:b/>
          <w:bCs/>
        </w:rPr>
      </w:pPr>
    </w:p>
    <w:p w14:paraId="1F1FD33D" w14:textId="77777777" w:rsidR="000868E8" w:rsidRPr="000868E8" w:rsidRDefault="000868E8" w:rsidP="000868E8">
      <w:pPr>
        <w:rPr>
          <w:b/>
          <w:bCs/>
        </w:rPr>
      </w:pPr>
      <w:r w:rsidRPr="000868E8">
        <w:rPr>
          <w:b/>
          <w:bCs/>
        </w:rPr>
        <w:t>Forests, Carbon Sequestration, and Climate Change:</w:t>
      </w:r>
    </w:p>
    <w:p w14:paraId="22F7987D" w14:textId="77777777" w:rsidR="00345E60" w:rsidRPr="000868E8" w:rsidRDefault="00345E60" w:rsidP="003C7615">
      <w:pPr>
        <w:numPr>
          <w:ilvl w:val="0"/>
          <w:numId w:val="29"/>
        </w:numPr>
      </w:pPr>
      <w:r w:rsidRPr="000868E8">
        <w:t>The Earth’s climate is changing as a result of increasing concentrations of GHGs in the atmosphere</w:t>
      </w:r>
    </w:p>
    <w:p w14:paraId="0FA1B846" w14:textId="77777777" w:rsidR="00345E60" w:rsidRPr="000868E8" w:rsidRDefault="00345E60" w:rsidP="003C7615">
      <w:pPr>
        <w:numPr>
          <w:ilvl w:val="0"/>
          <w:numId w:val="29"/>
        </w:numPr>
      </w:pPr>
      <w:r w:rsidRPr="000868E8">
        <w:t xml:space="preserve">Vegetation plays an important role in controlling GHG concentrations in the atmosphere </w:t>
      </w:r>
    </w:p>
    <w:p w14:paraId="4A270622" w14:textId="77777777" w:rsidR="00345E60" w:rsidRPr="000868E8" w:rsidRDefault="00345E60" w:rsidP="003C7615">
      <w:pPr>
        <w:numPr>
          <w:ilvl w:val="0"/>
          <w:numId w:val="29"/>
        </w:numPr>
      </w:pPr>
      <w:r w:rsidRPr="000868E8">
        <w:lastRenderedPageBreak/>
        <w:t xml:space="preserve">Forests contain substantial stores of carbon: their degradation and clearance releases carbon stored within them; their restoration can act as a sink for atmospheric carbon </w:t>
      </w:r>
    </w:p>
    <w:p w14:paraId="562322BD" w14:textId="77777777" w:rsidR="000868E8" w:rsidRPr="000868E8" w:rsidRDefault="000868E8" w:rsidP="000868E8">
      <w:pPr>
        <w:rPr>
          <w:b/>
          <w:bCs/>
        </w:rPr>
      </w:pPr>
    </w:p>
    <w:p w14:paraId="1CF88514" w14:textId="77777777" w:rsidR="00FB1C8E" w:rsidRPr="000868E8" w:rsidRDefault="000868E8" w:rsidP="000868E8">
      <w:pPr>
        <w:rPr>
          <w:b/>
          <w:bCs/>
        </w:rPr>
      </w:pPr>
      <w:r w:rsidRPr="000868E8">
        <w:rPr>
          <w:b/>
          <w:bCs/>
        </w:rPr>
        <w:t>REDD+ and UNFCCC:</w:t>
      </w:r>
    </w:p>
    <w:p w14:paraId="051610A2" w14:textId="77777777" w:rsidR="00345E60" w:rsidRPr="000868E8" w:rsidRDefault="00345E60" w:rsidP="003C7615">
      <w:pPr>
        <w:numPr>
          <w:ilvl w:val="0"/>
          <w:numId w:val="28"/>
        </w:numPr>
      </w:pPr>
      <w:r w:rsidRPr="000868E8">
        <w:t>REDD+ has been designed to incentivize developing countries to reduce emissions from the land use change and forestry sector</w:t>
      </w:r>
    </w:p>
    <w:p w14:paraId="3A88CB74" w14:textId="77777777" w:rsidR="00345E60" w:rsidRPr="000868E8" w:rsidRDefault="00345E60" w:rsidP="003C7615">
      <w:pPr>
        <w:numPr>
          <w:ilvl w:val="0"/>
          <w:numId w:val="28"/>
        </w:numPr>
      </w:pPr>
      <w:r w:rsidRPr="000868E8">
        <w:t>REDD+ under the UNFCCC comprises five activities (scope)</w:t>
      </w:r>
    </w:p>
    <w:p w14:paraId="2CF1E840" w14:textId="77777777" w:rsidR="00345E60" w:rsidRPr="000868E8" w:rsidRDefault="00345E60" w:rsidP="003C7615">
      <w:pPr>
        <w:numPr>
          <w:ilvl w:val="0"/>
          <w:numId w:val="28"/>
        </w:numPr>
      </w:pPr>
      <w:r w:rsidRPr="000868E8">
        <w:t>There are four design elements for REDD+</w:t>
      </w:r>
    </w:p>
    <w:p w14:paraId="5767A130" w14:textId="77777777" w:rsidR="00345E60" w:rsidRPr="000868E8" w:rsidRDefault="00345E60" w:rsidP="003C7615">
      <w:pPr>
        <w:numPr>
          <w:ilvl w:val="0"/>
          <w:numId w:val="28"/>
        </w:numPr>
      </w:pPr>
      <w:r w:rsidRPr="000868E8">
        <w:t>REDD+ should be implemented at the national scale, though countries can start at the subnational scale</w:t>
      </w:r>
    </w:p>
    <w:p w14:paraId="3D9F8248" w14:textId="77777777" w:rsidR="00345E60" w:rsidRPr="000868E8" w:rsidRDefault="00345E60" w:rsidP="003C7615">
      <w:pPr>
        <w:numPr>
          <w:ilvl w:val="0"/>
          <w:numId w:val="28"/>
        </w:numPr>
      </w:pPr>
      <w:r w:rsidRPr="000868E8">
        <w:t>A step-wise approach is encouraged to REDD+ implementation</w:t>
      </w:r>
    </w:p>
    <w:p w14:paraId="2B55E7D0" w14:textId="77777777" w:rsidR="000868E8" w:rsidRPr="000868E8" w:rsidRDefault="000868E8" w:rsidP="00EC6449">
      <w:pPr>
        <w:rPr>
          <w:b/>
          <w:bCs/>
        </w:rPr>
      </w:pPr>
    </w:p>
    <w:p w14:paraId="19AAE05F" w14:textId="77777777" w:rsidR="00E669A6" w:rsidRPr="000868E8" w:rsidRDefault="000868E8" w:rsidP="00EC6449">
      <w:pPr>
        <w:rPr>
          <w:b/>
          <w:bCs/>
        </w:rPr>
      </w:pPr>
      <w:r w:rsidRPr="000868E8">
        <w:rPr>
          <w:b/>
          <w:bCs/>
        </w:rPr>
        <w:t>Drivers of Deforestation and Forest Degradation:</w:t>
      </w:r>
    </w:p>
    <w:p w14:paraId="4B6E4CC4" w14:textId="77777777" w:rsidR="00345E60" w:rsidRPr="000868E8" w:rsidRDefault="00345E60" w:rsidP="003C7615">
      <w:pPr>
        <w:numPr>
          <w:ilvl w:val="0"/>
          <w:numId w:val="27"/>
        </w:numPr>
      </w:pPr>
      <w:r w:rsidRPr="000868E8">
        <w:t>Understanding drivers and barriers is necessary to design effective REDD+ actions</w:t>
      </w:r>
    </w:p>
    <w:p w14:paraId="6183D424" w14:textId="77777777" w:rsidR="00345E60" w:rsidRPr="000868E8" w:rsidRDefault="00345E60" w:rsidP="003C7615">
      <w:pPr>
        <w:numPr>
          <w:ilvl w:val="0"/>
          <w:numId w:val="27"/>
        </w:numPr>
      </w:pPr>
      <w:r w:rsidRPr="000868E8">
        <w:t>Indirect drivers very oft</w:t>
      </w:r>
      <w:r w:rsidR="000868E8">
        <w:t>en influence the direct drivers</w:t>
      </w:r>
    </w:p>
    <w:p w14:paraId="196E5A39" w14:textId="77777777" w:rsidR="00345E60" w:rsidRPr="000868E8" w:rsidRDefault="00345E60" w:rsidP="003C7615">
      <w:pPr>
        <w:numPr>
          <w:ilvl w:val="0"/>
          <w:numId w:val="27"/>
        </w:numPr>
      </w:pPr>
      <w:r w:rsidRPr="000868E8">
        <w:t>Important to assess who is involved in drivers / barriers (the ‘agents</w:t>
      </w:r>
      <w:r w:rsidR="000868E8">
        <w:t>’)</w:t>
      </w:r>
    </w:p>
    <w:p w14:paraId="3987FAD3" w14:textId="77777777" w:rsidR="00345E60" w:rsidRPr="000868E8" w:rsidRDefault="00345E60" w:rsidP="003C7615">
      <w:pPr>
        <w:numPr>
          <w:ilvl w:val="0"/>
          <w:numId w:val="27"/>
        </w:numPr>
      </w:pPr>
      <w:r w:rsidRPr="000868E8">
        <w:t>Future drivers and barriers may be different</w:t>
      </w:r>
      <w:r w:rsidR="000868E8">
        <w:t xml:space="preserve"> from past and present ones</w:t>
      </w:r>
    </w:p>
    <w:p w14:paraId="30AE3A62" w14:textId="77777777" w:rsidR="00345E60" w:rsidRPr="000868E8" w:rsidRDefault="00345E60" w:rsidP="003C7615">
      <w:pPr>
        <w:numPr>
          <w:ilvl w:val="0"/>
          <w:numId w:val="27"/>
        </w:numPr>
      </w:pPr>
      <w:r w:rsidRPr="000868E8">
        <w:t xml:space="preserve">Understanding drivers / barriers from outside the forest sector </w:t>
      </w:r>
      <w:r w:rsidR="000868E8">
        <w:t>is important</w:t>
      </w:r>
    </w:p>
    <w:p w14:paraId="27029141" w14:textId="77777777" w:rsidR="000868E8" w:rsidRPr="000868E8" w:rsidRDefault="000868E8" w:rsidP="00EC6449">
      <w:pPr>
        <w:rPr>
          <w:b/>
          <w:bCs/>
        </w:rPr>
      </w:pPr>
    </w:p>
    <w:p w14:paraId="288B2150" w14:textId="77777777" w:rsidR="00E669A6" w:rsidRPr="000868E8" w:rsidRDefault="000868E8" w:rsidP="00EC6449">
      <w:pPr>
        <w:rPr>
          <w:b/>
          <w:bCs/>
        </w:rPr>
      </w:pPr>
      <w:r w:rsidRPr="000868E8">
        <w:rPr>
          <w:b/>
          <w:bCs/>
        </w:rPr>
        <w:t>NS/AP</w:t>
      </w:r>
      <w:r w:rsidR="003C7615">
        <w:rPr>
          <w:b/>
          <w:bCs/>
        </w:rPr>
        <w:t>:</w:t>
      </w:r>
    </w:p>
    <w:p w14:paraId="7C89C477" w14:textId="77777777" w:rsidR="00345E60" w:rsidRPr="000868E8" w:rsidRDefault="00345E60" w:rsidP="003C7615">
      <w:pPr>
        <w:numPr>
          <w:ilvl w:val="0"/>
          <w:numId w:val="24"/>
        </w:numPr>
      </w:pPr>
      <w:r w:rsidRPr="000868E8">
        <w:t>NS/APs describe how to implement REDD+</w:t>
      </w:r>
    </w:p>
    <w:p w14:paraId="4C42F13B" w14:textId="77777777" w:rsidR="00345E60" w:rsidRPr="000868E8" w:rsidRDefault="00345E60" w:rsidP="003C7615">
      <w:pPr>
        <w:numPr>
          <w:ilvl w:val="0"/>
          <w:numId w:val="24"/>
        </w:numPr>
      </w:pPr>
      <w:r w:rsidRPr="000868E8">
        <w:t>Are one of the four REDD+ design elements</w:t>
      </w:r>
    </w:p>
    <w:p w14:paraId="3F2D42C5" w14:textId="77777777" w:rsidR="00345E60" w:rsidRPr="000868E8" w:rsidRDefault="00345E60" w:rsidP="003C7615">
      <w:pPr>
        <w:numPr>
          <w:ilvl w:val="0"/>
          <w:numId w:val="24"/>
        </w:numPr>
      </w:pPr>
      <w:r w:rsidRPr="000868E8">
        <w:t xml:space="preserve">NS/AP design process is an opportunity to: </w:t>
      </w:r>
    </w:p>
    <w:p w14:paraId="46674D58" w14:textId="77777777" w:rsidR="00345E60" w:rsidRPr="000868E8" w:rsidRDefault="00345E60" w:rsidP="003C7615">
      <w:pPr>
        <w:numPr>
          <w:ilvl w:val="1"/>
          <w:numId w:val="26"/>
        </w:numPr>
      </w:pPr>
      <w:r w:rsidRPr="000868E8">
        <w:t>Build trust and support among stakeholders</w:t>
      </w:r>
    </w:p>
    <w:p w14:paraId="040EF147" w14:textId="77777777" w:rsidR="00345E60" w:rsidRPr="000868E8" w:rsidRDefault="00345E60" w:rsidP="003C7615">
      <w:pPr>
        <w:numPr>
          <w:ilvl w:val="1"/>
          <w:numId w:val="26"/>
        </w:numPr>
      </w:pPr>
      <w:r w:rsidRPr="000868E8">
        <w:t>Build confidence in a country’s capacity to implement REDD+</w:t>
      </w:r>
    </w:p>
    <w:p w14:paraId="4C4AEF22" w14:textId="77777777" w:rsidR="00345E60" w:rsidRPr="000868E8" w:rsidRDefault="00345E60" w:rsidP="003C7615">
      <w:pPr>
        <w:numPr>
          <w:ilvl w:val="1"/>
          <w:numId w:val="26"/>
        </w:numPr>
      </w:pPr>
      <w:r w:rsidRPr="000868E8">
        <w:t>Increase chances of attracting financial support for NS/AP implementation</w:t>
      </w:r>
    </w:p>
    <w:p w14:paraId="71C4C9FC" w14:textId="77777777" w:rsidR="00345E60" w:rsidRPr="000868E8" w:rsidRDefault="00345E60" w:rsidP="003C7615">
      <w:pPr>
        <w:pStyle w:val="ListParagraph"/>
        <w:numPr>
          <w:ilvl w:val="0"/>
          <w:numId w:val="25"/>
        </w:numPr>
        <w:ind w:left="720"/>
      </w:pPr>
      <w:r w:rsidRPr="000868E8">
        <w:t>The REDD+ design elements are closely linked and decisions on each one will affect others</w:t>
      </w:r>
    </w:p>
    <w:p w14:paraId="2585B233" w14:textId="77777777" w:rsidR="00345E60" w:rsidRPr="000868E8" w:rsidRDefault="00345E60" w:rsidP="00FB1C8E">
      <w:pPr>
        <w:numPr>
          <w:ilvl w:val="1"/>
          <w:numId w:val="12"/>
        </w:numPr>
        <w:tabs>
          <w:tab w:val="num" w:pos="1440"/>
        </w:tabs>
      </w:pPr>
      <w:r w:rsidRPr="000868E8">
        <w:t>Scope, scale, REDD+ activities</w:t>
      </w:r>
    </w:p>
    <w:p w14:paraId="15120680" w14:textId="77777777" w:rsidR="00345E60" w:rsidRPr="000868E8" w:rsidRDefault="00345E60" w:rsidP="003C7615">
      <w:pPr>
        <w:numPr>
          <w:ilvl w:val="0"/>
          <w:numId w:val="12"/>
        </w:numPr>
        <w:ind w:left="720"/>
      </w:pPr>
      <w:r w:rsidRPr="000868E8">
        <w:t>NS/AP development is a step-wise process</w:t>
      </w:r>
    </w:p>
    <w:p w14:paraId="6F902A46" w14:textId="77777777" w:rsidR="00FB1C8E" w:rsidRPr="000868E8" w:rsidRDefault="00FB1C8E" w:rsidP="00EC6449">
      <w:pPr>
        <w:rPr>
          <w:b/>
          <w:bCs/>
        </w:rPr>
      </w:pPr>
    </w:p>
    <w:p w14:paraId="08B2AE1A" w14:textId="77777777" w:rsidR="000868E8" w:rsidRPr="000868E8" w:rsidRDefault="000868E8" w:rsidP="00EC6449">
      <w:pPr>
        <w:rPr>
          <w:b/>
          <w:bCs/>
        </w:rPr>
      </w:pPr>
      <w:r w:rsidRPr="000868E8">
        <w:rPr>
          <w:b/>
          <w:bCs/>
        </w:rPr>
        <w:t>NFMS</w:t>
      </w:r>
      <w:r w:rsidR="003C7615">
        <w:rPr>
          <w:b/>
          <w:bCs/>
        </w:rPr>
        <w:t>:</w:t>
      </w:r>
    </w:p>
    <w:p w14:paraId="49CDD9DC" w14:textId="77777777" w:rsidR="00345E60" w:rsidRPr="000868E8" w:rsidRDefault="00345E60" w:rsidP="000868E8">
      <w:pPr>
        <w:numPr>
          <w:ilvl w:val="0"/>
          <w:numId w:val="14"/>
        </w:numPr>
        <w:tabs>
          <w:tab w:val="num" w:pos="720"/>
        </w:tabs>
      </w:pPr>
      <w:r w:rsidRPr="000868E8">
        <w:t>National Forest Monitoring Systems have two functions</w:t>
      </w:r>
    </w:p>
    <w:p w14:paraId="792BB285" w14:textId="77777777" w:rsidR="00345E60" w:rsidRPr="000868E8" w:rsidRDefault="00345E60" w:rsidP="003E14F2">
      <w:pPr>
        <w:numPr>
          <w:ilvl w:val="1"/>
          <w:numId w:val="23"/>
        </w:numPr>
        <w:ind w:left="1080"/>
      </w:pPr>
      <w:r w:rsidRPr="000868E8">
        <w:t>MRV</w:t>
      </w:r>
    </w:p>
    <w:p w14:paraId="1C6CA436" w14:textId="77777777" w:rsidR="00345E60" w:rsidRPr="000868E8" w:rsidRDefault="00345E60" w:rsidP="003E14F2">
      <w:pPr>
        <w:numPr>
          <w:ilvl w:val="1"/>
          <w:numId w:val="23"/>
        </w:numPr>
        <w:ind w:left="1080"/>
      </w:pPr>
      <w:r w:rsidRPr="000868E8">
        <w:t>Monitoring for REDD+</w:t>
      </w:r>
    </w:p>
    <w:p w14:paraId="0EE463E4" w14:textId="77777777" w:rsidR="00345E60" w:rsidRPr="000868E8" w:rsidRDefault="00345E60" w:rsidP="000868E8">
      <w:pPr>
        <w:numPr>
          <w:ilvl w:val="0"/>
          <w:numId w:val="14"/>
        </w:numPr>
        <w:tabs>
          <w:tab w:val="num" w:pos="720"/>
        </w:tabs>
      </w:pPr>
      <w:r w:rsidRPr="000868E8">
        <w:t>MRV is a process to estimate GHG emissions and removals</w:t>
      </w:r>
    </w:p>
    <w:p w14:paraId="6AD8E51D" w14:textId="77777777" w:rsidR="00345E60" w:rsidRPr="000868E8" w:rsidRDefault="00345E60" w:rsidP="000868E8">
      <w:pPr>
        <w:numPr>
          <w:ilvl w:val="0"/>
          <w:numId w:val="14"/>
        </w:numPr>
        <w:tabs>
          <w:tab w:val="num" w:pos="720"/>
        </w:tabs>
      </w:pPr>
      <w:r w:rsidRPr="000868E8">
        <w:t>Activity Data (AD) and Emission Factors (EFs) are key data for MRV</w:t>
      </w:r>
    </w:p>
    <w:p w14:paraId="1DDA67B9" w14:textId="77777777" w:rsidR="00345E60" w:rsidRPr="000868E8" w:rsidRDefault="00345E60" w:rsidP="000868E8">
      <w:pPr>
        <w:numPr>
          <w:ilvl w:val="0"/>
          <w:numId w:val="14"/>
        </w:numPr>
        <w:tabs>
          <w:tab w:val="num" w:pos="720"/>
        </w:tabs>
      </w:pPr>
      <w:r w:rsidRPr="000868E8">
        <w:t>Forest monitoring for REDD+ can help assess whether interventions are working</w:t>
      </w:r>
    </w:p>
    <w:p w14:paraId="5EC9E41F" w14:textId="77777777" w:rsidR="000868E8" w:rsidRDefault="00CE615F" w:rsidP="00EC6449">
      <w:pPr>
        <w:rPr>
          <w:b/>
          <w:bCs/>
        </w:rPr>
      </w:pPr>
      <w:r>
        <w:rPr>
          <w:b/>
          <w:bCs/>
        </w:rPr>
        <w:t>FRL</w:t>
      </w:r>
      <w:r w:rsidR="003C7615">
        <w:rPr>
          <w:b/>
          <w:bCs/>
        </w:rPr>
        <w:t>:</w:t>
      </w:r>
    </w:p>
    <w:p w14:paraId="024150C8" w14:textId="77777777" w:rsidR="00345E60" w:rsidRPr="003E14F2" w:rsidRDefault="00345E60" w:rsidP="003E14F2">
      <w:pPr>
        <w:pStyle w:val="ListParagraph"/>
        <w:numPr>
          <w:ilvl w:val="0"/>
          <w:numId w:val="22"/>
        </w:numPr>
        <w:ind w:left="720"/>
        <w:rPr>
          <w:lang w:val="en-US"/>
        </w:rPr>
      </w:pPr>
      <w:r w:rsidRPr="003E14F2">
        <w:t>A FRL is a benchmark for assessing emissions/removals</w:t>
      </w:r>
    </w:p>
    <w:p w14:paraId="1EC4C221" w14:textId="77777777" w:rsidR="00345E60" w:rsidRPr="003E14F2" w:rsidRDefault="00345E60" w:rsidP="003E14F2">
      <w:pPr>
        <w:pStyle w:val="ListParagraph"/>
        <w:numPr>
          <w:ilvl w:val="0"/>
          <w:numId w:val="22"/>
        </w:numPr>
        <w:ind w:left="720"/>
        <w:rPr>
          <w:lang w:val="en-US"/>
        </w:rPr>
      </w:pPr>
      <w:r w:rsidRPr="003E14F2">
        <w:t>Need to use same method to develop FRL as to measure results</w:t>
      </w:r>
    </w:p>
    <w:p w14:paraId="7D582BAD" w14:textId="77777777" w:rsidR="00345E60" w:rsidRPr="003E14F2" w:rsidRDefault="00345E60" w:rsidP="003E14F2">
      <w:pPr>
        <w:pStyle w:val="ListParagraph"/>
        <w:numPr>
          <w:ilvl w:val="0"/>
          <w:numId w:val="22"/>
        </w:numPr>
        <w:ind w:left="720"/>
        <w:rPr>
          <w:lang w:val="en-US"/>
        </w:rPr>
      </w:pPr>
      <w:r w:rsidRPr="003E14F2">
        <w:t>Scope and scale are key considerations</w:t>
      </w:r>
    </w:p>
    <w:p w14:paraId="3A908BD3" w14:textId="77777777" w:rsidR="00345E60" w:rsidRPr="003E14F2" w:rsidRDefault="00345E60" w:rsidP="003E14F2">
      <w:pPr>
        <w:pStyle w:val="ListParagraph"/>
        <w:numPr>
          <w:ilvl w:val="0"/>
          <w:numId w:val="22"/>
        </w:numPr>
        <w:ind w:left="720"/>
        <w:rPr>
          <w:lang w:val="en-US"/>
        </w:rPr>
      </w:pPr>
      <w:r w:rsidRPr="003E14F2">
        <w:t>Many different approaches emergi</w:t>
      </w:r>
      <w:r w:rsidR="003E14F2" w:rsidRPr="003E14F2">
        <w:t>ng that countries are testing/</w:t>
      </w:r>
      <w:r w:rsidRPr="003E14F2">
        <w:t>adopting</w:t>
      </w:r>
    </w:p>
    <w:p w14:paraId="565100C8" w14:textId="77777777" w:rsidR="00345E60" w:rsidRPr="003E14F2" w:rsidRDefault="00345E60" w:rsidP="003E14F2">
      <w:pPr>
        <w:pStyle w:val="ListParagraph"/>
        <w:numPr>
          <w:ilvl w:val="0"/>
          <w:numId w:val="22"/>
        </w:numPr>
        <w:ind w:left="720"/>
        <w:rPr>
          <w:lang w:val="en-US"/>
        </w:rPr>
      </w:pPr>
      <w:r w:rsidRPr="003E14F2">
        <w:t>Historical data and national circumstances should be considered</w:t>
      </w:r>
    </w:p>
    <w:p w14:paraId="7C97DE68" w14:textId="77777777" w:rsidR="003E14F2" w:rsidRDefault="003E14F2" w:rsidP="00EC6449">
      <w:pPr>
        <w:rPr>
          <w:b/>
          <w:bCs/>
        </w:rPr>
      </w:pPr>
    </w:p>
    <w:p w14:paraId="693C2F3E" w14:textId="77777777" w:rsidR="00CE615F" w:rsidRDefault="003E14F2" w:rsidP="00EC6449">
      <w:pPr>
        <w:rPr>
          <w:b/>
          <w:bCs/>
        </w:rPr>
      </w:pPr>
      <w:r>
        <w:rPr>
          <w:b/>
          <w:bCs/>
        </w:rPr>
        <w:t>Safeguards:</w:t>
      </w:r>
    </w:p>
    <w:p w14:paraId="44ED5A47" w14:textId="77777777" w:rsidR="00345E60" w:rsidRPr="003E14F2" w:rsidRDefault="00345E60" w:rsidP="003E14F2">
      <w:pPr>
        <w:numPr>
          <w:ilvl w:val="0"/>
          <w:numId w:val="16"/>
        </w:numPr>
        <w:tabs>
          <w:tab w:val="num" w:pos="720"/>
        </w:tabs>
        <w:rPr>
          <w:lang w:val="en-US"/>
        </w:rPr>
      </w:pPr>
      <w:r w:rsidRPr="003E14F2">
        <w:t>There are 3 key REDD+ safeguard requirements under the UNFCCC:</w:t>
      </w:r>
    </w:p>
    <w:p w14:paraId="60AD4031" w14:textId="77777777" w:rsidR="00345E60" w:rsidRPr="003E14F2" w:rsidRDefault="00345E60" w:rsidP="003C7615">
      <w:pPr>
        <w:pStyle w:val="ListParagraph"/>
        <w:numPr>
          <w:ilvl w:val="0"/>
          <w:numId w:val="21"/>
        </w:numPr>
        <w:ind w:left="1350" w:hanging="270"/>
        <w:rPr>
          <w:lang w:val="en-US"/>
        </w:rPr>
      </w:pPr>
      <w:r w:rsidRPr="003E14F2">
        <w:t>Address and respect</w:t>
      </w:r>
    </w:p>
    <w:p w14:paraId="71846EF1" w14:textId="77777777" w:rsidR="00345E60" w:rsidRPr="003E14F2" w:rsidRDefault="00345E60" w:rsidP="003C7615">
      <w:pPr>
        <w:pStyle w:val="ListParagraph"/>
        <w:numPr>
          <w:ilvl w:val="0"/>
          <w:numId w:val="21"/>
        </w:numPr>
        <w:ind w:left="1350" w:hanging="270"/>
        <w:rPr>
          <w:lang w:val="en-US"/>
        </w:rPr>
      </w:pPr>
      <w:r w:rsidRPr="003E14F2">
        <w:t>Safeguard information system</w:t>
      </w:r>
    </w:p>
    <w:p w14:paraId="00A0F6E9" w14:textId="77777777" w:rsidR="00345E60" w:rsidRPr="003E14F2" w:rsidRDefault="00345E60" w:rsidP="003C7615">
      <w:pPr>
        <w:pStyle w:val="ListParagraph"/>
        <w:numPr>
          <w:ilvl w:val="0"/>
          <w:numId w:val="21"/>
        </w:numPr>
        <w:ind w:left="1350" w:hanging="270"/>
        <w:rPr>
          <w:lang w:val="en-US"/>
        </w:rPr>
      </w:pPr>
      <w:r w:rsidRPr="003E14F2">
        <w:t xml:space="preserve">Summaries of information </w:t>
      </w:r>
    </w:p>
    <w:p w14:paraId="3A2CF6BA" w14:textId="77777777" w:rsidR="00345E60" w:rsidRPr="003E14F2" w:rsidRDefault="00345E60" w:rsidP="003E14F2">
      <w:pPr>
        <w:numPr>
          <w:ilvl w:val="0"/>
          <w:numId w:val="17"/>
        </w:numPr>
        <w:tabs>
          <w:tab w:val="num" w:pos="720"/>
        </w:tabs>
        <w:rPr>
          <w:lang w:val="en-US"/>
        </w:rPr>
      </w:pPr>
      <w:r w:rsidRPr="003E14F2">
        <w:t>Safeguards need to ‘talk to’ the policies and measures</w:t>
      </w:r>
    </w:p>
    <w:p w14:paraId="6A020C3E" w14:textId="77777777" w:rsidR="00345E60" w:rsidRPr="003E14F2" w:rsidRDefault="00345E60" w:rsidP="003E14F2">
      <w:pPr>
        <w:numPr>
          <w:ilvl w:val="1"/>
          <w:numId w:val="17"/>
        </w:numPr>
        <w:tabs>
          <w:tab w:val="clear" w:pos="1440"/>
        </w:tabs>
        <w:ind w:left="1080"/>
        <w:rPr>
          <w:lang w:val="en-US"/>
        </w:rPr>
      </w:pPr>
      <w:r w:rsidRPr="003E14F2">
        <w:t>Achieved thro</w:t>
      </w:r>
      <w:r w:rsidR="003E14F2">
        <w:t>ugh an environmental and social</w:t>
      </w:r>
      <w:r w:rsidRPr="003E14F2">
        <w:t xml:space="preserve"> benefit/risk assessment</w:t>
      </w:r>
    </w:p>
    <w:p w14:paraId="6B9CA78C" w14:textId="77777777" w:rsidR="003E14F2" w:rsidRDefault="003E14F2" w:rsidP="00EC6449">
      <w:pPr>
        <w:rPr>
          <w:b/>
          <w:bCs/>
        </w:rPr>
      </w:pPr>
    </w:p>
    <w:p w14:paraId="73D49DD1" w14:textId="77777777" w:rsidR="00DC674A" w:rsidRDefault="00DC674A" w:rsidP="00EC6449">
      <w:pPr>
        <w:rPr>
          <w:b/>
          <w:bCs/>
        </w:rPr>
      </w:pPr>
      <w:r>
        <w:rPr>
          <w:b/>
          <w:bCs/>
        </w:rPr>
        <w:t xml:space="preserve">REDD+ Finance: </w:t>
      </w:r>
    </w:p>
    <w:p w14:paraId="3EB753C9" w14:textId="77777777" w:rsidR="00345E60" w:rsidRPr="00DC674A" w:rsidRDefault="00345E60" w:rsidP="00DC674A">
      <w:pPr>
        <w:numPr>
          <w:ilvl w:val="0"/>
          <w:numId w:val="31"/>
        </w:numPr>
        <w:rPr>
          <w:lang w:val="en-US"/>
        </w:rPr>
      </w:pPr>
      <w:r w:rsidRPr="00DC674A">
        <w:t>REDD+ finance needs to take into consideration different types</w:t>
      </w:r>
      <w:r w:rsidR="00DC674A">
        <w:t xml:space="preserve"> of costs associated with REDD+</w:t>
      </w:r>
    </w:p>
    <w:p w14:paraId="1A161F69" w14:textId="77777777" w:rsidR="00345E60" w:rsidRPr="00DC674A" w:rsidRDefault="00345E60" w:rsidP="00DC674A">
      <w:pPr>
        <w:numPr>
          <w:ilvl w:val="0"/>
          <w:numId w:val="31"/>
        </w:numPr>
        <w:rPr>
          <w:lang w:val="en-US"/>
        </w:rPr>
      </w:pPr>
      <w:r w:rsidRPr="00DC674A">
        <w:t>REDD+ financing comes from a variety of sources</w:t>
      </w:r>
    </w:p>
    <w:p w14:paraId="5DBFCD5E" w14:textId="77777777" w:rsidR="00345E60" w:rsidRPr="00DC674A" w:rsidRDefault="00345E60" w:rsidP="00DC674A">
      <w:pPr>
        <w:numPr>
          <w:ilvl w:val="0"/>
          <w:numId w:val="31"/>
        </w:numPr>
        <w:rPr>
          <w:lang w:val="en-US"/>
        </w:rPr>
      </w:pPr>
      <w:r w:rsidRPr="00DC674A">
        <w:t>Planning for REDD+ financing must be integrated with the implementation of ot</w:t>
      </w:r>
      <w:r w:rsidR="00DC674A">
        <w:t>her aspects of REDD+ activities</w:t>
      </w:r>
    </w:p>
    <w:p w14:paraId="22368144" w14:textId="77777777" w:rsidR="00345E60" w:rsidRPr="00DC674A" w:rsidRDefault="00345E60" w:rsidP="00DC674A">
      <w:pPr>
        <w:numPr>
          <w:ilvl w:val="0"/>
          <w:numId w:val="31"/>
        </w:numPr>
        <w:rPr>
          <w:lang w:val="en-US"/>
        </w:rPr>
      </w:pPr>
      <w:r w:rsidRPr="00DC674A">
        <w:t>“Blue carbon” finance could be within the context of a REDD+</w:t>
      </w:r>
      <w:r w:rsidR="00DC674A">
        <w:t xml:space="preserve"> programme, or supplemental</w:t>
      </w:r>
    </w:p>
    <w:p w14:paraId="2009D9AF" w14:textId="77777777" w:rsidR="00345E60" w:rsidRPr="00DC674A" w:rsidRDefault="00345E60" w:rsidP="00DC674A">
      <w:pPr>
        <w:numPr>
          <w:ilvl w:val="0"/>
          <w:numId w:val="31"/>
        </w:numPr>
        <w:rPr>
          <w:lang w:val="en-US"/>
        </w:rPr>
      </w:pPr>
      <w:r w:rsidRPr="00DC674A">
        <w:t>For mangroves, c</w:t>
      </w:r>
      <w:r w:rsidR="00DC674A">
        <w:t>onsider also non-carbon finance</w:t>
      </w:r>
    </w:p>
    <w:p w14:paraId="34F0C918" w14:textId="77777777" w:rsidR="00DC674A" w:rsidRDefault="00DC674A" w:rsidP="00EC6449">
      <w:pPr>
        <w:rPr>
          <w:b/>
          <w:bCs/>
        </w:rPr>
      </w:pPr>
    </w:p>
    <w:p w14:paraId="145F723E" w14:textId="77777777" w:rsidR="00DC674A" w:rsidRDefault="00DC674A" w:rsidP="00EC6449">
      <w:pPr>
        <w:rPr>
          <w:b/>
          <w:bCs/>
        </w:rPr>
      </w:pPr>
      <w:r>
        <w:rPr>
          <w:b/>
          <w:bCs/>
        </w:rPr>
        <w:t>Approaches for Allocation of Incentives</w:t>
      </w:r>
      <w:r w:rsidR="00780F7B">
        <w:rPr>
          <w:b/>
          <w:bCs/>
        </w:rPr>
        <w:t>:</w:t>
      </w:r>
    </w:p>
    <w:p w14:paraId="2CAE63CE" w14:textId="77777777" w:rsidR="00345E60" w:rsidRPr="00DC674A" w:rsidRDefault="00345E60" w:rsidP="00DC674A">
      <w:pPr>
        <w:numPr>
          <w:ilvl w:val="0"/>
          <w:numId w:val="33"/>
        </w:numPr>
        <w:rPr>
          <w:lang w:val="en-US"/>
        </w:rPr>
      </w:pPr>
      <w:r w:rsidRPr="00DC674A">
        <w:t xml:space="preserve">Systems for allocation of incentives are also sometimes known as benefit sharing systems </w:t>
      </w:r>
    </w:p>
    <w:p w14:paraId="3937A0EA" w14:textId="77777777" w:rsidR="00345E60" w:rsidRPr="00DC674A" w:rsidRDefault="00345E60" w:rsidP="00DC674A">
      <w:pPr>
        <w:numPr>
          <w:ilvl w:val="0"/>
          <w:numId w:val="33"/>
        </w:numPr>
        <w:rPr>
          <w:lang w:val="en-US"/>
        </w:rPr>
      </w:pPr>
      <w:r w:rsidRPr="00DC674A">
        <w:t>'Incentives' suggests systems which both encourage future actions and reward past actions</w:t>
      </w:r>
    </w:p>
    <w:p w14:paraId="26250B00" w14:textId="77777777" w:rsidR="00345E60" w:rsidRPr="00DC674A" w:rsidRDefault="00345E60" w:rsidP="00DC674A">
      <w:pPr>
        <w:numPr>
          <w:ilvl w:val="0"/>
          <w:numId w:val="33"/>
        </w:numPr>
        <w:rPr>
          <w:lang w:val="en-US"/>
        </w:rPr>
      </w:pPr>
      <w:r w:rsidRPr="00DC674A">
        <w:t>Incentives/benefits may not be only monetary</w:t>
      </w:r>
    </w:p>
    <w:p w14:paraId="7623B83E" w14:textId="77777777" w:rsidR="00345E60" w:rsidRPr="00DC674A" w:rsidRDefault="00345E60" w:rsidP="00DC674A">
      <w:pPr>
        <w:numPr>
          <w:ilvl w:val="0"/>
          <w:numId w:val="33"/>
        </w:numPr>
        <w:rPr>
          <w:lang w:val="en-US"/>
        </w:rPr>
      </w:pPr>
      <w:r w:rsidRPr="00DC674A">
        <w:t>Effective systems deliver the optimal amount in the optimal form at the optimal time</w:t>
      </w:r>
    </w:p>
    <w:p w14:paraId="53601A09" w14:textId="77777777" w:rsidR="00345E60" w:rsidRPr="00DC674A" w:rsidRDefault="00345E60" w:rsidP="00DC674A">
      <w:pPr>
        <w:numPr>
          <w:ilvl w:val="0"/>
          <w:numId w:val="33"/>
        </w:numPr>
        <w:rPr>
          <w:lang w:val="en-US"/>
        </w:rPr>
      </w:pPr>
      <w:r w:rsidRPr="00DC674A">
        <w:t>Efficient systems deliver the optimal level of reward in the easiest way</w:t>
      </w:r>
    </w:p>
    <w:p w14:paraId="28D39A52" w14:textId="77777777" w:rsidR="00345E60" w:rsidRPr="00DC674A" w:rsidRDefault="00345E60" w:rsidP="00DC674A">
      <w:pPr>
        <w:numPr>
          <w:ilvl w:val="0"/>
          <w:numId w:val="33"/>
        </w:numPr>
        <w:rPr>
          <w:lang w:val="en-US"/>
        </w:rPr>
      </w:pPr>
      <w:r w:rsidRPr="00DC674A">
        <w:t>Equitable systems reward all relevant actors fairly, based on rights, costs or results</w:t>
      </w:r>
    </w:p>
    <w:p w14:paraId="58D40777" w14:textId="77777777" w:rsidR="00345E60" w:rsidRPr="00DC674A" w:rsidRDefault="00345E60" w:rsidP="00DC674A">
      <w:pPr>
        <w:numPr>
          <w:ilvl w:val="0"/>
          <w:numId w:val="33"/>
        </w:numPr>
        <w:rPr>
          <w:lang w:val="en-US"/>
        </w:rPr>
      </w:pPr>
      <w:r w:rsidRPr="00DC674A">
        <w:t>Seven key issues/questions need to be considered when designing a</w:t>
      </w:r>
      <w:r w:rsidR="00DC674A">
        <w:t>n</w:t>
      </w:r>
      <w:r w:rsidRPr="00DC674A">
        <w:t xml:space="preserve"> incentive allocation system</w:t>
      </w:r>
    </w:p>
    <w:p w14:paraId="592F4B9A" w14:textId="77777777" w:rsidR="00DC674A" w:rsidRDefault="00DC674A" w:rsidP="00EC6449">
      <w:pPr>
        <w:rPr>
          <w:b/>
          <w:bCs/>
        </w:rPr>
      </w:pPr>
    </w:p>
    <w:p w14:paraId="067437F4" w14:textId="77777777" w:rsidR="00807055" w:rsidRDefault="00807055" w:rsidP="00EC6449">
      <w:pPr>
        <w:rPr>
          <w:b/>
          <w:bCs/>
        </w:rPr>
      </w:pPr>
      <w:r>
        <w:rPr>
          <w:b/>
          <w:bCs/>
        </w:rPr>
        <w:t>Stakeholder Engagement for REDD+</w:t>
      </w:r>
      <w:r w:rsidR="00780F7B">
        <w:rPr>
          <w:b/>
          <w:bCs/>
        </w:rPr>
        <w:t>:</w:t>
      </w:r>
    </w:p>
    <w:p w14:paraId="3393396C" w14:textId="77777777" w:rsidR="00345E60" w:rsidRPr="00807055" w:rsidRDefault="00345E60" w:rsidP="00807055">
      <w:pPr>
        <w:numPr>
          <w:ilvl w:val="0"/>
          <w:numId w:val="35"/>
        </w:numPr>
        <w:rPr>
          <w:lang w:val="en-US"/>
        </w:rPr>
      </w:pPr>
      <w:r w:rsidRPr="00807055">
        <w:t>What? Proactive and reactive measures to create and support enabling conditions for full and effective participation</w:t>
      </w:r>
    </w:p>
    <w:p w14:paraId="320EBD66" w14:textId="77777777" w:rsidR="00345E60" w:rsidRPr="00807055" w:rsidRDefault="00345E60" w:rsidP="00807055">
      <w:pPr>
        <w:numPr>
          <w:ilvl w:val="0"/>
          <w:numId w:val="35"/>
        </w:numPr>
        <w:rPr>
          <w:lang w:val="en-US"/>
        </w:rPr>
      </w:pPr>
      <w:r w:rsidRPr="00807055">
        <w:t>Why? Ensure relevance, ownership, accountability and strengthen relationships for REDD+ processes</w:t>
      </w:r>
    </w:p>
    <w:p w14:paraId="7A84D1BC" w14:textId="77777777" w:rsidR="00345E60" w:rsidRPr="00807055" w:rsidRDefault="00345E60" w:rsidP="00807055">
      <w:pPr>
        <w:numPr>
          <w:ilvl w:val="0"/>
          <w:numId w:val="35"/>
        </w:numPr>
        <w:rPr>
          <w:lang w:val="en-US"/>
        </w:rPr>
      </w:pPr>
      <w:r w:rsidRPr="00807055">
        <w:rPr>
          <w:lang w:val="en-US"/>
        </w:rPr>
        <w:t xml:space="preserve">Link to FPIC? Key elements of “enabling conditions” are the basic building blocks/foundation </w:t>
      </w:r>
      <w:r w:rsidR="00780F7B">
        <w:rPr>
          <w:lang w:val="en-US"/>
        </w:rPr>
        <w:t>to free, prior and informed</w:t>
      </w:r>
    </w:p>
    <w:p w14:paraId="546F17C6" w14:textId="77777777" w:rsidR="00345E60" w:rsidRPr="00807055" w:rsidRDefault="00345E60" w:rsidP="00807055">
      <w:pPr>
        <w:numPr>
          <w:ilvl w:val="0"/>
          <w:numId w:val="35"/>
        </w:numPr>
        <w:rPr>
          <w:lang w:val="en-US"/>
        </w:rPr>
      </w:pPr>
      <w:r w:rsidRPr="00807055">
        <w:rPr>
          <w:lang w:val="en-US"/>
        </w:rPr>
        <w:t xml:space="preserve">If and when consent is required, then steps need to be taken for a </w:t>
      </w:r>
      <w:r w:rsidRPr="00807055">
        <w:rPr>
          <w:i/>
          <w:iCs/>
          <w:lang w:val="en-US"/>
        </w:rPr>
        <w:t xml:space="preserve">collective decision </w:t>
      </w:r>
      <w:r w:rsidR="00780F7B">
        <w:rPr>
          <w:lang w:val="en-US"/>
        </w:rPr>
        <w:t>to be made (Yes or No)</w:t>
      </w:r>
    </w:p>
    <w:p w14:paraId="44EFF825" w14:textId="77777777" w:rsidR="00DC674A" w:rsidRDefault="00DC674A" w:rsidP="00EC6449">
      <w:pPr>
        <w:rPr>
          <w:b/>
          <w:bCs/>
        </w:rPr>
      </w:pPr>
    </w:p>
    <w:p w14:paraId="450F8EE3" w14:textId="77777777" w:rsidR="00780F7B" w:rsidRDefault="00780F7B" w:rsidP="00EC6449">
      <w:pPr>
        <w:rPr>
          <w:b/>
          <w:bCs/>
        </w:rPr>
      </w:pPr>
      <w:r>
        <w:rPr>
          <w:b/>
          <w:bCs/>
        </w:rPr>
        <w:t>Good Governance for REDD+:</w:t>
      </w:r>
    </w:p>
    <w:p w14:paraId="00E98671" w14:textId="77777777" w:rsidR="00345E60" w:rsidRPr="00780F7B" w:rsidRDefault="00345E60" w:rsidP="00780F7B">
      <w:pPr>
        <w:numPr>
          <w:ilvl w:val="0"/>
          <w:numId w:val="36"/>
        </w:numPr>
        <w:rPr>
          <w:lang w:val="en-US"/>
        </w:rPr>
      </w:pPr>
      <w:r w:rsidRPr="00780F7B">
        <w:t>Governance is the interaction between laws and norms; institutions and processes through which a society makes and implements decisions</w:t>
      </w:r>
    </w:p>
    <w:p w14:paraId="19D746B7" w14:textId="77777777" w:rsidR="00345E60" w:rsidRPr="00780F7B" w:rsidRDefault="00345E60" w:rsidP="00780F7B">
      <w:pPr>
        <w:numPr>
          <w:ilvl w:val="0"/>
          <w:numId w:val="36"/>
        </w:numPr>
        <w:rPr>
          <w:lang w:val="en-US"/>
        </w:rPr>
      </w:pPr>
      <w:r w:rsidRPr="00780F7B">
        <w:lastRenderedPageBreak/>
        <w:t>There are many governance factors underlying the drivers of deforestation and forest degradation (and acting as barriers to “+” activities)</w:t>
      </w:r>
    </w:p>
    <w:p w14:paraId="72C08DA8" w14:textId="77777777" w:rsidR="00345E60" w:rsidRPr="00780F7B" w:rsidRDefault="00345E60" w:rsidP="00780F7B">
      <w:pPr>
        <w:numPr>
          <w:ilvl w:val="0"/>
          <w:numId w:val="36"/>
        </w:numPr>
        <w:rPr>
          <w:lang w:val="en-US"/>
        </w:rPr>
      </w:pPr>
      <w:r w:rsidRPr="00780F7B">
        <w:t>Principles of good governance should also be applied throughout the REDD+ readiness and implementation processes</w:t>
      </w:r>
    </w:p>
    <w:p w14:paraId="60074DB1" w14:textId="77777777" w:rsidR="00780F7B" w:rsidRDefault="00780F7B" w:rsidP="00EC6449">
      <w:pPr>
        <w:rPr>
          <w:b/>
          <w:bCs/>
        </w:rPr>
      </w:pPr>
    </w:p>
    <w:p w14:paraId="133C77DD" w14:textId="77777777" w:rsidR="00DC674A" w:rsidRPr="000868E8" w:rsidRDefault="00DC674A" w:rsidP="00EC6449">
      <w:pPr>
        <w:rPr>
          <w:b/>
          <w:bCs/>
        </w:rPr>
      </w:pPr>
    </w:p>
    <w:p w14:paraId="11CF16BB" w14:textId="77777777" w:rsidR="00472325" w:rsidRPr="000868E8" w:rsidRDefault="00D32FCA" w:rsidP="00EC6449">
      <w:pPr>
        <w:rPr>
          <w:b/>
          <w:bCs/>
        </w:rPr>
      </w:pPr>
      <w:r w:rsidRPr="000868E8">
        <w:rPr>
          <w:b/>
          <w:bCs/>
          <w:color w:val="0070C0"/>
        </w:rPr>
        <w:t>Suggested Key Entry Points</w:t>
      </w:r>
      <w:r w:rsidR="00780F7B">
        <w:rPr>
          <w:b/>
          <w:bCs/>
          <w:color w:val="0070C0"/>
        </w:rPr>
        <w:t xml:space="preserve"> in</w:t>
      </w:r>
      <w:r w:rsidRPr="000868E8">
        <w:rPr>
          <w:b/>
          <w:bCs/>
          <w:color w:val="0070C0"/>
        </w:rPr>
        <w:t xml:space="preserve"> integrating Mangroves with REDD+:</w:t>
      </w:r>
    </w:p>
    <w:p w14:paraId="50A7B550" w14:textId="77777777" w:rsidR="00D32FCA" w:rsidRPr="000868E8" w:rsidRDefault="00D32FCA" w:rsidP="00EC6449">
      <w:pPr>
        <w:rPr>
          <w:b/>
          <w:bCs/>
        </w:rPr>
      </w:pPr>
    </w:p>
    <w:p w14:paraId="4CE38C70" w14:textId="01652E8F" w:rsidR="00564348" w:rsidRPr="000868E8" w:rsidRDefault="007F6A23" w:rsidP="007167E4">
      <w:pPr>
        <w:pStyle w:val="ListParagraph"/>
        <w:numPr>
          <w:ilvl w:val="0"/>
          <w:numId w:val="8"/>
        </w:numPr>
      </w:pPr>
      <w:r w:rsidRPr="000868E8">
        <w:t xml:space="preserve">Mangroves were already </w:t>
      </w:r>
      <w:r w:rsidR="00E6498C">
        <w:t xml:space="preserve">included </w:t>
      </w:r>
      <w:r w:rsidRPr="000868E8">
        <w:t>in REDD</w:t>
      </w:r>
      <w:r w:rsidR="00564348" w:rsidRPr="000868E8">
        <w:t>+ under the UNFCCC</w:t>
      </w:r>
      <w:r w:rsidR="00721A01">
        <w:t xml:space="preserve">, therefore the </w:t>
      </w:r>
      <w:r w:rsidR="00E6498C">
        <w:t xml:space="preserve">key entry point is to </w:t>
      </w:r>
      <w:r w:rsidR="00721A01">
        <w:t>advocate the government at national level to acknowledge the importance of mangroves in REDD+.</w:t>
      </w:r>
    </w:p>
    <w:p w14:paraId="6D910595" w14:textId="77777777" w:rsidR="00E6498C" w:rsidRDefault="00087E46" w:rsidP="00E6498C">
      <w:pPr>
        <w:pStyle w:val="ListParagraph"/>
        <w:numPr>
          <w:ilvl w:val="0"/>
          <w:numId w:val="8"/>
        </w:numPr>
      </w:pPr>
      <w:r w:rsidRPr="000868E8">
        <w:t xml:space="preserve">A separate new design of </w:t>
      </w:r>
      <w:r w:rsidR="00E6498C">
        <w:t xml:space="preserve">mangrove </w:t>
      </w:r>
      <w:r w:rsidRPr="000868E8">
        <w:t>strategy and/or policies and measures may</w:t>
      </w:r>
      <w:r w:rsidR="00E6498C">
        <w:t xml:space="preserve"> not feasible or applicable</w:t>
      </w:r>
      <w:r w:rsidR="00721A01">
        <w:t>.</w:t>
      </w:r>
    </w:p>
    <w:p w14:paraId="3414BC17" w14:textId="6F900FE6" w:rsidR="000868E8" w:rsidRPr="000868E8" w:rsidRDefault="000868E8" w:rsidP="00E6498C">
      <w:pPr>
        <w:pStyle w:val="ListParagraph"/>
        <w:numPr>
          <w:ilvl w:val="0"/>
          <w:numId w:val="8"/>
        </w:numPr>
      </w:pPr>
      <w:r w:rsidRPr="000868E8">
        <w:t xml:space="preserve">Various possible </w:t>
      </w:r>
      <w:r w:rsidRPr="00E6498C">
        <w:rPr>
          <w:b/>
          <w:bCs/>
        </w:rPr>
        <w:t xml:space="preserve">complementary entry points </w:t>
      </w:r>
      <w:r w:rsidRPr="000868E8">
        <w:t xml:space="preserve">for more Mangroves-responsive NS/APs: </w:t>
      </w:r>
    </w:p>
    <w:p w14:paraId="1A808BD5" w14:textId="77777777" w:rsidR="00345E60" w:rsidRPr="000868E8" w:rsidRDefault="00345E60" w:rsidP="000868E8">
      <w:pPr>
        <w:pStyle w:val="ListParagraph"/>
        <w:numPr>
          <w:ilvl w:val="1"/>
          <w:numId w:val="8"/>
        </w:numPr>
      </w:pPr>
      <w:r w:rsidRPr="000868E8">
        <w:rPr>
          <w:b/>
          <w:bCs/>
        </w:rPr>
        <w:t>Drivers-based:</w:t>
      </w:r>
    </w:p>
    <w:p w14:paraId="50813D2D" w14:textId="77777777" w:rsidR="00345E60" w:rsidRPr="000868E8" w:rsidRDefault="00345E60" w:rsidP="000868E8">
      <w:pPr>
        <w:pStyle w:val="ListParagraph"/>
        <w:numPr>
          <w:ilvl w:val="2"/>
          <w:numId w:val="8"/>
        </w:numPr>
      </w:pPr>
      <w:r w:rsidRPr="000868E8">
        <w:t>Support consideration of drivers particularly relevant to mangroves (e.g. shrimp farming or charcoal production)</w:t>
      </w:r>
    </w:p>
    <w:p w14:paraId="0914B62D" w14:textId="77777777" w:rsidR="00345E60" w:rsidRPr="000868E8" w:rsidRDefault="00345E60" w:rsidP="000868E8">
      <w:pPr>
        <w:pStyle w:val="ListParagraph"/>
        <w:numPr>
          <w:ilvl w:val="2"/>
          <w:numId w:val="8"/>
        </w:numPr>
      </w:pPr>
      <w:r w:rsidRPr="000868E8">
        <w:t>Support national government in defining the comprehensive packages of PAMs relevant to mangroves</w:t>
      </w:r>
    </w:p>
    <w:p w14:paraId="7A9D931E" w14:textId="77777777" w:rsidR="00345E60" w:rsidRPr="000868E8" w:rsidRDefault="00345E60" w:rsidP="000868E8">
      <w:pPr>
        <w:pStyle w:val="ListParagraph"/>
        <w:numPr>
          <w:ilvl w:val="1"/>
          <w:numId w:val="8"/>
        </w:numPr>
      </w:pPr>
      <w:r w:rsidRPr="000868E8">
        <w:rPr>
          <w:b/>
          <w:bCs/>
        </w:rPr>
        <w:t>Location-based:</w:t>
      </w:r>
    </w:p>
    <w:p w14:paraId="0A21DDA3" w14:textId="77777777" w:rsidR="00345E60" w:rsidRPr="000868E8" w:rsidRDefault="00345E60" w:rsidP="000868E8">
      <w:pPr>
        <w:pStyle w:val="ListParagraph"/>
        <w:numPr>
          <w:ilvl w:val="2"/>
          <w:numId w:val="8"/>
        </w:numPr>
      </w:pPr>
      <w:r w:rsidRPr="000868E8">
        <w:t>Support prioritization of jurisdictions with mangroves for REDD+ implementation</w:t>
      </w:r>
    </w:p>
    <w:p w14:paraId="504073E1" w14:textId="77777777" w:rsidR="00345E60" w:rsidRPr="000868E8" w:rsidRDefault="00345E60" w:rsidP="000868E8">
      <w:pPr>
        <w:pStyle w:val="ListParagraph"/>
        <w:numPr>
          <w:ilvl w:val="2"/>
          <w:numId w:val="8"/>
        </w:numPr>
      </w:pPr>
      <w:r w:rsidRPr="000868E8">
        <w:t>Build the case through REDD+ potential, multiple benefits/safeguards (incl. adaptation), opportunities of synergies with other programmes, etc.</w:t>
      </w:r>
    </w:p>
    <w:p w14:paraId="53AA6B62" w14:textId="77777777" w:rsidR="000868E8" w:rsidRPr="000868E8" w:rsidRDefault="000868E8" w:rsidP="00E6498C">
      <w:pPr>
        <w:pStyle w:val="ListParagraph"/>
        <w:numPr>
          <w:ilvl w:val="1"/>
          <w:numId w:val="8"/>
        </w:numPr>
      </w:pPr>
      <w:r w:rsidRPr="000868E8">
        <w:rPr>
          <w:b/>
          <w:bCs/>
        </w:rPr>
        <w:t xml:space="preserve">At different possible stages </w:t>
      </w:r>
      <w:r w:rsidRPr="000868E8">
        <w:t>(earlier better): Drivers analysis, Strategy/Action Plan (&amp;/or Investment Plan) formulation at national &amp;/or subnational levels</w:t>
      </w:r>
    </w:p>
    <w:p w14:paraId="4BE676FA" w14:textId="77777777" w:rsidR="00E7005D" w:rsidRPr="000868E8" w:rsidRDefault="00E7005D" w:rsidP="00E6498C">
      <w:pPr>
        <w:pStyle w:val="ListParagraph"/>
        <w:numPr>
          <w:ilvl w:val="2"/>
          <w:numId w:val="8"/>
        </w:numPr>
      </w:pPr>
      <w:r w:rsidRPr="000868E8">
        <w:t>Driver analysis to formulate PAMs that are relevant for mangroves should be completed.</w:t>
      </w:r>
    </w:p>
    <w:p w14:paraId="636F2FA2" w14:textId="2E610461" w:rsidR="00E669A6" w:rsidRDefault="00AF4C24" w:rsidP="007167E4">
      <w:pPr>
        <w:pStyle w:val="ListParagraph"/>
        <w:numPr>
          <w:ilvl w:val="0"/>
          <w:numId w:val="8"/>
        </w:numPr>
      </w:pPr>
      <w:r w:rsidRPr="000868E8">
        <w:t>Research, assessment, study on impacts and benefits of mangroves of selected countries should be carried out so that results could be p</w:t>
      </w:r>
      <w:r w:rsidR="00E6498C">
        <w:t>resented and/or submitted to relevant line ministries</w:t>
      </w:r>
      <w:r w:rsidRPr="000868E8">
        <w:t xml:space="preserve"> partners and initiatives so to build in existing/new strategy, policies and regulations, etc.</w:t>
      </w:r>
    </w:p>
    <w:p w14:paraId="702CBE6E" w14:textId="119C78E0" w:rsidR="00BA3534" w:rsidRPr="00BA3534" w:rsidRDefault="00BA3534" w:rsidP="00BA3534">
      <w:pPr>
        <w:pStyle w:val="ListParagraph"/>
        <w:numPr>
          <w:ilvl w:val="0"/>
          <w:numId w:val="8"/>
        </w:numPr>
        <w:rPr>
          <w:rFonts w:ascii="Times New Roman" w:eastAsia="Times New Roman" w:hAnsi="Times New Roman" w:cs="Times New Roman"/>
          <w:lang w:val="en-US" w:bidi="km-KH"/>
        </w:rPr>
      </w:pPr>
      <w:r>
        <w:rPr>
          <w:rFonts w:ascii="Calibri" w:eastAsia="Times New Roman" w:hAnsi="Calibri" w:cs="Times New Roman"/>
          <w:color w:val="000000"/>
          <w:lang w:val="en-US" w:bidi="km-KH"/>
        </w:rPr>
        <w:t>T</w:t>
      </w:r>
      <w:r w:rsidRPr="00BA3534">
        <w:rPr>
          <w:rFonts w:ascii="Calibri" w:eastAsia="Times New Roman" w:hAnsi="Calibri" w:cs="Times New Roman"/>
          <w:color w:val="000000"/>
          <w:lang w:val="en-US" w:bidi="km-KH"/>
        </w:rPr>
        <w:t>echnical research: development of specific emission factors and allometric equations for mangroves, and the sharing of such research and EFs between countries.  This will allow for much more accurate estimations of the potential and actual contribution of mangrove-based PAMs to REDD+ strategy objectives.</w:t>
      </w:r>
    </w:p>
    <w:p w14:paraId="3B833963" w14:textId="77777777" w:rsidR="00EB47A4" w:rsidRPr="000868E8" w:rsidRDefault="00EB47A4" w:rsidP="007167E4">
      <w:pPr>
        <w:pStyle w:val="ListParagraph"/>
        <w:numPr>
          <w:ilvl w:val="0"/>
          <w:numId w:val="8"/>
        </w:numPr>
      </w:pPr>
      <w:r w:rsidRPr="000868E8">
        <w:t>National staff should work closely with the national REDD+ pr</w:t>
      </w:r>
      <w:r w:rsidR="00C0443D" w:rsidRPr="000868E8">
        <w:t>o</w:t>
      </w:r>
      <w:r w:rsidRPr="000868E8">
        <w:t>gramme</w:t>
      </w:r>
      <w:r w:rsidR="00C0443D" w:rsidRPr="000868E8">
        <w:t>; it’s an opportunity to advocate and mainstream the mangroves with REDD+.</w:t>
      </w:r>
    </w:p>
    <w:p w14:paraId="343D5525" w14:textId="77777777" w:rsidR="00E669A6" w:rsidRPr="00721A01" w:rsidRDefault="002E2DF2" w:rsidP="00721A01">
      <w:pPr>
        <w:pStyle w:val="ListParagraph"/>
        <w:numPr>
          <w:ilvl w:val="0"/>
          <w:numId w:val="8"/>
        </w:numPr>
      </w:pPr>
      <w:r w:rsidRPr="000868E8">
        <w:t xml:space="preserve">The programme should promote and apply the Blue Carbon’s concept as a tool for sustainable ecosystem management (broader development agenda and revenue streams), e.g. Shrimp farm certification to reduce pressure on </w:t>
      </w:r>
      <w:r w:rsidR="007F7E1B">
        <w:t>Sundarbans, awareness raising of importance of mangroves, and training to targeted households on mangrove restoration and protection, etc.</w:t>
      </w:r>
    </w:p>
    <w:p w14:paraId="2FF83F8A" w14:textId="77777777" w:rsidR="00E669A6" w:rsidRPr="000868E8" w:rsidRDefault="00E669A6" w:rsidP="00EC6449">
      <w:pPr>
        <w:rPr>
          <w:b/>
          <w:bCs/>
        </w:rPr>
      </w:pPr>
    </w:p>
    <w:p w14:paraId="61AA5577" w14:textId="77777777" w:rsidR="00E669A6" w:rsidRDefault="00E669A6" w:rsidP="00EC6449">
      <w:pPr>
        <w:rPr>
          <w:b/>
          <w:bCs/>
        </w:rPr>
      </w:pPr>
    </w:p>
    <w:p w14:paraId="5AF1D461" w14:textId="77777777" w:rsidR="00E6498C" w:rsidRDefault="00E6498C" w:rsidP="00EC6449">
      <w:pPr>
        <w:rPr>
          <w:b/>
          <w:bCs/>
        </w:rPr>
      </w:pPr>
    </w:p>
    <w:p w14:paraId="0A6D7099" w14:textId="77777777" w:rsidR="00E6498C" w:rsidRPr="000868E8" w:rsidRDefault="00E6498C" w:rsidP="00EC6449">
      <w:pPr>
        <w:rPr>
          <w:b/>
          <w:bCs/>
        </w:rPr>
      </w:pPr>
    </w:p>
    <w:p w14:paraId="5E9DA93E" w14:textId="77777777" w:rsidR="00E669A6" w:rsidRPr="000868E8" w:rsidRDefault="00E669A6" w:rsidP="00EC6449">
      <w:pPr>
        <w:rPr>
          <w:b/>
          <w:bCs/>
        </w:rPr>
      </w:pPr>
    </w:p>
    <w:p w14:paraId="6172A8C1" w14:textId="77777777" w:rsidR="007E48C4" w:rsidRDefault="007E48C4" w:rsidP="00EC6449">
      <w:pPr>
        <w:rPr>
          <w:b/>
          <w:bCs/>
          <w:color w:val="0070C0"/>
        </w:rPr>
      </w:pPr>
      <w:r w:rsidRPr="003135B2">
        <w:rPr>
          <w:b/>
          <w:bCs/>
          <w:color w:val="0070C0"/>
        </w:rPr>
        <w:t>Results of the Post Assessment:</w:t>
      </w:r>
    </w:p>
    <w:p w14:paraId="097F3A8B" w14:textId="77777777" w:rsidR="0090795C" w:rsidRPr="003135B2" w:rsidRDefault="0090795C" w:rsidP="00EC6449">
      <w:pPr>
        <w:rPr>
          <w:b/>
          <w:bCs/>
          <w:color w:val="0070C0"/>
        </w:rPr>
      </w:pPr>
    </w:p>
    <w:p w14:paraId="06C0F046" w14:textId="77777777" w:rsidR="007E48C4" w:rsidRPr="000868E8" w:rsidRDefault="006B3D89" w:rsidP="00EC6449">
      <w:r w:rsidRPr="000868E8">
        <w:rPr>
          <w:noProof/>
          <w:lang w:val="en-US" w:bidi="km-KH"/>
        </w:rPr>
        <w:drawing>
          <wp:anchor distT="0" distB="0" distL="114300" distR="114300" simplePos="0" relativeHeight="251663360" behindDoc="0" locked="0" layoutInCell="1" allowOverlap="1" wp14:anchorId="38DD9A62" wp14:editId="5176BACD">
            <wp:simplePos x="0" y="0"/>
            <wp:positionH relativeFrom="column">
              <wp:posOffset>-64135</wp:posOffset>
            </wp:positionH>
            <wp:positionV relativeFrom="paragraph">
              <wp:posOffset>45085</wp:posOffset>
            </wp:positionV>
            <wp:extent cx="3102610" cy="2590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email">
                      <a:extLst>
                        <a:ext uri="{28A0092B-C50C-407E-A947-70E740481C1C}">
                          <a14:useLocalDpi xmlns:a14="http://schemas.microsoft.com/office/drawing/2010/main"/>
                        </a:ext>
                      </a:extLst>
                    </a:blip>
                    <a:stretch>
                      <a:fillRect/>
                    </a:stretch>
                  </pic:blipFill>
                  <pic:spPr>
                    <a:xfrm>
                      <a:off x="0" y="0"/>
                      <a:ext cx="3102610" cy="2590800"/>
                    </a:xfrm>
                    <a:prstGeom prst="rect">
                      <a:avLst/>
                    </a:prstGeom>
                  </pic:spPr>
                </pic:pic>
              </a:graphicData>
            </a:graphic>
            <wp14:sizeRelH relativeFrom="page">
              <wp14:pctWidth>0</wp14:pctWidth>
            </wp14:sizeRelH>
            <wp14:sizeRelV relativeFrom="page">
              <wp14:pctHeight>0</wp14:pctHeight>
            </wp14:sizeRelV>
          </wp:anchor>
        </w:drawing>
      </w:r>
    </w:p>
    <w:p w14:paraId="32CE6015" w14:textId="77777777" w:rsidR="007E48C4" w:rsidRPr="000868E8" w:rsidRDefault="007E48C4" w:rsidP="00EC6449">
      <w:r w:rsidRPr="000868E8">
        <w:rPr>
          <w:noProof/>
          <w:lang w:val="en-US" w:bidi="km-KH"/>
        </w:rPr>
        <w:drawing>
          <wp:anchor distT="0" distB="0" distL="114300" distR="114300" simplePos="0" relativeHeight="251664384" behindDoc="0" locked="0" layoutInCell="1" allowOverlap="1" wp14:anchorId="304FB94B" wp14:editId="52E927FB">
            <wp:simplePos x="0" y="0"/>
            <wp:positionH relativeFrom="column">
              <wp:posOffset>3043555</wp:posOffset>
            </wp:positionH>
            <wp:positionV relativeFrom="paragraph">
              <wp:posOffset>276225</wp:posOffset>
            </wp:positionV>
            <wp:extent cx="2936240" cy="1868170"/>
            <wp:effectExtent l="0" t="0" r="10160" b="1143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email">
                      <a:extLst>
                        <a:ext uri="{28A0092B-C50C-407E-A947-70E740481C1C}">
                          <a14:useLocalDpi xmlns:a14="http://schemas.microsoft.com/office/drawing/2010/main"/>
                        </a:ext>
                      </a:extLst>
                    </a:blip>
                    <a:stretch>
                      <a:fillRect/>
                    </a:stretch>
                  </pic:blipFill>
                  <pic:spPr>
                    <a:xfrm>
                      <a:off x="0" y="0"/>
                      <a:ext cx="2936240" cy="1868170"/>
                    </a:xfrm>
                    <a:prstGeom prst="rect">
                      <a:avLst/>
                    </a:prstGeom>
                  </pic:spPr>
                </pic:pic>
              </a:graphicData>
            </a:graphic>
            <wp14:sizeRelH relativeFrom="page">
              <wp14:pctWidth>0</wp14:pctWidth>
            </wp14:sizeRelH>
            <wp14:sizeRelV relativeFrom="page">
              <wp14:pctHeight>0</wp14:pctHeight>
            </wp14:sizeRelV>
          </wp:anchor>
        </w:drawing>
      </w:r>
    </w:p>
    <w:p w14:paraId="3248D760" w14:textId="77777777" w:rsidR="00E27EF8" w:rsidRPr="000868E8" w:rsidRDefault="00E27EF8"/>
    <w:p w14:paraId="2F7B5E3C" w14:textId="77777777" w:rsidR="007E48C4" w:rsidRPr="000868E8" w:rsidRDefault="007E48C4"/>
    <w:p w14:paraId="2ADAEDE7" w14:textId="77777777" w:rsidR="00E27EF8" w:rsidRPr="000868E8" w:rsidRDefault="004D6A33">
      <w:r w:rsidRPr="000868E8">
        <w:t>18 participants are from Asia/Pacific countries. Countries of the participants belong to are both from national countries and regional programme.</w:t>
      </w:r>
    </w:p>
    <w:p w14:paraId="2BE5830C" w14:textId="77777777" w:rsidR="001E64E3" w:rsidRPr="000868E8" w:rsidRDefault="001E64E3"/>
    <w:p w14:paraId="1EE12BD1" w14:textId="77777777" w:rsidR="001E64E3" w:rsidRPr="000868E8" w:rsidRDefault="001E64E3">
      <w:pPr>
        <w:rPr>
          <w:b/>
          <w:bCs/>
        </w:rPr>
      </w:pPr>
      <w:r w:rsidRPr="000868E8">
        <w:rPr>
          <w:b/>
          <w:bCs/>
        </w:rPr>
        <w:t>To what extent are you engaged in the REDD+ process?</w:t>
      </w:r>
    </w:p>
    <w:p w14:paraId="3F5ABD34" w14:textId="77777777" w:rsidR="001E64E3" w:rsidRPr="000868E8" w:rsidRDefault="001071C3">
      <w:r w:rsidRPr="000868E8">
        <w:rPr>
          <w:noProof/>
          <w:lang w:val="en-US" w:bidi="km-KH"/>
        </w:rPr>
        <w:drawing>
          <wp:anchor distT="0" distB="0" distL="114300" distR="114300" simplePos="0" relativeHeight="251665408" behindDoc="0" locked="0" layoutInCell="1" allowOverlap="1" wp14:anchorId="570BBDCD" wp14:editId="55AFBC65">
            <wp:simplePos x="0" y="0"/>
            <wp:positionH relativeFrom="column">
              <wp:posOffset>-64135</wp:posOffset>
            </wp:positionH>
            <wp:positionV relativeFrom="paragraph">
              <wp:posOffset>180975</wp:posOffset>
            </wp:positionV>
            <wp:extent cx="3772535" cy="1812290"/>
            <wp:effectExtent l="0" t="0" r="1206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3772535" cy="18122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194A49" w14:textId="77777777" w:rsidR="004D6A33" w:rsidRPr="000868E8" w:rsidRDefault="001E64E3">
      <w:r w:rsidRPr="000868E8">
        <w:t>One respondent is engaging in REDD+ and mangroves, and while the other two answered that they are involved in developing REDD+ relevant project in the region.</w:t>
      </w:r>
    </w:p>
    <w:p w14:paraId="4043968E" w14:textId="77777777" w:rsidR="001071C3" w:rsidRPr="000868E8" w:rsidRDefault="001071C3"/>
    <w:p w14:paraId="7BF39CB9" w14:textId="77777777" w:rsidR="001071C3" w:rsidRPr="000868E8" w:rsidRDefault="001071C3"/>
    <w:p w14:paraId="4BD06EED" w14:textId="77777777" w:rsidR="001071C3" w:rsidRPr="000868E8" w:rsidRDefault="001071C3"/>
    <w:p w14:paraId="163C4E8B" w14:textId="77777777" w:rsidR="001071C3" w:rsidRPr="000868E8" w:rsidRDefault="001071C3"/>
    <w:p w14:paraId="216CDC30" w14:textId="77777777" w:rsidR="006B3D89" w:rsidRDefault="006B3D89">
      <w:pPr>
        <w:rPr>
          <w:b/>
          <w:bCs/>
        </w:rPr>
      </w:pPr>
    </w:p>
    <w:p w14:paraId="6847D0B0" w14:textId="77777777" w:rsidR="00EA1860" w:rsidRPr="000868E8" w:rsidRDefault="00EA1860">
      <w:pPr>
        <w:rPr>
          <w:b/>
          <w:bCs/>
        </w:rPr>
      </w:pPr>
      <w:r w:rsidRPr="000868E8">
        <w:rPr>
          <w:b/>
          <w:bCs/>
        </w:rPr>
        <w:t>How effective was the Academy in increasing your knowledge for the advancement of REDD+ in your country?</w:t>
      </w:r>
    </w:p>
    <w:p w14:paraId="261DD312" w14:textId="77777777" w:rsidR="00EA1860" w:rsidRPr="000868E8" w:rsidRDefault="00EA1860">
      <w:r w:rsidRPr="000868E8">
        <w:rPr>
          <w:noProof/>
          <w:lang w:val="en-US" w:bidi="km-KH"/>
        </w:rPr>
        <w:lastRenderedPageBreak/>
        <w:drawing>
          <wp:inline distT="0" distB="0" distL="0" distR="0" wp14:anchorId="79D1A148" wp14:editId="28A15CED">
            <wp:extent cx="4166235" cy="18980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29696" cy="1926926"/>
                    </a:xfrm>
                    <a:prstGeom prst="rect">
                      <a:avLst/>
                    </a:prstGeom>
                  </pic:spPr>
                </pic:pic>
              </a:graphicData>
            </a:graphic>
          </wp:inline>
        </w:drawing>
      </w:r>
    </w:p>
    <w:p w14:paraId="613718ED" w14:textId="77777777" w:rsidR="00EA1860" w:rsidRPr="000868E8" w:rsidRDefault="001071C3">
      <w:pPr>
        <w:rPr>
          <w:b/>
          <w:bCs/>
        </w:rPr>
      </w:pPr>
      <w:r w:rsidRPr="000868E8">
        <w:rPr>
          <w:b/>
          <w:bCs/>
          <w:noProof/>
          <w:lang w:val="en-US" w:bidi="km-KH"/>
        </w:rPr>
        <mc:AlternateContent>
          <mc:Choice Requires="wpg">
            <w:drawing>
              <wp:anchor distT="0" distB="0" distL="114300" distR="114300" simplePos="0" relativeHeight="251668480" behindDoc="0" locked="0" layoutInCell="1" allowOverlap="1" wp14:anchorId="7F809095" wp14:editId="4664EB3D">
                <wp:simplePos x="0" y="0"/>
                <wp:positionH relativeFrom="column">
                  <wp:posOffset>-318977</wp:posOffset>
                </wp:positionH>
                <wp:positionV relativeFrom="paragraph">
                  <wp:posOffset>490338</wp:posOffset>
                </wp:positionV>
                <wp:extent cx="6421549" cy="2002790"/>
                <wp:effectExtent l="0" t="0" r="5080" b="3810"/>
                <wp:wrapSquare wrapText="bothSides"/>
                <wp:docPr id="24" name="Group 24"/>
                <wp:cNvGraphicFramePr/>
                <a:graphic xmlns:a="http://schemas.openxmlformats.org/drawingml/2006/main">
                  <a:graphicData uri="http://schemas.microsoft.com/office/word/2010/wordprocessingGroup">
                    <wpg:wgp>
                      <wpg:cNvGrpSpPr/>
                      <wpg:grpSpPr>
                        <a:xfrm>
                          <a:off x="0" y="0"/>
                          <a:ext cx="6421549" cy="2002790"/>
                          <a:chOff x="0" y="0"/>
                          <a:chExt cx="6421549" cy="2002790"/>
                        </a:xfrm>
                      </wpg:grpSpPr>
                      <pic:pic xmlns:pic="http://schemas.openxmlformats.org/drawingml/2006/picture">
                        <pic:nvPicPr>
                          <pic:cNvPr id="5" name="Picture 5"/>
                          <pic:cNvPicPr>
                            <a:picLocks noChangeAspect="1"/>
                          </pic:cNvPicPr>
                        </pic:nvPicPr>
                        <pic:blipFill>
                          <a:blip r:embed="rId33" cstate="email">
                            <a:extLst>
                              <a:ext uri="{28A0092B-C50C-407E-A947-70E740481C1C}">
                                <a14:useLocalDpi xmlns:a14="http://schemas.microsoft.com/office/drawing/2010/main"/>
                              </a:ext>
                            </a:extLst>
                          </a:blip>
                          <a:stretch>
                            <a:fillRect/>
                          </a:stretch>
                        </pic:blipFill>
                        <pic:spPr>
                          <a:xfrm>
                            <a:off x="0" y="0"/>
                            <a:ext cx="3315335" cy="1942465"/>
                          </a:xfrm>
                          <a:prstGeom prst="rect">
                            <a:avLst/>
                          </a:prstGeom>
                        </pic:spPr>
                      </pic:pic>
                      <pic:pic xmlns:pic="http://schemas.openxmlformats.org/drawingml/2006/picture">
                        <pic:nvPicPr>
                          <pic:cNvPr id="6" name="Picture 6"/>
                          <pic:cNvPicPr>
                            <a:picLocks noChangeAspect="1"/>
                          </pic:cNvPicPr>
                        </pic:nvPicPr>
                        <pic:blipFill>
                          <a:blip r:embed="rId34" cstate="email">
                            <a:extLst>
                              <a:ext uri="{28A0092B-C50C-407E-A947-70E740481C1C}">
                                <a14:useLocalDpi xmlns:a14="http://schemas.microsoft.com/office/drawing/2010/main"/>
                              </a:ext>
                            </a:extLst>
                          </a:blip>
                          <a:stretch>
                            <a:fillRect/>
                          </a:stretch>
                        </pic:blipFill>
                        <pic:spPr>
                          <a:xfrm>
                            <a:off x="3338624" y="0"/>
                            <a:ext cx="3082925" cy="2002790"/>
                          </a:xfrm>
                          <a:prstGeom prst="rect">
                            <a:avLst/>
                          </a:prstGeom>
                        </pic:spPr>
                      </pic:pic>
                    </wpg:wgp>
                  </a:graphicData>
                </a:graphic>
              </wp:anchor>
            </w:drawing>
          </mc:Choice>
          <mc:Fallback xmlns:mv="urn:schemas-microsoft-com:mac:vml" xmlns:mo="http://schemas.microsoft.com/office/mac/office/2008/main">
            <w:pict>
              <v:group w14:anchorId="5857891D" id="Group 24" o:spid="_x0000_s1026" style="position:absolute;margin-left:-25.1pt;margin-top:38.6pt;width:505.65pt;height:157.7pt;z-index:251668480" coordsize="6421549,2002790" o:gfxdata="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&#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10;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10;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10;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10;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10;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10;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10;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&#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&#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">
                <v:shape id="Picture 5" o:spid="_x0000_s1027" type="#_x0000_t75" style="position:absolute;width:3315335;height:194246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7J&#10;/dLEAAAA2gAAAA8AAABkcnMvZG93bnJldi54bWxEj0FrAjEUhO8F/0N4BS+lZl2oLKtRRLCWglC1&#10;B4+P5Lm7NHlZNum67a9vhILHYWa+YRarwVnRUxcazwqmkwwEsfam4UrB52n7XIAIEdmg9UwKfijA&#10;ajl6WGBp/JUP1B9jJRKEQ4kK6hjbUsqga3IYJr4lTt7Fdw5jkl0lTYfXBHdW5lk2kw4bTgs1trSp&#10;SX8dv52C3/Nh9p7nu/1rYa2266f+Q/NFqfHjsJ6DiDTEe/i//WYUvMDtSroBcvkH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L7J/dLEAAAA2gAAAA8AAAAAAAAAAAAAAAAAnAIA&#10;AGRycy9kb3ducmV2LnhtbFBLBQYAAAAABAAEAPcAAACNAwAAAAA=&#10;">
                  <v:imagedata r:id="rId35" o:title=""/>
                  <v:path arrowok="t"/>
                </v:shape>
                <v:shape id="Picture 6" o:spid="_x0000_s1028" type="#_x0000_t75" style="position:absolute;left:3338624;width:3082925;height:200279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2T&#10;ZoXDAAAA2gAAAA8AAABkcnMvZG93bnJldi54bWxEj0FrwkAUhO8F/8PyBG91o9IgqauoYOlFpFYK&#10;vT12X5Ng9m3Mvmr677tCocdhZr5hFqveN+pKXawDG5iMM1DENriaSwOn993jHFQUZIdNYDLwQxFW&#10;y8HDAgsXbvxG16OUKkE4FmigEmkLraOtyGMch5Y4eV+h8yhJdqV2Hd4S3Dd6mmW59lhzWqiwpW1F&#10;9nz89gasvGw+9GQ/3T+5vLWfs4scdhdjRsN+/QxKqJf/8F/71RnI4X4l3QC9/AU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PZNmhcMAAADaAAAADwAAAAAAAAAAAAAAAACcAgAA&#10;ZHJzL2Rvd25yZXYueG1sUEsFBgAAAAAEAAQA9wAAAIwDAAAAAA==&#10;">
                  <v:imagedata r:id="rId36" o:title=""/>
                  <v:path arrowok="t"/>
                </v:shape>
                <w10:wrap type="square"/>
              </v:group>
            </w:pict>
          </mc:Fallback>
        </mc:AlternateContent>
      </w:r>
      <w:r w:rsidR="00EA1860" w:rsidRPr="000868E8">
        <w:rPr>
          <w:b/>
          <w:bCs/>
        </w:rPr>
        <w:t>In your opinion, how did your knowledge of the following REDD+ areas improve as a result of the Academy?</w:t>
      </w:r>
    </w:p>
    <w:p w14:paraId="19C42F91" w14:textId="77777777" w:rsidR="001071C3" w:rsidRPr="000868E8" w:rsidRDefault="001071C3">
      <w:pPr>
        <w:rPr>
          <w:b/>
          <w:bCs/>
        </w:rPr>
      </w:pPr>
    </w:p>
    <w:p w14:paraId="16617DA2" w14:textId="77777777" w:rsidR="00EA1860" w:rsidRPr="006B3D89" w:rsidRDefault="002E222A">
      <w:r w:rsidRPr="006B3D89">
        <w:t>Comments on contents/lecturing style:</w:t>
      </w:r>
    </w:p>
    <w:p w14:paraId="351D6CEB" w14:textId="77777777" w:rsidR="002E222A" w:rsidRPr="000868E8" w:rsidRDefault="002E222A" w:rsidP="006B3D89">
      <w:pPr>
        <w:pStyle w:val="ListParagraph"/>
        <w:numPr>
          <w:ilvl w:val="0"/>
          <w:numId w:val="2"/>
        </w:numPr>
        <w:ind w:left="450"/>
      </w:pPr>
      <w:r w:rsidRPr="000868E8">
        <w:t>Contents of the lecture materials is good and brief. The group exercises help a lot to understand the topics.</w:t>
      </w:r>
    </w:p>
    <w:p w14:paraId="44E84EA2" w14:textId="77777777" w:rsidR="002E222A" w:rsidRPr="000868E8" w:rsidRDefault="002E222A" w:rsidP="006B3D89">
      <w:pPr>
        <w:pStyle w:val="ListParagraph"/>
        <w:numPr>
          <w:ilvl w:val="0"/>
          <w:numId w:val="2"/>
        </w:numPr>
        <w:ind w:left="450"/>
      </w:pPr>
      <w:r w:rsidRPr="000868E8">
        <w:t>Very good and participatory. Exercise, review and quiz were very helpful.</w:t>
      </w:r>
    </w:p>
    <w:p w14:paraId="1F1D7FD6" w14:textId="77777777" w:rsidR="002E222A" w:rsidRPr="000868E8" w:rsidRDefault="002E222A" w:rsidP="006B3D89">
      <w:pPr>
        <w:pStyle w:val="ListParagraph"/>
        <w:numPr>
          <w:ilvl w:val="0"/>
          <w:numId w:val="2"/>
        </w:numPr>
        <w:ind w:left="450"/>
      </w:pPr>
      <w:r w:rsidRPr="000868E8">
        <w:t>Interesting presentations with good country examples and communicated in clear simple manner to us.</w:t>
      </w:r>
    </w:p>
    <w:p w14:paraId="49BDE632" w14:textId="77777777" w:rsidR="002E222A" w:rsidRPr="000868E8" w:rsidRDefault="002E222A" w:rsidP="006B3D89">
      <w:pPr>
        <w:pStyle w:val="ListParagraph"/>
        <w:numPr>
          <w:ilvl w:val="0"/>
          <w:numId w:val="2"/>
        </w:numPr>
        <w:ind w:left="450"/>
      </w:pPr>
      <w:r w:rsidRPr="000868E8">
        <w:t>It was extremely professional and beneficial in all aspects.</w:t>
      </w:r>
    </w:p>
    <w:p w14:paraId="1534E183" w14:textId="77777777" w:rsidR="002E222A" w:rsidRPr="000868E8" w:rsidRDefault="002E222A" w:rsidP="006B3D89">
      <w:pPr>
        <w:pStyle w:val="ListParagraph"/>
        <w:numPr>
          <w:ilvl w:val="0"/>
          <w:numId w:val="2"/>
        </w:numPr>
        <w:ind w:left="450"/>
      </w:pPr>
      <w:r w:rsidRPr="000868E8">
        <w:t>Some lectures were very fast in delivering speech, which is sometime difficult to understand the fact of the specific topics for non-native English speakers. So, they need to improve their skill to handle this difficulty.</w:t>
      </w:r>
    </w:p>
    <w:p w14:paraId="28BC0DCC" w14:textId="77777777" w:rsidR="002E222A" w:rsidRPr="000868E8" w:rsidRDefault="002E222A" w:rsidP="006B3D89">
      <w:pPr>
        <w:pStyle w:val="ListParagraph"/>
        <w:numPr>
          <w:ilvl w:val="0"/>
          <w:numId w:val="2"/>
        </w:numPr>
        <w:ind w:left="450"/>
      </w:pPr>
      <w:r w:rsidRPr="000868E8">
        <w:t>It is difficult to understand the calculation of the FR(E)L for me but the rest are good. It takes time to study and to understand more about these aspects. In principle all are fine.</w:t>
      </w:r>
    </w:p>
    <w:p w14:paraId="516A0F38" w14:textId="77777777" w:rsidR="002E222A" w:rsidRPr="000868E8" w:rsidRDefault="002E222A"/>
    <w:p w14:paraId="6CD6B574" w14:textId="77777777" w:rsidR="006B3D89" w:rsidRDefault="006B3D89">
      <w:pPr>
        <w:rPr>
          <w:b/>
          <w:bCs/>
        </w:rPr>
      </w:pPr>
    </w:p>
    <w:p w14:paraId="03FC0261" w14:textId="77777777" w:rsidR="002D2724" w:rsidRPr="000868E8" w:rsidRDefault="00181B36">
      <w:pPr>
        <w:rPr>
          <w:b/>
          <w:bCs/>
        </w:rPr>
      </w:pPr>
      <w:r w:rsidRPr="000868E8">
        <w:rPr>
          <w:noProof/>
          <w:lang w:val="en-US" w:bidi="km-KH"/>
        </w:rPr>
        <w:lastRenderedPageBreak/>
        <w:drawing>
          <wp:anchor distT="0" distB="0" distL="114300" distR="114300" simplePos="0" relativeHeight="251670528" behindDoc="0" locked="0" layoutInCell="1" allowOverlap="1" wp14:anchorId="2DFE07BA" wp14:editId="34A55970">
            <wp:simplePos x="0" y="0"/>
            <wp:positionH relativeFrom="column">
              <wp:posOffset>-64135</wp:posOffset>
            </wp:positionH>
            <wp:positionV relativeFrom="paragraph">
              <wp:posOffset>315595</wp:posOffset>
            </wp:positionV>
            <wp:extent cx="6051550" cy="2513965"/>
            <wp:effectExtent l="0" t="0" r="0" b="63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a:ext>
                      </a:extLst>
                    </a:blip>
                    <a:stretch>
                      <a:fillRect/>
                    </a:stretch>
                  </pic:blipFill>
                  <pic:spPr>
                    <a:xfrm>
                      <a:off x="0" y="0"/>
                      <a:ext cx="6051550" cy="2513965"/>
                    </a:xfrm>
                    <a:prstGeom prst="rect">
                      <a:avLst/>
                    </a:prstGeom>
                  </pic:spPr>
                </pic:pic>
              </a:graphicData>
            </a:graphic>
            <wp14:sizeRelH relativeFrom="page">
              <wp14:pctWidth>0</wp14:pctWidth>
            </wp14:sizeRelH>
            <wp14:sizeRelV relativeFrom="page">
              <wp14:pctHeight>0</wp14:pctHeight>
            </wp14:sizeRelV>
          </wp:anchor>
        </w:drawing>
      </w:r>
      <w:r w:rsidR="002D2724" w:rsidRPr="000868E8">
        <w:rPr>
          <w:b/>
          <w:bCs/>
        </w:rPr>
        <w:t>Please indicate your level of agreement with the following statements:</w:t>
      </w:r>
    </w:p>
    <w:p w14:paraId="75F3F19E" w14:textId="77777777" w:rsidR="002D2724" w:rsidRPr="000868E8" w:rsidRDefault="001071C3" w:rsidP="001071C3">
      <w:pPr>
        <w:rPr>
          <w:b/>
          <w:bCs/>
        </w:rPr>
      </w:pPr>
      <w:r w:rsidRPr="000868E8">
        <w:rPr>
          <w:b/>
          <w:bCs/>
          <w:noProof/>
          <w:lang w:val="en-US" w:bidi="km-KH"/>
        </w:rPr>
        <w:drawing>
          <wp:anchor distT="0" distB="0" distL="114300" distR="114300" simplePos="0" relativeHeight="251669504" behindDoc="0" locked="0" layoutInCell="1" allowOverlap="1" wp14:anchorId="63FC8454" wp14:editId="696D7057">
            <wp:simplePos x="0" y="0"/>
            <wp:positionH relativeFrom="column">
              <wp:posOffset>-177254</wp:posOffset>
            </wp:positionH>
            <wp:positionV relativeFrom="paragraph">
              <wp:posOffset>30</wp:posOffset>
            </wp:positionV>
            <wp:extent cx="4077970" cy="3545840"/>
            <wp:effectExtent l="0" t="0" r="11430" b="1016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a:ext>
                      </a:extLst>
                    </a:blip>
                    <a:stretch>
                      <a:fillRect/>
                    </a:stretch>
                  </pic:blipFill>
                  <pic:spPr>
                    <a:xfrm>
                      <a:off x="0" y="0"/>
                      <a:ext cx="4077970" cy="3545840"/>
                    </a:xfrm>
                    <a:prstGeom prst="rect">
                      <a:avLst/>
                    </a:prstGeom>
                  </pic:spPr>
                </pic:pic>
              </a:graphicData>
            </a:graphic>
            <wp14:sizeRelH relativeFrom="page">
              <wp14:pctWidth>0</wp14:pctWidth>
            </wp14:sizeRelH>
            <wp14:sizeRelV relativeFrom="page">
              <wp14:pctHeight>0</wp14:pctHeight>
            </wp14:sizeRelV>
          </wp:anchor>
        </w:drawing>
      </w:r>
      <w:r w:rsidR="002D2724" w:rsidRPr="000868E8">
        <w:rPr>
          <w:b/>
          <w:bCs/>
        </w:rPr>
        <w:t>Comments:</w:t>
      </w:r>
    </w:p>
    <w:p w14:paraId="2A8924F3" w14:textId="77777777" w:rsidR="002D2724" w:rsidRPr="000868E8" w:rsidRDefault="002D2724" w:rsidP="001071C3">
      <w:pPr>
        <w:pStyle w:val="ListParagraph"/>
        <w:numPr>
          <w:ilvl w:val="0"/>
          <w:numId w:val="3"/>
        </w:numPr>
      </w:pPr>
      <w:r w:rsidRPr="000868E8">
        <w:t>This training event greatly helps to clarify my thought about the activities of REDD+. However, I still feel that the contents of lectures were very basic. There are much more to understand to put significant impact of REDD+ work back in my country. Further learning about REDD+ is very essential.</w:t>
      </w:r>
    </w:p>
    <w:p w14:paraId="6A5B3D24" w14:textId="77777777" w:rsidR="002D2724" w:rsidRPr="000868E8" w:rsidRDefault="002D2724" w:rsidP="001071C3">
      <w:pPr>
        <w:pStyle w:val="ListParagraph"/>
        <w:numPr>
          <w:ilvl w:val="0"/>
          <w:numId w:val="3"/>
        </w:numPr>
      </w:pPr>
      <w:r w:rsidRPr="000868E8">
        <w:t>The organiser should invite government staff to attend as well because they are the main focus point person in decision making at national level.</w:t>
      </w:r>
    </w:p>
    <w:p w14:paraId="49457721" w14:textId="77777777" w:rsidR="002D2724" w:rsidRPr="000868E8" w:rsidRDefault="002D2724" w:rsidP="001071C3">
      <w:pPr>
        <w:pStyle w:val="ListParagraph"/>
        <w:numPr>
          <w:ilvl w:val="0"/>
          <w:numId w:val="3"/>
        </w:numPr>
      </w:pPr>
      <w:r w:rsidRPr="000868E8">
        <w:t>I would be interested to attend in more intense and technical training on REDD+.</w:t>
      </w:r>
    </w:p>
    <w:p w14:paraId="08F7F9CB" w14:textId="77777777" w:rsidR="00181B36" w:rsidRPr="000868E8" w:rsidRDefault="00181B36" w:rsidP="00181B36"/>
    <w:p w14:paraId="2C369B31" w14:textId="77777777" w:rsidR="00181B36" w:rsidRPr="000868E8" w:rsidRDefault="00181B36" w:rsidP="00181B36"/>
    <w:p w14:paraId="45EC745A" w14:textId="77777777" w:rsidR="002D2724" w:rsidRPr="000868E8" w:rsidRDefault="00181B36">
      <w:r w:rsidRPr="000868E8">
        <w:rPr>
          <w:noProof/>
          <w:lang w:val="en-US" w:bidi="km-KH"/>
        </w:rPr>
        <w:drawing>
          <wp:anchor distT="0" distB="0" distL="114300" distR="114300" simplePos="0" relativeHeight="251671552" behindDoc="0" locked="0" layoutInCell="1" allowOverlap="1" wp14:anchorId="267BB40A" wp14:editId="72B6B5D4">
            <wp:simplePos x="0" y="0"/>
            <wp:positionH relativeFrom="column">
              <wp:posOffset>52705</wp:posOffset>
            </wp:positionH>
            <wp:positionV relativeFrom="paragraph">
              <wp:posOffset>628015</wp:posOffset>
            </wp:positionV>
            <wp:extent cx="2132330" cy="2397125"/>
            <wp:effectExtent l="0" t="0" r="127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2132330" cy="2397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81B36" w:rsidRPr="000868E8" w14:paraId="12947D8D" w14:textId="77777777" w:rsidTr="00181B36">
        <w:tc>
          <w:tcPr>
            <w:tcW w:w="4675" w:type="dxa"/>
          </w:tcPr>
          <w:p w14:paraId="1B387A76" w14:textId="77777777" w:rsidR="00181B36" w:rsidRPr="000868E8" w:rsidRDefault="00181B36">
            <w:pPr>
              <w:rPr>
                <w:b/>
                <w:bCs/>
              </w:rPr>
            </w:pPr>
            <w:r w:rsidRPr="000868E8">
              <w:rPr>
                <w:b/>
                <w:bCs/>
              </w:rPr>
              <w:t>The difficulty of the following Academy elements:</w:t>
            </w:r>
          </w:p>
        </w:tc>
        <w:tc>
          <w:tcPr>
            <w:tcW w:w="4675" w:type="dxa"/>
          </w:tcPr>
          <w:p w14:paraId="60BECB92" w14:textId="77777777" w:rsidR="00181B36" w:rsidRPr="000868E8" w:rsidRDefault="00181B36">
            <w:pPr>
              <w:rPr>
                <w:b/>
                <w:bCs/>
              </w:rPr>
            </w:pPr>
            <w:r w:rsidRPr="000868E8">
              <w:rPr>
                <w:b/>
                <w:bCs/>
              </w:rPr>
              <w:t>Overall level of satisfaction with the Academy:</w:t>
            </w:r>
          </w:p>
        </w:tc>
      </w:tr>
    </w:tbl>
    <w:p w14:paraId="65A15812" w14:textId="77777777" w:rsidR="001071C3" w:rsidRPr="000868E8" w:rsidRDefault="00181B36">
      <w:pPr>
        <w:rPr>
          <w:b/>
          <w:bCs/>
        </w:rPr>
      </w:pPr>
      <w:r w:rsidRPr="000868E8">
        <w:rPr>
          <w:noProof/>
          <w:lang w:val="en-US" w:bidi="km-KH"/>
        </w:rPr>
        <w:lastRenderedPageBreak/>
        <w:drawing>
          <wp:anchor distT="0" distB="0" distL="114300" distR="114300" simplePos="0" relativeHeight="251672576" behindDoc="0" locked="0" layoutInCell="1" allowOverlap="1" wp14:anchorId="666A69D1" wp14:editId="1B6A7508">
            <wp:simplePos x="0" y="0"/>
            <wp:positionH relativeFrom="column">
              <wp:posOffset>2565400</wp:posOffset>
            </wp:positionH>
            <wp:positionV relativeFrom="paragraph">
              <wp:posOffset>66675</wp:posOffset>
            </wp:positionV>
            <wp:extent cx="3432175" cy="2430145"/>
            <wp:effectExtent l="0" t="0" r="0" b="825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email">
                      <a:extLst>
                        <a:ext uri="{28A0092B-C50C-407E-A947-70E740481C1C}">
                          <a14:useLocalDpi xmlns:a14="http://schemas.microsoft.com/office/drawing/2010/main"/>
                        </a:ext>
                      </a:extLst>
                    </a:blip>
                    <a:stretch>
                      <a:fillRect/>
                    </a:stretch>
                  </pic:blipFill>
                  <pic:spPr>
                    <a:xfrm>
                      <a:off x="0" y="0"/>
                      <a:ext cx="3432175" cy="2430145"/>
                    </a:xfrm>
                    <a:prstGeom prst="rect">
                      <a:avLst/>
                    </a:prstGeom>
                  </pic:spPr>
                </pic:pic>
              </a:graphicData>
            </a:graphic>
            <wp14:sizeRelH relativeFrom="page">
              <wp14:pctWidth>0</wp14:pctWidth>
            </wp14:sizeRelH>
            <wp14:sizeRelV relativeFrom="page">
              <wp14:pctHeight>0</wp14:pctHeight>
            </wp14:sizeRelV>
          </wp:anchor>
        </w:drawing>
      </w:r>
    </w:p>
    <w:p w14:paraId="79BCA02C" w14:textId="77777777" w:rsidR="001071C3" w:rsidRPr="000868E8" w:rsidRDefault="001071C3">
      <w:pPr>
        <w:rPr>
          <w:b/>
          <w:bCs/>
        </w:rPr>
      </w:pPr>
    </w:p>
    <w:p w14:paraId="5459BEEE" w14:textId="77777777" w:rsidR="00181B36" w:rsidRPr="000868E8" w:rsidRDefault="00181B36">
      <w:pPr>
        <w:rPr>
          <w:b/>
          <w:bCs/>
        </w:rPr>
      </w:pPr>
    </w:p>
    <w:p w14:paraId="11FE8F8C" w14:textId="77777777" w:rsidR="00181B36" w:rsidRPr="000868E8" w:rsidRDefault="00181B36">
      <w:pPr>
        <w:rPr>
          <w:b/>
          <w:bCs/>
        </w:rPr>
      </w:pPr>
    </w:p>
    <w:p w14:paraId="6DD5B497" w14:textId="77777777" w:rsidR="00475EF7" w:rsidRPr="000868E8" w:rsidRDefault="00475EF7" w:rsidP="00475EF7"/>
    <w:p w14:paraId="3A7DF0AE" w14:textId="77777777" w:rsidR="002D2724" w:rsidRPr="000868E8" w:rsidRDefault="002D2724">
      <w:pPr>
        <w:rPr>
          <w:b/>
          <w:bCs/>
        </w:rPr>
      </w:pPr>
      <w:r w:rsidRPr="000868E8">
        <w:rPr>
          <w:b/>
          <w:bCs/>
        </w:rPr>
        <w:t>Please rate the effectiveness of the methodologies used during the Academy in increasing your REDD+ knowledge and capacities:</w:t>
      </w:r>
    </w:p>
    <w:p w14:paraId="0C870560" w14:textId="77777777" w:rsidR="00181B36" w:rsidRPr="000868E8" w:rsidRDefault="00181B36">
      <w:pPr>
        <w:rPr>
          <w:b/>
          <w:bCs/>
        </w:rPr>
      </w:pPr>
    </w:p>
    <w:p w14:paraId="32E5F643" w14:textId="77777777" w:rsidR="002D2724" w:rsidRPr="000868E8" w:rsidRDefault="002D2724">
      <w:r w:rsidRPr="000868E8">
        <w:rPr>
          <w:noProof/>
          <w:lang w:val="en-US" w:bidi="km-KH"/>
        </w:rPr>
        <w:drawing>
          <wp:inline distT="0" distB="0" distL="0" distR="0" wp14:anchorId="5E188248" wp14:editId="6D4ADDD8">
            <wp:extent cx="5423535" cy="3335847"/>
            <wp:effectExtent l="0" t="0" r="1206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04175" cy="3385446"/>
                    </a:xfrm>
                    <a:prstGeom prst="rect">
                      <a:avLst/>
                    </a:prstGeom>
                  </pic:spPr>
                </pic:pic>
              </a:graphicData>
            </a:graphic>
          </wp:inline>
        </w:drawing>
      </w:r>
    </w:p>
    <w:p w14:paraId="3B253FA2" w14:textId="77777777" w:rsidR="002D2724" w:rsidRPr="000868E8" w:rsidRDefault="002D2724"/>
    <w:p w14:paraId="1F06F4C8" w14:textId="77777777" w:rsidR="00181B36" w:rsidRPr="000868E8" w:rsidRDefault="00181B36"/>
    <w:p w14:paraId="68E968B5" w14:textId="77777777" w:rsidR="00181B36" w:rsidRPr="000868E8" w:rsidRDefault="00181B3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81B36" w:rsidRPr="000868E8" w14:paraId="07231EC6" w14:textId="77777777" w:rsidTr="00181B36">
        <w:tc>
          <w:tcPr>
            <w:tcW w:w="4675" w:type="dxa"/>
          </w:tcPr>
          <w:p w14:paraId="5D62CF9A" w14:textId="77777777" w:rsidR="00181B36" w:rsidRPr="000868E8" w:rsidRDefault="00181B36">
            <w:pPr>
              <w:rPr>
                <w:b/>
                <w:bCs/>
              </w:rPr>
            </w:pPr>
            <w:r w:rsidRPr="000868E8">
              <w:rPr>
                <w:b/>
                <w:bCs/>
              </w:rPr>
              <w:t>The balance of the timing between presentations, discussions and group exercises:</w:t>
            </w:r>
          </w:p>
        </w:tc>
        <w:tc>
          <w:tcPr>
            <w:tcW w:w="4675" w:type="dxa"/>
          </w:tcPr>
          <w:p w14:paraId="32C33DB5" w14:textId="77777777" w:rsidR="00181B36" w:rsidRPr="000868E8" w:rsidRDefault="00181B36">
            <w:pPr>
              <w:rPr>
                <w:b/>
                <w:bCs/>
              </w:rPr>
            </w:pPr>
            <w:r w:rsidRPr="000868E8">
              <w:rPr>
                <w:b/>
                <w:bCs/>
              </w:rPr>
              <w:t>If you could restructure the Academy, which of the following elements would you give more priority?</w:t>
            </w:r>
          </w:p>
        </w:tc>
      </w:tr>
    </w:tbl>
    <w:p w14:paraId="6960597C" w14:textId="77777777" w:rsidR="00475EF7" w:rsidRPr="000868E8" w:rsidRDefault="00181B36">
      <w:pPr>
        <w:rPr>
          <w:b/>
          <w:bCs/>
        </w:rPr>
      </w:pPr>
      <w:r w:rsidRPr="000868E8">
        <w:rPr>
          <w:noProof/>
          <w:lang w:val="en-US" w:bidi="km-KH"/>
        </w:rPr>
        <w:lastRenderedPageBreak/>
        <w:drawing>
          <wp:anchor distT="0" distB="0" distL="114300" distR="114300" simplePos="0" relativeHeight="251675648" behindDoc="0" locked="0" layoutInCell="1" allowOverlap="1" wp14:anchorId="6C2D9191" wp14:editId="2D971FF9">
            <wp:simplePos x="0" y="0"/>
            <wp:positionH relativeFrom="column">
              <wp:posOffset>-62865</wp:posOffset>
            </wp:positionH>
            <wp:positionV relativeFrom="paragraph">
              <wp:posOffset>213995</wp:posOffset>
            </wp:positionV>
            <wp:extent cx="2814320" cy="1910715"/>
            <wp:effectExtent l="0" t="0" r="508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email">
                      <a:extLst>
                        <a:ext uri="{28A0092B-C50C-407E-A947-70E740481C1C}">
                          <a14:useLocalDpi xmlns:a14="http://schemas.microsoft.com/office/drawing/2010/main"/>
                        </a:ext>
                      </a:extLst>
                    </a:blip>
                    <a:stretch>
                      <a:fillRect/>
                    </a:stretch>
                  </pic:blipFill>
                  <pic:spPr>
                    <a:xfrm>
                      <a:off x="0" y="0"/>
                      <a:ext cx="2814320" cy="1910715"/>
                    </a:xfrm>
                    <a:prstGeom prst="rect">
                      <a:avLst/>
                    </a:prstGeom>
                  </pic:spPr>
                </pic:pic>
              </a:graphicData>
            </a:graphic>
            <wp14:sizeRelH relativeFrom="page">
              <wp14:pctWidth>0</wp14:pctWidth>
            </wp14:sizeRelH>
            <wp14:sizeRelV relativeFrom="page">
              <wp14:pctHeight>0</wp14:pctHeight>
            </wp14:sizeRelV>
          </wp:anchor>
        </w:drawing>
      </w:r>
      <w:r w:rsidRPr="000868E8">
        <w:rPr>
          <w:noProof/>
          <w:lang w:val="en-US" w:bidi="km-KH"/>
        </w:rPr>
        <w:drawing>
          <wp:anchor distT="0" distB="0" distL="114300" distR="114300" simplePos="0" relativeHeight="251673600" behindDoc="0" locked="0" layoutInCell="1" allowOverlap="1" wp14:anchorId="5CA72940" wp14:editId="19B25F96">
            <wp:simplePos x="0" y="0"/>
            <wp:positionH relativeFrom="column">
              <wp:posOffset>3023235</wp:posOffset>
            </wp:positionH>
            <wp:positionV relativeFrom="paragraph">
              <wp:posOffset>156210</wp:posOffset>
            </wp:positionV>
            <wp:extent cx="3135630" cy="209359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a:ext>
                      </a:extLst>
                    </a:blip>
                    <a:stretch>
                      <a:fillRect/>
                    </a:stretch>
                  </pic:blipFill>
                  <pic:spPr>
                    <a:xfrm>
                      <a:off x="0" y="0"/>
                      <a:ext cx="3135630" cy="2093595"/>
                    </a:xfrm>
                    <a:prstGeom prst="rect">
                      <a:avLst/>
                    </a:prstGeom>
                  </pic:spPr>
                </pic:pic>
              </a:graphicData>
            </a:graphic>
            <wp14:sizeRelH relativeFrom="page">
              <wp14:pctWidth>0</wp14:pctWidth>
            </wp14:sizeRelH>
            <wp14:sizeRelV relativeFrom="page">
              <wp14:pctHeight>0</wp14:pctHeight>
            </wp14:sizeRelV>
          </wp:anchor>
        </w:drawing>
      </w:r>
    </w:p>
    <w:p w14:paraId="3055D5CC" w14:textId="77777777" w:rsidR="002D2724" w:rsidRPr="000868E8" w:rsidRDefault="002D2724"/>
    <w:p w14:paraId="67F7AE3A" w14:textId="77777777" w:rsidR="002D2724" w:rsidRPr="000868E8" w:rsidRDefault="002D2724"/>
    <w:p w14:paraId="23E3CCFA" w14:textId="77777777" w:rsidR="002D2724" w:rsidRPr="000868E8" w:rsidRDefault="00C45111" w:rsidP="00181B36">
      <w:r w:rsidRPr="000868E8">
        <w:rPr>
          <w:b/>
          <w:bCs/>
        </w:rPr>
        <w:t>Comments:</w:t>
      </w:r>
      <w:r w:rsidRPr="000868E8">
        <w:t xml:space="preserve"> Country specific analyses and case studies should be more.</w:t>
      </w:r>
    </w:p>
    <w:p w14:paraId="753B477E" w14:textId="77777777" w:rsidR="00475EF7" w:rsidRPr="000868E8" w:rsidRDefault="00475EF7">
      <w:pPr>
        <w:rPr>
          <w:b/>
          <w:bCs/>
        </w:rPr>
      </w:pPr>
    </w:p>
    <w:p w14:paraId="7E32A135" w14:textId="77777777" w:rsidR="00475EF7" w:rsidRPr="000868E8" w:rsidRDefault="00475EF7">
      <w:pPr>
        <w:rPr>
          <w:b/>
          <w:bCs/>
        </w:rPr>
      </w:pPr>
    </w:p>
    <w:p w14:paraId="775F78F1" w14:textId="77777777" w:rsidR="00C45111" w:rsidRPr="000868E8" w:rsidRDefault="00C45111">
      <w:pPr>
        <w:rPr>
          <w:b/>
          <w:bCs/>
        </w:rPr>
      </w:pPr>
      <w:r w:rsidRPr="000868E8">
        <w:rPr>
          <w:b/>
          <w:bCs/>
        </w:rPr>
        <w:t>How did you find the duration of the REDD+ Academy in relation to the amount of information presented in its content?</w:t>
      </w:r>
    </w:p>
    <w:p w14:paraId="24AFBE26" w14:textId="77777777" w:rsidR="00C45111" w:rsidRPr="000868E8" w:rsidRDefault="00C45111"/>
    <w:p w14:paraId="051E7061" w14:textId="77777777" w:rsidR="00C45111" w:rsidRPr="000868E8" w:rsidRDefault="00C45111">
      <w:pPr>
        <w:rPr>
          <w:b/>
          <w:bCs/>
        </w:rPr>
      </w:pPr>
      <w:r w:rsidRPr="000868E8">
        <w:rPr>
          <w:b/>
          <w:bCs/>
          <w:noProof/>
          <w:lang w:val="en-US" w:bidi="km-KH"/>
        </w:rPr>
        <w:drawing>
          <wp:inline distT="0" distB="0" distL="0" distR="0" wp14:anchorId="067EA229" wp14:editId="1CA2D376">
            <wp:extent cx="5194300" cy="2667000"/>
            <wp:effectExtent l="0" t="0" r="1270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94300" cy="2667000"/>
                    </a:xfrm>
                    <a:prstGeom prst="rect">
                      <a:avLst/>
                    </a:prstGeom>
                  </pic:spPr>
                </pic:pic>
              </a:graphicData>
            </a:graphic>
          </wp:inline>
        </w:drawing>
      </w:r>
    </w:p>
    <w:p w14:paraId="7BC9F208" w14:textId="77777777" w:rsidR="00C45111" w:rsidRPr="000868E8" w:rsidRDefault="00C45111"/>
    <w:p w14:paraId="0D5710F9" w14:textId="77777777" w:rsidR="00C45111" w:rsidRPr="000868E8" w:rsidRDefault="00C45111">
      <w:pPr>
        <w:rPr>
          <w:b/>
          <w:bCs/>
        </w:rPr>
      </w:pPr>
      <w:r w:rsidRPr="000868E8">
        <w:rPr>
          <w:b/>
          <w:bCs/>
        </w:rPr>
        <w:t>What actions will you undertake when you return to your office to make use of the knowledge secured through this training?</w:t>
      </w:r>
    </w:p>
    <w:p w14:paraId="6032E1DE" w14:textId="77777777" w:rsidR="00C45111" w:rsidRPr="000868E8" w:rsidRDefault="00C45111" w:rsidP="006B3D89">
      <w:pPr>
        <w:pStyle w:val="ListParagraph"/>
        <w:numPr>
          <w:ilvl w:val="0"/>
          <w:numId w:val="4"/>
        </w:numPr>
        <w:ind w:left="450"/>
      </w:pPr>
      <w:r w:rsidRPr="000868E8">
        <w:t xml:space="preserve">Integrating mangrove into REDD+ activities within MFF programme </w:t>
      </w:r>
      <w:r w:rsidR="006B3D89">
        <w:t>scope to contribute to REDD+ ag</w:t>
      </w:r>
      <w:r w:rsidRPr="000868E8">
        <w:t>enda in Vietnam</w:t>
      </w:r>
    </w:p>
    <w:p w14:paraId="1B0FF172" w14:textId="77777777" w:rsidR="00C45111" w:rsidRPr="000868E8" w:rsidRDefault="00C45111" w:rsidP="006B3D89">
      <w:pPr>
        <w:pStyle w:val="ListParagraph"/>
        <w:numPr>
          <w:ilvl w:val="0"/>
          <w:numId w:val="4"/>
        </w:numPr>
        <w:ind w:left="450"/>
      </w:pPr>
      <w:r w:rsidRPr="000868E8">
        <w:t>Disseminate the knowledge to colleagues and peers in my country and use the contents for capacity building of other stakeholders in the REDD+ concepts</w:t>
      </w:r>
    </w:p>
    <w:p w14:paraId="4DAE5630" w14:textId="77777777" w:rsidR="00C45111" w:rsidRPr="000868E8" w:rsidRDefault="00C45111" w:rsidP="006B3D89">
      <w:pPr>
        <w:pStyle w:val="ListParagraph"/>
        <w:numPr>
          <w:ilvl w:val="0"/>
          <w:numId w:val="4"/>
        </w:numPr>
        <w:ind w:left="450"/>
      </w:pPr>
      <w:r w:rsidRPr="000868E8">
        <w:t>Share knowledge to my colleagues and integrate mangrove in REDD+</w:t>
      </w:r>
    </w:p>
    <w:p w14:paraId="342D5CFC" w14:textId="77777777" w:rsidR="00C45111" w:rsidRPr="000868E8" w:rsidRDefault="00C45111" w:rsidP="006B3D89">
      <w:pPr>
        <w:pStyle w:val="ListParagraph"/>
        <w:numPr>
          <w:ilvl w:val="0"/>
          <w:numId w:val="4"/>
        </w:numPr>
        <w:ind w:left="450"/>
      </w:pPr>
      <w:r w:rsidRPr="000868E8">
        <w:t>Prepare concept note on mangroves and REDD+ which can be presented to government for funding</w:t>
      </w:r>
    </w:p>
    <w:p w14:paraId="4B54F874" w14:textId="77777777" w:rsidR="00466AC6" w:rsidRDefault="00C45111" w:rsidP="006B3D89">
      <w:pPr>
        <w:pStyle w:val="ListParagraph"/>
        <w:numPr>
          <w:ilvl w:val="0"/>
          <w:numId w:val="4"/>
        </w:numPr>
        <w:ind w:left="450"/>
      </w:pPr>
      <w:r w:rsidRPr="000868E8">
        <w:lastRenderedPageBreak/>
        <w:t>Most of the lessons learnt can be applied in various ongoing projects and there are windows to pilot some mechan</w:t>
      </w:r>
      <w:r w:rsidR="00466AC6">
        <w:t>isms like C stock calculations</w:t>
      </w:r>
    </w:p>
    <w:p w14:paraId="15CC49DE" w14:textId="77777777" w:rsidR="00C45111" w:rsidRPr="000868E8" w:rsidRDefault="00C45111" w:rsidP="006B3D89">
      <w:pPr>
        <w:pStyle w:val="ListParagraph"/>
        <w:numPr>
          <w:ilvl w:val="0"/>
          <w:numId w:val="4"/>
        </w:numPr>
        <w:ind w:left="450"/>
      </w:pPr>
      <w:r w:rsidRPr="000868E8">
        <w:t>Will start updating on NFMS on mangroves based data</w:t>
      </w:r>
    </w:p>
    <w:p w14:paraId="593A8750" w14:textId="77777777" w:rsidR="00466AC6" w:rsidRDefault="00C45111" w:rsidP="006B3D89">
      <w:pPr>
        <w:pStyle w:val="ListParagraph"/>
        <w:numPr>
          <w:ilvl w:val="0"/>
          <w:numId w:val="4"/>
        </w:numPr>
        <w:ind w:left="450"/>
      </w:pPr>
      <w:r w:rsidRPr="000868E8">
        <w:t>Use in RE</w:t>
      </w:r>
      <w:r w:rsidR="00466AC6">
        <w:t>DD+ related work in my country</w:t>
      </w:r>
    </w:p>
    <w:p w14:paraId="3565F4B6" w14:textId="77777777" w:rsidR="00466AC6" w:rsidRDefault="00C45111" w:rsidP="006B3D89">
      <w:pPr>
        <w:pStyle w:val="ListParagraph"/>
        <w:numPr>
          <w:ilvl w:val="0"/>
          <w:numId w:val="4"/>
        </w:numPr>
        <w:ind w:left="450"/>
      </w:pPr>
      <w:r w:rsidRPr="000868E8">
        <w:t>Use the knowledge to streamline REDD+ to my organisational w</w:t>
      </w:r>
      <w:r w:rsidR="00466AC6">
        <w:t>ork</w:t>
      </w:r>
    </w:p>
    <w:p w14:paraId="2369AC22" w14:textId="77777777" w:rsidR="00C45111" w:rsidRPr="000868E8" w:rsidRDefault="00C45111" w:rsidP="006B3D89">
      <w:pPr>
        <w:pStyle w:val="ListParagraph"/>
        <w:numPr>
          <w:ilvl w:val="0"/>
          <w:numId w:val="4"/>
        </w:numPr>
        <w:ind w:left="450"/>
      </w:pPr>
      <w:r w:rsidRPr="000868E8">
        <w:t>Pass</w:t>
      </w:r>
      <w:r w:rsidR="00466AC6">
        <w:t xml:space="preserve"> the knowledge to my colleagues</w:t>
      </w:r>
    </w:p>
    <w:p w14:paraId="27FD48CE" w14:textId="77777777" w:rsidR="00C45111" w:rsidRPr="000868E8" w:rsidRDefault="00C45111" w:rsidP="006B3D89">
      <w:pPr>
        <w:pStyle w:val="ListParagraph"/>
        <w:numPr>
          <w:ilvl w:val="0"/>
          <w:numId w:val="4"/>
        </w:numPr>
        <w:ind w:left="450"/>
      </w:pPr>
      <w:r w:rsidRPr="000868E8">
        <w:t xml:space="preserve">Organise a session for my colleagues on REDD+ </w:t>
      </w:r>
    </w:p>
    <w:p w14:paraId="3ADEC002" w14:textId="77777777" w:rsidR="00C45111" w:rsidRPr="000868E8" w:rsidRDefault="00C45111" w:rsidP="006B3D89">
      <w:pPr>
        <w:pStyle w:val="ListParagraph"/>
        <w:numPr>
          <w:ilvl w:val="0"/>
          <w:numId w:val="4"/>
        </w:numPr>
        <w:ind w:left="450"/>
      </w:pPr>
      <w:r w:rsidRPr="000868E8">
        <w:t>Help MFF in developing NORAD/NICFI programme</w:t>
      </w:r>
    </w:p>
    <w:p w14:paraId="0E78D6E9" w14:textId="77777777" w:rsidR="00C45111" w:rsidRPr="000868E8" w:rsidRDefault="00C45111" w:rsidP="006B3D89">
      <w:pPr>
        <w:pStyle w:val="ListParagraph"/>
        <w:numPr>
          <w:ilvl w:val="0"/>
          <w:numId w:val="4"/>
        </w:numPr>
        <w:ind w:left="450"/>
      </w:pPr>
      <w:r w:rsidRPr="000868E8">
        <w:t>Participate regular basis in national REDD+ events/process</w:t>
      </w:r>
    </w:p>
    <w:p w14:paraId="4CD95560" w14:textId="77777777" w:rsidR="00C45111" w:rsidRPr="000868E8" w:rsidRDefault="00C45111" w:rsidP="006B3D89">
      <w:pPr>
        <w:pStyle w:val="ListParagraph"/>
        <w:numPr>
          <w:ilvl w:val="0"/>
          <w:numId w:val="4"/>
        </w:numPr>
        <w:ind w:left="450"/>
      </w:pPr>
      <w:r w:rsidRPr="000868E8">
        <w:t>Share the lessons learnt during the training with my colleagues in a collective manner so that whatever I learnt during the training is shared properly.</w:t>
      </w:r>
    </w:p>
    <w:p w14:paraId="48AD2E93" w14:textId="77777777" w:rsidR="00C45111" w:rsidRPr="000868E8" w:rsidRDefault="00110DB3" w:rsidP="006B3D89">
      <w:pPr>
        <w:pStyle w:val="ListParagraph"/>
        <w:numPr>
          <w:ilvl w:val="0"/>
          <w:numId w:val="4"/>
        </w:numPr>
        <w:ind w:left="450"/>
      </w:pPr>
      <w:r w:rsidRPr="000868E8">
        <w:t>Further review learning journals provided and look into the details of the REDD+ proves to date in a country that is well advanced in the process, and also one just started the readiness process</w:t>
      </w:r>
    </w:p>
    <w:p w14:paraId="36E08A0E" w14:textId="77777777" w:rsidR="00110DB3" w:rsidRPr="000868E8" w:rsidRDefault="00110DB3" w:rsidP="006B3D89">
      <w:pPr>
        <w:pStyle w:val="ListParagraph"/>
        <w:numPr>
          <w:ilvl w:val="0"/>
          <w:numId w:val="4"/>
        </w:numPr>
        <w:ind w:left="450"/>
      </w:pPr>
      <w:r w:rsidRPr="000868E8">
        <w:t>More reading on few interesting topics and share with my colleagues</w:t>
      </w:r>
    </w:p>
    <w:p w14:paraId="5F1D0DF4" w14:textId="77777777" w:rsidR="00110DB3" w:rsidRPr="000868E8" w:rsidRDefault="00110DB3" w:rsidP="006B3D89">
      <w:pPr>
        <w:pStyle w:val="ListParagraph"/>
        <w:numPr>
          <w:ilvl w:val="0"/>
          <w:numId w:val="4"/>
        </w:numPr>
        <w:ind w:left="450"/>
      </w:pPr>
      <w:r w:rsidRPr="000868E8">
        <w:t>Support the development of the Norad proposal on REDD+ and mangroves</w:t>
      </w:r>
    </w:p>
    <w:p w14:paraId="78AD45CB" w14:textId="77777777" w:rsidR="00110DB3" w:rsidRPr="000868E8" w:rsidRDefault="00110DB3" w:rsidP="006B3D89">
      <w:pPr>
        <w:pStyle w:val="ListParagraph"/>
        <w:numPr>
          <w:ilvl w:val="0"/>
          <w:numId w:val="4"/>
        </w:numPr>
        <w:ind w:left="450"/>
      </w:pPr>
      <w:r w:rsidRPr="000868E8">
        <w:t>Consult UNFCCC REDD+ space, read e-journals, FCPF website and prepare a summary of information</w:t>
      </w:r>
    </w:p>
    <w:p w14:paraId="2A5B7C20" w14:textId="77777777" w:rsidR="00110DB3" w:rsidRPr="000868E8" w:rsidRDefault="00110DB3" w:rsidP="006B3D89">
      <w:pPr>
        <w:pStyle w:val="ListParagraph"/>
        <w:numPr>
          <w:ilvl w:val="0"/>
          <w:numId w:val="4"/>
        </w:numPr>
        <w:ind w:left="450"/>
      </w:pPr>
      <w:r w:rsidRPr="000868E8">
        <w:t>Inform colleagues about the REDD+ knowledge hub</w:t>
      </w:r>
    </w:p>
    <w:p w14:paraId="12B5A960" w14:textId="77777777" w:rsidR="00110DB3" w:rsidRPr="001025CF" w:rsidRDefault="001025CF" w:rsidP="006B3D89">
      <w:pPr>
        <w:pStyle w:val="ListParagraph"/>
        <w:numPr>
          <w:ilvl w:val="0"/>
          <w:numId w:val="4"/>
        </w:numPr>
        <w:ind w:left="450"/>
        <w:rPr>
          <w:spacing w:val="-4"/>
        </w:rPr>
      </w:pPr>
      <w:r w:rsidRPr="001025CF">
        <w:rPr>
          <w:spacing w:val="-4"/>
        </w:rPr>
        <w:t>Share</w:t>
      </w:r>
      <w:r w:rsidR="00110DB3" w:rsidRPr="001025CF">
        <w:rPr>
          <w:spacing w:val="-4"/>
        </w:rPr>
        <w:t xml:space="preserve"> with colleagues, discuss REDD+ context with relevant practitioners, institution and NGOs </w:t>
      </w:r>
    </w:p>
    <w:p w14:paraId="5E2F81DE" w14:textId="77777777" w:rsidR="00110DB3" w:rsidRPr="000868E8" w:rsidRDefault="00110DB3" w:rsidP="006B3D89">
      <w:pPr>
        <w:pStyle w:val="ListParagraph"/>
        <w:numPr>
          <w:ilvl w:val="0"/>
          <w:numId w:val="4"/>
        </w:numPr>
        <w:ind w:left="450"/>
      </w:pPr>
      <w:r w:rsidRPr="000868E8">
        <w:t xml:space="preserve">Prepare REDD+ mangrove initiation activities </w:t>
      </w:r>
    </w:p>
    <w:p w14:paraId="5F96121D" w14:textId="77777777" w:rsidR="00181B36" w:rsidRPr="000868E8" w:rsidRDefault="00181B36"/>
    <w:p w14:paraId="1B41D507" w14:textId="77777777" w:rsidR="00BD57B3" w:rsidRPr="000868E8" w:rsidRDefault="00BD57B3">
      <w:pPr>
        <w:rPr>
          <w:b/>
          <w:bCs/>
        </w:rPr>
      </w:pPr>
      <w:r w:rsidRPr="000868E8">
        <w:rPr>
          <w:b/>
          <w:bCs/>
        </w:rPr>
        <w:t>With whom will you share the information received during the event?</w:t>
      </w:r>
    </w:p>
    <w:p w14:paraId="47963600" w14:textId="77777777" w:rsidR="00475EF7" w:rsidRPr="000868E8" w:rsidRDefault="00475EF7">
      <w:pPr>
        <w:rPr>
          <w:b/>
          <w:bCs/>
        </w:rPr>
      </w:pPr>
      <w:r w:rsidRPr="000868E8">
        <w:rPr>
          <w:noProof/>
          <w:lang w:val="en-US" w:bidi="km-KH"/>
        </w:rPr>
        <w:drawing>
          <wp:anchor distT="0" distB="0" distL="114300" distR="114300" simplePos="0" relativeHeight="251674624" behindDoc="0" locked="0" layoutInCell="1" allowOverlap="1" wp14:anchorId="329791D9" wp14:editId="6C0F28F3">
            <wp:simplePos x="0" y="0"/>
            <wp:positionH relativeFrom="column">
              <wp:posOffset>160655</wp:posOffset>
            </wp:positionH>
            <wp:positionV relativeFrom="paragraph">
              <wp:posOffset>110490</wp:posOffset>
            </wp:positionV>
            <wp:extent cx="5372735" cy="2599055"/>
            <wp:effectExtent l="0" t="0" r="1206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a:ext>
                      </a:extLst>
                    </a:blip>
                    <a:stretch>
                      <a:fillRect/>
                    </a:stretch>
                  </pic:blipFill>
                  <pic:spPr>
                    <a:xfrm>
                      <a:off x="0" y="0"/>
                      <a:ext cx="5372735" cy="2599055"/>
                    </a:xfrm>
                    <a:prstGeom prst="rect">
                      <a:avLst/>
                    </a:prstGeom>
                  </pic:spPr>
                </pic:pic>
              </a:graphicData>
            </a:graphic>
            <wp14:sizeRelH relativeFrom="page">
              <wp14:pctWidth>0</wp14:pctWidth>
            </wp14:sizeRelH>
            <wp14:sizeRelV relativeFrom="page">
              <wp14:pctHeight>0</wp14:pctHeight>
            </wp14:sizeRelV>
          </wp:anchor>
        </w:drawing>
      </w:r>
    </w:p>
    <w:p w14:paraId="68A26A46" w14:textId="77777777" w:rsidR="001025CF" w:rsidRDefault="001025CF">
      <w:pPr>
        <w:rPr>
          <w:b/>
          <w:bCs/>
        </w:rPr>
      </w:pPr>
    </w:p>
    <w:p w14:paraId="39D3FC30" w14:textId="77777777" w:rsidR="001025CF" w:rsidRDefault="001025CF">
      <w:pPr>
        <w:rPr>
          <w:b/>
          <w:bCs/>
        </w:rPr>
      </w:pPr>
    </w:p>
    <w:p w14:paraId="147E817A" w14:textId="77777777" w:rsidR="001025CF" w:rsidRDefault="001025CF">
      <w:pPr>
        <w:rPr>
          <w:b/>
          <w:bCs/>
        </w:rPr>
      </w:pPr>
    </w:p>
    <w:p w14:paraId="5439D619" w14:textId="77777777" w:rsidR="001025CF" w:rsidRDefault="001025CF">
      <w:pPr>
        <w:rPr>
          <w:b/>
          <w:bCs/>
        </w:rPr>
      </w:pPr>
    </w:p>
    <w:p w14:paraId="49D76070" w14:textId="77777777" w:rsidR="001025CF" w:rsidRDefault="001025CF">
      <w:pPr>
        <w:rPr>
          <w:b/>
          <w:bCs/>
        </w:rPr>
      </w:pPr>
    </w:p>
    <w:p w14:paraId="669B7CFB" w14:textId="77777777" w:rsidR="001025CF" w:rsidRDefault="001025CF">
      <w:pPr>
        <w:rPr>
          <w:b/>
          <w:bCs/>
        </w:rPr>
      </w:pPr>
    </w:p>
    <w:p w14:paraId="76169048" w14:textId="77777777" w:rsidR="001025CF" w:rsidRDefault="001025CF">
      <w:pPr>
        <w:rPr>
          <w:b/>
          <w:bCs/>
        </w:rPr>
      </w:pPr>
    </w:p>
    <w:p w14:paraId="5AAA17F6" w14:textId="77777777" w:rsidR="001025CF" w:rsidRDefault="001025CF">
      <w:pPr>
        <w:rPr>
          <w:b/>
          <w:bCs/>
        </w:rPr>
      </w:pPr>
    </w:p>
    <w:p w14:paraId="4A66114F" w14:textId="77777777" w:rsidR="001025CF" w:rsidRDefault="001025CF">
      <w:pPr>
        <w:rPr>
          <w:b/>
          <w:bCs/>
        </w:rPr>
      </w:pPr>
    </w:p>
    <w:p w14:paraId="48B2CE7A" w14:textId="77777777" w:rsidR="001025CF" w:rsidRDefault="001025CF">
      <w:pPr>
        <w:rPr>
          <w:b/>
          <w:bCs/>
        </w:rPr>
      </w:pPr>
    </w:p>
    <w:p w14:paraId="0EA802CD" w14:textId="77777777" w:rsidR="001025CF" w:rsidRDefault="001025CF">
      <w:pPr>
        <w:rPr>
          <w:b/>
          <w:bCs/>
        </w:rPr>
      </w:pPr>
    </w:p>
    <w:p w14:paraId="5E803C33" w14:textId="77777777" w:rsidR="001025CF" w:rsidRDefault="001025CF">
      <w:pPr>
        <w:rPr>
          <w:b/>
          <w:bCs/>
        </w:rPr>
      </w:pPr>
    </w:p>
    <w:p w14:paraId="78926689" w14:textId="77777777" w:rsidR="001025CF" w:rsidRDefault="001025CF">
      <w:pPr>
        <w:rPr>
          <w:b/>
          <w:bCs/>
        </w:rPr>
      </w:pPr>
    </w:p>
    <w:p w14:paraId="23749932" w14:textId="77777777" w:rsidR="001025CF" w:rsidRDefault="001025CF">
      <w:pPr>
        <w:rPr>
          <w:b/>
          <w:bCs/>
        </w:rPr>
      </w:pPr>
    </w:p>
    <w:p w14:paraId="4B25DDB8" w14:textId="77777777" w:rsidR="00BD57B3" w:rsidRPr="001025CF" w:rsidRDefault="00BD57B3">
      <w:r w:rsidRPr="001025CF">
        <w:t>Other comments:</w:t>
      </w:r>
    </w:p>
    <w:p w14:paraId="06B7AB6C" w14:textId="77777777" w:rsidR="001025CF" w:rsidRPr="000868E8" w:rsidRDefault="00BD57B3" w:rsidP="001025CF">
      <w:pPr>
        <w:pStyle w:val="ListParagraph"/>
        <w:numPr>
          <w:ilvl w:val="0"/>
          <w:numId w:val="37"/>
        </w:numPr>
        <w:ind w:left="1080"/>
      </w:pPr>
      <w:r w:rsidRPr="000868E8">
        <w:t>Colleagues at office working on forestry issues</w:t>
      </w:r>
      <w:r w:rsidR="001025CF" w:rsidRPr="001025CF">
        <w:t xml:space="preserve"> </w:t>
      </w:r>
      <w:r w:rsidR="001025CF">
        <w:t>and</w:t>
      </w:r>
      <w:r w:rsidR="001025CF" w:rsidRPr="000868E8">
        <w:t xml:space="preserve"> potentially donors</w:t>
      </w:r>
      <w:r w:rsidR="001025CF">
        <w:t>,</w:t>
      </w:r>
      <w:r w:rsidR="001025CF" w:rsidRPr="001025CF">
        <w:t xml:space="preserve"> </w:t>
      </w:r>
      <w:r w:rsidR="001025CF" w:rsidRPr="000868E8">
        <w:t>and others as opportunities arise</w:t>
      </w:r>
    </w:p>
    <w:p w14:paraId="4F37FDF7" w14:textId="77777777" w:rsidR="001025CF" w:rsidRPr="000868E8" w:rsidRDefault="001025CF" w:rsidP="001025CF">
      <w:pPr>
        <w:pStyle w:val="ListParagraph"/>
        <w:numPr>
          <w:ilvl w:val="0"/>
          <w:numId w:val="37"/>
        </w:numPr>
        <w:ind w:left="1080"/>
      </w:pPr>
      <w:r w:rsidRPr="000868E8">
        <w:t>Project partners and stakeholders, IUCN colleagues</w:t>
      </w:r>
    </w:p>
    <w:p w14:paraId="3216BB42" w14:textId="77777777" w:rsidR="00BD57B3" w:rsidRPr="000868E8" w:rsidRDefault="00BD57B3" w:rsidP="00BC33AB">
      <w:pPr>
        <w:pStyle w:val="ListParagraph"/>
        <w:numPr>
          <w:ilvl w:val="0"/>
          <w:numId w:val="37"/>
        </w:numPr>
        <w:ind w:left="1080"/>
      </w:pPr>
      <w:r w:rsidRPr="000868E8">
        <w:t>Other NGOs trying to promote REDD+</w:t>
      </w:r>
    </w:p>
    <w:p w14:paraId="2D1A943E" w14:textId="77777777" w:rsidR="00475EF7" w:rsidRPr="000868E8" w:rsidRDefault="00475EF7"/>
    <w:p w14:paraId="6FB5CA04" w14:textId="77777777" w:rsidR="00366EC1" w:rsidRPr="000868E8" w:rsidRDefault="00366EC1">
      <w:pPr>
        <w:rPr>
          <w:b/>
          <w:bCs/>
        </w:rPr>
      </w:pPr>
      <w:r w:rsidRPr="000868E8">
        <w:rPr>
          <w:b/>
          <w:bCs/>
        </w:rPr>
        <w:lastRenderedPageBreak/>
        <w:t>What are required documents and/or information you would need for your programme?</w:t>
      </w:r>
    </w:p>
    <w:p w14:paraId="2C13DDD6" w14:textId="77777777" w:rsidR="00366EC1" w:rsidRPr="000868E8" w:rsidRDefault="00366EC1" w:rsidP="00475EF7">
      <w:pPr>
        <w:pStyle w:val="ListParagraph"/>
        <w:numPr>
          <w:ilvl w:val="0"/>
          <w:numId w:val="5"/>
        </w:numPr>
      </w:pPr>
      <w:r w:rsidRPr="000868E8">
        <w:t>Updated presentation of lectures and links of country’s submissions</w:t>
      </w:r>
    </w:p>
    <w:p w14:paraId="11322141" w14:textId="77777777" w:rsidR="00366EC1" w:rsidRPr="000868E8" w:rsidRDefault="00366EC1" w:rsidP="00475EF7">
      <w:pPr>
        <w:pStyle w:val="ListParagraph"/>
        <w:numPr>
          <w:ilvl w:val="0"/>
          <w:numId w:val="5"/>
        </w:numPr>
      </w:pPr>
      <w:r w:rsidRPr="000868E8">
        <w:t>National Forest Monitoring System</w:t>
      </w:r>
    </w:p>
    <w:p w14:paraId="4B326B2B" w14:textId="77777777" w:rsidR="00366EC1" w:rsidRPr="000868E8" w:rsidRDefault="00366EC1" w:rsidP="00475EF7">
      <w:pPr>
        <w:pStyle w:val="ListParagraph"/>
        <w:numPr>
          <w:ilvl w:val="0"/>
          <w:numId w:val="5"/>
        </w:numPr>
      </w:pPr>
      <w:r w:rsidRPr="000868E8">
        <w:t>More about Carbon Stock Calculations Study Pack including web links and videos showed during the academy training</w:t>
      </w:r>
    </w:p>
    <w:p w14:paraId="68461F12" w14:textId="77777777" w:rsidR="00366EC1" w:rsidRPr="000868E8" w:rsidRDefault="00366EC1" w:rsidP="00475EF7">
      <w:pPr>
        <w:pStyle w:val="ListParagraph"/>
        <w:numPr>
          <w:ilvl w:val="0"/>
          <w:numId w:val="5"/>
        </w:numPr>
      </w:pPr>
      <w:r w:rsidRPr="000868E8">
        <w:t>Examples of different REDD+ activities and element of other countries</w:t>
      </w:r>
    </w:p>
    <w:p w14:paraId="6522D632" w14:textId="77777777" w:rsidR="00366EC1" w:rsidRPr="000868E8" w:rsidRDefault="00366EC1" w:rsidP="00475EF7">
      <w:pPr>
        <w:pStyle w:val="ListParagraph"/>
        <w:numPr>
          <w:ilvl w:val="0"/>
          <w:numId w:val="5"/>
        </w:numPr>
      </w:pPr>
      <w:r w:rsidRPr="000868E8">
        <w:t>Carbon stock assessment for mangroves and FREL</w:t>
      </w:r>
    </w:p>
    <w:p w14:paraId="04802225" w14:textId="77777777" w:rsidR="00366EC1" w:rsidRPr="000868E8" w:rsidRDefault="00366EC1" w:rsidP="00475EF7">
      <w:pPr>
        <w:pStyle w:val="ListParagraph"/>
        <w:numPr>
          <w:ilvl w:val="0"/>
          <w:numId w:val="5"/>
        </w:numPr>
      </w:pPr>
      <w:r w:rsidRPr="000868E8">
        <w:t xml:space="preserve">Advanced training on REDD+, which can help me in working more efficiently </w:t>
      </w:r>
    </w:p>
    <w:p w14:paraId="42AAA116" w14:textId="77777777" w:rsidR="00366EC1" w:rsidRPr="000868E8" w:rsidRDefault="00366EC1" w:rsidP="00475EF7">
      <w:pPr>
        <w:pStyle w:val="ListParagraph"/>
        <w:numPr>
          <w:ilvl w:val="0"/>
          <w:numId w:val="5"/>
        </w:numPr>
      </w:pPr>
      <w:r w:rsidRPr="000868E8">
        <w:t>The study pack of the REDD+ academy is sufficient, and published data is available on websites</w:t>
      </w:r>
    </w:p>
    <w:p w14:paraId="26F292F3" w14:textId="77777777" w:rsidR="00BD57B3" w:rsidRPr="000868E8" w:rsidRDefault="00550F76" w:rsidP="00475EF7">
      <w:pPr>
        <w:pStyle w:val="ListParagraph"/>
        <w:numPr>
          <w:ilvl w:val="0"/>
          <w:numId w:val="5"/>
        </w:numPr>
      </w:pPr>
      <w:r w:rsidRPr="000868E8">
        <w:t>Updates on REDD+ readiness status in countries and access to key documents, e.g. Drivers analysis, NRS, and PAMs, etc.</w:t>
      </w:r>
    </w:p>
    <w:p w14:paraId="42FC3278" w14:textId="77777777" w:rsidR="00550F76" w:rsidRPr="000868E8" w:rsidRDefault="00550F76" w:rsidP="00475EF7">
      <w:pPr>
        <w:pStyle w:val="ListParagraph"/>
        <w:numPr>
          <w:ilvl w:val="0"/>
          <w:numId w:val="5"/>
        </w:numPr>
      </w:pPr>
      <w:r w:rsidRPr="000868E8">
        <w:t>Drivers Analyses, NS/AP in our member countries, and latest information on status of REDD+ implementation in our member countries</w:t>
      </w:r>
    </w:p>
    <w:p w14:paraId="6028F64A" w14:textId="77777777" w:rsidR="00550F76" w:rsidRPr="000868E8" w:rsidRDefault="00B2358A" w:rsidP="00475EF7">
      <w:pPr>
        <w:pStyle w:val="ListParagraph"/>
        <w:numPr>
          <w:ilvl w:val="0"/>
          <w:numId w:val="5"/>
        </w:numPr>
      </w:pPr>
      <w:r w:rsidRPr="000868E8">
        <w:t>REDD+ related UNFCCC Text, methodology for community based monitoring and updated country examples for learning</w:t>
      </w:r>
    </w:p>
    <w:p w14:paraId="1E7D66C7" w14:textId="77777777" w:rsidR="00B2358A" w:rsidRPr="000868E8" w:rsidRDefault="00B2358A" w:rsidP="00475EF7">
      <w:pPr>
        <w:pStyle w:val="ListParagraph"/>
        <w:numPr>
          <w:ilvl w:val="0"/>
          <w:numId w:val="5"/>
        </w:numPr>
      </w:pPr>
      <w:r w:rsidRPr="000868E8">
        <w:t>REDD+ Introduction and may be short videos and case studies</w:t>
      </w:r>
    </w:p>
    <w:p w14:paraId="4BDC975D" w14:textId="77777777" w:rsidR="00B2358A" w:rsidRPr="000868E8" w:rsidRDefault="00B2358A" w:rsidP="00F84315">
      <w:pPr>
        <w:pStyle w:val="ListParagraph"/>
        <w:numPr>
          <w:ilvl w:val="0"/>
          <w:numId w:val="5"/>
        </w:numPr>
      </w:pPr>
      <w:r w:rsidRPr="000868E8">
        <w:t>Updated information of UN-REDD Programme of respective countries like draft PAMs and background information of UN-REDD</w:t>
      </w:r>
    </w:p>
    <w:p w14:paraId="68A7B807" w14:textId="77777777" w:rsidR="001025CF" w:rsidRDefault="001025CF" w:rsidP="000C7B9B">
      <w:pPr>
        <w:rPr>
          <w:b/>
          <w:bCs/>
        </w:rPr>
      </w:pPr>
    </w:p>
    <w:p w14:paraId="054BDE4E" w14:textId="77777777" w:rsidR="00B2358A" w:rsidRPr="000C7B9B" w:rsidRDefault="000C7B9B" w:rsidP="000C7B9B">
      <w:pPr>
        <w:rPr>
          <w:b/>
          <w:bCs/>
        </w:rPr>
      </w:pPr>
      <w:r>
        <w:rPr>
          <w:b/>
          <w:bCs/>
        </w:rPr>
        <w:t>Which t</w:t>
      </w:r>
      <w:r w:rsidR="00B2358A" w:rsidRPr="000C7B9B">
        <w:rPr>
          <w:b/>
          <w:bCs/>
        </w:rPr>
        <w:t>w</w:t>
      </w:r>
      <w:r>
        <w:rPr>
          <w:b/>
          <w:bCs/>
        </w:rPr>
        <w:t>o</w:t>
      </w:r>
      <w:r w:rsidR="00B2358A" w:rsidRPr="000C7B9B">
        <w:rPr>
          <w:b/>
          <w:bCs/>
        </w:rPr>
        <w:t xml:space="preserve"> of the follow-up activities do you think would be most useful?</w:t>
      </w:r>
    </w:p>
    <w:p w14:paraId="4A9C102E" w14:textId="77777777" w:rsidR="00B2358A" w:rsidRPr="000868E8" w:rsidRDefault="00B30851" w:rsidP="00475EF7">
      <w:pPr>
        <w:pStyle w:val="ListParagraph"/>
        <w:numPr>
          <w:ilvl w:val="0"/>
          <w:numId w:val="5"/>
        </w:numPr>
      </w:pPr>
      <w:r w:rsidRPr="000868E8">
        <w:t>Sharing information, exchange events</w:t>
      </w:r>
    </w:p>
    <w:p w14:paraId="6025973D" w14:textId="77777777" w:rsidR="00B30851" w:rsidRPr="000868E8" w:rsidRDefault="00B30851" w:rsidP="00475EF7">
      <w:pPr>
        <w:pStyle w:val="ListParagraph"/>
        <w:numPr>
          <w:ilvl w:val="0"/>
          <w:numId w:val="5"/>
        </w:numPr>
      </w:pPr>
      <w:r w:rsidRPr="000868E8">
        <w:t>The process and step on how country gets result-based payments (financing), grievance redress mechanisms</w:t>
      </w:r>
    </w:p>
    <w:p w14:paraId="1D27F9E5" w14:textId="77777777" w:rsidR="00B30851" w:rsidRPr="000868E8" w:rsidRDefault="00B30851" w:rsidP="00475EF7">
      <w:pPr>
        <w:pStyle w:val="ListParagraph"/>
        <w:numPr>
          <w:ilvl w:val="0"/>
          <w:numId w:val="5"/>
        </w:numPr>
      </w:pPr>
      <w:r w:rsidRPr="000868E8">
        <w:t>Self-assessments engage in REDD+ activities</w:t>
      </w:r>
    </w:p>
    <w:p w14:paraId="21AA8DE6" w14:textId="77777777" w:rsidR="00B30851" w:rsidRPr="000868E8" w:rsidRDefault="00B30851" w:rsidP="00475EF7">
      <w:pPr>
        <w:pStyle w:val="ListParagraph"/>
        <w:numPr>
          <w:ilvl w:val="0"/>
          <w:numId w:val="5"/>
        </w:numPr>
      </w:pPr>
      <w:r w:rsidRPr="000868E8">
        <w:t>UN-REDD and IUCN can jointly introduce MFF NC’s through official channel in their own respective country’s to include them as technical persons at regular basis in national committees, workshops and other REDD+ agenda and also suggest national UN-EDD staff to cooperate with MFF</w:t>
      </w:r>
    </w:p>
    <w:p w14:paraId="271283E0" w14:textId="77777777" w:rsidR="00B30851" w:rsidRPr="000868E8" w:rsidRDefault="00B30851" w:rsidP="00475EF7">
      <w:pPr>
        <w:pStyle w:val="ListParagraph"/>
        <w:numPr>
          <w:ilvl w:val="0"/>
          <w:numId w:val="5"/>
        </w:numPr>
      </w:pPr>
      <w:r w:rsidRPr="000868E8">
        <w:t xml:space="preserve">Training and practise </w:t>
      </w:r>
    </w:p>
    <w:p w14:paraId="0C5A019E" w14:textId="77777777" w:rsidR="00B30851" w:rsidRPr="000868E8" w:rsidRDefault="00B30851" w:rsidP="00475EF7">
      <w:pPr>
        <w:pStyle w:val="ListParagraph"/>
        <w:numPr>
          <w:ilvl w:val="0"/>
          <w:numId w:val="5"/>
        </w:numPr>
      </w:pPr>
      <w:r w:rsidRPr="000868E8">
        <w:t>Comprehensive driver and barrier analysis for mangroves</w:t>
      </w:r>
    </w:p>
    <w:p w14:paraId="73FCCAAF" w14:textId="77777777" w:rsidR="00B30851" w:rsidRPr="000868E8" w:rsidRDefault="00B30851" w:rsidP="00475EF7">
      <w:pPr>
        <w:pStyle w:val="ListParagraph"/>
        <w:numPr>
          <w:ilvl w:val="0"/>
          <w:numId w:val="5"/>
        </w:numPr>
      </w:pPr>
      <w:r w:rsidRPr="000868E8">
        <w:t>Feedback from the trainees on how they utilized the knowledge shared with them during the training. Invitation to the willing participants for higher training in REDD+</w:t>
      </w:r>
    </w:p>
    <w:p w14:paraId="43F895EF" w14:textId="77777777" w:rsidR="00B30851" w:rsidRPr="000868E8" w:rsidRDefault="00B30851" w:rsidP="00475EF7">
      <w:pPr>
        <w:pStyle w:val="ListParagraph"/>
        <w:numPr>
          <w:ilvl w:val="0"/>
          <w:numId w:val="5"/>
        </w:numPr>
      </w:pPr>
      <w:r w:rsidRPr="000868E8">
        <w:t>Engaged in REDD+ related work self-assessment</w:t>
      </w:r>
    </w:p>
    <w:p w14:paraId="329CBD21" w14:textId="77777777" w:rsidR="00B30851" w:rsidRPr="000868E8" w:rsidRDefault="00B30851" w:rsidP="00475EF7">
      <w:pPr>
        <w:pStyle w:val="ListParagraph"/>
        <w:numPr>
          <w:ilvl w:val="0"/>
          <w:numId w:val="5"/>
        </w:numPr>
      </w:pPr>
      <w:r w:rsidRPr="000868E8">
        <w:t>Developing country level entry points for work on REDD+ and mangroves.</w:t>
      </w:r>
    </w:p>
    <w:p w14:paraId="42106385" w14:textId="77777777" w:rsidR="00B30851" w:rsidRPr="000868E8" w:rsidRDefault="00B30851" w:rsidP="00475EF7">
      <w:pPr>
        <w:pStyle w:val="ListParagraph"/>
        <w:numPr>
          <w:ilvl w:val="0"/>
          <w:numId w:val="5"/>
        </w:numPr>
      </w:pPr>
      <w:r w:rsidRPr="000868E8">
        <w:t>Identifying cross country interests between countries, regional work, etc. related to REDD+ and mangroves as part of our current and new programme work</w:t>
      </w:r>
    </w:p>
    <w:p w14:paraId="09C6B891" w14:textId="77777777" w:rsidR="00B30851" w:rsidRPr="000868E8" w:rsidRDefault="00B30851" w:rsidP="00475EF7">
      <w:pPr>
        <w:pStyle w:val="ListParagraph"/>
        <w:numPr>
          <w:ilvl w:val="0"/>
          <w:numId w:val="5"/>
        </w:numPr>
      </w:pPr>
      <w:r w:rsidRPr="000868E8">
        <w:t>Provision of links to key videos, documents, and organisations mentioned during the training sessions</w:t>
      </w:r>
    </w:p>
    <w:p w14:paraId="27A33E96" w14:textId="77777777" w:rsidR="00B30851" w:rsidRPr="000868E8" w:rsidRDefault="00B30851" w:rsidP="00475EF7">
      <w:pPr>
        <w:pStyle w:val="ListParagraph"/>
        <w:numPr>
          <w:ilvl w:val="0"/>
          <w:numId w:val="5"/>
        </w:numPr>
      </w:pPr>
      <w:r w:rsidRPr="000868E8">
        <w:t>Meet with some of the trainers for review of most up-to-date information</w:t>
      </w:r>
    </w:p>
    <w:p w14:paraId="3CA4C4E7" w14:textId="77777777" w:rsidR="00B30851" w:rsidRPr="000868E8" w:rsidRDefault="002706C1" w:rsidP="00475EF7">
      <w:pPr>
        <w:pStyle w:val="ListParagraph"/>
        <w:numPr>
          <w:ilvl w:val="0"/>
          <w:numId w:val="5"/>
        </w:numPr>
      </w:pPr>
      <w:r w:rsidRPr="000868E8">
        <w:t>Brief proceedings or minutes of the meeting</w:t>
      </w:r>
    </w:p>
    <w:p w14:paraId="1822A58A" w14:textId="77777777" w:rsidR="002706C1" w:rsidRPr="000868E8" w:rsidRDefault="002706C1" w:rsidP="00475EF7">
      <w:pPr>
        <w:pStyle w:val="ListParagraph"/>
        <w:numPr>
          <w:ilvl w:val="0"/>
          <w:numId w:val="5"/>
        </w:numPr>
      </w:pPr>
      <w:r w:rsidRPr="000868E8">
        <w:t>Discuss REDD+ in relation to mangroves with practitioner</w:t>
      </w:r>
    </w:p>
    <w:p w14:paraId="04356DE3" w14:textId="77777777" w:rsidR="002706C1" w:rsidRPr="000868E8" w:rsidRDefault="002706C1" w:rsidP="00475EF7">
      <w:pPr>
        <w:pStyle w:val="ListParagraph"/>
        <w:numPr>
          <w:ilvl w:val="0"/>
          <w:numId w:val="5"/>
        </w:numPr>
      </w:pPr>
      <w:r w:rsidRPr="000868E8">
        <w:t>To ensure everyone fully understand and will not forget</w:t>
      </w:r>
    </w:p>
    <w:p w14:paraId="10C54D46" w14:textId="77777777" w:rsidR="001025CF" w:rsidRDefault="001025CF">
      <w:pPr>
        <w:rPr>
          <w:b/>
          <w:bCs/>
        </w:rPr>
      </w:pPr>
    </w:p>
    <w:p w14:paraId="7C32258E" w14:textId="77777777" w:rsidR="001025CF" w:rsidRDefault="002706C1">
      <w:pPr>
        <w:rPr>
          <w:b/>
          <w:bCs/>
        </w:rPr>
      </w:pPr>
      <w:r w:rsidRPr="000868E8">
        <w:rPr>
          <w:b/>
          <w:bCs/>
        </w:rPr>
        <w:lastRenderedPageBreak/>
        <w:t>Please rate the following logistics and venue related elements</w:t>
      </w:r>
    </w:p>
    <w:p w14:paraId="2AD7C275" w14:textId="77777777" w:rsidR="001025CF" w:rsidRDefault="001025CF">
      <w:pPr>
        <w:rPr>
          <w:b/>
          <w:bCs/>
        </w:rPr>
      </w:pPr>
      <w:r w:rsidRPr="000868E8">
        <w:rPr>
          <w:noProof/>
          <w:lang w:val="en-US" w:bidi="km-KH"/>
        </w:rPr>
        <w:drawing>
          <wp:anchor distT="0" distB="0" distL="114300" distR="114300" simplePos="0" relativeHeight="251676672" behindDoc="0" locked="0" layoutInCell="1" allowOverlap="1" wp14:anchorId="030E4965" wp14:editId="1006B309">
            <wp:simplePos x="0" y="0"/>
            <wp:positionH relativeFrom="column">
              <wp:posOffset>276447</wp:posOffset>
            </wp:positionH>
            <wp:positionV relativeFrom="paragraph">
              <wp:posOffset>33196</wp:posOffset>
            </wp:positionV>
            <wp:extent cx="5194802" cy="2798903"/>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a:ext>
                      </a:extLst>
                    </a:blip>
                    <a:stretch>
                      <a:fillRect/>
                    </a:stretch>
                  </pic:blipFill>
                  <pic:spPr>
                    <a:xfrm>
                      <a:off x="0" y="0"/>
                      <a:ext cx="5199053" cy="2801193"/>
                    </a:xfrm>
                    <a:prstGeom prst="rect">
                      <a:avLst/>
                    </a:prstGeom>
                  </pic:spPr>
                </pic:pic>
              </a:graphicData>
            </a:graphic>
            <wp14:sizeRelH relativeFrom="page">
              <wp14:pctWidth>0</wp14:pctWidth>
            </wp14:sizeRelH>
            <wp14:sizeRelV relativeFrom="page">
              <wp14:pctHeight>0</wp14:pctHeight>
            </wp14:sizeRelV>
          </wp:anchor>
        </w:drawing>
      </w:r>
    </w:p>
    <w:p w14:paraId="324BBE5F" w14:textId="77777777" w:rsidR="002706C1" w:rsidRDefault="002706C1">
      <w:pPr>
        <w:rPr>
          <w:b/>
          <w:bCs/>
        </w:rPr>
      </w:pPr>
    </w:p>
    <w:p w14:paraId="1ED32160" w14:textId="77777777" w:rsidR="00F1084C" w:rsidRPr="00F1084C" w:rsidRDefault="00F1084C">
      <w:pPr>
        <w:rPr>
          <w:b/>
          <w:bCs/>
        </w:rPr>
      </w:pPr>
    </w:p>
    <w:p w14:paraId="24B411B4" w14:textId="77777777" w:rsidR="00F1084C" w:rsidRPr="000868E8" w:rsidRDefault="009C619B">
      <w:pPr>
        <w:rPr>
          <w:b/>
          <w:bCs/>
        </w:rPr>
      </w:pPr>
      <w:r w:rsidRPr="000868E8">
        <w:rPr>
          <w:b/>
          <w:bCs/>
        </w:rPr>
        <w:t>Final comments, feedback or recommendations:</w:t>
      </w:r>
    </w:p>
    <w:p w14:paraId="2B17F837" w14:textId="77777777" w:rsidR="00F1084C" w:rsidRPr="000868E8" w:rsidRDefault="00F1084C" w:rsidP="00F1084C">
      <w:pPr>
        <w:pStyle w:val="ListParagraph"/>
        <w:numPr>
          <w:ilvl w:val="0"/>
          <w:numId w:val="6"/>
        </w:numPr>
      </w:pPr>
      <w:r w:rsidRPr="000868E8">
        <w:t>Screen projector is too high for participants</w:t>
      </w:r>
    </w:p>
    <w:p w14:paraId="519A16F1" w14:textId="77777777" w:rsidR="00F1084C" w:rsidRPr="000868E8" w:rsidRDefault="00F1084C" w:rsidP="00F1084C">
      <w:pPr>
        <w:pStyle w:val="ListParagraph"/>
        <w:numPr>
          <w:ilvl w:val="0"/>
          <w:numId w:val="6"/>
        </w:numPr>
      </w:pPr>
      <w:r w:rsidRPr="000868E8">
        <w:t>Food choices could have been better</w:t>
      </w:r>
    </w:p>
    <w:p w14:paraId="1F6F07E6" w14:textId="77777777" w:rsidR="00F1084C" w:rsidRPr="000868E8" w:rsidRDefault="00F1084C" w:rsidP="00F1084C">
      <w:pPr>
        <w:pStyle w:val="ListParagraph"/>
        <w:numPr>
          <w:ilvl w:val="0"/>
          <w:numId w:val="6"/>
        </w:numPr>
      </w:pPr>
      <w:r w:rsidRPr="000868E8">
        <w:t>Next time, a field trip should be arrang</w:t>
      </w:r>
      <w:r>
        <w:t>ed to link the theory to the fi</w:t>
      </w:r>
      <w:r w:rsidRPr="000868E8">
        <w:t>e</w:t>
      </w:r>
      <w:r>
        <w:t>l</w:t>
      </w:r>
      <w:r w:rsidRPr="000868E8">
        <w:t>d practical work</w:t>
      </w:r>
    </w:p>
    <w:p w14:paraId="018ECF10" w14:textId="77777777" w:rsidR="00F1084C" w:rsidRPr="000868E8" w:rsidRDefault="00F1084C" w:rsidP="00F1084C">
      <w:pPr>
        <w:pStyle w:val="ListParagraph"/>
        <w:numPr>
          <w:ilvl w:val="0"/>
          <w:numId w:val="6"/>
        </w:numPr>
      </w:pPr>
      <w:r w:rsidRPr="000868E8">
        <w:t>This is highly useful for overall programming of the country to be innovative in planni</w:t>
      </w:r>
      <w:r>
        <w:t>ng, designing and implementing</w:t>
      </w:r>
    </w:p>
    <w:p w14:paraId="5EAA3762" w14:textId="77777777" w:rsidR="00F1084C" w:rsidRPr="000868E8" w:rsidRDefault="00F1084C" w:rsidP="00F1084C">
      <w:pPr>
        <w:pStyle w:val="ListParagraph"/>
        <w:numPr>
          <w:ilvl w:val="0"/>
          <w:numId w:val="6"/>
        </w:numPr>
      </w:pPr>
      <w:r w:rsidRPr="000868E8">
        <w:t xml:space="preserve">Giving training on REDD+ is the entry point of capacity building. But UN-REDD should have mechanism to develop resource pool at the regional and </w:t>
      </w:r>
      <w:r>
        <w:t>national level to include these</w:t>
      </w:r>
      <w:r w:rsidRPr="000868E8">
        <w:t xml:space="preserve"> improved capacity in bring</w:t>
      </w:r>
      <w:r>
        <w:t>ing forwards</w:t>
      </w:r>
      <w:r w:rsidRPr="000868E8">
        <w:t xml:space="preserve"> the REDD+ agenda </w:t>
      </w:r>
      <w:r>
        <w:t xml:space="preserve">and </w:t>
      </w:r>
      <w:r w:rsidRPr="000868E8">
        <w:t xml:space="preserve">in </w:t>
      </w:r>
      <w:r>
        <w:t xml:space="preserve">the </w:t>
      </w:r>
      <w:r w:rsidRPr="000868E8">
        <w:t>future involving the trainees in REDD+ programmes</w:t>
      </w:r>
    </w:p>
    <w:p w14:paraId="431B88A3" w14:textId="77777777" w:rsidR="009C619B" w:rsidRPr="000868E8" w:rsidRDefault="009C619B" w:rsidP="00475EF7">
      <w:pPr>
        <w:pStyle w:val="ListParagraph"/>
        <w:numPr>
          <w:ilvl w:val="0"/>
          <w:numId w:val="6"/>
        </w:numPr>
      </w:pPr>
      <w:r w:rsidRPr="000868E8">
        <w:t>Arrangement of higher/advanced and more brief training on REDD+ implementation and designing</w:t>
      </w:r>
    </w:p>
    <w:p w14:paraId="1255B8F3" w14:textId="77777777" w:rsidR="009C619B" w:rsidRPr="000868E8" w:rsidRDefault="009C619B" w:rsidP="00475EF7">
      <w:pPr>
        <w:pStyle w:val="ListParagraph"/>
        <w:numPr>
          <w:ilvl w:val="0"/>
          <w:numId w:val="6"/>
        </w:numPr>
      </w:pPr>
      <w:r w:rsidRPr="000868E8">
        <w:t>Training was very good</w:t>
      </w:r>
    </w:p>
    <w:p w14:paraId="7DA4ECAF" w14:textId="77777777" w:rsidR="009C619B" w:rsidRPr="000868E8" w:rsidRDefault="009C619B" w:rsidP="00475EF7">
      <w:pPr>
        <w:pStyle w:val="ListParagraph"/>
        <w:numPr>
          <w:ilvl w:val="0"/>
          <w:numId w:val="6"/>
        </w:numPr>
      </w:pPr>
      <w:r w:rsidRPr="000868E8">
        <w:t>In an ideal world, more time to discuss and analyse country “entry points” for work on REDD+ and mangroves with UN-REDD experts</w:t>
      </w:r>
    </w:p>
    <w:p w14:paraId="3B18EE6F" w14:textId="77777777" w:rsidR="009C619B" w:rsidRPr="000868E8" w:rsidRDefault="009C619B" w:rsidP="00475EF7">
      <w:pPr>
        <w:pStyle w:val="ListParagraph"/>
        <w:numPr>
          <w:ilvl w:val="0"/>
          <w:numId w:val="6"/>
        </w:numPr>
      </w:pPr>
      <w:r w:rsidRPr="000868E8">
        <w:t xml:space="preserve">Lots of learning and clarity on the concept of REDD+ </w:t>
      </w:r>
    </w:p>
    <w:p w14:paraId="467FF1B7" w14:textId="77777777" w:rsidR="009C619B" w:rsidRPr="000868E8" w:rsidRDefault="009C619B" w:rsidP="00475EF7">
      <w:pPr>
        <w:pStyle w:val="ListParagraph"/>
        <w:numPr>
          <w:ilvl w:val="0"/>
          <w:numId w:val="6"/>
        </w:numPr>
      </w:pPr>
      <w:r w:rsidRPr="000868E8">
        <w:t>Big thank you to all the facilitators and speakers</w:t>
      </w:r>
    </w:p>
    <w:p w14:paraId="3568C7B5" w14:textId="77777777" w:rsidR="009C619B" w:rsidRPr="000868E8" w:rsidRDefault="009C619B">
      <w:pPr>
        <w:rPr>
          <w:b/>
          <w:bCs/>
        </w:rPr>
      </w:pPr>
    </w:p>
    <w:p w14:paraId="0FC23682" w14:textId="77777777" w:rsidR="009C619B" w:rsidRPr="000868E8" w:rsidRDefault="009C619B">
      <w:pPr>
        <w:rPr>
          <w:b/>
          <w:bCs/>
        </w:rPr>
      </w:pPr>
    </w:p>
    <w:p w14:paraId="28B1E535" w14:textId="77777777" w:rsidR="001E64E3" w:rsidRPr="00F1084C" w:rsidRDefault="001E64E3">
      <w:pPr>
        <w:rPr>
          <w:b/>
          <w:bCs/>
        </w:rPr>
      </w:pPr>
      <w:r w:rsidRPr="000868E8">
        <w:rPr>
          <w:b/>
          <w:bCs/>
        </w:rPr>
        <w:t>Lessons that participants have learnt through this training:</w:t>
      </w:r>
    </w:p>
    <w:p w14:paraId="4BB2DCC6" w14:textId="77777777" w:rsidR="004D6A33" w:rsidRPr="000868E8" w:rsidRDefault="001E64E3" w:rsidP="00475EF7">
      <w:pPr>
        <w:pStyle w:val="ListParagraph"/>
        <w:numPr>
          <w:ilvl w:val="0"/>
          <w:numId w:val="7"/>
        </w:numPr>
      </w:pPr>
      <w:r w:rsidRPr="000868E8">
        <w:t>REDD+ phases and components, UNFCCC’s requirements for resultant-based payment and different REDD+ Finance mechanism</w:t>
      </w:r>
      <w:r w:rsidR="00402313">
        <w:t>s</w:t>
      </w:r>
    </w:p>
    <w:p w14:paraId="27CC6C73" w14:textId="77777777" w:rsidR="001E64E3" w:rsidRPr="000868E8" w:rsidRDefault="002A23B9" w:rsidP="00475EF7">
      <w:pPr>
        <w:pStyle w:val="ListParagraph"/>
        <w:numPr>
          <w:ilvl w:val="0"/>
          <w:numId w:val="7"/>
        </w:numPr>
      </w:pPr>
      <w:r>
        <w:t>H</w:t>
      </w:r>
      <w:r w:rsidR="001E64E3" w:rsidRPr="000868E8">
        <w:t>ow to set FREL and how to relate safeguards for REDD+ activities</w:t>
      </w:r>
    </w:p>
    <w:p w14:paraId="68694D6B" w14:textId="77777777" w:rsidR="002A23B9" w:rsidRDefault="002A23B9" w:rsidP="00475EF7">
      <w:pPr>
        <w:pStyle w:val="ListParagraph"/>
        <w:numPr>
          <w:ilvl w:val="0"/>
          <w:numId w:val="7"/>
        </w:numPr>
      </w:pPr>
      <w:r>
        <w:t>T</w:t>
      </w:r>
      <w:r w:rsidR="00530CFA" w:rsidRPr="000868E8">
        <w:t>he 4</w:t>
      </w:r>
      <w:r>
        <w:t xml:space="preserve"> elements of REDD+, its </w:t>
      </w:r>
      <w:r w:rsidR="00530CFA" w:rsidRPr="000868E8">
        <w:t>significance, scope</w:t>
      </w:r>
      <w:r>
        <w:t>/</w:t>
      </w:r>
      <w:r w:rsidR="003666C9" w:rsidRPr="000868E8">
        <w:t xml:space="preserve">five activities, FREL/FRL, MRV monitoring, Safeguards/SIS, REDD+ Governance, </w:t>
      </w:r>
      <w:r w:rsidR="00530CFA" w:rsidRPr="000868E8">
        <w:t xml:space="preserve">and </w:t>
      </w:r>
      <w:r w:rsidR="00135FF1" w:rsidRPr="000868E8">
        <w:t>use while prepare for implementing an</w:t>
      </w:r>
      <w:r>
        <w:t>d designing the REDD+ strategy</w:t>
      </w:r>
    </w:p>
    <w:p w14:paraId="2ACBF350" w14:textId="77777777" w:rsidR="00135FF1" w:rsidRPr="000868E8" w:rsidRDefault="002A23B9" w:rsidP="00475EF7">
      <w:pPr>
        <w:pStyle w:val="ListParagraph"/>
        <w:numPr>
          <w:ilvl w:val="0"/>
          <w:numId w:val="7"/>
        </w:numPr>
      </w:pPr>
      <w:r>
        <w:t>H</w:t>
      </w:r>
      <w:r w:rsidR="001E64E3" w:rsidRPr="000868E8">
        <w:t>ow to link REDD+ to mangroves through PAMs</w:t>
      </w:r>
    </w:p>
    <w:p w14:paraId="6D421E0D" w14:textId="77777777" w:rsidR="008A6AC7" w:rsidRPr="000868E8" w:rsidRDefault="008A6AC7" w:rsidP="00475EF7">
      <w:pPr>
        <w:pStyle w:val="ListParagraph"/>
        <w:numPr>
          <w:ilvl w:val="0"/>
          <w:numId w:val="7"/>
        </w:numPr>
      </w:pPr>
      <w:r w:rsidRPr="000868E8">
        <w:lastRenderedPageBreak/>
        <w:t>How to use and plan NFMS for implementing REDD+ stakeholder engagement mechanism</w:t>
      </w:r>
    </w:p>
    <w:p w14:paraId="1C87B855" w14:textId="77777777" w:rsidR="001E64E3" w:rsidRPr="000868E8" w:rsidRDefault="001E64E3" w:rsidP="00475EF7">
      <w:pPr>
        <w:pStyle w:val="ListParagraph"/>
        <w:numPr>
          <w:ilvl w:val="0"/>
          <w:numId w:val="7"/>
        </w:numPr>
      </w:pPr>
      <w:r w:rsidRPr="000868E8">
        <w:t xml:space="preserve">More clarity on REDD+ Programme and its implementation process and requirements, </w:t>
      </w:r>
      <w:r w:rsidR="002A23B9">
        <w:t xml:space="preserve">clarifying </w:t>
      </w:r>
      <w:r w:rsidRPr="000868E8">
        <w:t>confusions on REDD+, UN-REDD Programme and VCM, entry points for bringing mangroves on</w:t>
      </w:r>
      <w:r w:rsidR="002A23B9">
        <w:t>to</w:t>
      </w:r>
      <w:r w:rsidRPr="000868E8">
        <w:t xml:space="preserve"> national REDD+ agenda</w:t>
      </w:r>
    </w:p>
    <w:p w14:paraId="1DB76607" w14:textId="77777777" w:rsidR="002A23B9" w:rsidRPr="000868E8" w:rsidRDefault="002A23B9" w:rsidP="002A23B9">
      <w:pPr>
        <w:pStyle w:val="ListParagraph"/>
        <w:numPr>
          <w:ilvl w:val="0"/>
          <w:numId w:val="7"/>
        </w:numPr>
      </w:pPr>
      <w:r>
        <w:t>Difference</w:t>
      </w:r>
      <w:r w:rsidRPr="000868E8">
        <w:t xml:space="preserve"> between REDD and REDD+ and also the scope and activities</w:t>
      </w:r>
    </w:p>
    <w:p w14:paraId="1FD1E985" w14:textId="77777777" w:rsidR="001E64E3" w:rsidRPr="000868E8" w:rsidRDefault="001E64E3" w:rsidP="00475EF7">
      <w:pPr>
        <w:pStyle w:val="ListParagraph"/>
        <w:numPr>
          <w:ilvl w:val="0"/>
          <w:numId w:val="7"/>
        </w:numPr>
      </w:pPr>
      <w:r w:rsidRPr="000868E8">
        <w:t xml:space="preserve">Projects developed under VCS are not under the ambit of UNFCCC, basics of FREL and its estimation, analysis of drivers and </w:t>
      </w:r>
      <w:r w:rsidR="00530CFA" w:rsidRPr="000868E8">
        <w:t>barriers for REDD+ implementation</w:t>
      </w:r>
    </w:p>
    <w:p w14:paraId="52F85806" w14:textId="77777777" w:rsidR="00530CFA" w:rsidRPr="000868E8" w:rsidRDefault="00530CFA" w:rsidP="00475EF7">
      <w:pPr>
        <w:pStyle w:val="ListParagraph"/>
        <w:numPr>
          <w:ilvl w:val="0"/>
          <w:numId w:val="7"/>
        </w:numPr>
      </w:pPr>
      <w:r w:rsidRPr="000868E8">
        <w:t>Step-wise approach of REDD+ readiness</w:t>
      </w:r>
      <w:r w:rsidR="002A23B9">
        <w:t>,</w:t>
      </w:r>
      <w:r w:rsidRPr="000868E8">
        <w:t xml:space="preserve"> importance of the holistic understanding of all the components of REDD+</w:t>
      </w:r>
      <w:r w:rsidR="002A23B9">
        <w:t>,</w:t>
      </w:r>
      <w:r w:rsidRPr="000868E8">
        <w:t xml:space="preserve"> before getting engaged in the NS</w:t>
      </w:r>
      <w:r w:rsidR="002A23B9">
        <w:t xml:space="preserve">/AP to have more practical PAMs, and </w:t>
      </w:r>
      <w:r w:rsidRPr="000868E8">
        <w:t>starting with a scale which is feasible with the existing information and develop in an iterative manner</w:t>
      </w:r>
    </w:p>
    <w:p w14:paraId="1C55CDAD" w14:textId="77777777" w:rsidR="008A6AC7" w:rsidRPr="000868E8" w:rsidRDefault="008A6AC7" w:rsidP="00475EF7">
      <w:pPr>
        <w:pStyle w:val="ListParagraph"/>
        <w:numPr>
          <w:ilvl w:val="0"/>
          <w:numId w:val="7"/>
        </w:numPr>
      </w:pPr>
      <w:r w:rsidRPr="000868E8">
        <w:t>Importance of linking C stock calculations and FRLs in most of the developments</w:t>
      </w:r>
    </w:p>
    <w:p w14:paraId="22C0241D" w14:textId="77777777" w:rsidR="008A6AC7" w:rsidRPr="000868E8" w:rsidRDefault="008A6AC7" w:rsidP="00475EF7">
      <w:pPr>
        <w:pStyle w:val="ListParagraph"/>
        <w:numPr>
          <w:ilvl w:val="0"/>
          <w:numId w:val="7"/>
        </w:numPr>
      </w:pPr>
      <w:r w:rsidRPr="000868E8">
        <w:t>Diversification among different country strategies, and polices on REDD+ activities</w:t>
      </w:r>
    </w:p>
    <w:p w14:paraId="40364434" w14:textId="77777777" w:rsidR="00530CFA" w:rsidRPr="000868E8" w:rsidRDefault="003666C9" w:rsidP="00475EF7">
      <w:pPr>
        <w:pStyle w:val="ListParagraph"/>
        <w:numPr>
          <w:ilvl w:val="0"/>
          <w:numId w:val="7"/>
        </w:numPr>
      </w:pPr>
      <w:r w:rsidRPr="000868E8">
        <w:t>Voluntary Carbon Markets are not part of REDD+</w:t>
      </w:r>
      <w:r w:rsidR="002A23B9">
        <w:t xml:space="preserve"> under the UNFCCC</w:t>
      </w:r>
    </w:p>
    <w:p w14:paraId="7CE3464B" w14:textId="77777777" w:rsidR="003666C9" w:rsidRPr="000868E8" w:rsidRDefault="002A23B9" w:rsidP="00475EF7">
      <w:pPr>
        <w:pStyle w:val="ListParagraph"/>
        <w:numPr>
          <w:ilvl w:val="0"/>
          <w:numId w:val="7"/>
        </w:numPr>
      </w:pPr>
      <w:r>
        <w:t xml:space="preserve">REDD+ can be done at </w:t>
      </w:r>
      <w:r w:rsidR="003666C9" w:rsidRPr="000868E8">
        <w:t>national and sub-national</w:t>
      </w:r>
    </w:p>
    <w:p w14:paraId="360CAF6C" w14:textId="77777777" w:rsidR="003666C9" w:rsidRPr="000868E8" w:rsidRDefault="003666C9" w:rsidP="00475EF7">
      <w:pPr>
        <w:pStyle w:val="ListParagraph"/>
        <w:numPr>
          <w:ilvl w:val="0"/>
          <w:numId w:val="7"/>
        </w:numPr>
      </w:pPr>
      <w:r w:rsidRPr="000868E8">
        <w:t>Communities should not be promised monetary gains from REDD+ so proper awareness at all levels is required</w:t>
      </w:r>
    </w:p>
    <w:p w14:paraId="1FB28599" w14:textId="77777777" w:rsidR="003666C9" w:rsidRPr="000868E8" w:rsidRDefault="003666C9" w:rsidP="00475EF7">
      <w:pPr>
        <w:pStyle w:val="ListParagraph"/>
        <w:numPr>
          <w:ilvl w:val="0"/>
          <w:numId w:val="7"/>
        </w:numPr>
      </w:pPr>
      <w:r w:rsidRPr="000868E8">
        <w:t>Entry points for MFF in the national REDD+ agenda</w:t>
      </w:r>
    </w:p>
    <w:p w14:paraId="1EBBFD60" w14:textId="77777777" w:rsidR="003666C9" w:rsidRPr="000868E8" w:rsidRDefault="003666C9" w:rsidP="00475EF7">
      <w:pPr>
        <w:pStyle w:val="ListParagraph"/>
        <w:numPr>
          <w:ilvl w:val="0"/>
          <w:numId w:val="7"/>
        </w:numPr>
      </w:pPr>
      <w:r w:rsidRPr="000868E8">
        <w:t>Most important things in REDD+ is ensure stakeholders participation</w:t>
      </w:r>
    </w:p>
    <w:p w14:paraId="2CF40798" w14:textId="77777777" w:rsidR="003666C9" w:rsidRPr="000868E8" w:rsidRDefault="003666C9" w:rsidP="00475EF7">
      <w:pPr>
        <w:pStyle w:val="ListParagraph"/>
        <w:numPr>
          <w:ilvl w:val="0"/>
          <w:numId w:val="7"/>
        </w:numPr>
      </w:pPr>
      <w:r w:rsidRPr="000868E8">
        <w:t>REDD+ policy and processes</w:t>
      </w:r>
    </w:p>
    <w:p w14:paraId="28D42325" w14:textId="77777777" w:rsidR="003666C9" w:rsidRPr="000868E8" w:rsidRDefault="003666C9" w:rsidP="00475EF7">
      <w:pPr>
        <w:pStyle w:val="ListParagraph"/>
        <w:numPr>
          <w:ilvl w:val="0"/>
          <w:numId w:val="7"/>
        </w:numPr>
      </w:pPr>
      <w:r w:rsidRPr="000868E8">
        <w:t>Critical importance of PAMs</w:t>
      </w:r>
    </w:p>
    <w:p w14:paraId="6D54FC82" w14:textId="77777777" w:rsidR="003666C9" w:rsidRPr="000868E8" w:rsidRDefault="003666C9" w:rsidP="00475EF7">
      <w:pPr>
        <w:pStyle w:val="ListParagraph"/>
        <w:numPr>
          <w:ilvl w:val="0"/>
          <w:numId w:val="7"/>
        </w:numPr>
      </w:pPr>
      <w:r w:rsidRPr="000868E8">
        <w:t>How REDD+ supports IUCN’s work and how IUCN can support REDD+ objectives/processes</w:t>
      </w:r>
    </w:p>
    <w:p w14:paraId="7067FEA9" w14:textId="77777777" w:rsidR="003666C9" w:rsidRPr="000868E8" w:rsidRDefault="002A23B9" w:rsidP="00475EF7">
      <w:pPr>
        <w:pStyle w:val="ListParagraph"/>
        <w:numPr>
          <w:ilvl w:val="0"/>
          <w:numId w:val="7"/>
        </w:numPr>
      </w:pPr>
      <w:r>
        <w:t>REDD+ is not a market-</w:t>
      </w:r>
      <w:r w:rsidR="003666C9" w:rsidRPr="000868E8">
        <w:t>based mechanism, REDD+ is far more complicated than some suggest, and inclusion of mangroves specifically in REDD+ will be challenging</w:t>
      </w:r>
    </w:p>
    <w:p w14:paraId="60A187E9" w14:textId="77777777" w:rsidR="003666C9" w:rsidRPr="000868E8" w:rsidRDefault="0037589E" w:rsidP="007B663F">
      <w:pPr>
        <w:pStyle w:val="ListParagraph"/>
        <w:numPr>
          <w:ilvl w:val="0"/>
          <w:numId w:val="7"/>
        </w:numPr>
      </w:pPr>
      <w:r w:rsidRPr="000868E8">
        <w:t>REDD+ elements and how they are interconnected – importance of drivers anal</w:t>
      </w:r>
      <w:r w:rsidR="002A23B9">
        <w:t>ysis and</w:t>
      </w:r>
      <w:r w:rsidR="007B663F">
        <w:t xml:space="preserve"> </w:t>
      </w:r>
      <w:r w:rsidR="007B663F" w:rsidRPr="000868E8">
        <w:t>how to analyse drivers</w:t>
      </w:r>
      <w:r w:rsidR="007B663F">
        <w:t xml:space="preserve"> and </w:t>
      </w:r>
      <w:r w:rsidR="007B663F" w:rsidRPr="000868E8">
        <w:t xml:space="preserve">barriers, </w:t>
      </w:r>
      <w:r w:rsidR="007B663F">
        <w:t xml:space="preserve">thorough PAMs review/development and link between </w:t>
      </w:r>
      <w:r w:rsidR="007B663F" w:rsidRPr="000868E8">
        <w:t>PAMs and safeguards</w:t>
      </w:r>
    </w:p>
    <w:p w14:paraId="2FE7F2DA" w14:textId="77777777" w:rsidR="0037589E" w:rsidRPr="000868E8" w:rsidRDefault="0037589E" w:rsidP="00475EF7">
      <w:pPr>
        <w:pStyle w:val="ListParagraph"/>
        <w:numPr>
          <w:ilvl w:val="0"/>
          <w:numId w:val="7"/>
        </w:numPr>
      </w:pPr>
      <w:r w:rsidRPr="000868E8">
        <w:t>Understand better the overall UNFCCC system and its requirements</w:t>
      </w:r>
    </w:p>
    <w:p w14:paraId="705C5CAD" w14:textId="77777777" w:rsidR="0037589E" w:rsidRPr="000868E8" w:rsidRDefault="0037589E" w:rsidP="00475EF7">
      <w:pPr>
        <w:pStyle w:val="ListParagraph"/>
        <w:numPr>
          <w:ilvl w:val="0"/>
          <w:numId w:val="7"/>
        </w:numPr>
      </w:pPr>
      <w:r w:rsidRPr="000868E8">
        <w:t>Stakeholder engagement, communication, and PAMs, REDD+ concept, developing national strategy and action plan, financing, and safeguards awareness</w:t>
      </w:r>
    </w:p>
    <w:p w14:paraId="225C3DA1" w14:textId="77777777" w:rsidR="0037589E" w:rsidRPr="000868E8" w:rsidRDefault="0037589E" w:rsidP="00475EF7">
      <w:pPr>
        <w:pStyle w:val="ListParagraph"/>
        <w:numPr>
          <w:ilvl w:val="0"/>
          <w:numId w:val="7"/>
        </w:numPr>
      </w:pPr>
      <w:r w:rsidRPr="000868E8">
        <w:t xml:space="preserve">Better understanding of REDD+ in each element, </w:t>
      </w:r>
    </w:p>
    <w:p w14:paraId="47B508CD" w14:textId="77777777" w:rsidR="0037589E" w:rsidRPr="000868E8" w:rsidRDefault="0037589E" w:rsidP="00475EF7">
      <w:pPr>
        <w:pStyle w:val="ListParagraph"/>
        <w:numPr>
          <w:ilvl w:val="0"/>
          <w:numId w:val="7"/>
        </w:numPr>
      </w:pPr>
      <w:r w:rsidRPr="000868E8">
        <w:t>Knowledge sharing with other countries of REDD+ implementation</w:t>
      </w:r>
    </w:p>
    <w:p w14:paraId="071F8CF9" w14:textId="77777777" w:rsidR="0037589E" w:rsidRDefault="0037589E"/>
    <w:p w14:paraId="606FE088" w14:textId="77777777" w:rsidR="00345E60" w:rsidRPr="000868E8" w:rsidRDefault="00345E60"/>
    <w:p w14:paraId="3F05A476" w14:textId="77777777" w:rsidR="000F0977" w:rsidRDefault="00475EF7" w:rsidP="000F0977">
      <w:pPr>
        <w:rPr>
          <w:b/>
          <w:bCs/>
        </w:rPr>
      </w:pPr>
      <w:r w:rsidRPr="000868E8">
        <w:rPr>
          <w:b/>
          <w:bCs/>
        </w:rPr>
        <w:t xml:space="preserve">Reflection at </w:t>
      </w:r>
      <w:r w:rsidR="000F0977" w:rsidRPr="000868E8">
        <w:rPr>
          <w:b/>
          <w:bCs/>
        </w:rPr>
        <w:t>the REDD+ Academy Training</w:t>
      </w:r>
    </w:p>
    <w:p w14:paraId="568321A7" w14:textId="77777777" w:rsidR="00345E60" w:rsidRPr="000868E8" w:rsidRDefault="00345E60" w:rsidP="000F0977">
      <w:pPr>
        <w:rPr>
          <w:b/>
          <w:bCs/>
        </w:rPr>
      </w:pPr>
    </w:p>
    <w:tbl>
      <w:tblPr>
        <w:tblStyle w:val="TableGrid"/>
        <w:tblW w:w="0" w:type="auto"/>
        <w:tblLook w:val="04A0" w:firstRow="1" w:lastRow="0" w:firstColumn="1" w:lastColumn="0" w:noHBand="0" w:noVBand="1"/>
      </w:tblPr>
      <w:tblGrid>
        <w:gridCol w:w="2607"/>
        <w:gridCol w:w="2002"/>
        <w:gridCol w:w="2462"/>
        <w:gridCol w:w="2279"/>
      </w:tblGrid>
      <w:tr w:rsidR="00345E60" w14:paraId="4E7EFE3B" w14:textId="77777777" w:rsidTr="00345E60">
        <w:tc>
          <w:tcPr>
            <w:tcW w:w="2607" w:type="dxa"/>
          </w:tcPr>
          <w:p w14:paraId="7FAED4E3" w14:textId="77777777" w:rsidR="001D2B3E" w:rsidRDefault="00E04804" w:rsidP="000F0977">
            <w:pPr>
              <w:rPr>
                <w:b/>
                <w:bCs/>
              </w:rPr>
            </w:pPr>
            <w:r>
              <w:rPr>
                <w:b/>
                <w:bCs/>
              </w:rPr>
              <w:t>Know</w:t>
            </w:r>
          </w:p>
        </w:tc>
        <w:tc>
          <w:tcPr>
            <w:tcW w:w="2002" w:type="dxa"/>
          </w:tcPr>
          <w:p w14:paraId="712A04C5" w14:textId="77777777" w:rsidR="001D2B3E" w:rsidRDefault="00E04804" w:rsidP="000F0977">
            <w:pPr>
              <w:rPr>
                <w:b/>
                <w:bCs/>
              </w:rPr>
            </w:pPr>
            <w:r>
              <w:rPr>
                <w:b/>
                <w:bCs/>
              </w:rPr>
              <w:t>Challenge</w:t>
            </w:r>
          </w:p>
        </w:tc>
        <w:tc>
          <w:tcPr>
            <w:tcW w:w="2462" w:type="dxa"/>
          </w:tcPr>
          <w:p w14:paraId="7405E097" w14:textId="77777777" w:rsidR="001D2B3E" w:rsidRDefault="00E04804" w:rsidP="000F0977">
            <w:pPr>
              <w:rPr>
                <w:b/>
                <w:bCs/>
              </w:rPr>
            </w:pPr>
            <w:r>
              <w:rPr>
                <w:b/>
                <w:bCs/>
              </w:rPr>
              <w:t>Change</w:t>
            </w:r>
            <w:r w:rsidR="00345E60">
              <w:rPr>
                <w:b/>
                <w:bCs/>
              </w:rPr>
              <w:t xml:space="preserve"> /Action</w:t>
            </w:r>
          </w:p>
        </w:tc>
        <w:tc>
          <w:tcPr>
            <w:tcW w:w="2279" w:type="dxa"/>
          </w:tcPr>
          <w:p w14:paraId="2085F7C5" w14:textId="77777777" w:rsidR="001D2B3E" w:rsidRDefault="00E04804" w:rsidP="000F0977">
            <w:pPr>
              <w:rPr>
                <w:b/>
                <w:bCs/>
              </w:rPr>
            </w:pPr>
            <w:r>
              <w:rPr>
                <w:b/>
                <w:bCs/>
              </w:rPr>
              <w:t>Feel</w:t>
            </w:r>
          </w:p>
        </w:tc>
      </w:tr>
      <w:tr w:rsidR="00345E60" w14:paraId="592BBC07" w14:textId="77777777" w:rsidTr="00345E60">
        <w:tc>
          <w:tcPr>
            <w:tcW w:w="2607" w:type="dxa"/>
          </w:tcPr>
          <w:p w14:paraId="78EC0A14" w14:textId="77777777" w:rsidR="00E04804" w:rsidRDefault="00E04804" w:rsidP="00B67C3B">
            <w:r w:rsidRPr="000868E8">
              <w:t>Know about the REDD+ concept and work on the future plan, and met more than the expectation</w:t>
            </w:r>
          </w:p>
          <w:p w14:paraId="124B89A5" w14:textId="77777777" w:rsidR="00B67C3B" w:rsidRDefault="00B67C3B" w:rsidP="00B67C3B"/>
          <w:p w14:paraId="76EC3377" w14:textId="77777777" w:rsidR="00E04804" w:rsidRDefault="00E04804" w:rsidP="00B67C3B">
            <w:r w:rsidRPr="000868E8">
              <w:t>How to get some finance for the country</w:t>
            </w:r>
            <w:r>
              <w:t xml:space="preserve"> and </w:t>
            </w:r>
            <w:r w:rsidRPr="000868E8">
              <w:t>why not get finance for the work</w:t>
            </w:r>
          </w:p>
          <w:p w14:paraId="5E7F42BB" w14:textId="77777777" w:rsidR="00B67C3B" w:rsidRDefault="00B67C3B" w:rsidP="00B67C3B"/>
          <w:p w14:paraId="532FEC5B" w14:textId="77777777" w:rsidR="00B67C3B" w:rsidRDefault="00B67C3B" w:rsidP="00B67C3B">
            <w:r w:rsidRPr="000868E8">
              <w:t>Learn about programme and project, safeguards, practically opportunity in Bangladesh, Myanmar, India, Bangladesh, etc.</w:t>
            </w:r>
          </w:p>
          <w:p w14:paraId="708B3287" w14:textId="77777777" w:rsidR="00B67C3B" w:rsidRPr="000868E8" w:rsidRDefault="00B67C3B" w:rsidP="00B67C3B">
            <w:r w:rsidRPr="000868E8">
              <w:t>Sri Lanka, contribution into REDD+ NS in the country</w:t>
            </w:r>
            <w:r>
              <w:t xml:space="preserve"> and h</w:t>
            </w:r>
            <w:r w:rsidRPr="000868E8">
              <w:t>ow to improve the process</w:t>
            </w:r>
          </w:p>
          <w:p w14:paraId="271E4C39" w14:textId="77777777" w:rsidR="001D2B3E" w:rsidRDefault="001D2B3E" w:rsidP="000F0977">
            <w:pPr>
              <w:rPr>
                <w:b/>
                <w:bCs/>
              </w:rPr>
            </w:pPr>
          </w:p>
          <w:p w14:paraId="505EDED4" w14:textId="77777777" w:rsidR="00B67C3B" w:rsidRDefault="00B67C3B" w:rsidP="000F0977">
            <w:r w:rsidRPr="000868E8">
              <w:t>Learn more about REDD+ and VN context, and link into the mangroves, and ot</w:t>
            </w:r>
            <w:r>
              <w:t>her programmes and countries</w:t>
            </w:r>
            <w:r w:rsidRPr="000868E8">
              <w:t xml:space="preserve"> </w:t>
            </w:r>
          </w:p>
          <w:p w14:paraId="629746BA" w14:textId="77777777" w:rsidR="00B67C3B" w:rsidRDefault="00B67C3B" w:rsidP="000F0977"/>
          <w:p w14:paraId="608133FF" w14:textId="77777777" w:rsidR="00B67C3B" w:rsidRDefault="00B67C3B" w:rsidP="000F0977">
            <w:r>
              <w:t>L</w:t>
            </w:r>
            <w:r w:rsidRPr="000868E8">
              <w:t>earn mo</w:t>
            </w:r>
            <w:r>
              <w:t>re why REDD+ takes longer time</w:t>
            </w:r>
          </w:p>
          <w:p w14:paraId="57B4A317" w14:textId="77777777" w:rsidR="00B67C3B" w:rsidRDefault="00B67C3B" w:rsidP="000F0977"/>
          <w:p w14:paraId="47E180F2" w14:textId="77777777" w:rsidR="00B67C3B" w:rsidRDefault="00B67C3B" w:rsidP="000F0977">
            <w:r w:rsidRPr="000868E8">
              <w:t xml:space="preserve">Know </w:t>
            </w:r>
            <w:r>
              <w:t xml:space="preserve">about </w:t>
            </w:r>
            <w:r w:rsidRPr="000868E8">
              <w:t>REDD+ finance mechanism</w:t>
            </w:r>
          </w:p>
          <w:p w14:paraId="311CAAB8" w14:textId="77777777" w:rsidR="00B67C3B" w:rsidRDefault="00B67C3B" w:rsidP="000F0977"/>
          <w:p w14:paraId="33CE106A" w14:textId="77777777" w:rsidR="00B67C3B" w:rsidRDefault="00B67C3B" w:rsidP="000F0977">
            <w:r w:rsidRPr="000868E8">
              <w:t xml:space="preserve">Learn </w:t>
            </w:r>
            <w:r>
              <w:t xml:space="preserve">how </w:t>
            </w:r>
            <w:r w:rsidRPr="000868E8">
              <w:t>to identify gaps from other countrie</w:t>
            </w:r>
            <w:r>
              <w:t xml:space="preserve">s, and </w:t>
            </w:r>
            <w:r w:rsidRPr="000868E8">
              <w:t>some of the components can be combined into other projects and activities</w:t>
            </w:r>
          </w:p>
          <w:p w14:paraId="0358757F" w14:textId="77777777" w:rsidR="00B67C3B" w:rsidRDefault="00B67C3B" w:rsidP="000F0977"/>
          <w:p w14:paraId="73A04B72" w14:textId="77777777" w:rsidR="00345E60" w:rsidRDefault="00345E60" w:rsidP="000F0977">
            <w:r>
              <w:t>T</w:t>
            </w:r>
            <w:r w:rsidRPr="000868E8">
              <w:t>here are a lot of things to do under REDD+ and it’s beyond the forest sector</w:t>
            </w:r>
          </w:p>
          <w:p w14:paraId="677B4B19" w14:textId="77777777" w:rsidR="00345E60" w:rsidRDefault="00345E60" w:rsidP="000F0977"/>
          <w:p w14:paraId="7FFCF37E" w14:textId="77777777" w:rsidR="00B67C3B" w:rsidRDefault="00B67C3B" w:rsidP="000F0977">
            <w:r w:rsidRPr="000868E8">
              <w:lastRenderedPageBreak/>
              <w:t>One of the programme work on REDD+, and key entry points</w:t>
            </w:r>
          </w:p>
          <w:p w14:paraId="26161AD1" w14:textId="77777777" w:rsidR="00345E60" w:rsidRDefault="00345E60" w:rsidP="000F0977"/>
          <w:p w14:paraId="390F8916" w14:textId="77777777" w:rsidR="00345E60" w:rsidRPr="000868E8" w:rsidRDefault="00345E60" w:rsidP="00345E60">
            <w:r w:rsidRPr="000868E8">
              <w:t>Can explain NS/AP and how to integrate mangroves to REDD+, monitoring and how to be done, safeguards</w:t>
            </w:r>
          </w:p>
          <w:p w14:paraId="240ADD92" w14:textId="77777777" w:rsidR="00345E60" w:rsidRDefault="00345E60" w:rsidP="000F0977">
            <w:pPr>
              <w:rPr>
                <w:b/>
                <w:bCs/>
              </w:rPr>
            </w:pPr>
          </w:p>
          <w:p w14:paraId="4FE2F5F1" w14:textId="77777777" w:rsidR="00345E60" w:rsidRDefault="00345E60" w:rsidP="00345E60">
            <w:pPr>
              <w:rPr>
                <w:b/>
                <w:bCs/>
              </w:rPr>
            </w:pPr>
            <w:r w:rsidRPr="000868E8">
              <w:t xml:space="preserve">Learnt more about REDD+ under the VCS Vs under the UNFCCC </w:t>
            </w:r>
          </w:p>
        </w:tc>
        <w:tc>
          <w:tcPr>
            <w:tcW w:w="2002" w:type="dxa"/>
          </w:tcPr>
          <w:p w14:paraId="5101F877" w14:textId="77777777" w:rsidR="00E04804" w:rsidRDefault="00E04804" w:rsidP="00B67C3B">
            <w:r>
              <w:lastRenderedPageBreak/>
              <w:t>T</w:t>
            </w:r>
            <w:r w:rsidRPr="000868E8">
              <w:t>o get</w:t>
            </w:r>
            <w:r>
              <w:t xml:space="preserve"> some finance for the country,</w:t>
            </w:r>
            <w:r w:rsidRPr="000868E8">
              <w:t xml:space="preserve"> it’s </w:t>
            </w:r>
            <w:r>
              <w:t xml:space="preserve">not so easy and a lot </w:t>
            </w:r>
            <w:r w:rsidRPr="000868E8">
              <w:t xml:space="preserve">to do in REDD+ </w:t>
            </w:r>
            <w:r w:rsidRPr="000868E8">
              <w:lastRenderedPageBreak/>
              <w:t>and especiall</w:t>
            </w:r>
            <w:r>
              <w:t>y in emissions and reduction</w:t>
            </w:r>
          </w:p>
          <w:p w14:paraId="53A5C5DF" w14:textId="77777777" w:rsidR="00B67C3B" w:rsidRDefault="00B67C3B" w:rsidP="00B67C3B"/>
          <w:p w14:paraId="19A4D148" w14:textId="77777777" w:rsidR="001D2B3E" w:rsidRDefault="00B67C3B" w:rsidP="000F0977">
            <w:r w:rsidRPr="000868E8">
              <w:t>REDD plus is more far complicated than other projects</w:t>
            </w:r>
          </w:p>
          <w:p w14:paraId="62FD85C1" w14:textId="77777777" w:rsidR="00345E60" w:rsidRDefault="00345E60" w:rsidP="000F0977"/>
          <w:p w14:paraId="33012BB5" w14:textId="77777777" w:rsidR="00345E60" w:rsidRDefault="00345E60" w:rsidP="000F0977">
            <w:pPr>
              <w:rPr>
                <w:b/>
                <w:bCs/>
              </w:rPr>
            </w:pPr>
            <w:r w:rsidRPr="000868E8">
              <w:t>REDD+ is complex</w:t>
            </w:r>
          </w:p>
        </w:tc>
        <w:tc>
          <w:tcPr>
            <w:tcW w:w="2462" w:type="dxa"/>
          </w:tcPr>
          <w:p w14:paraId="4EF69C7D" w14:textId="77777777" w:rsidR="00B67C3B" w:rsidRDefault="00B67C3B" w:rsidP="00B67C3B">
            <w:r>
              <w:lastRenderedPageBreak/>
              <w:t>Indonesia: Not new to me b</w:t>
            </w:r>
            <w:r w:rsidRPr="000868E8">
              <w:t>ut it’s a good oppor</w:t>
            </w:r>
            <w:r>
              <w:t xml:space="preserve">tunity to learn and as a follow-up, I </w:t>
            </w:r>
            <w:r w:rsidRPr="000868E8">
              <w:t xml:space="preserve">will try to bring to the </w:t>
            </w:r>
            <w:r w:rsidRPr="000868E8">
              <w:lastRenderedPageBreak/>
              <w:t>discussion on the issues back in the country</w:t>
            </w:r>
          </w:p>
          <w:p w14:paraId="65DE4A2A" w14:textId="77777777" w:rsidR="00B67C3B" w:rsidRPr="000868E8" w:rsidRDefault="00B67C3B" w:rsidP="00B67C3B"/>
          <w:p w14:paraId="1BD01689" w14:textId="77777777" w:rsidR="001D2B3E" w:rsidRDefault="00B67C3B" w:rsidP="000F0977">
            <w:r>
              <w:t>A</w:t>
            </w:r>
            <w:r w:rsidRPr="000868E8">
              <w:t xml:space="preserve"> platform for MFF to look into further planning for the programme</w:t>
            </w:r>
          </w:p>
          <w:p w14:paraId="18FD411E" w14:textId="77777777" w:rsidR="00B67C3B" w:rsidRDefault="00B67C3B" w:rsidP="000F0977"/>
          <w:p w14:paraId="46B7C9FB" w14:textId="77777777" w:rsidR="00B67C3B" w:rsidRDefault="00B67C3B" w:rsidP="000F0977">
            <w:r>
              <w:t>C</w:t>
            </w:r>
            <w:r w:rsidRPr="000868E8">
              <w:t>hance to share country situation to other countries</w:t>
            </w:r>
          </w:p>
          <w:p w14:paraId="13CC70DC" w14:textId="77777777" w:rsidR="00B67C3B" w:rsidRDefault="00B67C3B" w:rsidP="000F0977"/>
          <w:p w14:paraId="25127720" w14:textId="77777777" w:rsidR="00B67C3B" w:rsidRPr="000868E8" w:rsidRDefault="00B67C3B" w:rsidP="00B67C3B">
            <w:r w:rsidRPr="000868E8">
              <w:t>Serious drivers and how REDD+ and mangroves will need to carry, government to take action</w:t>
            </w:r>
          </w:p>
          <w:p w14:paraId="5070B9E0" w14:textId="77777777" w:rsidR="00B67C3B" w:rsidRDefault="00B67C3B" w:rsidP="000F0977">
            <w:pPr>
              <w:rPr>
                <w:b/>
                <w:bCs/>
              </w:rPr>
            </w:pPr>
          </w:p>
          <w:p w14:paraId="0F97A982" w14:textId="77777777" w:rsidR="00B67C3B" w:rsidRDefault="00B67C3B" w:rsidP="000F0977">
            <w:r w:rsidRPr="000868E8">
              <w:t>Community based of REDD+ activity into mangroves</w:t>
            </w:r>
          </w:p>
          <w:p w14:paraId="484E9F9E" w14:textId="77777777" w:rsidR="00345E60" w:rsidRDefault="00345E60" w:rsidP="000F0977"/>
          <w:p w14:paraId="0B4E3D81" w14:textId="77777777" w:rsidR="00345E60" w:rsidRPr="000868E8" w:rsidRDefault="00345E60" w:rsidP="00345E60">
            <w:r w:rsidRPr="000868E8">
              <w:t>Delivery a meeting to share knowledge from the meeting</w:t>
            </w:r>
          </w:p>
          <w:p w14:paraId="539A2DD1" w14:textId="77777777" w:rsidR="00345E60" w:rsidRDefault="00345E60" w:rsidP="000F0977">
            <w:pPr>
              <w:rPr>
                <w:b/>
                <w:bCs/>
              </w:rPr>
            </w:pPr>
          </w:p>
          <w:p w14:paraId="5CDC8E5B" w14:textId="77777777" w:rsidR="00345E60" w:rsidRPr="000868E8" w:rsidRDefault="00345E60" w:rsidP="00345E60">
            <w:r w:rsidRPr="000868E8">
              <w:t>Put MFF into the REDD+ plan in Bangladesh</w:t>
            </w:r>
          </w:p>
          <w:p w14:paraId="144E1453" w14:textId="77777777" w:rsidR="00345E60" w:rsidRDefault="00345E60" w:rsidP="000F0977">
            <w:pPr>
              <w:rPr>
                <w:b/>
                <w:bCs/>
              </w:rPr>
            </w:pPr>
          </w:p>
          <w:p w14:paraId="126E70C6" w14:textId="77777777" w:rsidR="00345E60" w:rsidRPr="000868E8" w:rsidRDefault="00345E60" w:rsidP="00345E60">
            <w:r w:rsidRPr="000868E8">
              <w:t>Debrief colleagues to IUCN colleagues at office</w:t>
            </w:r>
          </w:p>
          <w:p w14:paraId="31E90D62" w14:textId="77777777" w:rsidR="00345E60" w:rsidRDefault="00345E60" w:rsidP="000F0977">
            <w:pPr>
              <w:rPr>
                <w:b/>
                <w:bCs/>
              </w:rPr>
            </w:pPr>
          </w:p>
          <w:p w14:paraId="54B33DF2" w14:textId="77777777" w:rsidR="00345E60" w:rsidRDefault="00345E60" w:rsidP="000F0977">
            <w:r w:rsidRPr="000868E8">
              <w:t>It’s the beginning of the process and will look into more key entry points of how wo</w:t>
            </w:r>
            <w:r>
              <w:t xml:space="preserve">rk should carried out from the </w:t>
            </w:r>
            <w:r w:rsidRPr="000868E8">
              <w:t>training</w:t>
            </w:r>
          </w:p>
          <w:p w14:paraId="7B5C427B" w14:textId="77777777" w:rsidR="00345E60" w:rsidRDefault="00345E60" w:rsidP="000F0977"/>
          <w:p w14:paraId="1D6F5329" w14:textId="77777777" w:rsidR="00345E60" w:rsidRDefault="00345E60" w:rsidP="000F0977">
            <w:pPr>
              <w:rPr>
                <w:b/>
                <w:bCs/>
              </w:rPr>
            </w:pPr>
            <w:r>
              <w:lastRenderedPageBreak/>
              <w:t>W</w:t>
            </w:r>
            <w:r w:rsidRPr="000868E8">
              <w:t>ill share</w:t>
            </w:r>
            <w:r>
              <w:t xml:space="preserve"> knowledge</w:t>
            </w:r>
            <w:r w:rsidRPr="000868E8">
              <w:t xml:space="preserve"> with colleagues</w:t>
            </w:r>
            <w:r>
              <w:t xml:space="preserve"> back to office</w:t>
            </w:r>
          </w:p>
        </w:tc>
        <w:tc>
          <w:tcPr>
            <w:tcW w:w="2279" w:type="dxa"/>
          </w:tcPr>
          <w:p w14:paraId="52D603B7" w14:textId="77777777" w:rsidR="001D2B3E" w:rsidRDefault="00B67C3B" w:rsidP="000F0977">
            <w:r w:rsidRPr="000868E8">
              <w:lastRenderedPageBreak/>
              <w:t>A lot more work to integrate and do to bring mangroves to REDD+</w:t>
            </w:r>
          </w:p>
          <w:p w14:paraId="775969AE" w14:textId="77777777" w:rsidR="00B67C3B" w:rsidRDefault="00B67C3B" w:rsidP="000F0977"/>
          <w:p w14:paraId="3C382F1F" w14:textId="77777777" w:rsidR="00B67C3B" w:rsidRDefault="00B67C3B" w:rsidP="000F0977">
            <w:r>
              <w:lastRenderedPageBreak/>
              <w:t>L</w:t>
            </w:r>
            <w:r w:rsidRPr="000868E8">
              <w:t>earn a lot from the colleagues in the region and good chance to learn from everyone</w:t>
            </w:r>
          </w:p>
          <w:p w14:paraId="52749C4A" w14:textId="77777777" w:rsidR="00B67C3B" w:rsidRDefault="00B67C3B" w:rsidP="000F0977"/>
          <w:p w14:paraId="5E9CAF87" w14:textId="77777777" w:rsidR="00B67C3B" w:rsidRDefault="00B67C3B" w:rsidP="000F0977">
            <w:r w:rsidRPr="000868E8">
              <w:t>Get more clarity of how mangroves link to REDD+, level of the countries, what going to undertake</w:t>
            </w:r>
          </w:p>
          <w:p w14:paraId="3C06B66B" w14:textId="77777777" w:rsidR="00B67C3B" w:rsidRDefault="00B67C3B" w:rsidP="000F0977"/>
          <w:p w14:paraId="689101AF" w14:textId="77777777" w:rsidR="00B67C3B" w:rsidRDefault="00B67C3B" w:rsidP="00B67C3B">
            <w:r w:rsidRPr="000868E8">
              <w:t xml:space="preserve">Clearer picture of the REDD+, and chance learn from the modules and other people </w:t>
            </w:r>
          </w:p>
          <w:p w14:paraId="1DFA761C" w14:textId="77777777" w:rsidR="00B67C3B" w:rsidRDefault="00B67C3B" w:rsidP="00B67C3B"/>
          <w:p w14:paraId="2C91DA5A" w14:textId="77777777" w:rsidR="00B67C3B" w:rsidRDefault="00B67C3B" w:rsidP="00B67C3B">
            <w:r w:rsidRPr="000868E8">
              <w:t>Feel more confident at least to introduce/contribute to the colleagues from what have learned from the training</w:t>
            </w:r>
          </w:p>
          <w:p w14:paraId="727281CA" w14:textId="77777777" w:rsidR="00345E60" w:rsidRDefault="00345E60" w:rsidP="00B67C3B"/>
          <w:p w14:paraId="2DEA0D15" w14:textId="77777777" w:rsidR="00345E60" w:rsidRPr="000868E8" w:rsidRDefault="00345E60" w:rsidP="00345E60">
            <w:r w:rsidRPr="000868E8">
              <w:t>Very useful and informative, REDD+ into private sector, REDD+ is complex</w:t>
            </w:r>
          </w:p>
          <w:p w14:paraId="0704AB49" w14:textId="77777777" w:rsidR="00345E60" w:rsidRDefault="00345E60" w:rsidP="00B67C3B">
            <w:pPr>
              <w:rPr>
                <w:b/>
                <w:bCs/>
              </w:rPr>
            </w:pPr>
          </w:p>
        </w:tc>
      </w:tr>
    </w:tbl>
    <w:p w14:paraId="7DD92E55" w14:textId="77777777" w:rsidR="003666C9" w:rsidRPr="000868E8" w:rsidRDefault="003666C9"/>
    <w:sectPr w:rsidR="003666C9" w:rsidRPr="000868E8" w:rsidSect="00AA0E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aunPenh">
    <w:altName w:val="Times New Roma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MoolBoran">
    <w:altName w:val="Times New Roman"/>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22C50"/>
    <w:multiLevelType w:val="hybridMultilevel"/>
    <w:tmpl w:val="A72261FA"/>
    <w:lvl w:ilvl="0" w:tplc="445ABFD4">
      <w:start w:val="3"/>
      <w:numFmt w:val="bullet"/>
      <w:lvlText w:val="-"/>
      <w:lvlJc w:val="left"/>
      <w:pPr>
        <w:ind w:left="1080" w:hanging="360"/>
      </w:pPr>
      <w:rPr>
        <w:rFonts w:ascii="Calibri" w:hAnsi="Calibri" w:hint="default"/>
        <w:b w:val="0"/>
        <w:i w:val="0"/>
      </w:rPr>
    </w:lvl>
    <w:lvl w:ilvl="1" w:tplc="0409000B">
      <w:start w:val="1"/>
      <w:numFmt w:val="bullet"/>
      <w:lvlText w:val=""/>
      <w:lvlJc w:val="left"/>
      <w:pPr>
        <w:ind w:left="1440" w:hanging="360"/>
      </w:pPr>
      <w:rPr>
        <w:rFonts w:ascii="Wingdings" w:hAnsi="Wingdings" w:hint="default"/>
      </w:rPr>
    </w:lvl>
    <w:lvl w:ilvl="2" w:tplc="E2AEB4AE" w:tentative="1">
      <w:start w:val="1"/>
      <w:numFmt w:val="bullet"/>
      <w:lvlText w:val="•"/>
      <w:lvlJc w:val="left"/>
      <w:pPr>
        <w:tabs>
          <w:tab w:val="num" w:pos="2160"/>
        </w:tabs>
        <w:ind w:left="2160" w:hanging="360"/>
      </w:pPr>
      <w:rPr>
        <w:rFonts w:ascii="Arial" w:hAnsi="Arial" w:hint="default"/>
      </w:rPr>
    </w:lvl>
    <w:lvl w:ilvl="3" w:tplc="1DE8C3BE" w:tentative="1">
      <w:start w:val="1"/>
      <w:numFmt w:val="bullet"/>
      <w:lvlText w:val="•"/>
      <w:lvlJc w:val="left"/>
      <w:pPr>
        <w:tabs>
          <w:tab w:val="num" w:pos="2880"/>
        </w:tabs>
        <w:ind w:left="2880" w:hanging="360"/>
      </w:pPr>
      <w:rPr>
        <w:rFonts w:ascii="Arial" w:hAnsi="Arial" w:hint="default"/>
      </w:rPr>
    </w:lvl>
    <w:lvl w:ilvl="4" w:tplc="0272143A" w:tentative="1">
      <w:start w:val="1"/>
      <w:numFmt w:val="bullet"/>
      <w:lvlText w:val="•"/>
      <w:lvlJc w:val="left"/>
      <w:pPr>
        <w:tabs>
          <w:tab w:val="num" w:pos="3600"/>
        </w:tabs>
        <w:ind w:left="3600" w:hanging="360"/>
      </w:pPr>
      <w:rPr>
        <w:rFonts w:ascii="Arial" w:hAnsi="Arial" w:hint="default"/>
      </w:rPr>
    </w:lvl>
    <w:lvl w:ilvl="5" w:tplc="661E185C" w:tentative="1">
      <w:start w:val="1"/>
      <w:numFmt w:val="bullet"/>
      <w:lvlText w:val="•"/>
      <w:lvlJc w:val="left"/>
      <w:pPr>
        <w:tabs>
          <w:tab w:val="num" w:pos="4320"/>
        </w:tabs>
        <w:ind w:left="4320" w:hanging="360"/>
      </w:pPr>
      <w:rPr>
        <w:rFonts w:ascii="Arial" w:hAnsi="Arial" w:hint="default"/>
      </w:rPr>
    </w:lvl>
    <w:lvl w:ilvl="6" w:tplc="BF6AD3AC" w:tentative="1">
      <w:start w:val="1"/>
      <w:numFmt w:val="bullet"/>
      <w:lvlText w:val="•"/>
      <w:lvlJc w:val="left"/>
      <w:pPr>
        <w:tabs>
          <w:tab w:val="num" w:pos="5040"/>
        </w:tabs>
        <w:ind w:left="5040" w:hanging="360"/>
      </w:pPr>
      <w:rPr>
        <w:rFonts w:ascii="Arial" w:hAnsi="Arial" w:hint="default"/>
      </w:rPr>
    </w:lvl>
    <w:lvl w:ilvl="7" w:tplc="FECC742C" w:tentative="1">
      <w:start w:val="1"/>
      <w:numFmt w:val="bullet"/>
      <w:lvlText w:val="•"/>
      <w:lvlJc w:val="left"/>
      <w:pPr>
        <w:tabs>
          <w:tab w:val="num" w:pos="5760"/>
        </w:tabs>
        <w:ind w:left="5760" w:hanging="360"/>
      </w:pPr>
      <w:rPr>
        <w:rFonts w:ascii="Arial" w:hAnsi="Arial" w:hint="default"/>
      </w:rPr>
    </w:lvl>
    <w:lvl w:ilvl="8" w:tplc="3AE013D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1A4936"/>
    <w:multiLevelType w:val="hybridMultilevel"/>
    <w:tmpl w:val="C7D495EA"/>
    <w:lvl w:ilvl="0" w:tplc="95A8F8E4">
      <w:start w:val="1"/>
      <w:numFmt w:val="bullet"/>
      <w:lvlText w:val="•"/>
      <w:lvlJc w:val="left"/>
      <w:pPr>
        <w:tabs>
          <w:tab w:val="num" w:pos="720"/>
        </w:tabs>
        <w:ind w:left="720" w:hanging="360"/>
      </w:pPr>
      <w:rPr>
        <w:rFonts w:ascii="Arial" w:hAnsi="Arial" w:hint="default"/>
      </w:rPr>
    </w:lvl>
    <w:lvl w:ilvl="1" w:tplc="DD50E414" w:tentative="1">
      <w:start w:val="1"/>
      <w:numFmt w:val="bullet"/>
      <w:lvlText w:val="•"/>
      <w:lvlJc w:val="left"/>
      <w:pPr>
        <w:tabs>
          <w:tab w:val="num" w:pos="1440"/>
        </w:tabs>
        <w:ind w:left="1440" w:hanging="360"/>
      </w:pPr>
      <w:rPr>
        <w:rFonts w:ascii="Arial" w:hAnsi="Arial" w:hint="default"/>
      </w:rPr>
    </w:lvl>
    <w:lvl w:ilvl="2" w:tplc="831C4524" w:tentative="1">
      <w:start w:val="1"/>
      <w:numFmt w:val="bullet"/>
      <w:lvlText w:val="•"/>
      <w:lvlJc w:val="left"/>
      <w:pPr>
        <w:tabs>
          <w:tab w:val="num" w:pos="2160"/>
        </w:tabs>
        <w:ind w:left="2160" w:hanging="360"/>
      </w:pPr>
      <w:rPr>
        <w:rFonts w:ascii="Arial" w:hAnsi="Arial" w:hint="default"/>
      </w:rPr>
    </w:lvl>
    <w:lvl w:ilvl="3" w:tplc="EDE031B4" w:tentative="1">
      <w:start w:val="1"/>
      <w:numFmt w:val="bullet"/>
      <w:lvlText w:val="•"/>
      <w:lvlJc w:val="left"/>
      <w:pPr>
        <w:tabs>
          <w:tab w:val="num" w:pos="2880"/>
        </w:tabs>
        <w:ind w:left="2880" w:hanging="360"/>
      </w:pPr>
      <w:rPr>
        <w:rFonts w:ascii="Arial" w:hAnsi="Arial" w:hint="default"/>
      </w:rPr>
    </w:lvl>
    <w:lvl w:ilvl="4" w:tplc="4A6EDBE8" w:tentative="1">
      <w:start w:val="1"/>
      <w:numFmt w:val="bullet"/>
      <w:lvlText w:val="•"/>
      <w:lvlJc w:val="left"/>
      <w:pPr>
        <w:tabs>
          <w:tab w:val="num" w:pos="3600"/>
        </w:tabs>
        <w:ind w:left="3600" w:hanging="360"/>
      </w:pPr>
      <w:rPr>
        <w:rFonts w:ascii="Arial" w:hAnsi="Arial" w:hint="default"/>
      </w:rPr>
    </w:lvl>
    <w:lvl w:ilvl="5" w:tplc="E6C4A0AA" w:tentative="1">
      <w:start w:val="1"/>
      <w:numFmt w:val="bullet"/>
      <w:lvlText w:val="•"/>
      <w:lvlJc w:val="left"/>
      <w:pPr>
        <w:tabs>
          <w:tab w:val="num" w:pos="4320"/>
        </w:tabs>
        <w:ind w:left="4320" w:hanging="360"/>
      </w:pPr>
      <w:rPr>
        <w:rFonts w:ascii="Arial" w:hAnsi="Arial" w:hint="default"/>
      </w:rPr>
    </w:lvl>
    <w:lvl w:ilvl="6" w:tplc="40B6F606" w:tentative="1">
      <w:start w:val="1"/>
      <w:numFmt w:val="bullet"/>
      <w:lvlText w:val="•"/>
      <w:lvlJc w:val="left"/>
      <w:pPr>
        <w:tabs>
          <w:tab w:val="num" w:pos="5040"/>
        </w:tabs>
        <w:ind w:left="5040" w:hanging="360"/>
      </w:pPr>
      <w:rPr>
        <w:rFonts w:ascii="Arial" w:hAnsi="Arial" w:hint="default"/>
      </w:rPr>
    </w:lvl>
    <w:lvl w:ilvl="7" w:tplc="0524B6F4" w:tentative="1">
      <w:start w:val="1"/>
      <w:numFmt w:val="bullet"/>
      <w:lvlText w:val="•"/>
      <w:lvlJc w:val="left"/>
      <w:pPr>
        <w:tabs>
          <w:tab w:val="num" w:pos="5760"/>
        </w:tabs>
        <w:ind w:left="5760" w:hanging="360"/>
      </w:pPr>
      <w:rPr>
        <w:rFonts w:ascii="Arial" w:hAnsi="Arial" w:hint="default"/>
      </w:rPr>
    </w:lvl>
    <w:lvl w:ilvl="8" w:tplc="4B90338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EA6E96"/>
    <w:multiLevelType w:val="hybridMultilevel"/>
    <w:tmpl w:val="931651AC"/>
    <w:lvl w:ilvl="0" w:tplc="445ABFD4">
      <w:start w:val="3"/>
      <w:numFmt w:val="bullet"/>
      <w:lvlText w:val="-"/>
      <w:lvlJc w:val="left"/>
      <w:pPr>
        <w:ind w:left="720" w:hanging="360"/>
      </w:pPr>
      <w:rPr>
        <w:rFonts w:ascii="Calibri" w:hAnsi="Calibri" w:hint="default"/>
        <w:b w:val="0"/>
        <w:i w:val="0"/>
      </w:rPr>
    </w:lvl>
    <w:lvl w:ilvl="1" w:tplc="16620DBC" w:tentative="1">
      <w:start w:val="1"/>
      <w:numFmt w:val="bullet"/>
      <w:lvlText w:val="•"/>
      <w:lvlJc w:val="left"/>
      <w:pPr>
        <w:tabs>
          <w:tab w:val="num" w:pos="1440"/>
        </w:tabs>
        <w:ind w:left="1440" w:hanging="360"/>
      </w:pPr>
      <w:rPr>
        <w:rFonts w:ascii="Arial" w:hAnsi="Arial" w:hint="default"/>
      </w:rPr>
    </w:lvl>
    <w:lvl w:ilvl="2" w:tplc="2242BF28" w:tentative="1">
      <w:start w:val="1"/>
      <w:numFmt w:val="bullet"/>
      <w:lvlText w:val="•"/>
      <w:lvlJc w:val="left"/>
      <w:pPr>
        <w:tabs>
          <w:tab w:val="num" w:pos="2160"/>
        </w:tabs>
        <w:ind w:left="2160" w:hanging="360"/>
      </w:pPr>
      <w:rPr>
        <w:rFonts w:ascii="Arial" w:hAnsi="Arial" w:hint="default"/>
      </w:rPr>
    </w:lvl>
    <w:lvl w:ilvl="3" w:tplc="E45895E8" w:tentative="1">
      <w:start w:val="1"/>
      <w:numFmt w:val="bullet"/>
      <w:lvlText w:val="•"/>
      <w:lvlJc w:val="left"/>
      <w:pPr>
        <w:tabs>
          <w:tab w:val="num" w:pos="2880"/>
        </w:tabs>
        <w:ind w:left="2880" w:hanging="360"/>
      </w:pPr>
      <w:rPr>
        <w:rFonts w:ascii="Arial" w:hAnsi="Arial" w:hint="default"/>
      </w:rPr>
    </w:lvl>
    <w:lvl w:ilvl="4" w:tplc="7B307706" w:tentative="1">
      <w:start w:val="1"/>
      <w:numFmt w:val="bullet"/>
      <w:lvlText w:val="•"/>
      <w:lvlJc w:val="left"/>
      <w:pPr>
        <w:tabs>
          <w:tab w:val="num" w:pos="3600"/>
        </w:tabs>
        <w:ind w:left="3600" w:hanging="360"/>
      </w:pPr>
      <w:rPr>
        <w:rFonts w:ascii="Arial" w:hAnsi="Arial" w:hint="default"/>
      </w:rPr>
    </w:lvl>
    <w:lvl w:ilvl="5" w:tplc="8260310C" w:tentative="1">
      <w:start w:val="1"/>
      <w:numFmt w:val="bullet"/>
      <w:lvlText w:val="•"/>
      <w:lvlJc w:val="left"/>
      <w:pPr>
        <w:tabs>
          <w:tab w:val="num" w:pos="4320"/>
        </w:tabs>
        <w:ind w:left="4320" w:hanging="360"/>
      </w:pPr>
      <w:rPr>
        <w:rFonts w:ascii="Arial" w:hAnsi="Arial" w:hint="default"/>
      </w:rPr>
    </w:lvl>
    <w:lvl w:ilvl="6" w:tplc="01D46340" w:tentative="1">
      <w:start w:val="1"/>
      <w:numFmt w:val="bullet"/>
      <w:lvlText w:val="•"/>
      <w:lvlJc w:val="left"/>
      <w:pPr>
        <w:tabs>
          <w:tab w:val="num" w:pos="5040"/>
        </w:tabs>
        <w:ind w:left="5040" w:hanging="360"/>
      </w:pPr>
      <w:rPr>
        <w:rFonts w:ascii="Arial" w:hAnsi="Arial" w:hint="default"/>
      </w:rPr>
    </w:lvl>
    <w:lvl w:ilvl="7" w:tplc="2D7EB07E" w:tentative="1">
      <w:start w:val="1"/>
      <w:numFmt w:val="bullet"/>
      <w:lvlText w:val="•"/>
      <w:lvlJc w:val="left"/>
      <w:pPr>
        <w:tabs>
          <w:tab w:val="num" w:pos="5760"/>
        </w:tabs>
        <w:ind w:left="5760" w:hanging="360"/>
      </w:pPr>
      <w:rPr>
        <w:rFonts w:ascii="Arial" w:hAnsi="Arial" w:hint="default"/>
      </w:rPr>
    </w:lvl>
    <w:lvl w:ilvl="8" w:tplc="5704C9B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45E1128"/>
    <w:multiLevelType w:val="hybridMultilevel"/>
    <w:tmpl w:val="A374320C"/>
    <w:lvl w:ilvl="0" w:tplc="04090013">
      <w:start w:val="1"/>
      <w:numFmt w:val="upp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59B0E34"/>
    <w:multiLevelType w:val="hybridMultilevel"/>
    <w:tmpl w:val="111A6AB0"/>
    <w:lvl w:ilvl="0" w:tplc="445ABFD4">
      <w:start w:val="3"/>
      <w:numFmt w:val="bullet"/>
      <w:lvlText w:val="-"/>
      <w:lvlJc w:val="left"/>
      <w:pPr>
        <w:ind w:left="720" w:hanging="360"/>
      </w:pPr>
      <w:rPr>
        <w:rFonts w:ascii="Calibri" w:hAnsi="Calibri" w:hint="default"/>
        <w:b w:val="0"/>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2562C"/>
    <w:multiLevelType w:val="hybridMultilevel"/>
    <w:tmpl w:val="31A4E59C"/>
    <w:lvl w:ilvl="0" w:tplc="445ABFD4">
      <w:start w:val="3"/>
      <w:numFmt w:val="bullet"/>
      <w:lvlText w:val="-"/>
      <w:lvlJc w:val="left"/>
      <w:pPr>
        <w:ind w:left="720" w:hanging="360"/>
      </w:pPr>
      <w:rPr>
        <w:rFonts w:ascii="Calibri" w:hAnsi="Calibri" w:hint="default"/>
        <w:b w:val="0"/>
        <w:i w:val="0"/>
      </w:rPr>
    </w:lvl>
    <w:lvl w:ilvl="1" w:tplc="16620DBC" w:tentative="1">
      <w:start w:val="1"/>
      <w:numFmt w:val="bullet"/>
      <w:lvlText w:val="•"/>
      <w:lvlJc w:val="left"/>
      <w:pPr>
        <w:tabs>
          <w:tab w:val="num" w:pos="1440"/>
        </w:tabs>
        <w:ind w:left="1440" w:hanging="360"/>
      </w:pPr>
      <w:rPr>
        <w:rFonts w:ascii="Arial" w:hAnsi="Arial" w:hint="default"/>
      </w:rPr>
    </w:lvl>
    <w:lvl w:ilvl="2" w:tplc="2242BF28" w:tentative="1">
      <w:start w:val="1"/>
      <w:numFmt w:val="bullet"/>
      <w:lvlText w:val="•"/>
      <w:lvlJc w:val="left"/>
      <w:pPr>
        <w:tabs>
          <w:tab w:val="num" w:pos="2160"/>
        </w:tabs>
        <w:ind w:left="2160" w:hanging="360"/>
      </w:pPr>
      <w:rPr>
        <w:rFonts w:ascii="Arial" w:hAnsi="Arial" w:hint="default"/>
      </w:rPr>
    </w:lvl>
    <w:lvl w:ilvl="3" w:tplc="E45895E8" w:tentative="1">
      <w:start w:val="1"/>
      <w:numFmt w:val="bullet"/>
      <w:lvlText w:val="•"/>
      <w:lvlJc w:val="left"/>
      <w:pPr>
        <w:tabs>
          <w:tab w:val="num" w:pos="2880"/>
        </w:tabs>
        <w:ind w:left="2880" w:hanging="360"/>
      </w:pPr>
      <w:rPr>
        <w:rFonts w:ascii="Arial" w:hAnsi="Arial" w:hint="default"/>
      </w:rPr>
    </w:lvl>
    <w:lvl w:ilvl="4" w:tplc="7B307706" w:tentative="1">
      <w:start w:val="1"/>
      <w:numFmt w:val="bullet"/>
      <w:lvlText w:val="•"/>
      <w:lvlJc w:val="left"/>
      <w:pPr>
        <w:tabs>
          <w:tab w:val="num" w:pos="3600"/>
        </w:tabs>
        <w:ind w:left="3600" w:hanging="360"/>
      </w:pPr>
      <w:rPr>
        <w:rFonts w:ascii="Arial" w:hAnsi="Arial" w:hint="default"/>
      </w:rPr>
    </w:lvl>
    <w:lvl w:ilvl="5" w:tplc="8260310C" w:tentative="1">
      <w:start w:val="1"/>
      <w:numFmt w:val="bullet"/>
      <w:lvlText w:val="•"/>
      <w:lvlJc w:val="left"/>
      <w:pPr>
        <w:tabs>
          <w:tab w:val="num" w:pos="4320"/>
        </w:tabs>
        <w:ind w:left="4320" w:hanging="360"/>
      </w:pPr>
      <w:rPr>
        <w:rFonts w:ascii="Arial" w:hAnsi="Arial" w:hint="default"/>
      </w:rPr>
    </w:lvl>
    <w:lvl w:ilvl="6" w:tplc="01D46340" w:tentative="1">
      <w:start w:val="1"/>
      <w:numFmt w:val="bullet"/>
      <w:lvlText w:val="•"/>
      <w:lvlJc w:val="left"/>
      <w:pPr>
        <w:tabs>
          <w:tab w:val="num" w:pos="5040"/>
        </w:tabs>
        <w:ind w:left="5040" w:hanging="360"/>
      </w:pPr>
      <w:rPr>
        <w:rFonts w:ascii="Arial" w:hAnsi="Arial" w:hint="default"/>
      </w:rPr>
    </w:lvl>
    <w:lvl w:ilvl="7" w:tplc="2D7EB07E" w:tentative="1">
      <w:start w:val="1"/>
      <w:numFmt w:val="bullet"/>
      <w:lvlText w:val="•"/>
      <w:lvlJc w:val="left"/>
      <w:pPr>
        <w:tabs>
          <w:tab w:val="num" w:pos="5760"/>
        </w:tabs>
        <w:ind w:left="5760" w:hanging="360"/>
      </w:pPr>
      <w:rPr>
        <w:rFonts w:ascii="Arial" w:hAnsi="Arial" w:hint="default"/>
      </w:rPr>
    </w:lvl>
    <w:lvl w:ilvl="8" w:tplc="5704C9B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8257A7C"/>
    <w:multiLevelType w:val="hybridMultilevel"/>
    <w:tmpl w:val="5390456A"/>
    <w:lvl w:ilvl="0" w:tplc="445ABFD4">
      <w:start w:val="3"/>
      <w:numFmt w:val="bullet"/>
      <w:lvlText w:val="-"/>
      <w:lvlJc w:val="left"/>
      <w:pPr>
        <w:ind w:left="720" w:hanging="360"/>
      </w:pPr>
      <w:rPr>
        <w:rFonts w:ascii="Calibri" w:hAnsi="Calibri" w:hint="default"/>
        <w:b w:val="0"/>
        <w:i w:val="0"/>
      </w:rPr>
    </w:lvl>
    <w:lvl w:ilvl="1" w:tplc="0409000B">
      <w:start w:val="1"/>
      <w:numFmt w:val="bullet"/>
      <w:lvlText w:val=""/>
      <w:lvlJc w:val="left"/>
      <w:pPr>
        <w:ind w:left="1440" w:hanging="360"/>
      </w:pPr>
      <w:rPr>
        <w:rFonts w:ascii="Wingdings" w:hAnsi="Wingdings" w:hint="default"/>
      </w:rPr>
    </w:lvl>
    <w:lvl w:ilvl="2" w:tplc="BC801A1C" w:tentative="1">
      <w:start w:val="1"/>
      <w:numFmt w:val="bullet"/>
      <w:lvlText w:val="•"/>
      <w:lvlJc w:val="left"/>
      <w:pPr>
        <w:tabs>
          <w:tab w:val="num" w:pos="2160"/>
        </w:tabs>
        <w:ind w:left="2160" w:hanging="360"/>
      </w:pPr>
      <w:rPr>
        <w:rFonts w:ascii="Arial" w:hAnsi="Arial" w:hint="default"/>
      </w:rPr>
    </w:lvl>
    <w:lvl w:ilvl="3" w:tplc="F32A4D8C" w:tentative="1">
      <w:start w:val="1"/>
      <w:numFmt w:val="bullet"/>
      <w:lvlText w:val="•"/>
      <w:lvlJc w:val="left"/>
      <w:pPr>
        <w:tabs>
          <w:tab w:val="num" w:pos="2880"/>
        </w:tabs>
        <w:ind w:left="2880" w:hanging="360"/>
      </w:pPr>
      <w:rPr>
        <w:rFonts w:ascii="Arial" w:hAnsi="Arial" w:hint="default"/>
      </w:rPr>
    </w:lvl>
    <w:lvl w:ilvl="4" w:tplc="4E104126" w:tentative="1">
      <w:start w:val="1"/>
      <w:numFmt w:val="bullet"/>
      <w:lvlText w:val="•"/>
      <w:lvlJc w:val="left"/>
      <w:pPr>
        <w:tabs>
          <w:tab w:val="num" w:pos="3600"/>
        </w:tabs>
        <w:ind w:left="3600" w:hanging="360"/>
      </w:pPr>
      <w:rPr>
        <w:rFonts w:ascii="Arial" w:hAnsi="Arial" w:hint="default"/>
      </w:rPr>
    </w:lvl>
    <w:lvl w:ilvl="5" w:tplc="ABBA7394" w:tentative="1">
      <w:start w:val="1"/>
      <w:numFmt w:val="bullet"/>
      <w:lvlText w:val="•"/>
      <w:lvlJc w:val="left"/>
      <w:pPr>
        <w:tabs>
          <w:tab w:val="num" w:pos="4320"/>
        </w:tabs>
        <w:ind w:left="4320" w:hanging="360"/>
      </w:pPr>
      <w:rPr>
        <w:rFonts w:ascii="Arial" w:hAnsi="Arial" w:hint="default"/>
      </w:rPr>
    </w:lvl>
    <w:lvl w:ilvl="6" w:tplc="75D0361A" w:tentative="1">
      <w:start w:val="1"/>
      <w:numFmt w:val="bullet"/>
      <w:lvlText w:val="•"/>
      <w:lvlJc w:val="left"/>
      <w:pPr>
        <w:tabs>
          <w:tab w:val="num" w:pos="5040"/>
        </w:tabs>
        <w:ind w:left="5040" w:hanging="360"/>
      </w:pPr>
      <w:rPr>
        <w:rFonts w:ascii="Arial" w:hAnsi="Arial" w:hint="default"/>
      </w:rPr>
    </w:lvl>
    <w:lvl w:ilvl="7" w:tplc="CDB4010E" w:tentative="1">
      <w:start w:val="1"/>
      <w:numFmt w:val="bullet"/>
      <w:lvlText w:val="•"/>
      <w:lvlJc w:val="left"/>
      <w:pPr>
        <w:tabs>
          <w:tab w:val="num" w:pos="5760"/>
        </w:tabs>
        <w:ind w:left="5760" w:hanging="360"/>
      </w:pPr>
      <w:rPr>
        <w:rFonts w:ascii="Arial" w:hAnsi="Arial" w:hint="default"/>
      </w:rPr>
    </w:lvl>
    <w:lvl w:ilvl="8" w:tplc="C366CF9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D00073"/>
    <w:multiLevelType w:val="hybridMultilevel"/>
    <w:tmpl w:val="E196E74E"/>
    <w:lvl w:ilvl="0" w:tplc="445ABFD4">
      <w:start w:val="3"/>
      <w:numFmt w:val="bullet"/>
      <w:lvlText w:val="-"/>
      <w:lvlJc w:val="left"/>
      <w:pPr>
        <w:ind w:left="720" w:hanging="360"/>
      </w:pPr>
      <w:rPr>
        <w:rFonts w:ascii="Calibri" w:hAnsi="Calibri" w:hint="default"/>
        <w:b w:val="0"/>
        <w:i w:val="0"/>
      </w:rPr>
    </w:lvl>
    <w:lvl w:ilvl="1" w:tplc="3E9AF576" w:tentative="1">
      <w:start w:val="1"/>
      <w:numFmt w:val="bullet"/>
      <w:lvlText w:val=""/>
      <w:lvlJc w:val="left"/>
      <w:pPr>
        <w:tabs>
          <w:tab w:val="num" w:pos="1440"/>
        </w:tabs>
        <w:ind w:left="1440" w:hanging="360"/>
      </w:pPr>
      <w:rPr>
        <w:rFonts w:ascii="Wingdings" w:hAnsi="Wingdings" w:hint="default"/>
      </w:rPr>
    </w:lvl>
    <w:lvl w:ilvl="2" w:tplc="745A22FE" w:tentative="1">
      <w:start w:val="1"/>
      <w:numFmt w:val="bullet"/>
      <w:lvlText w:val=""/>
      <w:lvlJc w:val="left"/>
      <w:pPr>
        <w:tabs>
          <w:tab w:val="num" w:pos="2160"/>
        </w:tabs>
        <w:ind w:left="2160" w:hanging="360"/>
      </w:pPr>
      <w:rPr>
        <w:rFonts w:ascii="Wingdings" w:hAnsi="Wingdings" w:hint="default"/>
      </w:rPr>
    </w:lvl>
    <w:lvl w:ilvl="3" w:tplc="F76688A0" w:tentative="1">
      <w:start w:val="1"/>
      <w:numFmt w:val="bullet"/>
      <w:lvlText w:val=""/>
      <w:lvlJc w:val="left"/>
      <w:pPr>
        <w:tabs>
          <w:tab w:val="num" w:pos="2880"/>
        </w:tabs>
        <w:ind w:left="2880" w:hanging="360"/>
      </w:pPr>
      <w:rPr>
        <w:rFonts w:ascii="Wingdings" w:hAnsi="Wingdings" w:hint="default"/>
      </w:rPr>
    </w:lvl>
    <w:lvl w:ilvl="4" w:tplc="C714ECB2" w:tentative="1">
      <w:start w:val="1"/>
      <w:numFmt w:val="bullet"/>
      <w:lvlText w:val=""/>
      <w:lvlJc w:val="left"/>
      <w:pPr>
        <w:tabs>
          <w:tab w:val="num" w:pos="3600"/>
        </w:tabs>
        <w:ind w:left="3600" w:hanging="360"/>
      </w:pPr>
      <w:rPr>
        <w:rFonts w:ascii="Wingdings" w:hAnsi="Wingdings" w:hint="default"/>
      </w:rPr>
    </w:lvl>
    <w:lvl w:ilvl="5" w:tplc="1BF630C0" w:tentative="1">
      <w:start w:val="1"/>
      <w:numFmt w:val="bullet"/>
      <w:lvlText w:val=""/>
      <w:lvlJc w:val="left"/>
      <w:pPr>
        <w:tabs>
          <w:tab w:val="num" w:pos="4320"/>
        </w:tabs>
        <w:ind w:left="4320" w:hanging="360"/>
      </w:pPr>
      <w:rPr>
        <w:rFonts w:ascii="Wingdings" w:hAnsi="Wingdings" w:hint="default"/>
      </w:rPr>
    </w:lvl>
    <w:lvl w:ilvl="6" w:tplc="A7784052" w:tentative="1">
      <w:start w:val="1"/>
      <w:numFmt w:val="bullet"/>
      <w:lvlText w:val=""/>
      <w:lvlJc w:val="left"/>
      <w:pPr>
        <w:tabs>
          <w:tab w:val="num" w:pos="5040"/>
        </w:tabs>
        <w:ind w:left="5040" w:hanging="360"/>
      </w:pPr>
      <w:rPr>
        <w:rFonts w:ascii="Wingdings" w:hAnsi="Wingdings" w:hint="default"/>
      </w:rPr>
    </w:lvl>
    <w:lvl w:ilvl="7" w:tplc="E09A08C4" w:tentative="1">
      <w:start w:val="1"/>
      <w:numFmt w:val="bullet"/>
      <w:lvlText w:val=""/>
      <w:lvlJc w:val="left"/>
      <w:pPr>
        <w:tabs>
          <w:tab w:val="num" w:pos="5760"/>
        </w:tabs>
        <w:ind w:left="5760" w:hanging="360"/>
      </w:pPr>
      <w:rPr>
        <w:rFonts w:ascii="Wingdings" w:hAnsi="Wingdings" w:hint="default"/>
      </w:rPr>
    </w:lvl>
    <w:lvl w:ilvl="8" w:tplc="AC748DD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A2230D"/>
    <w:multiLevelType w:val="hybridMultilevel"/>
    <w:tmpl w:val="C9BCECE0"/>
    <w:lvl w:ilvl="0" w:tplc="0409001B">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8352D57"/>
    <w:multiLevelType w:val="hybridMultilevel"/>
    <w:tmpl w:val="184CA2C8"/>
    <w:lvl w:ilvl="0" w:tplc="445ABFD4">
      <w:start w:val="3"/>
      <w:numFmt w:val="bullet"/>
      <w:lvlText w:val="-"/>
      <w:lvlJc w:val="left"/>
      <w:pPr>
        <w:ind w:left="720" w:hanging="360"/>
      </w:pPr>
      <w:rPr>
        <w:rFonts w:ascii="Calibri" w:hAnsi="Calibri" w:hint="default"/>
        <w:b w:val="0"/>
        <w:i w:val="0"/>
      </w:rPr>
    </w:lvl>
    <w:lvl w:ilvl="1" w:tplc="026AFD8A" w:tentative="1">
      <w:start w:val="1"/>
      <w:numFmt w:val="bullet"/>
      <w:lvlText w:val="•"/>
      <w:lvlJc w:val="left"/>
      <w:pPr>
        <w:tabs>
          <w:tab w:val="num" w:pos="1440"/>
        </w:tabs>
        <w:ind w:left="1440" w:hanging="360"/>
      </w:pPr>
      <w:rPr>
        <w:rFonts w:ascii="Arial" w:hAnsi="Arial" w:hint="default"/>
      </w:rPr>
    </w:lvl>
    <w:lvl w:ilvl="2" w:tplc="56A21EE4" w:tentative="1">
      <w:start w:val="1"/>
      <w:numFmt w:val="bullet"/>
      <w:lvlText w:val="•"/>
      <w:lvlJc w:val="left"/>
      <w:pPr>
        <w:tabs>
          <w:tab w:val="num" w:pos="2160"/>
        </w:tabs>
        <w:ind w:left="2160" w:hanging="360"/>
      </w:pPr>
      <w:rPr>
        <w:rFonts w:ascii="Arial" w:hAnsi="Arial" w:hint="default"/>
      </w:rPr>
    </w:lvl>
    <w:lvl w:ilvl="3" w:tplc="7374B9B2" w:tentative="1">
      <w:start w:val="1"/>
      <w:numFmt w:val="bullet"/>
      <w:lvlText w:val="•"/>
      <w:lvlJc w:val="left"/>
      <w:pPr>
        <w:tabs>
          <w:tab w:val="num" w:pos="2880"/>
        </w:tabs>
        <w:ind w:left="2880" w:hanging="360"/>
      </w:pPr>
      <w:rPr>
        <w:rFonts w:ascii="Arial" w:hAnsi="Arial" w:hint="default"/>
      </w:rPr>
    </w:lvl>
    <w:lvl w:ilvl="4" w:tplc="7818BCE6" w:tentative="1">
      <w:start w:val="1"/>
      <w:numFmt w:val="bullet"/>
      <w:lvlText w:val="•"/>
      <w:lvlJc w:val="left"/>
      <w:pPr>
        <w:tabs>
          <w:tab w:val="num" w:pos="3600"/>
        </w:tabs>
        <w:ind w:left="3600" w:hanging="360"/>
      </w:pPr>
      <w:rPr>
        <w:rFonts w:ascii="Arial" w:hAnsi="Arial" w:hint="default"/>
      </w:rPr>
    </w:lvl>
    <w:lvl w:ilvl="5" w:tplc="489CFDB2" w:tentative="1">
      <w:start w:val="1"/>
      <w:numFmt w:val="bullet"/>
      <w:lvlText w:val="•"/>
      <w:lvlJc w:val="left"/>
      <w:pPr>
        <w:tabs>
          <w:tab w:val="num" w:pos="4320"/>
        </w:tabs>
        <w:ind w:left="4320" w:hanging="360"/>
      </w:pPr>
      <w:rPr>
        <w:rFonts w:ascii="Arial" w:hAnsi="Arial" w:hint="default"/>
      </w:rPr>
    </w:lvl>
    <w:lvl w:ilvl="6" w:tplc="5E9281BA" w:tentative="1">
      <w:start w:val="1"/>
      <w:numFmt w:val="bullet"/>
      <w:lvlText w:val="•"/>
      <w:lvlJc w:val="left"/>
      <w:pPr>
        <w:tabs>
          <w:tab w:val="num" w:pos="5040"/>
        </w:tabs>
        <w:ind w:left="5040" w:hanging="360"/>
      </w:pPr>
      <w:rPr>
        <w:rFonts w:ascii="Arial" w:hAnsi="Arial" w:hint="default"/>
      </w:rPr>
    </w:lvl>
    <w:lvl w:ilvl="7" w:tplc="53DEC178" w:tentative="1">
      <w:start w:val="1"/>
      <w:numFmt w:val="bullet"/>
      <w:lvlText w:val="•"/>
      <w:lvlJc w:val="left"/>
      <w:pPr>
        <w:tabs>
          <w:tab w:val="num" w:pos="5760"/>
        </w:tabs>
        <w:ind w:left="5760" w:hanging="360"/>
      </w:pPr>
      <w:rPr>
        <w:rFonts w:ascii="Arial" w:hAnsi="Arial" w:hint="default"/>
      </w:rPr>
    </w:lvl>
    <w:lvl w:ilvl="8" w:tplc="9502DC9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B2E1713"/>
    <w:multiLevelType w:val="hybridMultilevel"/>
    <w:tmpl w:val="F758870A"/>
    <w:lvl w:ilvl="0" w:tplc="FA3C6FAA">
      <w:start w:val="1"/>
      <w:numFmt w:val="bullet"/>
      <w:lvlText w:val="•"/>
      <w:lvlJc w:val="left"/>
      <w:pPr>
        <w:tabs>
          <w:tab w:val="num" w:pos="720"/>
        </w:tabs>
        <w:ind w:left="720" w:hanging="360"/>
      </w:pPr>
      <w:rPr>
        <w:rFonts w:ascii="Arial" w:hAnsi="Arial" w:hint="default"/>
      </w:rPr>
    </w:lvl>
    <w:lvl w:ilvl="1" w:tplc="5BB23BC8" w:tentative="1">
      <w:start w:val="1"/>
      <w:numFmt w:val="bullet"/>
      <w:lvlText w:val="•"/>
      <w:lvlJc w:val="left"/>
      <w:pPr>
        <w:tabs>
          <w:tab w:val="num" w:pos="1440"/>
        </w:tabs>
        <w:ind w:left="1440" w:hanging="360"/>
      </w:pPr>
      <w:rPr>
        <w:rFonts w:ascii="Arial" w:hAnsi="Arial" w:hint="default"/>
      </w:rPr>
    </w:lvl>
    <w:lvl w:ilvl="2" w:tplc="D00261AC" w:tentative="1">
      <w:start w:val="1"/>
      <w:numFmt w:val="bullet"/>
      <w:lvlText w:val="•"/>
      <w:lvlJc w:val="left"/>
      <w:pPr>
        <w:tabs>
          <w:tab w:val="num" w:pos="2160"/>
        </w:tabs>
        <w:ind w:left="2160" w:hanging="360"/>
      </w:pPr>
      <w:rPr>
        <w:rFonts w:ascii="Arial" w:hAnsi="Arial" w:hint="default"/>
      </w:rPr>
    </w:lvl>
    <w:lvl w:ilvl="3" w:tplc="855446FC" w:tentative="1">
      <w:start w:val="1"/>
      <w:numFmt w:val="bullet"/>
      <w:lvlText w:val="•"/>
      <w:lvlJc w:val="left"/>
      <w:pPr>
        <w:tabs>
          <w:tab w:val="num" w:pos="2880"/>
        </w:tabs>
        <w:ind w:left="2880" w:hanging="360"/>
      </w:pPr>
      <w:rPr>
        <w:rFonts w:ascii="Arial" w:hAnsi="Arial" w:hint="default"/>
      </w:rPr>
    </w:lvl>
    <w:lvl w:ilvl="4" w:tplc="9A1830A8" w:tentative="1">
      <w:start w:val="1"/>
      <w:numFmt w:val="bullet"/>
      <w:lvlText w:val="•"/>
      <w:lvlJc w:val="left"/>
      <w:pPr>
        <w:tabs>
          <w:tab w:val="num" w:pos="3600"/>
        </w:tabs>
        <w:ind w:left="3600" w:hanging="360"/>
      </w:pPr>
      <w:rPr>
        <w:rFonts w:ascii="Arial" w:hAnsi="Arial" w:hint="default"/>
      </w:rPr>
    </w:lvl>
    <w:lvl w:ilvl="5" w:tplc="00CC0878" w:tentative="1">
      <w:start w:val="1"/>
      <w:numFmt w:val="bullet"/>
      <w:lvlText w:val="•"/>
      <w:lvlJc w:val="left"/>
      <w:pPr>
        <w:tabs>
          <w:tab w:val="num" w:pos="4320"/>
        </w:tabs>
        <w:ind w:left="4320" w:hanging="360"/>
      </w:pPr>
      <w:rPr>
        <w:rFonts w:ascii="Arial" w:hAnsi="Arial" w:hint="default"/>
      </w:rPr>
    </w:lvl>
    <w:lvl w:ilvl="6" w:tplc="514AEDD2" w:tentative="1">
      <w:start w:val="1"/>
      <w:numFmt w:val="bullet"/>
      <w:lvlText w:val="•"/>
      <w:lvlJc w:val="left"/>
      <w:pPr>
        <w:tabs>
          <w:tab w:val="num" w:pos="5040"/>
        </w:tabs>
        <w:ind w:left="5040" w:hanging="360"/>
      </w:pPr>
      <w:rPr>
        <w:rFonts w:ascii="Arial" w:hAnsi="Arial" w:hint="default"/>
      </w:rPr>
    </w:lvl>
    <w:lvl w:ilvl="7" w:tplc="197E5CA8" w:tentative="1">
      <w:start w:val="1"/>
      <w:numFmt w:val="bullet"/>
      <w:lvlText w:val="•"/>
      <w:lvlJc w:val="left"/>
      <w:pPr>
        <w:tabs>
          <w:tab w:val="num" w:pos="5760"/>
        </w:tabs>
        <w:ind w:left="5760" w:hanging="360"/>
      </w:pPr>
      <w:rPr>
        <w:rFonts w:ascii="Arial" w:hAnsi="Arial" w:hint="default"/>
      </w:rPr>
    </w:lvl>
    <w:lvl w:ilvl="8" w:tplc="2E52720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CF07754"/>
    <w:multiLevelType w:val="hybridMultilevel"/>
    <w:tmpl w:val="31D2D584"/>
    <w:lvl w:ilvl="0" w:tplc="445ABFD4">
      <w:start w:val="3"/>
      <w:numFmt w:val="bullet"/>
      <w:lvlText w:val="-"/>
      <w:lvlJc w:val="left"/>
      <w:pPr>
        <w:ind w:left="1080" w:hanging="360"/>
      </w:pPr>
      <w:rPr>
        <w:rFonts w:ascii="Calibri" w:hAnsi="Calibri" w:hint="default"/>
        <w:b w:val="0"/>
        <w:i w:val="0"/>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D300DC1"/>
    <w:multiLevelType w:val="hybridMultilevel"/>
    <w:tmpl w:val="A67687F4"/>
    <w:lvl w:ilvl="0" w:tplc="BEF6841C">
      <w:start w:val="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D54730"/>
    <w:multiLevelType w:val="hybridMultilevel"/>
    <w:tmpl w:val="84BC9D2A"/>
    <w:lvl w:ilvl="0" w:tplc="F564C460">
      <w:start w:val="1"/>
      <w:numFmt w:val="bullet"/>
      <w:lvlText w:val="•"/>
      <w:lvlJc w:val="left"/>
      <w:pPr>
        <w:tabs>
          <w:tab w:val="num" w:pos="720"/>
        </w:tabs>
        <w:ind w:left="720" w:hanging="360"/>
      </w:pPr>
      <w:rPr>
        <w:rFonts w:ascii="Arial" w:hAnsi="Arial" w:hint="default"/>
      </w:rPr>
    </w:lvl>
    <w:lvl w:ilvl="1" w:tplc="470E650C" w:tentative="1">
      <w:start w:val="1"/>
      <w:numFmt w:val="bullet"/>
      <w:lvlText w:val="•"/>
      <w:lvlJc w:val="left"/>
      <w:pPr>
        <w:tabs>
          <w:tab w:val="num" w:pos="1440"/>
        </w:tabs>
        <w:ind w:left="1440" w:hanging="360"/>
      </w:pPr>
      <w:rPr>
        <w:rFonts w:ascii="Arial" w:hAnsi="Arial" w:hint="default"/>
      </w:rPr>
    </w:lvl>
    <w:lvl w:ilvl="2" w:tplc="DBCE3154" w:tentative="1">
      <w:start w:val="1"/>
      <w:numFmt w:val="bullet"/>
      <w:lvlText w:val="•"/>
      <w:lvlJc w:val="left"/>
      <w:pPr>
        <w:tabs>
          <w:tab w:val="num" w:pos="2160"/>
        </w:tabs>
        <w:ind w:left="2160" w:hanging="360"/>
      </w:pPr>
      <w:rPr>
        <w:rFonts w:ascii="Arial" w:hAnsi="Arial" w:hint="default"/>
      </w:rPr>
    </w:lvl>
    <w:lvl w:ilvl="3" w:tplc="F140A37A" w:tentative="1">
      <w:start w:val="1"/>
      <w:numFmt w:val="bullet"/>
      <w:lvlText w:val="•"/>
      <w:lvlJc w:val="left"/>
      <w:pPr>
        <w:tabs>
          <w:tab w:val="num" w:pos="2880"/>
        </w:tabs>
        <w:ind w:left="2880" w:hanging="360"/>
      </w:pPr>
      <w:rPr>
        <w:rFonts w:ascii="Arial" w:hAnsi="Arial" w:hint="default"/>
      </w:rPr>
    </w:lvl>
    <w:lvl w:ilvl="4" w:tplc="007AB6B6" w:tentative="1">
      <w:start w:val="1"/>
      <w:numFmt w:val="bullet"/>
      <w:lvlText w:val="•"/>
      <w:lvlJc w:val="left"/>
      <w:pPr>
        <w:tabs>
          <w:tab w:val="num" w:pos="3600"/>
        </w:tabs>
        <w:ind w:left="3600" w:hanging="360"/>
      </w:pPr>
      <w:rPr>
        <w:rFonts w:ascii="Arial" w:hAnsi="Arial" w:hint="default"/>
      </w:rPr>
    </w:lvl>
    <w:lvl w:ilvl="5" w:tplc="1D5EFAF0" w:tentative="1">
      <w:start w:val="1"/>
      <w:numFmt w:val="bullet"/>
      <w:lvlText w:val="•"/>
      <w:lvlJc w:val="left"/>
      <w:pPr>
        <w:tabs>
          <w:tab w:val="num" w:pos="4320"/>
        </w:tabs>
        <w:ind w:left="4320" w:hanging="360"/>
      </w:pPr>
      <w:rPr>
        <w:rFonts w:ascii="Arial" w:hAnsi="Arial" w:hint="default"/>
      </w:rPr>
    </w:lvl>
    <w:lvl w:ilvl="6" w:tplc="6216475A" w:tentative="1">
      <w:start w:val="1"/>
      <w:numFmt w:val="bullet"/>
      <w:lvlText w:val="•"/>
      <w:lvlJc w:val="left"/>
      <w:pPr>
        <w:tabs>
          <w:tab w:val="num" w:pos="5040"/>
        </w:tabs>
        <w:ind w:left="5040" w:hanging="360"/>
      </w:pPr>
      <w:rPr>
        <w:rFonts w:ascii="Arial" w:hAnsi="Arial" w:hint="default"/>
      </w:rPr>
    </w:lvl>
    <w:lvl w:ilvl="7" w:tplc="DA188344" w:tentative="1">
      <w:start w:val="1"/>
      <w:numFmt w:val="bullet"/>
      <w:lvlText w:val="•"/>
      <w:lvlJc w:val="left"/>
      <w:pPr>
        <w:tabs>
          <w:tab w:val="num" w:pos="5760"/>
        </w:tabs>
        <w:ind w:left="5760" w:hanging="360"/>
      </w:pPr>
      <w:rPr>
        <w:rFonts w:ascii="Arial" w:hAnsi="Arial" w:hint="default"/>
      </w:rPr>
    </w:lvl>
    <w:lvl w:ilvl="8" w:tplc="68CCDDE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5133053"/>
    <w:multiLevelType w:val="hybridMultilevel"/>
    <w:tmpl w:val="39A491CE"/>
    <w:lvl w:ilvl="0" w:tplc="445ABFD4">
      <w:start w:val="3"/>
      <w:numFmt w:val="bullet"/>
      <w:lvlText w:val="-"/>
      <w:lvlJc w:val="left"/>
      <w:pPr>
        <w:ind w:left="720" w:hanging="360"/>
      </w:pPr>
      <w:rPr>
        <w:rFonts w:ascii="Calibri" w:hAnsi="Calibri" w:hint="default"/>
        <w:b w:val="0"/>
        <w:i w:val="0"/>
      </w:rPr>
    </w:lvl>
    <w:lvl w:ilvl="1" w:tplc="470E650C" w:tentative="1">
      <w:start w:val="1"/>
      <w:numFmt w:val="bullet"/>
      <w:lvlText w:val="•"/>
      <w:lvlJc w:val="left"/>
      <w:pPr>
        <w:tabs>
          <w:tab w:val="num" w:pos="1440"/>
        </w:tabs>
        <w:ind w:left="1440" w:hanging="360"/>
      </w:pPr>
      <w:rPr>
        <w:rFonts w:ascii="Arial" w:hAnsi="Arial" w:hint="default"/>
      </w:rPr>
    </w:lvl>
    <w:lvl w:ilvl="2" w:tplc="DBCE3154" w:tentative="1">
      <w:start w:val="1"/>
      <w:numFmt w:val="bullet"/>
      <w:lvlText w:val="•"/>
      <w:lvlJc w:val="left"/>
      <w:pPr>
        <w:tabs>
          <w:tab w:val="num" w:pos="2160"/>
        </w:tabs>
        <w:ind w:left="2160" w:hanging="360"/>
      </w:pPr>
      <w:rPr>
        <w:rFonts w:ascii="Arial" w:hAnsi="Arial" w:hint="default"/>
      </w:rPr>
    </w:lvl>
    <w:lvl w:ilvl="3" w:tplc="F140A37A" w:tentative="1">
      <w:start w:val="1"/>
      <w:numFmt w:val="bullet"/>
      <w:lvlText w:val="•"/>
      <w:lvlJc w:val="left"/>
      <w:pPr>
        <w:tabs>
          <w:tab w:val="num" w:pos="2880"/>
        </w:tabs>
        <w:ind w:left="2880" w:hanging="360"/>
      </w:pPr>
      <w:rPr>
        <w:rFonts w:ascii="Arial" w:hAnsi="Arial" w:hint="default"/>
      </w:rPr>
    </w:lvl>
    <w:lvl w:ilvl="4" w:tplc="007AB6B6" w:tentative="1">
      <w:start w:val="1"/>
      <w:numFmt w:val="bullet"/>
      <w:lvlText w:val="•"/>
      <w:lvlJc w:val="left"/>
      <w:pPr>
        <w:tabs>
          <w:tab w:val="num" w:pos="3600"/>
        </w:tabs>
        <w:ind w:left="3600" w:hanging="360"/>
      </w:pPr>
      <w:rPr>
        <w:rFonts w:ascii="Arial" w:hAnsi="Arial" w:hint="default"/>
      </w:rPr>
    </w:lvl>
    <w:lvl w:ilvl="5" w:tplc="1D5EFAF0" w:tentative="1">
      <w:start w:val="1"/>
      <w:numFmt w:val="bullet"/>
      <w:lvlText w:val="•"/>
      <w:lvlJc w:val="left"/>
      <w:pPr>
        <w:tabs>
          <w:tab w:val="num" w:pos="4320"/>
        </w:tabs>
        <w:ind w:left="4320" w:hanging="360"/>
      </w:pPr>
      <w:rPr>
        <w:rFonts w:ascii="Arial" w:hAnsi="Arial" w:hint="default"/>
      </w:rPr>
    </w:lvl>
    <w:lvl w:ilvl="6" w:tplc="6216475A" w:tentative="1">
      <w:start w:val="1"/>
      <w:numFmt w:val="bullet"/>
      <w:lvlText w:val="•"/>
      <w:lvlJc w:val="left"/>
      <w:pPr>
        <w:tabs>
          <w:tab w:val="num" w:pos="5040"/>
        </w:tabs>
        <w:ind w:left="5040" w:hanging="360"/>
      </w:pPr>
      <w:rPr>
        <w:rFonts w:ascii="Arial" w:hAnsi="Arial" w:hint="default"/>
      </w:rPr>
    </w:lvl>
    <w:lvl w:ilvl="7" w:tplc="DA188344" w:tentative="1">
      <w:start w:val="1"/>
      <w:numFmt w:val="bullet"/>
      <w:lvlText w:val="•"/>
      <w:lvlJc w:val="left"/>
      <w:pPr>
        <w:tabs>
          <w:tab w:val="num" w:pos="5760"/>
        </w:tabs>
        <w:ind w:left="5760" w:hanging="360"/>
      </w:pPr>
      <w:rPr>
        <w:rFonts w:ascii="Arial" w:hAnsi="Arial" w:hint="default"/>
      </w:rPr>
    </w:lvl>
    <w:lvl w:ilvl="8" w:tplc="68CCDDE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594032F"/>
    <w:multiLevelType w:val="hybridMultilevel"/>
    <w:tmpl w:val="80EAFAB2"/>
    <w:lvl w:ilvl="0" w:tplc="18C0FD38">
      <w:start w:val="1"/>
      <w:numFmt w:val="bullet"/>
      <w:lvlText w:val="•"/>
      <w:lvlJc w:val="left"/>
      <w:pPr>
        <w:tabs>
          <w:tab w:val="num" w:pos="720"/>
        </w:tabs>
        <w:ind w:left="720" w:hanging="360"/>
      </w:pPr>
      <w:rPr>
        <w:rFonts w:ascii="Arial" w:hAnsi="Arial" w:hint="default"/>
      </w:rPr>
    </w:lvl>
    <w:lvl w:ilvl="1" w:tplc="DD8C0148">
      <w:numFmt w:val="bullet"/>
      <w:lvlText w:val=""/>
      <w:lvlJc w:val="left"/>
      <w:pPr>
        <w:tabs>
          <w:tab w:val="num" w:pos="1440"/>
        </w:tabs>
        <w:ind w:left="1440" w:hanging="360"/>
      </w:pPr>
      <w:rPr>
        <w:rFonts w:ascii="Wingdings" w:hAnsi="Wingdings" w:hint="default"/>
      </w:rPr>
    </w:lvl>
    <w:lvl w:ilvl="2" w:tplc="73889028" w:tentative="1">
      <w:start w:val="1"/>
      <w:numFmt w:val="bullet"/>
      <w:lvlText w:val="•"/>
      <w:lvlJc w:val="left"/>
      <w:pPr>
        <w:tabs>
          <w:tab w:val="num" w:pos="2160"/>
        </w:tabs>
        <w:ind w:left="2160" w:hanging="360"/>
      </w:pPr>
      <w:rPr>
        <w:rFonts w:ascii="Arial" w:hAnsi="Arial" w:hint="default"/>
      </w:rPr>
    </w:lvl>
    <w:lvl w:ilvl="3" w:tplc="B90CA31C" w:tentative="1">
      <w:start w:val="1"/>
      <w:numFmt w:val="bullet"/>
      <w:lvlText w:val="•"/>
      <w:lvlJc w:val="left"/>
      <w:pPr>
        <w:tabs>
          <w:tab w:val="num" w:pos="2880"/>
        </w:tabs>
        <w:ind w:left="2880" w:hanging="360"/>
      </w:pPr>
      <w:rPr>
        <w:rFonts w:ascii="Arial" w:hAnsi="Arial" w:hint="default"/>
      </w:rPr>
    </w:lvl>
    <w:lvl w:ilvl="4" w:tplc="F4B21C7E" w:tentative="1">
      <w:start w:val="1"/>
      <w:numFmt w:val="bullet"/>
      <w:lvlText w:val="•"/>
      <w:lvlJc w:val="left"/>
      <w:pPr>
        <w:tabs>
          <w:tab w:val="num" w:pos="3600"/>
        </w:tabs>
        <w:ind w:left="3600" w:hanging="360"/>
      </w:pPr>
      <w:rPr>
        <w:rFonts w:ascii="Arial" w:hAnsi="Arial" w:hint="default"/>
      </w:rPr>
    </w:lvl>
    <w:lvl w:ilvl="5" w:tplc="70E47C58" w:tentative="1">
      <w:start w:val="1"/>
      <w:numFmt w:val="bullet"/>
      <w:lvlText w:val="•"/>
      <w:lvlJc w:val="left"/>
      <w:pPr>
        <w:tabs>
          <w:tab w:val="num" w:pos="4320"/>
        </w:tabs>
        <w:ind w:left="4320" w:hanging="360"/>
      </w:pPr>
      <w:rPr>
        <w:rFonts w:ascii="Arial" w:hAnsi="Arial" w:hint="default"/>
      </w:rPr>
    </w:lvl>
    <w:lvl w:ilvl="6" w:tplc="BFAA4EE8" w:tentative="1">
      <w:start w:val="1"/>
      <w:numFmt w:val="bullet"/>
      <w:lvlText w:val="•"/>
      <w:lvlJc w:val="left"/>
      <w:pPr>
        <w:tabs>
          <w:tab w:val="num" w:pos="5040"/>
        </w:tabs>
        <w:ind w:left="5040" w:hanging="360"/>
      </w:pPr>
      <w:rPr>
        <w:rFonts w:ascii="Arial" w:hAnsi="Arial" w:hint="default"/>
      </w:rPr>
    </w:lvl>
    <w:lvl w:ilvl="7" w:tplc="711A8892" w:tentative="1">
      <w:start w:val="1"/>
      <w:numFmt w:val="bullet"/>
      <w:lvlText w:val="•"/>
      <w:lvlJc w:val="left"/>
      <w:pPr>
        <w:tabs>
          <w:tab w:val="num" w:pos="5760"/>
        </w:tabs>
        <w:ind w:left="5760" w:hanging="360"/>
      </w:pPr>
      <w:rPr>
        <w:rFonts w:ascii="Arial" w:hAnsi="Arial" w:hint="default"/>
      </w:rPr>
    </w:lvl>
    <w:lvl w:ilvl="8" w:tplc="F1025A1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6A02D10"/>
    <w:multiLevelType w:val="hybridMultilevel"/>
    <w:tmpl w:val="1902A296"/>
    <w:lvl w:ilvl="0" w:tplc="744E46A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5D74B3"/>
    <w:multiLevelType w:val="hybridMultilevel"/>
    <w:tmpl w:val="8012C52A"/>
    <w:lvl w:ilvl="0" w:tplc="445ABFD4">
      <w:start w:val="3"/>
      <w:numFmt w:val="bullet"/>
      <w:lvlText w:val="-"/>
      <w:lvlJc w:val="left"/>
      <w:pPr>
        <w:ind w:left="720" w:hanging="360"/>
      </w:pPr>
      <w:rPr>
        <w:rFonts w:ascii="Calibri" w:hAnsi="Calibri" w:hint="default"/>
        <w:b w:val="0"/>
        <w:i w:val="0"/>
      </w:rPr>
    </w:lvl>
    <w:lvl w:ilvl="1" w:tplc="D6E6DAA0">
      <w:numFmt w:val="bullet"/>
      <w:lvlText w:val="–"/>
      <w:lvlJc w:val="left"/>
      <w:pPr>
        <w:tabs>
          <w:tab w:val="num" w:pos="1440"/>
        </w:tabs>
        <w:ind w:left="1440" w:hanging="360"/>
      </w:pPr>
      <w:rPr>
        <w:rFonts w:ascii="Arial" w:hAnsi="Arial" w:hint="default"/>
      </w:rPr>
    </w:lvl>
    <w:lvl w:ilvl="2" w:tplc="E2AEB4AE" w:tentative="1">
      <w:start w:val="1"/>
      <w:numFmt w:val="bullet"/>
      <w:lvlText w:val="•"/>
      <w:lvlJc w:val="left"/>
      <w:pPr>
        <w:tabs>
          <w:tab w:val="num" w:pos="2160"/>
        </w:tabs>
        <w:ind w:left="2160" w:hanging="360"/>
      </w:pPr>
      <w:rPr>
        <w:rFonts w:ascii="Arial" w:hAnsi="Arial" w:hint="default"/>
      </w:rPr>
    </w:lvl>
    <w:lvl w:ilvl="3" w:tplc="1DE8C3BE" w:tentative="1">
      <w:start w:val="1"/>
      <w:numFmt w:val="bullet"/>
      <w:lvlText w:val="•"/>
      <w:lvlJc w:val="left"/>
      <w:pPr>
        <w:tabs>
          <w:tab w:val="num" w:pos="2880"/>
        </w:tabs>
        <w:ind w:left="2880" w:hanging="360"/>
      </w:pPr>
      <w:rPr>
        <w:rFonts w:ascii="Arial" w:hAnsi="Arial" w:hint="default"/>
      </w:rPr>
    </w:lvl>
    <w:lvl w:ilvl="4" w:tplc="0272143A" w:tentative="1">
      <w:start w:val="1"/>
      <w:numFmt w:val="bullet"/>
      <w:lvlText w:val="•"/>
      <w:lvlJc w:val="left"/>
      <w:pPr>
        <w:tabs>
          <w:tab w:val="num" w:pos="3600"/>
        </w:tabs>
        <w:ind w:left="3600" w:hanging="360"/>
      </w:pPr>
      <w:rPr>
        <w:rFonts w:ascii="Arial" w:hAnsi="Arial" w:hint="default"/>
      </w:rPr>
    </w:lvl>
    <w:lvl w:ilvl="5" w:tplc="661E185C" w:tentative="1">
      <w:start w:val="1"/>
      <w:numFmt w:val="bullet"/>
      <w:lvlText w:val="•"/>
      <w:lvlJc w:val="left"/>
      <w:pPr>
        <w:tabs>
          <w:tab w:val="num" w:pos="4320"/>
        </w:tabs>
        <w:ind w:left="4320" w:hanging="360"/>
      </w:pPr>
      <w:rPr>
        <w:rFonts w:ascii="Arial" w:hAnsi="Arial" w:hint="default"/>
      </w:rPr>
    </w:lvl>
    <w:lvl w:ilvl="6" w:tplc="BF6AD3AC" w:tentative="1">
      <w:start w:val="1"/>
      <w:numFmt w:val="bullet"/>
      <w:lvlText w:val="•"/>
      <w:lvlJc w:val="left"/>
      <w:pPr>
        <w:tabs>
          <w:tab w:val="num" w:pos="5040"/>
        </w:tabs>
        <w:ind w:left="5040" w:hanging="360"/>
      </w:pPr>
      <w:rPr>
        <w:rFonts w:ascii="Arial" w:hAnsi="Arial" w:hint="default"/>
      </w:rPr>
    </w:lvl>
    <w:lvl w:ilvl="7" w:tplc="FECC742C" w:tentative="1">
      <w:start w:val="1"/>
      <w:numFmt w:val="bullet"/>
      <w:lvlText w:val="•"/>
      <w:lvlJc w:val="left"/>
      <w:pPr>
        <w:tabs>
          <w:tab w:val="num" w:pos="5760"/>
        </w:tabs>
        <w:ind w:left="5760" w:hanging="360"/>
      </w:pPr>
      <w:rPr>
        <w:rFonts w:ascii="Arial" w:hAnsi="Arial" w:hint="default"/>
      </w:rPr>
    </w:lvl>
    <w:lvl w:ilvl="8" w:tplc="3AE013D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A1302E0"/>
    <w:multiLevelType w:val="hybridMultilevel"/>
    <w:tmpl w:val="E06AF37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A2A7FE3"/>
    <w:multiLevelType w:val="hybridMultilevel"/>
    <w:tmpl w:val="2CB44424"/>
    <w:lvl w:ilvl="0" w:tplc="445ABFD4">
      <w:start w:val="3"/>
      <w:numFmt w:val="bullet"/>
      <w:lvlText w:val="-"/>
      <w:lvlJc w:val="left"/>
      <w:pPr>
        <w:ind w:left="720" w:hanging="360"/>
      </w:pPr>
      <w:rPr>
        <w:rFonts w:ascii="Calibri" w:hAnsi="Calibri" w:hint="default"/>
        <w:b w:val="0"/>
        <w:i w:val="0"/>
      </w:rPr>
    </w:lvl>
    <w:lvl w:ilvl="1" w:tplc="B68C98AA">
      <w:numFmt w:val="bullet"/>
      <w:lvlText w:val=""/>
      <w:lvlJc w:val="left"/>
      <w:pPr>
        <w:tabs>
          <w:tab w:val="num" w:pos="1440"/>
        </w:tabs>
        <w:ind w:left="1440" w:hanging="360"/>
      </w:pPr>
      <w:rPr>
        <w:rFonts w:ascii="Wingdings" w:hAnsi="Wingdings" w:hint="default"/>
      </w:rPr>
    </w:lvl>
    <w:lvl w:ilvl="2" w:tplc="3AFE7188" w:tentative="1">
      <w:start w:val="1"/>
      <w:numFmt w:val="decimal"/>
      <w:lvlText w:val="%3."/>
      <w:lvlJc w:val="left"/>
      <w:pPr>
        <w:tabs>
          <w:tab w:val="num" w:pos="2160"/>
        </w:tabs>
        <w:ind w:left="2160" w:hanging="360"/>
      </w:pPr>
    </w:lvl>
    <w:lvl w:ilvl="3" w:tplc="C9625A32" w:tentative="1">
      <w:start w:val="1"/>
      <w:numFmt w:val="decimal"/>
      <w:lvlText w:val="%4."/>
      <w:lvlJc w:val="left"/>
      <w:pPr>
        <w:tabs>
          <w:tab w:val="num" w:pos="2880"/>
        </w:tabs>
        <w:ind w:left="2880" w:hanging="360"/>
      </w:pPr>
    </w:lvl>
    <w:lvl w:ilvl="4" w:tplc="ABD48CB6" w:tentative="1">
      <w:start w:val="1"/>
      <w:numFmt w:val="decimal"/>
      <w:lvlText w:val="%5."/>
      <w:lvlJc w:val="left"/>
      <w:pPr>
        <w:tabs>
          <w:tab w:val="num" w:pos="3600"/>
        </w:tabs>
        <w:ind w:left="3600" w:hanging="360"/>
      </w:pPr>
    </w:lvl>
    <w:lvl w:ilvl="5" w:tplc="A6AC89C6" w:tentative="1">
      <w:start w:val="1"/>
      <w:numFmt w:val="decimal"/>
      <w:lvlText w:val="%6."/>
      <w:lvlJc w:val="left"/>
      <w:pPr>
        <w:tabs>
          <w:tab w:val="num" w:pos="4320"/>
        </w:tabs>
        <w:ind w:left="4320" w:hanging="360"/>
      </w:pPr>
    </w:lvl>
    <w:lvl w:ilvl="6" w:tplc="E04A0158" w:tentative="1">
      <w:start w:val="1"/>
      <w:numFmt w:val="decimal"/>
      <w:lvlText w:val="%7."/>
      <w:lvlJc w:val="left"/>
      <w:pPr>
        <w:tabs>
          <w:tab w:val="num" w:pos="5040"/>
        </w:tabs>
        <w:ind w:left="5040" w:hanging="360"/>
      </w:pPr>
    </w:lvl>
    <w:lvl w:ilvl="7" w:tplc="F49480D2" w:tentative="1">
      <w:start w:val="1"/>
      <w:numFmt w:val="decimal"/>
      <w:lvlText w:val="%8."/>
      <w:lvlJc w:val="left"/>
      <w:pPr>
        <w:tabs>
          <w:tab w:val="num" w:pos="5760"/>
        </w:tabs>
        <w:ind w:left="5760" w:hanging="360"/>
      </w:pPr>
    </w:lvl>
    <w:lvl w:ilvl="8" w:tplc="68AAA6D8" w:tentative="1">
      <w:start w:val="1"/>
      <w:numFmt w:val="decimal"/>
      <w:lvlText w:val="%9."/>
      <w:lvlJc w:val="left"/>
      <w:pPr>
        <w:tabs>
          <w:tab w:val="num" w:pos="6480"/>
        </w:tabs>
        <w:ind w:left="6480" w:hanging="360"/>
      </w:pPr>
    </w:lvl>
  </w:abstractNum>
  <w:abstractNum w:abstractNumId="20" w15:restartNumberingAfterBreak="0">
    <w:nsid w:val="54272A74"/>
    <w:multiLevelType w:val="hybridMultilevel"/>
    <w:tmpl w:val="B066B8A8"/>
    <w:lvl w:ilvl="0" w:tplc="7F348726">
      <w:start w:val="1"/>
      <w:numFmt w:val="bullet"/>
      <w:lvlText w:val="•"/>
      <w:lvlJc w:val="left"/>
      <w:pPr>
        <w:tabs>
          <w:tab w:val="num" w:pos="720"/>
        </w:tabs>
        <w:ind w:left="720" w:hanging="360"/>
      </w:pPr>
      <w:rPr>
        <w:rFonts w:ascii="Arial" w:hAnsi="Arial" w:hint="default"/>
      </w:rPr>
    </w:lvl>
    <w:lvl w:ilvl="1" w:tplc="557C0744" w:tentative="1">
      <w:start w:val="1"/>
      <w:numFmt w:val="bullet"/>
      <w:lvlText w:val="•"/>
      <w:lvlJc w:val="left"/>
      <w:pPr>
        <w:tabs>
          <w:tab w:val="num" w:pos="1440"/>
        </w:tabs>
        <w:ind w:left="1440" w:hanging="360"/>
      </w:pPr>
      <w:rPr>
        <w:rFonts w:ascii="Arial" w:hAnsi="Arial" w:hint="default"/>
      </w:rPr>
    </w:lvl>
    <w:lvl w:ilvl="2" w:tplc="0178D00E" w:tentative="1">
      <w:start w:val="1"/>
      <w:numFmt w:val="bullet"/>
      <w:lvlText w:val="•"/>
      <w:lvlJc w:val="left"/>
      <w:pPr>
        <w:tabs>
          <w:tab w:val="num" w:pos="2160"/>
        </w:tabs>
        <w:ind w:left="2160" w:hanging="360"/>
      </w:pPr>
      <w:rPr>
        <w:rFonts w:ascii="Arial" w:hAnsi="Arial" w:hint="default"/>
      </w:rPr>
    </w:lvl>
    <w:lvl w:ilvl="3" w:tplc="53F09BFC" w:tentative="1">
      <w:start w:val="1"/>
      <w:numFmt w:val="bullet"/>
      <w:lvlText w:val="•"/>
      <w:lvlJc w:val="left"/>
      <w:pPr>
        <w:tabs>
          <w:tab w:val="num" w:pos="2880"/>
        </w:tabs>
        <w:ind w:left="2880" w:hanging="360"/>
      </w:pPr>
      <w:rPr>
        <w:rFonts w:ascii="Arial" w:hAnsi="Arial" w:hint="default"/>
      </w:rPr>
    </w:lvl>
    <w:lvl w:ilvl="4" w:tplc="BD5017F4" w:tentative="1">
      <w:start w:val="1"/>
      <w:numFmt w:val="bullet"/>
      <w:lvlText w:val="•"/>
      <w:lvlJc w:val="left"/>
      <w:pPr>
        <w:tabs>
          <w:tab w:val="num" w:pos="3600"/>
        </w:tabs>
        <w:ind w:left="3600" w:hanging="360"/>
      </w:pPr>
      <w:rPr>
        <w:rFonts w:ascii="Arial" w:hAnsi="Arial" w:hint="default"/>
      </w:rPr>
    </w:lvl>
    <w:lvl w:ilvl="5" w:tplc="63507E36" w:tentative="1">
      <w:start w:val="1"/>
      <w:numFmt w:val="bullet"/>
      <w:lvlText w:val="•"/>
      <w:lvlJc w:val="left"/>
      <w:pPr>
        <w:tabs>
          <w:tab w:val="num" w:pos="4320"/>
        </w:tabs>
        <w:ind w:left="4320" w:hanging="360"/>
      </w:pPr>
      <w:rPr>
        <w:rFonts w:ascii="Arial" w:hAnsi="Arial" w:hint="default"/>
      </w:rPr>
    </w:lvl>
    <w:lvl w:ilvl="6" w:tplc="65AE5B16" w:tentative="1">
      <w:start w:val="1"/>
      <w:numFmt w:val="bullet"/>
      <w:lvlText w:val="•"/>
      <w:lvlJc w:val="left"/>
      <w:pPr>
        <w:tabs>
          <w:tab w:val="num" w:pos="5040"/>
        </w:tabs>
        <w:ind w:left="5040" w:hanging="360"/>
      </w:pPr>
      <w:rPr>
        <w:rFonts w:ascii="Arial" w:hAnsi="Arial" w:hint="default"/>
      </w:rPr>
    </w:lvl>
    <w:lvl w:ilvl="7" w:tplc="AF503B76" w:tentative="1">
      <w:start w:val="1"/>
      <w:numFmt w:val="bullet"/>
      <w:lvlText w:val="•"/>
      <w:lvlJc w:val="left"/>
      <w:pPr>
        <w:tabs>
          <w:tab w:val="num" w:pos="5760"/>
        </w:tabs>
        <w:ind w:left="5760" w:hanging="360"/>
      </w:pPr>
      <w:rPr>
        <w:rFonts w:ascii="Arial" w:hAnsi="Arial" w:hint="default"/>
      </w:rPr>
    </w:lvl>
    <w:lvl w:ilvl="8" w:tplc="9CCA7E4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60554CF"/>
    <w:multiLevelType w:val="hybridMultilevel"/>
    <w:tmpl w:val="A8D6C9FE"/>
    <w:lvl w:ilvl="0" w:tplc="445ABFD4">
      <w:start w:val="3"/>
      <w:numFmt w:val="bullet"/>
      <w:lvlText w:val="-"/>
      <w:lvlJc w:val="left"/>
      <w:pPr>
        <w:ind w:left="720" w:hanging="360"/>
      </w:pPr>
      <w:rPr>
        <w:rFonts w:ascii="Calibri" w:hAnsi="Calibri" w:hint="default"/>
        <w:b w:val="0"/>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421106"/>
    <w:multiLevelType w:val="hybridMultilevel"/>
    <w:tmpl w:val="8C1A4FEC"/>
    <w:lvl w:ilvl="0" w:tplc="445ABFD4">
      <w:start w:val="3"/>
      <w:numFmt w:val="bullet"/>
      <w:lvlText w:val="-"/>
      <w:lvlJc w:val="left"/>
      <w:pPr>
        <w:ind w:left="1080" w:hanging="360"/>
      </w:pPr>
      <w:rPr>
        <w:rFonts w:ascii="Calibri" w:hAnsi="Calibri" w:hint="default"/>
        <w:b w:val="0"/>
        <w:i w:val="0"/>
      </w:rPr>
    </w:lvl>
    <w:lvl w:ilvl="1" w:tplc="0409000B">
      <w:start w:val="1"/>
      <w:numFmt w:val="bullet"/>
      <w:lvlText w:val=""/>
      <w:lvlJc w:val="left"/>
      <w:pPr>
        <w:ind w:left="1440" w:hanging="360"/>
      </w:pPr>
      <w:rPr>
        <w:rFonts w:ascii="Wingdings" w:hAnsi="Wingdings" w:hint="default"/>
      </w:rPr>
    </w:lvl>
    <w:lvl w:ilvl="2" w:tplc="E2AEB4AE" w:tentative="1">
      <w:start w:val="1"/>
      <w:numFmt w:val="bullet"/>
      <w:lvlText w:val="•"/>
      <w:lvlJc w:val="left"/>
      <w:pPr>
        <w:tabs>
          <w:tab w:val="num" w:pos="2160"/>
        </w:tabs>
        <w:ind w:left="2160" w:hanging="360"/>
      </w:pPr>
      <w:rPr>
        <w:rFonts w:ascii="Arial" w:hAnsi="Arial" w:hint="default"/>
      </w:rPr>
    </w:lvl>
    <w:lvl w:ilvl="3" w:tplc="1DE8C3BE" w:tentative="1">
      <w:start w:val="1"/>
      <w:numFmt w:val="bullet"/>
      <w:lvlText w:val="•"/>
      <w:lvlJc w:val="left"/>
      <w:pPr>
        <w:tabs>
          <w:tab w:val="num" w:pos="2880"/>
        </w:tabs>
        <w:ind w:left="2880" w:hanging="360"/>
      </w:pPr>
      <w:rPr>
        <w:rFonts w:ascii="Arial" w:hAnsi="Arial" w:hint="default"/>
      </w:rPr>
    </w:lvl>
    <w:lvl w:ilvl="4" w:tplc="0272143A" w:tentative="1">
      <w:start w:val="1"/>
      <w:numFmt w:val="bullet"/>
      <w:lvlText w:val="•"/>
      <w:lvlJc w:val="left"/>
      <w:pPr>
        <w:tabs>
          <w:tab w:val="num" w:pos="3600"/>
        </w:tabs>
        <w:ind w:left="3600" w:hanging="360"/>
      </w:pPr>
      <w:rPr>
        <w:rFonts w:ascii="Arial" w:hAnsi="Arial" w:hint="default"/>
      </w:rPr>
    </w:lvl>
    <w:lvl w:ilvl="5" w:tplc="661E185C" w:tentative="1">
      <w:start w:val="1"/>
      <w:numFmt w:val="bullet"/>
      <w:lvlText w:val="•"/>
      <w:lvlJc w:val="left"/>
      <w:pPr>
        <w:tabs>
          <w:tab w:val="num" w:pos="4320"/>
        </w:tabs>
        <w:ind w:left="4320" w:hanging="360"/>
      </w:pPr>
      <w:rPr>
        <w:rFonts w:ascii="Arial" w:hAnsi="Arial" w:hint="default"/>
      </w:rPr>
    </w:lvl>
    <w:lvl w:ilvl="6" w:tplc="BF6AD3AC" w:tentative="1">
      <w:start w:val="1"/>
      <w:numFmt w:val="bullet"/>
      <w:lvlText w:val="•"/>
      <w:lvlJc w:val="left"/>
      <w:pPr>
        <w:tabs>
          <w:tab w:val="num" w:pos="5040"/>
        </w:tabs>
        <w:ind w:left="5040" w:hanging="360"/>
      </w:pPr>
      <w:rPr>
        <w:rFonts w:ascii="Arial" w:hAnsi="Arial" w:hint="default"/>
      </w:rPr>
    </w:lvl>
    <w:lvl w:ilvl="7" w:tplc="FECC742C" w:tentative="1">
      <w:start w:val="1"/>
      <w:numFmt w:val="bullet"/>
      <w:lvlText w:val="•"/>
      <w:lvlJc w:val="left"/>
      <w:pPr>
        <w:tabs>
          <w:tab w:val="num" w:pos="5760"/>
        </w:tabs>
        <w:ind w:left="5760" w:hanging="360"/>
      </w:pPr>
      <w:rPr>
        <w:rFonts w:ascii="Arial" w:hAnsi="Arial" w:hint="default"/>
      </w:rPr>
    </w:lvl>
    <w:lvl w:ilvl="8" w:tplc="3AE013D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1596571"/>
    <w:multiLevelType w:val="hybridMultilevel"/>
    <w:tmpl w:val="D4402F8A"/>
    <w:lvl w:ilvl="0" w:tplc="445ABFD4">
      <w:start w:val="3"/>
      <w:numFmt w:val="bullet"/>
      <w:lvlText w:val="-"/>
      <w:lvlJc w:val="left"/>
      <w:pPr>
        <w:ind w:left="720" w:hanging="360"/>
      </w:pPr>
      <w:rPr>
        <w:rFonts w:ascii="Calibri" w:hAnsi="Calibri" w:hint="default"/>
        <w:b w:val="0"/>
        <w:i w:val="0"/>
      </w:rPr>
    </w:lvl>
    <w:lvl w:ilvl="1" w:tplc="4E80E954">
      <w:numFmt w:val="bullet"/>
      <w:lvlText w:val="–"/>
      <w:lvlJc w:val="left"/>
      <w:pPr>
        <w:tabs>
          <w:tab w:val="num" w:pos="1440"/>
        </w:tabs>
        <w:ind w:left="1440" w:hanging="360"/>
      </w:pPr>
      <w:rPr>
        <w:rFonts w:ascii="Arial" w:hAnsi="Arial" w:hint="default"/>
      </w:rPr>
    </w:lvl>
    <w:lvl w:ilvl="2" w:tplc="BC801A1C" w:tentative="1">
      <w:start w:val="1"/>
      <w:numFmt w:val="bullet"/>
      <w:lvlText w:val="•"/>
      <w:lvlJc w:val="left"/>
      <w:pPr>
        <w:tabs>
          <w:tab w:val="num" w:pos="2160"/>
        </w:tabs>
        <w:ind w:left="2160" w:hanging="360"/>
      </w:pPr>
      <w:rPr>
        <w:rFonts w:ascii="Arial" w:hAnsi="Arial" w:hint="default"/>
      </w:rPr>
    </w:lvl>
    <w:lvl w:ilvl="3" w:tplc="F32A4D8C" w:tentative="1">
      <w:start w:val="1"/>
      <w:numFmt w:val="bullet"/>
      <w:lvlText w:val="•"/>
      <w:lvlJc w:val="left"/>
      <w:pPr>
        <w:tabs>
          <w:tab w:val="num" w:pos="2880"/>
        </w:tabs>
        <w:ind w:left="2880" w:hanging="360"/>
      </w:pPr>
      <w:rPr>
        <w:rFonts w:ascii="Arial" w:hAnsi="Arial" w:hint="default"/>
      </w:rPr>
    </w:lvl>
    <w:lvl w:ilvl="4" w:tplc="4E104126" w:tentative="1">
      <w:start w:val="1"/>
      <w:numFmt w:val="bullet"/>
      <w:lvlText w:val="•"/>
      <w:lvlJc w:val="left"/>
      <w:pPr>
        <w:tabs>
          <w:tab w:val="num" w:pos="3600"/>
        </w:tabs>
        <w:ind w:left="3600" w:hanging="360"/>
      </w:pPr>
      <w:rPr>
        <w:rFonts w:ascii="Arial" w:hAnsi="Arial" w:hint="default"/>
      </w:rPr>
    </w:lvl>
    <w:lvl w:ilvl="5" w:tplc="ABBA7394" w:tentative="1">
      <w:start w:val="1"/>
      <w:numFmt w:val="bullet"/>
      <w:lvlText w:val="•"/>
      <w:lvlJc w:val="left"/>
      <w:pPr>
        <w:tabs>
          <w:tab w:val="num" w:pos="4320"/>
        </w:tabs>
        <w:ind w:left="4320" w:hanging="360"/>
      </w:pPr>
      <w:rPr>
        <w:rFonts w:ascii="Arial" w:hAnsi="Arial" w:hint="default"/>
      </w:rPr>
    </w:lvl>
    <w:lvl w:ilvl="6" w:tplc="75D0361A" w:tentative="1">
      <w:start w:val="1"/>
      <w:numFmt w:val="bullet"/>
      <w:lvlText w:val="•"/>
      <w:lvlJc w:val="left"/>
      <w:pPr>
        <w:tabs>
          <w:tab w:val="num" w:pos="5040"/>
        </w:tabs>
        <w:ind w:left="5040" w:hanging="360"/>
      </w:pPr>
      <w:rPr>
        <w:rFonts w:ascii="Arial" w:hAnsi="Arial" w:hint="default"/>
      </w:rPr>
    </w:lvl>
    <w:lvl w:ilvl="7" w:tplc="CDB4010E" w:tentative="1">
      <w:start w:val="1"/>
      <w:numFmt w:val="bullet"/>
      <w:lvlText w:val="•"/>
      <w:lvlJc w:val="left"/>
      <w:pPr>
        <w:tabs>
          <w:tab w:val="num" w:pos="5760"/>
        </w:tabs>
        <w:ind w:left="5760" w:hanging="360"/>
      </w:pPr>
      <w:rPr>
        <w:rFonts w:ascii="Arial" w:hAnsi="Arial" w:hint="default"/>
      </w:rPr>
    </w:lvl>
    <w:lvl w:ilvl="8" w:tplc="C366CF9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1D20994"/>
    <w:multiLevelType w:val="hybridMultilevel"/>
    <w:tmpl w:val="6CE4F530"/>
    <w:lvl w:ilvl="0" w:tplc="B9186BE4">
      <w:start w:val="1"/>
      <w:numFmt w:val="bullet"/>
      <w:lvlText w:val="•"/>
      <w:lvlJc w:val="left"/>
      <w:pPr>
        <w:tabs>
          <w:tab w:val="num" w:pos="720"/>
        </w:tabs>
        <w:ind w:left="720" w:hanging="360"/>
      </w:pPr>
      <w:rPr>
        <w:rFonts w:ascii="Arial" w:hAnsi="Arial" w:hint="default"/>
      </w:rPr>
    </w:lvl>
    <w:lvl w:ilvl="1" w:tplc="7C182984" w:tentative="1">
      <w:start w:val="1"/>
      <w:numFmt w:val="bullet"/>
      <w:lvlText w:val="•"/>
      <w:lvlJc w:val="left"/>
      <w:pPr>
        <w:tabs>
          <w:tab w:val="num" w:pos="1440"/>
        </w:tabs>
        <w:ind w:left="1440" w:hanging="360"/>
      </w:pPr>
      <w:rPr>
        <w:rFonts w:ascii="Arial" w:hAnsi="Arial" w:hint="default"/>
      </w:rPr>
    </w:lvl>
    <w:lvl w:ilvl="2" w:tplc="FC2E2150" w:tentative="1">
      <w:start w:val="1"/>
      <w:numFmt w:val="bullet"/>
      <w:lvlText w:val="•"/>
      <w:lvlJc w:val="left"/>
      <w:pPr>
        <w:tabs>
          <w:tab w:val="num" w:pos="2160"/>
        </w:tabs>
        <w:ind w:left="2160" w:hanging="360"/>
      </w:pPr>
      <w:rPr>
        <w:rFonts w:ascii="Arial" w:hAnsi="Arial" w:hint="default"/>
      </w:rPr>
    </w:lvl>
    <w:lvl w:ilvl="3" w:tplc="3E106A52" w:tentative="1">
      <w:start w:val="1"/>
      <w:numFmt w:val="bullet"/>
      <w:lvlText w:val="•"/>
      <w:lvlJc w:val="left"/>
      <w:pPr>
        <w:tabs>
          <w:tab w:val="num" w:pos="2880"/>
        </w:tabs>
        <w:ind w:left="2880" w:hanging="360"/>
      </w:pPr>
      <w:rPr>
        <w:rFonts w:ascii="Arial" w:hAnsi="Arial" w:hint="default"/>
      </w:rPr>
    </w:lvl>
    <w:lvl w:ilvl="4" w:tplc="5D0E37D4" w:tentative="1">
      <w:start w:val="1"/>
      <w:numFmt w:val="bullet"/>
      <w:lvlText w:val="•"/>
      <w:lvlJc w:val="left"/>
      <w:pPr>
        <w:tabs>
          <w:tab w:val="num" w:pos="3600"/>
        </w:tabs>
        <w:ind w:left="3600" w:hanging="360"/>
      </w:pPr>
      <w:rPr>
        <w:rFonts w:ascii="Arial" w:hAnsi="Arial" w:hint="default"/>
      </w:rPr>
    </w:lvl>
    <w:lvl w:ilvl="5" w:tplc="308CF898" w:tentative="1">
      <w:start w:val="1"/>
      <w:numFmt w:val="bullet"/>
      <w:lvlText w:val="•"/>
      <w:lvlJc w:val="left"/>
      <w:pPr>
        <w:tabs>
          <w:tab w:val="num" w:pos="4320"/>
        </w:tabs>
        <w:ind w:left="4320" w:hanging="360"/>
      </w:pPr>
      <w:rPr>
        <w:rFonts w:ascii="Arial" w:hAnsi="Arial" w:hint="default"/>
      </w:rPr>
    </w:lvl>
    <w:lvl w:ilvl="6" w:tplc="6F44049A" w:tentative="1">
      <w:start w:val="1"/>
      <w:numFmt w:val="bullet"/>
      <w:lvlText w:val="•"/>
      <w:lvlJc w:val="left"/>
      <w:pPr>
        <w:tabs>
          <w:tab w:val="num" w:pos="5040"/>
        </w:tabs>
        <w:ind w:left="5040" w:hanging="360"/>
      </w:pPr>
      <w:rPr>
        <w:rFonts w:ascii="Arial" w:hAnsi="Arial" w:hint="default"/>
      </w:rPr>
    </w:lvl>
    <w:lvl w:ilvl="7" w:tplc="E7F670D4" w:tentative="1">
      <w:start w:val="1"/>
      <w:numFmt w:val="bullet"/>
      <w:lvlText w:val="•"/>
      <w:lvlJc w:val="left"/>
      <w:pPr>
        <w:tabs>
          <w:tab w:val="num" w:pos="5760"/>
        </w:tabs>
        <w:ind w:left="5760" w:hanging="360"/>
      </w:pPr>
      <w:rPr>
        <w:rFonts w:ascii="Arial" w:hAnsi="Arial" w:hint="default"/>
      </w:rPr>
    </w:lvl>
    <w:lvl w:ilvl="8" w:tplc="0734C66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84A32B6"/>
    <w:multiLevelType w:val="hybridMultilevel"/>
    <w:tmpl w:val="43766C5C"/>
    <w:lvl w:ilvl="0" w:tplc="445ABFD4">
      <w:start w:val="3"/>
      <w:numFmt w:val="bullet"/>
      <w:lvlText w:val="-"/>
      <w:lvlJc w:val="left"/>
      <w:pPr>
        <w:ind w:left="720" w:hanging="360"/>
      </w:pPr>
      <w:rPr>
        <w:rFonts w:ascii="Calibri" w:hAnsi="Calibri" w:hint="default"/>
        <w:b w:val="0"/>
        <w:i w:val="0"/>
      </w:rPr>
    </w:lvl>
    <w:lvl w:ilvl="1" w:tplc="DD50E414" w:tentative="1">
      <w:start w:val="1"/>
      <w:numFmt w:val="bullet"/>
      <w:lvlText w:val="•"/>
      <w:lvlJc w:val="left"/>
      <w:pPr>
        <w:tabs>
          <w:tab w:val="num" w:pos="1440"/>
        </w:tabs>
        <w:ind w:left="1440" w:hanging="360"/>
      </w:pPr>
      <w:rPr>
        <w:rFonts w:ascii="Arial" w:hAnsi="Arial" w:hint="default"/>
      </w:rPr>
    </w:lvl>
    <w:lvl w:ilvl="2" w:tplc="831C4524" w:tentative="1">
      <w:start w:val="1"/>
      <w:numFmt w:val="bullet"/>
      <w:lvlText w:val="•"/>
      <w:lvlJc w:val="left"/>
      <w:pPr>
        <w:tabs>
          <w:tab w:val="num" w:pos="2160"/>
        </w:tabs>
        <w:ind w:left="2160" w:hanging="360"/>
      </w:pPr>
      <w:rPr>
        <w:rFonts w:ascii="Arial" w:hAnsi="Arial" w:hint="default"/>
      </w:rPr>
    </w:lvl>
    <w:lvl w:ilvl="3" w:tplc="EDE031B4" w:tentative="1">
      <w:start w:val="1"/>
      <w:numFmt w:val="bullet"/>
      <w:lvlText w:val="•"/>
      <w:lvlJc w:val="left"/>
      <w:pPr>
        <w:tabs>
          <w:tab w:val="num" w:pos="2880"/>
        </w:tabs>
        <w:ind w:left="2880" w:hanging="360"/>
      </w:pPr>
      <w:rPr>
        <w:rFonts w:ascii="Arial" w:hAnsi="Arial" w:hint="default"/>
      </w:rPr>
    </w:lvl>
    <w:lvl w:ilvl="4" w:tplc="4A6EDBE8" w:tentative="1">
      <w:start w:val="1"/>
      <w:numFmt w:val="bullet"/>
      <w:lvlText w:val="•"/>
      <w:lvlJc w:val="left"/>
      <w:pPr>
        <w:tabs>
          <w:tab w:val="num" w:pos="3600"/>
        </w:tabs>
        <w:ind w:left="3600" w:hanging="360"/>
      </w:pPr>
      <w:rPr>
        <w:rFonts w:ascii="Arial" w:hAnsi="Arial" w:hint="default"/>
      </w:rPr>
    </w:lvl>
    <w:lvl w:ilvl="5" w:tplc="E6C4A0AA" w:tentative="1">
      <w:start w:val="1"/>
      <w:numFmt w:val="bullet"/>
      <w:lvlText w:val="•"/>
      <w:lvlJc w:val="left"/>
      <w:pPr>
        <w:tabs>
          <w:tab w:val="num" w:pos="4320"/>
        </w:tabs>
        <w:ind w:left="4320" w:hanging="360"/>
      </w:pPr>
      <w:rPr>
        <w:rFonts w:ascii="Arial" w:hAnsi="Arial" w:hint="default"/>
      </w:rPr>
    </w:lvl>
    <w:lvl w:ilvl="6" w:tplc="40B6F606" w:tentative="1">
      <w:start w:val="1"/>
      <w:numFmt w:val="bullet"/>
      <w:lvlText w:val="•"/>
      <w:lvlJc w:val="left"/>
      <w:pPr>
        <w:tabs>
          <w:tab w:val="num" w:pos="5040"/>
        </w:tabs>
        <w:ind w:left="5040" w:hanging="360"/>
      </w:pPr>
      <w:rPr>
        <w:rFonts w:ascii="Arial" w:hAnsi="Arial" w:hint="default"/>
      </w:rPr>
    </w:lvl>
    <w:lvl w:ilvl="7" w:tplc="0524B6F4" w:tentative="1">
      <w:start w:val="1"/>
      <w:numFmt w:val="bullet"/>
      <w:lvlText w:val="•"/>
      <w:lvlJc w:val="left"/>
      <w:pPr>
        <w:tabs>
          <w:tab w:val="num" w:pos="5760"/>
        </w:tabs>
        <w:ind w:left="5760" w:hanging="360"/>
      </w:pPr>
      <w:rPr>
        <w:rFonts w:ascii="Arial" w:hAnsi="Arial" w:hint="default"/>
      </w:rPr>
    </w:lvl>
    <w:lvl w:ilvl="8" w:tplc="4B90338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9065BDF"/>
    <w:multiLevelType w:val="hybridMultilevel"/>
    <w:tmpl w:val="7D8A8FE0"/>
    <w:lvl w:ilvl="0" w:tplc="445ABFD4">
      <w:start w:val="3"/>
      <w:numFmt w:val="bullet"/>
      <w:lvlText w:val="-"/>
      <w:lvlJc w:val="left"/>
      <w:pPr>
        <w:ind w:left="720" w:hanging="360"/>
      </w:pPr>
      <w:rPr>
        <w:rFonts w:ascii="Calibri" w:hAnsi="Calibri" w:hint="default"/>
        <w:b w:val="0"/>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D4A38"/>
    <w:multiLevelType w:val="hybridMultilevel"/>
    <w:tmpl w:val="1130CD7C"/>
    <w:lvl w:ilvl="0" w:tplc="445ABFD4">
      <w:start w:val="3"/>
      <w:numFmt w:val="bullet"/>
      <w:lvlText w:val="-"/>
      <w:lvlJc w:val="left"/>
      <w:pPr>
        <w:ind w:left="720" w:hanging="360"/>
      </w:pPr>
      <w:rPr>
        <w:rFonts w:ascii="Calibri" w:hAnsi="Calibri" w:hint="default"/>
        <w:b w:val="0"/>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DF4EFD"/>
    <w:multiLevelType w:val="hybridMultilevel"/>
    <w:tmpl w:val="25E8C056"/>
    <w:lvl w:ilvl="0" w:tplc="787ED98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0C2257E"/>
    <w:multiLevelType w:val="hybridMultilevel"/>
    <w:tmpl w:val="F5A8B218"/>
    <w:lvl w:ilvl="0" w:tplc="ED78B6A2">
      <w:start w:val="1"/>
      <w:numFmt w:val="bullet"/>
      <w:lvlText w:val="•"/>
      <w:lvlJc w:val="left"/>
      <w:pPr>
        <w:tabs>
          <w:tab w:val="num" w:pos="720"/>
        </w:tabs>
        <w:ind w:left="720" w:hanging="360"/>
      </w:pPr>
      <w:rPr>
        <w:rFonts w:ascii="Arial" w:hAnsi="Arial" w:hint="default"/>
      </w:rPr>
    </w:lvl>
    <w:lvl w:ilvl="1" w:tplc="026AFD8A" w:tentative="1">
      <w:start w:val="1"/>
      <w:numFmt w:val="bullet"/>
      <w:lvlText w:val="•"/>
      <w:lvlJc w:val="left"/>
      <w:pPr>
        <w:tabs>
          <w:tab w:val="num" w:pos="1440"/>
        </w:tabs>
        <w:ind w:left="1440" w:hanging="360"/>
      </w:pPr>
      <w:rPr>
        <w:rFonts w:ascii="Arial" w:hAnsi="Arial" w:hint="default"/>
      </w:rPr>
    </w:lvl>
    <w:lvl w:ilvl="2" w:tplc="56A21EE4" w:tentative="1">
      <w:start w:val="1"/>
      <w:numFmt w:val="bullet"/>
      <w:lvlText w:val="•"/>
      <w:lvlJc w:val="left"/>
      <w:pPr>
        <w:tabs>
          <w:tab w:val="num" w:pos="2160"/>
        </w:tabs>
        <w:ind w:left="2160" w:hanging="360"/>
      </w:pPr>
      <w:rPr>
        <w:rFonts w:ascii="Arial" w:hAnsi="Arial" w:hint="default"/>
      </w:rPr>
    </w:lvl>
    <w:lvl w:ilvl="3" w:tplc="7374B9B2" w:tentative="1">
      <w:start w:val="1"/>
      <w:numFmt w:val="bullet"/>
      <w:lvlText w:val="•"/>
      <w:lvlJc w:val="left"/>
      <w:pPr>
        <w:tabs>
          <w:tab w:val="num" w:pos="2880"/>
        </w:tabs>
        <w:ind w:left="2880" w:hanging="360"/>
      </w:pPr>
      <w:rPr>
        <w:rFonts w:ascii="Arial" w:hAnsi="Arial" w:hint="default"/>
      </w:rPr>
    </w:lvl>
    <w:lvl w:ilvl="4" w:tplc="7818BCE6" w:tentative="1">
      <w:start w:val="1"/>
      <w:numFmt w:val="bullet"/>
      <w:lvlText w:val="•"/>
      <w:lvlJc w:val="left"/>
      <w:pPr>
        <w:tabs>
          <w:tab w:val="num" w:pos="3600"/>
        </w:tabs>
        <w:ind w:left="3600" w:hanging="360"/>
      </w:pPr>
      <w:rPr>
        <w:rFonts w:ascii="Arial" w:hAnsi="Arial" w:hint="default"/>
      </w:rPr>
    </w:lvl>
    <w:lvl w:ilvl="5" w:tplc="489CFDB2" w:tentative="1">
      <w:start w:val="1"/>
      <w:numFmt w:val="bullet"/>
      <w:lvlText w:val="•"/>
      <w:lvlJc w:val="left"/>
      <w:pPr>
        <w:tabs>
          <w:tab w:val="num" w:pos="4320"/>
        </w:tabs>
        <w:ind w:left="4320" w:hanging="360"/>
      </w:pPr>
      <w:rPr>
        <w:rFonts w:ascii="Arial" w:hAnsi="Arial" w:hint="default"/>
      </w:rPr>
    </w:lvl>
    <w:lvl w:ilvl="6" w:tplc="5E9281BA" w:tentative="1">
      <w:start w:val="1"/>
      <w:numFmt w:val="bullet"/>
      <w:lvlText w:val="•"/>
      <w:lvlJc w:val="left"/>
      <w:pPr>
        <w:tabs>
          <w:tab w:val="num" w:pos="5040"/>
        </w:tabs>
        <w:ind w:left="5040" w:hanging="360"/>
      </w:pPr>
      <w:rPr>
        <w:rFonts w:ascii="Arial" w:hAnsi="Arial" w:hint="default"/>
      </w:rPr>
    </w:lvl>
    <w:lvl w:ilvl="7" w:tplc="53DEC178" w:tentative="1">
      <w:start w:val="1"/>
      <w:numFmt w:val="bullet"/>
      <w:lvlText w:val="•"/>
      <w:lvlJc w:val="left"/>
      <w:pPr>
        <w:tabs>
          <w:tab w:val="num" w:pos="5760"/>
        </w:tabs>
        <w:ind w:left="5760" w:hanging="360"/>
      </w:pPr>
      <w:rPr>
        <w:rFonts w:ascii="Arial" w:hAnsi="Arial" w:hint="default"/>
      </w:rPr>
    </w:lvl>
    <w:lvl w:ilvl="8" w:tplc="9502DC9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1411461"/>
    <w:multiLevelType w:val="hybridMultilevel"/>
    <w:tmpl w:val="F55EA284"/>
    <w:lvl w:ilvl="0" w:tplc="445ABFD4">
      <w:start w:val="3"/>
      <w:numFmt w:val="bullet"/>
      <w:lvlText w:val="-"/>
      <w:lvlJc w:val="left"/>
      <w:pPr>
        <w:ind w:left="720" w:hanging="360"/>
      </w:pPr>
      <w:rPr>
        <w:rFonts w:ascii="Calibri" w:hAnsi="Calibri" w:hint="default"/>
        <w:b w:val="0"/>
        <w:i w:val="0"/>
      </w:rPr>
    </w:lvl>
    <w:lvl w:ilvl="1" w:tplc="F7506F94">
      <w:start w:val="1"/>
      <w:numFmt w:val="lowerRoman"/>
      <w:lvlText w:val="%2."/>
      <w:lvlJc w:val="right"/>
      <w:pPr>
        <w:tabs>
          <w:tab w:val="num" w:pos="1440"/>
        </w:tabs>
        <w:ind w:left="1440" w:hanging="360"/>
      </w:pPr>
    </w:lvl>
    <w:lvl w:ilvl="2" w:tplc="E1E81034" w:tentative="1">
      <w:start w:val="1"/>
      <w:numFmt w:val="decimal"/>
      <w:lvlText w:val="%3."/>
      <w:lvlJc w:val="left"/>
      <w:pPr>
        <w:tabs>
          <w:tab w:val="num" w:pos="2160"/>
        </w:tabs>
        <w:ind w:left="2160" w:hanging="360"/>
      </w:pPr>
    </w:lvl>
    <w:lvl w:ilvl="3" w:tplc="FF842F0E" w:tentative="1">
      <w:start w:val="1"/>
      <w:numFmt w:val="decimal"/>
      <w:lvlText w:val="%4."/>
      <w:lvlJc w:val="left"/>
      <w:pPr>
        <w:tabs>
          <w:tab w:val="num" w:pos="2880"/>
        </w:tabs>
        <w:ind w:left="2880" w:hanging="360"/>
      </w:pPr>
    </w:lvl>
    <w:lvl w:ilvl="4" w:tplc="B7D2A5C2" w:tentative="1">
      <w:start w:val="1"/>
      <w:numFmt w:val="decimal"/>
      <w:lvlText w:val="%5."/>
      <w:lvlJc w:val="left"/>
      <w:pPr>
        <w:tabs>
          <w:tab w:val="num" w:pos="3600"/>
        </w:tabs>
        <w:ind w:left="3600" w:hanging="360"/>
      </w:pPr>
    </w:lvl>
    <w:lvl w:ilvl="5" w:tplc="6DC8E9D2" w:tentative="1">
      <w:start w:val="1"/>
      <w:numFmt w:val="decimal"/>
      <w:lvlText w:val="%6."/>
      <w:lvlJc w:val="left"/>
      <w:pPr>
        <w:tabs>
          <w:tab w:val="num" w:pos="4320"/>
        </w:tabs>
        <w:ind w:left="4320" w:hanging="360"/>
      </w:pPr>
    </w:lvl>
    <w:lvl w:ilvl="6" w:tplc="9FC85F70" w:tentative="1">
      <w:start w:val="1"/>
      <w:numFmt w:val="decimal"/>
      <w:lvlText w:val="%7."/>
      <w:lvlJc w:val="left"/>
      <w:pPr>
        <w:tabs>
          <w:tab w:val="num" w:pos="5040"/>
        </w:tabs>
        <w:ind w:left="5040" w:hanging="360"/>
      </w:pPr>
    </w:lvl>
    <w:lvl w:ilvl="7" w:tplc="EA64A862" w:tentative="1">
      <w:start w:val="1"/>
      <w:numFmt w:val="decimal"/>
      <w:lvlText w:val="%8."/>
      <w:lvlJc w:val="left"/>
      <w:pPr>
        <w:tabs>
          <w:tab w:val="num" w:pos="5760"/>
        </w:tabs>
        <w:ind w:left="5760" w:hanging="360"/>
      </w:pPr>
    </w:lvl>
    <w:lvl w:ilvl="8" w:tplc="29667B00" w:tentative="1">
      <w:start w:val="1"/>
      <w:numFmt w:val="decimal"/>
      <w:lvlText w:val="%9."/>
      <w:lvlJc w:val="left"/>
      <w:pPr>
        <w:tabs>
          <w:tab w:val="num" w:pos="6480"/>
        </w:tabs>
        <w:ind w:left="6480" w:hanging="360"/>
      </w:pPr>
    </w:lvl>
  </w:abstractNum>
  <w:abstractNum w:abstractNumId="31" w15:restartNumberingAfterBreak="0">
    <w:nsid w:val="716C04F9"/>
    <w:multiLevelType w:val="hybridMultilevel"/>
    <w:tmpl w:val="D234CCA8"/>
    <w:lvl w:ilvl="0" w:tplc="445ABFD4">
      <w:start w:val="3"/>
      <w:numFmt w:val="bullet"/>
      <w:lvlText w:val="-"/>
      <w:lvlJc w:val="left"/>
      <w:pPr>
        <w:ind w:left="720" w:hanging="360"/>
      </w:pPr>
      <w:rPr>
        <w:rFonts w:ascii="Calibri" w:hAnsi="Calibri" w:hint="default"/>
        <w:b w:val="0"/>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0C2242"/>
    <w:multiLevelType w:val="hybridMultilevel"/>
    <w:tmpl w:val="DC286F64"/>
    <w:lvl w:ilvl="0" w:tplc="CE7C07A8">
      <w:start w:val="1"/>
      <w:numFmt w:val="bullet"/>
      <w:lvlText w:val="•"/>
      <w:lvlJc w:val="left"/>
      <w:pPr>
        <w:tabs>
          <w:tab w:val="num" w:pos="720"/>
        </w:tabs>
        <w:ind w:left="720" w:hanging="360"/>
      </w:pPr>
      <w:rPr>
        <w:rFonts w:ascii="Arial" w:hAnsi="Arial" w:hint="default"/>
      </w:rPr>
    </w:lvl>
    <w:lvl w:ilvl="1" w:tplc="16620DBC" w:tentative="1">
      <w:start w:val="1"/>
      <w:numFmt w:val="bullet"/>
      <w:lvlText w:val="•"/>
      <w:lvlJc w:val="left"/>
      <w:pPr>
        <w:tabs>
          <w:tab w:val="num" w:pos="1440"/>
        </w:tabs>
        <w:ind w:left="1440" w:hanging="360"/>
      </w:pPr>
      <w:rPr>
        <w:rFonts w:ascii="Arial" w:hAnsi="Arial" w:hint="default"/>
      </w:rPr>
    </w:lvl>
    <w:lvl w:ilvl="2" w:tplc="2242BF28" w:tentative="1">
      <w:start w:val="1"/>
      <w:numFmt w:val="bullet"/>
      <w:lvlText w:val="•"/>
      <w:lvlJc w:val="left"/>
      <w:pPr>
        <w:tabs>
          <w:tab w:val="num" w:pos="2160"/>
        </w:tabs>
        <w:ind w:left="2160" w:hanging="360"/>
      </w:pPr>
      <w:rPr>
        <w:rFonts w:ascii="Arial" w:hAnsi="Arial" w:hint="default"/>
      </w:rPr>
    </w:lvl>
    <w:lvl w:ilvl="3" w:tplc="E45895E8" w:tentative="1">
      <w:start w:val="1"/>
      <w:numFmt w:val="bullet"/>
      <w:lvlText w:val="•"/>
      <w:lvlJc w:val="left"/>
      <w:pPr>
        <w:tabs>
          <w:tab w:val="num" w:pos="2880"/>
        </w:tabs>
        <w:ind w:left="2880" w:hanging="360"/>
      </w:pPr>
      <w:rPr>
        <w:rFonts w:ascii="Arial" w:hAnsi="Arial" w:hint="default"/>
      </w:rPr>
    </w:lvl>
    <w:lvl w:ilvl="4" w:tplc="7B307706" w:tentative="1">
      <w:start w:val="1"/>
      <w:numFmt w:val="bullet"/>
      <w:lvlText w:val="•"/>
      <w:lvlJc w:val="left"/>
      <w:pPr>
        <w:tabs>
          <w:tab w:val="num" w:pos="3600"/>
        </w:tabs>
        <w:ind w:left="3600" w:hanging="360"/>
      </w:pPr>
      <w:rPr>
        <w:rFonts w:ascii="Arial" w:hAnsi="Arial" w:hint="default"/>
      </w:rPr>
    </w:lvl>
    <w:lvl w:ilvl="5" w:tplc="8260310C" w:tentative="1">
      <w:start w:val="1"/>
      <w:numFmt w:val="bullet"/>
      <w:lvlText w:val="•"/>
      <w:lvlJc w:val="left"/>
      <w:pPr>
        <w:tabs>
          <w:tab w:val="num" w:pos="4320"/>
        </w:tabs>
        <w:ind w:left="4320" w:hanging="360"/>
      </w:pPr>
      <w:rPr>
        <w:rFonts w:ascii="Arial" w:hAnsi="Arial" w:hint="default"/>
      </w:rPr>
    </w:lvl>
    <w:lvl w:ilvl="6" w:tplc="01D46340" w:tentative="1">
      <w:start w:val="1"/>
      <w:numFmt w:val="bullet"/>
      <w:lvlText w:val="•"/>
      <w:lvlJc w:val="left"/>
      <w:pPr>
        <w:tabs>
          <w:tab w:val="num" w:pos="5040"/>
        </w:tabs>
        <w:ind w:left="5040" w:hanging="360"/>
      </w:pPr>
      <w:rPr>
        <w:rFonts w:ascii="Arial" w:hAnsi="Arial" w:hint="default"/>
      </w:rPr>
    </w:lvl>
    <w:lvl w:ilvl="7" w:tplc="2D7EB07E" w:tentative="1">
      <w:start w:val="1"/>
      <w:numFmt w:val="bullet"/>
      <w:lvlText w:val="•"/>
      <w:lvlJc w:val="left"/>
      <w:pPr>
        <w:tabs>
          <w:tab w:val="num" w:pos="5760"/>
        </w:tabs>
        <w:ind w:left="5760" w:hanging="360"/>
      </w:pPr>
      <w:rPr>
        <w:rFonts w:ascii="Arial" w:hAnsi="Arial" w:hint="default"/>
      </w:rPr>
    </w:lvl>
    <w:lvl w:ilvl="8" w:tplc="5704C9B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61977F2"/>
    <w:multiLevelType w:val="hybridMultilevel"/>
    <w:tmpl w:val="BDC0EA24"/>
    <w:lvl w:ilvl="0" w:tplc="445ABFD4">
      <w:start w:val="3"/>
      <w:numFmt w:val="bullet"/>
      <w:lvlText w:val="-"/>
      <w:lvlJc w:val="left"/>
      <w:pPr>
        <w:ind w:left="720" w:hanging="360"/>
      </w:pPr>
      <w:rPr>
        <w:rFonts w:ascii="Calibri" w:hAnsi="Calibri" w:hint="default"/>
        <w:b w:val="0"/>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BB39B0"/>
    <w:multiLevelType w:val="hybridMultilevel"/>
    <w:tmpl w:val="A1B08FE0"/>
    <w:lvl w:ilvl="0" w:tplc="445ABFD4">
      <w:start w:val="3"/>
      <w:numFmt w:val="bullet"/>
      <w:lvlText w:val="-"/>
      <w:lvlJc w:val="left"/>
      <w:pPr>
        <w:ind w:left="720" w:hanging="360"/>
      </w:pPr>
      <w:rPr>
        <w:rFonts w:ascii="Calibri" w:hAnsi="Calibri" w:hint="default"/>
        <w:b w:val="0"/>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3E20A4"/>
    <w:multiLevelType w:val="hybridMultilevel"/>
    <w:tmpl w:val="ECE22AA8"/>
    <w:lvl w:ilvl="0" w:tplc="445ABFD4">
      <w:start w:val="3"/>
      <w:numFmt w:val="bullet"/>
      <w:lvlText w:val="-"/>
      <w:lvlJc w:val="left"/>
      <w:pPr>
        <w:ind w:left="1080" w:hanging="360"/>
      </w:pPr>
      <w:rPr>
        <w:rFonts w:ascii="Calibri" w:hAnsi="Calibri" w:hint="default"/>
        <w:b w:val="0"/>
        <w:i w:val="0"/>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FB34ACC"/>
    <w:multiLevelType w:val="hybridMultilevel"/>
    <w:tmpl w:val="7DAA5EC8"/>
    <w:lvl w:ilvl="0" w:tplc="B41C4D84">
      <w:start w:val="1"/>
      <w:numFmt w:val="bullet"/>
      <w:lvlText w:val=""/>
      <w:lvlJc w:val="left"/>
      <w:pPr>
        <w:tabs>
          <w:tab w:val="num" w:pos="720"/>
        </w:tabs>
        <w:ind w:left="720" w:hanging="360"/>
      </w:pPr>
      <w:rPr>
        <w:rFonts w:ascii="Wingdings" w:hAnsi="Wingdings" w:hint="default"/>
      </w:rPr>
    </w:lvl>
    <w:lvl w:ilvl="1" w:tplc="3E9AF576" w:tentative="1">
      <w:start w:val="1"/>
      <w:numFmt w:val="bullet"/>
      <w:lvlText w:val=""/>
      <w:lvlJc w:val="left"/>
      <w:pPr>
        <w:tabs>
          <w:tab w:val="num" w:pos="1440"/>
        </w:tabs>
        <w:ind w:left="1440" w:hanging="360"/>
      </w:pPr>
      <w:rPr>
        <w:rFonts w:ascii="Wingdings" w:hAnsi="Wingdings" w:hint="default"/>
      </w:rPr>
    </w:lvl>
    <w:lvl w:ilvl="2" w:tplc="745A22FE" w:tentative="1">
      <w:start w:val="1"/>
      <w:numFmt w:val="bullet"/>
      <w:lvlText w:val=""/>
      <w:lvlJc w:val="left"/>
      <w:pPr>
        <w:tabs>
          <w:tab w:val="num" w:pos="2160"/>
        </w:tabs>
        <w:ind w:left="2160" w:hanging="360"/>
      </w:pPr>
      <w:rPr>
        <w:rFonts w:ascii="Wingdings" w:hAnsi="Wingdings" w:hint="default"/>
      </w:rPr>
    </w:lvl>
    <w:lvl w:ilvl="3" w:tplc="F76688A0" w:tentative="1">
      <w:start w:val="1"/>
      <w:numFmt w:val="bullet"/>
      <w:lvlText w:val=""/>
      <w:lvlJc w:val="left"/>
      <w:pPr>
        <w:tabs>
          <w:tab w:val="num" w:pos="2880"/>
        </w:tabs>
        <w:ind w:left="2880" w:hanging="360"/>
      </w:pPr>
      <w:rPr>
        <w:rFonts w:ascii="Wingdings" w:hAnsi="Wingdings" w:hint="default"/>
      </w:rPr>
    </w:lvl>
    <w:lvl w:ilvl="4" w:tplc="C714ECB2" w:tentative="1">
      <w:start w:val="1"/>
      <w:numFmt w:val="bullet"/>
      <w:lvlText w:val=""/>
      <w:lvlJc w:val="left"/>
      <w:pPr>
        <w:tabs>
          <w:tab w:val="num" w:pos="3600"/>
        </w:tabs>
        <w:ind w:left="3600" w:hanging="360"/>
      </w:pPr>
      <w:rPr>
        <w:rFonts w:ascii="Wingdings" w:hAnsi="Wingdings" w:hint="default"/>
      </w:rPr>
    </w:lvl>
    <w:lvl w:ilvl="5" w:tplc="1BF630C0" w:tentative="1">
      <w:start w:val="1"/>
      <w:numFmt w:val="bullet"/>
      <w:lvlText w:val=""/>
      <w:lvlJc w:val="left"/>
      <w:pPr>
        <w:tabs>
          <w:tab w:val="num" w:pos="4320"/>
        </w:tabs>
        <w:ind w:left="4320" w:hanging="360"/>
      </w:pPr>
      <w:rPr>
        <w:rFonts w:ascii="Wingdings" w:hAnsi="Wingdings" w:hint="default"/>
      </w:rPr>
    </w:lvl>
    <w:lvl w:ilvl="6" w:tplc="A7784052" w:tentative="1">
      <w:start w:val="1"/>
      <w:numFmt w:val="bullet"/>
      <w:lvlText w:val=""/>
      <w:lvlJc w:val="left"/>
      <w:pPr>
        <w:tabs>
          <w:tab w:val="num" w:pos="5040"/>
        </w:tabs>
        <w:ind w:left="5040" w:hanging="360"/>
      </w:pPr>
      <w:rPr>
        <w:rFonts w:ascii="Wingdings" w:hAnsi="Wingdings" w:hint="default"/>
      </w:rPr>
    </w:lvl>
    <w:lvl w:ilvl="7" w:tplc="E09A08C4" w:tentative="1">
      <w:start w:val="1"/>
      <w:numFmt w:val="bullet"/>
      <w:lvlText w:val=""/>
      <w:lvlJc w:val="left"/>
      <w:pPr>
        <w:tabs>
          <w:tab w:val="num" w:pos="5760"/>
        </w:tabs>
        <w:ind w:left="5760" w:hanging="360"/>
      </w:pPr>
      <w:rPr>
        <w:rFonts w:ascii="Wingdings" w:hAnsi="Wingdings" w:hint="default"/>
      </w:rPr>
    </w:lvl>
    <w:lvl w:ilvl="8" w:tplc="AC748DDA"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33"/>
  </w:num>
  <w:num w:numId="4">
    <w:abstractNumId w:val="26"/>
  </w:num>
  <w:num w:numId="5">
    <w:abstractNumId w:val="31"/>
  </w:num>
  <w:num w:numId="6">
    <w:abstractNumId w:val="34"/>
  </w:num>
  <w:num w:numId="7">
    <w:abstractNumId w:val="4"/>
  </w:num>
  <w:num w:numId="8">
    <w:abstractNumId w:val="16"/>
  </w:num>
  <w:num w:numId="9">
    <w:abstractNumId w:val="36"/>
  </w:num>
  <w:num w:numId="10">
    <w:abstractNumId w:val="32"/>
  </w:num>
  <w:num w:numId="11">
    <w:abstractNumId w:val="10"/>
  </w:num>
  <w:num w:numId="12">
    <w:abstractNumId w:val="0"/>
  </w:num>
  <w:num w:numId="13">
    <w:abstractNumId w:val="15"/>
  </w:num>
  <w:num w:numId="14">
    <w:abstractNumId w:val="23"/>
  </w:num>
  <w:num w:numId="15">
    <w:abstractNumId w:val="20"/>
  </w:num>
  <w:num w:numId="16">
    <w:abstractNumId w:val="30"/>
  </w:num>
  <w:num w:numId="17">
    <w:abstractNumId w:val="19"/>
  </w:num>
  <w:num w:numId="18">
    <w:abstractNumId w:val="18"/>
  </w:num>
  <w:num w:numId="19">
    <w:abstractNumId w:val="28"/>
  </w:num>
  <w:num w:numId="20">
    <w:abstractNumId w:val="3"/>
  </w:num>
  <w:num w:numId="21">
    <w:abstractNumId w:val="8"/>
  </w:num>
  <w:num w:numId="22">
    <w:abstractNumId w:val="35"/>
  </w:num>
  <w:num w:numId="23">
    <w:abstractNumId w:val="6"/>
  </w:num>
  <w:num w:numId="24">
    <w:abstractNumId w:val="17"/>
  </w:num>
  <w:num w:numId="25">
    <w:abstractNumId w:val="11"/>
  </w:num>
  <w:num w:numId="26">
    <w:abstractNumId w:val="22"/>
  </w:num>
  <w:num w:numId="27">
    <w:abstractNumId w:val="7"/>
  </w:num>
  <w:num w:numId="28">
    <w:abstractNumId w:val="5"/>
  </w:num>
  <w:num w:numId="29">
    <w:abstractNumId w:val="2"/>
  </w:num>
  <w:num w:numId="30">
    <w:abstractNumId w:val="1"/>
  </w:num>
  <w:num w:numId="31">
    <w:abstractNumId w:val="25"/>
  </w:num>
  <w:num w:numId="32">
    <w:abstractNumId w:val="13"/>
  </w:num>
  <w:num w:numId="33">
    <w:abstractNumId w:val="14"/>
  </w:num>
  <w:num w:numId="34">
    <w:abstractNumId w:val="29"/>
  </w:num>
  <w:num w:numId="35">
    <w:abstractNumId w:val="9"/>
  </w:num>
  <w:num w:numId="36">
    <w:abstractNumId w:val="24"/>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DU3MjQwMTIzNzFU0lEKTi0uzszPAykwrAUA8fzU1SwAAAA="/>
  </w:docVars>
  <w:rsids>
    <w:rsidRoot w:val="00E27EF8"/>
    <w:rsid w:val="000868E8"/>
    <w:rsid w:val="00087D42"/>
    <w:rsid w:val="00087E46"/>
    <w:rsid w:val="000C7B9B"/>
    <w:rsid w:val="000F0977"/>
    <w:rsid w:val="001025CF"/>
    <w:rsid w:val="0010618C"/>
    <w:rsid w:val="001071C3"/>
    <w:rsid w:val="00110DB3"/>
    <w:rsid w:val="00135FF1"/>
    <w:rsid w:val="00181B36"/>
    <w:rsid w:val="001D2B3E"/>
    <w:rsid w:val="001E64E3"/>
    <w:rsid w:val="001F2027"/>
    <w:rsid w:val="00230C40"/>
    <w:rsid w:val="00255E42"/>
    <w:rsid w:val="002706C1"/>
    <w:rsid w:val="0027664E"/>
    <w:rsid w:val="002A23B9"/>
    <w:rsid w:val="002C7BCD"/>
    <w:rsid w:val="002D2724"/>
    <w:rsid w:val="002E222A"/>
    <w:rsid w:val="002E2DF2"/>
    <w:rsid w:val="003135B2"/>
    <w:rsid w:val="00317D99"/>
    <w:rsid w:val="00345E60"/>
    <w:rsid w:val="003666C9"/>
    <w:rsid w:val="00366EC1"/>
    <w:rsid w:val="0037589E"/>
    <w:rsid w:val="003C7615"/>
    <w:rsid w:val="003E14F2"/>
    <w:rsid w:val="00402313"/>
    <w:rsid w:val="004442E5"/>
    <w:rsid w:val="00460DC5"/>
    <w:rsid w:val="00466AC6"/>
    <w:rsid w:val="00472325"/>
    <w:rsid w:val="00475EF7"/>
    <w:rsid w:val="004905E5"/>
    <w:rsid w:val="004B28CB"/>
    <w:rsid w:val="004B3B7C"/>
    <w:rsid w:val="004D6A33"/>
    <w:rsid w:val="00530CFA"/>
    <w:rsid w:val="00550F76"/>
    <w:rsid w:val="00564348"/>
    <w:rsid w:val="005E2B48"/>
    <w:rsid w:val="00640699"/>
    <w:rsid w:val="006A6019"/>
    <w:rsid w:val="006B3D89"/>
    <w:rsid w:val="007167E4"/>
    <w:rsid w:val="00721A01"/>
    <w:rsid w:val="00723D5D"/>
    <w:rsid w:val="00745556"/>
    <w:rsid w:val="007653AB"/>
    <w:rsid w:val="00780F7B"/>
    <w:rsid w:val="007B0C6E"/>
    <w:rsid w:val="007B663F"/>
    <w:rsid w:val="007D1144"/>
    <w:rsid w:val="007E48C4"/>
    <w:rsid w:val="007F6A23"/>
    <w:rsid w:val="007F7E1B"/>
    <w:rsid w:val="00807055"/>
    <w:rsid w:val="00897511"/>
    <w:rsid w:val="008A6AC7"/>
    <w:rsid w:val="008E1D56"/>
    <w:rsid w:val="0090795C"/>
    <w:rsid w:val="009145C4"/>
    <w:rsid w:val="009C619B"/>
    <w:rsid w:val="009F2F71"/>
    <w:rsid w:val="00A73F7C"/>
    <w:rsid w:val="00A8350D"/>
    <w:rsid w:val="00AA0E65"/>
    <w:rsid w:val="00AF4C24"/>
    <w:rsid w:val="00B2358A"/>
    <w:rsid w:val="00B30851"/>
    <w:rsid w:val="00B65556"/>
    <w:rsid w:val="00B67C3B"/>
    <w:rsid w:val="00BA3534"/>
    <w:rsid w:val="00BC33AB"/>
    <w:rsid w:val="00BD57B3"/>
    <w:rsid w:val="00C0443D"/>
    <w:rsid w:val="00C45111"/>
    <w:rsid w:val="00CB70F7"/>
    <w:rsid w:val="00CD06E0"/>
    <w:rsid w:val="00CE2F8B"/>
    <w:rsid w:val="00CE615F"/>
    <w:rsid w:val="00D32FCA"/>
    <w:rsid w:val="00DA4A3E"/>
    <w:rsid w:val="00DC674A"/>
    <w:rsid w:val="00DD15C9"/>
    <w:rsid w:val="00E04804"/>
    <w:rsid w:val="00E27EF8"/>
    <w:rsid w:val="00E6498C"/>
    <w:rsid w:val="00E669A6"/>
    <w:rsid w:val="00E7005D"/>
    <w:rsid w:val="00EA1860"/>
    <w:rsid w:val="00EB47A4"/>
    <w:rsid w:val="00EC1D53"/>
    <w:rsid w:val="00EC6449"/>
    <w:rsid w:val="00F1084C"/>
    <w:rsid w:val="00F84315"/>
    <w:rsid w:val="00F920EF"/>
    <w:rsid w:val="00FB1C8E"/>
    <w:rsid w:val="00FC54DA"/>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0FDF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GB"/>
    </w:rPr>
  </w:style>
  <w:style w:type="paragraph" w:styleId="Heading4">
    <w:name w:val="heading 4"/>
    <w:basedOn w:val="Normal"/>
    <w:next w:val="Normal"/>
    <w:link w:val="Heading4Char"/>
    <w:uiPriority w:val="9"/>
    <w:qFormat/>
    <w:rsid w:val="000F0977"/>
    <w:pPr>
      <w:keepNext/>
      <w:spacing w:before="240" w:after="60" w:line="276" w:lineRule="auto"/>
      <w:outlineLvl w:val="3"/>
    </w:pPr>
    <w:rPr>
      <w:rFonts w:ascii="Calibri" w:eastAsia="Times New Roman" w:hAnsi="Calibri" w:cs="Times New Roman"/>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0C40"/>
    <w:pPr>
      <w:ind w:left="720"/>
      <w:contextualSpacing/>
    </w:pPr>
  </w:style>
  <w:style w:type="character" w:customStyle="1" w:styleId="Heading4Char">
    <w:name w:val="Heading 4 Char"/>
    <w:basedOn w:val="DefaultParagraphFont"/>
    <w:link w:val="Heading4"/>
    <w:uiPriority w:val="9"/>
    <w:rsid w:val="000F0977"/>
    <w:rPr>
      <w:rFonts w:ascii="Calibri" w:eastAsia="Times New Roman" w:hAnsi="Calibri" w:cs="Times New Roman"/>
      <w:b/>
      <w:bCs/>
      <w:sz w:val="28"/>
      <w:szCs w:val="28"/>
    </w:rPr>
  </w:style>
  <w:style w:type="table" w:styleId="TableGrid">
    <w:name w:val="Table Grid"/>
    <w:basedOn w:val="TableNormal"/>
    <w:uiPriority w:val="39"/>
    <w:rsid w:val="00107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669A6"/>
    <w:pPr>
      <w:spacing w:before="100" w:beforeAutospacing="1" w:after="100" w:afterAutospacing="1"/>
    </w:pPr>
    <w:rPr>
      <w:rFonts w:ascii="Times New Roman" w:eastAsiaTheme="minorEastAsia" w:hAnsi="Times New Roman" w:cs="Times New Roman"/>
      <w:lang w:val="en-US" w:bidi="km-KH"/>
    </w:rPr>
  </w:style>
  <w:style w:type="character" w:styleId="Hyperlink">
    <w:name w:val="Hyperlink"/>
    <w:uiPriority w:val="99"/>
    <w:unhideWhenUsed/>
    <w:rsid w:val="00640699"/>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382736">
      <w:bodyDiv w:val="1"/>
      <w:marLeft w:val="0"/>
      <w:marRight w:val="0"/>
      <w:marTop w:val="0"/>
      <w:marBottom w:val="0"/>
      <w:divBdr>
        <w:top w:val="none" w:sz="0" w:space="0" w:color="auto"/>
        <w:left w:val="none" w:sz="0" w:space="0" w:color="auto"/>
        <w:bottom w:val="none" w:sz="0" w:space="0" w:color="auto"/>
        <w:right w:val="none" w:sz="0" w:space="0" w:color="auto"/>
      </w:divBdr>
      <w:divsChild>
        <w:div w:id="1127233490">
          <w:marLeft w:val="288"/>
          <w:marRight w:val="0"/>
          <w:marTop w:val="240"/>
          <w:marBottom w:val="0"/>
          <w:divBdr>
            <w:top w:val="none" w:sz="0" w:space="0" w:color="auto"/>
            <w:left w:val="none" w:sz="0" w:space="0" w:color="auto"/>
            <w:bottom w:val="none" w:sz="0" w:space="0" w:color="auto"/>
            <w:right w:val="none" w:sz="0" w:space="0" w:color="auto"/>
          </w:divBdr>
        </w:div>
        <w:div w:id="139732934">
          <w:marLeft w:val="288"/>
          <w:marRight w:val="0"/>
          <w:marTop w:val="240"/>
          <w:marBottom w:val="0"/>
          <w:divBdr>
            <w:top w:val="none" w:sz="0" w:space="0" w:color="auto"/>
            <w:left w:val="none" w:sz="0" w:space="0" w:color="auto"/>
            <w:bottom w:val="none" w:sz="0" w:space="0" w:color="auto"/>
            <w:right w:val="none" w:sz="0" w:space="0" w:color="auto"/>
          </w:divBdr>
        </w:div>
        <w:div w:id="167411452">
          <w:marLeft w:val="288"/>
          <w:marRight w:val="0"/>
          <w:marTop w:val="240"/>
          <w:marBottom w:val="0"/>
          <w:divBdr>
            <w:top w:val="none" w:sz="0" w:space="0" w:color="auto"/>
            <w:left w:val="none" w:sz="0" w:space="0" w:color="auto"/>
            <w:bottom w:val="none" w:sz="0" w:space="0" w:color="auto"/>
            <w:right w:val="none" w:sz="0" w:space="0" w:color="auto"/>
          </w:divBdr>
        </w:div>
        <w:div w:id="266157131">
          <w:marLeft w:val="288"/>
          <w:marRight w:val="0"/>
          <w:marTop w:val="240"/>
          <w:marBottom w:val="0"/>
          <w:divBdr>
            <w:top w:val="none" w:sz="0" w:space="0" w:color="auto"/>
            <w:left w:val="none" w:sz="0" w:space="0" w:color="auto"/>
            <w:bottom w:val="none" w:sz="0" w:space="0" w:color="auto"/>
            <w:right w:val="none" w:sz="0" w:space="0" w:color="auto"/>
          </w:divBdr>
        </w:div>
        <w:div w:id="1353531758">
          <w:marLeft w:val="288"/>
          <w:marRight w:val="0"/>
          <w:marTop w:val="240"/>
          <w:marBottom w:val="0"/>
          <w:divBdr>
            <w:top w:val="none" w:sz="0" w:space="0" w:color="auto"/>
            <w:left w:val="none" w:sz="0" w:space="0" w:color="auto"/>
            <w:bottom w:val="none" w:sz="0" w:space="0" w:color="auto"/>
            <w:right w:val="none" w:sz="0" w:space="0" w:color="auto"/>
          </w:divBdr>
        </w:div>
        <w:div w:id="1239680041">
          <w:marLeft w:val="288"/>
          <w:marRight w:val="0"/>
          <w:marTop w:val="240"/>
          <w:marBottom w:val="0"/>
          <w:divBdr>
            <w:top w:val="none" w:sz="0" w:space="0" w:color="auto"/>
            <w:left w:val="none" w:sz="0" w:space="0" w:color="auto"/>
            <w:bottom w:val="none" w:sz="0" w:space="0" w:color="auto"/>
            <w:right w:val="none" w:sz="0" w:space="0" w:color="auto"/>
          </w:divBdr>
        </w:div>
        <w:div w:id="93282675">
          <w:marLeft w:val="288"/>
          <w:marRight w:val="0"/>
          <w:marTop w:val="240"/>
          <w:marBottom w:val="0"/>
          <w:divBdr>
            <w:top w:val="none" w:sz="0" w:space="0" w:color="auto"/>
            <w:left w:val="none" w:sz="0" w:space="0" w:color="auto"/>
            <w:bottom w:val="none" w:sz="0" w:space="0" w:color="auto"/>
            <w:right w:val="none" w:sz="0" w:space="0" w:color="auto"/>
          </w:divBdr>
        </w:div>
      </w:divsChild>
    </w:div>
    <w:div w:id="569074577">
      <w:bodyDiv w:val="1"/>
      <w:marLeft w:val="0"/>
      <w:marRight w:val="0"/>
      <w:marTop w:val="0"/>
      <w:marBottom w:val="0"/>
      <w:divBdr>
        <w:top w:val="none" w:sz="0" w:space="0" w:color="auto"/>
        <w:left w:val="none" w:sz="0" w:space="0" w:color="auto"/>
        <w:bottom w:val="none" w:sz="0" w:space="0" w:color="auto"/>
        <w:right w:val="none" w:sz="0" w:space="0" w:color="auto"/>
      </w:divBdr>
      <w:divsChild>
        <w:div w:id="1456800479">
          <w:marLeft w:val="547"/>
          <w:marRight w:val="0"/>
          <w:marTop w:val="86"/>
          <w:marBottom w:val="0"/>
          <w:divBdr>
            <w:top w:val="none" w:sz="0" w:space="0" w:color="auto"/>
            <w:left w:val="none" w:sz="0" w:space="0" w:color="auto"/>
            <w:bottom w:val="none" w:sz="0" w:space="0" w:color="auto"/>
            <w:right w:val="none" w:sz="0" w:space="0" w:color="auto"/>
          </w:divBdr>
        </w:div>
        <w:div w:id="841167149">
          <w:marLeft w:val="1166"/>
          <w:marRight w:val="0"/>
          <w:marTop w:val="86"/>
          <w:marBottom w:val="0"/>
          <w:divBdr>
            <w:top w:val="none" w:sz="0" w:space="0" w:color="auto"/>
            <w:left w:val="none" w:sz="0" w:space="0" w:color="auto"/>
            <w:bottom w:val="none" w:sz="0" w:space="0" w:color="auto"/>
            <w:right w:val="none" w:sz="0" w:space="0" w:color="auto"/>
          </w:divBdr>
        </w:div>
        <w:div w:id="1954550715">
          <w:marLeft w:val="1166"/>
          <w:marRight w:val="0"/>
          <w:marTop w:val="86"/>
          <w:marBottom w:val="0"/>
          <w:divBdr>
            <w:top w:val="none" w:sz="0" w:space="0" w:color="auto"/>
            <w:left w:val="none" w:sz="0" w:space="0" w:color="auto"/>
            <w:bottom w:val="none" w:sz="0" w:space="0" w:color="auto"/>
            <w:right w:val="none" w:sz="0" w:space="0" w:color="auto"/>
          </w:divBdr>
        </w:div>
        <w:div w:id="1271671023">
          <w:marLeft w:val="547"/>
          <w:marRight w:val="0"/>
          <w:marTop w:val="86"/>
          <w:marBottom w:val="0"/>
          <w:divBdr>
            <w:top w:val="none" w:sz="0" w:space="0" w:color="auto"/>
            <w:left w:val="none" w:sz="0" w:space="0" w:color="auto"/>
            <w:bottom w:val="none" w:sz="0" w:space="0" w:color="auto"/>
            <w:right w:val="none" w:sz="0" w:space="0" w:color="auto"/>
          </w:divBdr>
        </w:div>
        <w:div w:id="1045985371">
          <w:marLeft w:val="547"/>
          <w:marRight w:val="0"/>
          <w:marTop w:val="86"/>
          <w:marBottom w:val="0"/>
          <w:divBdr>
            <w:top w:val="none" w:sz="0" w:space="0" w:color="auto"/>
            <w:left w:val="none" w:sz="0" w:space="0" w:color="auto"/>
            <w:bottom w:val="none" w:sz="0" w:space="0" w:color="auto"/>
            <w:right w:val="none" w:sz="0" w:space="0" w:color="auto"/>
          </w:divBdr>
        </w:div>
        <w:div w:id="650525451">
          <w:marLeft w:val="547"/>
          <w:marRight w:val="0"/>
          <w:marTop w:val="86"/>
          <w:marBottom w:val="0"/>
          <w:divBdr>
            <w:top w:val="none" w:sz="0" w:space="0" w:color="auto"/>
            <w:left w:val="none" w:sz="0" w:space="0" w:color="auto"/>
            <w:bottom w:val="none" w:sz="0" w:space="0" w:color="auto"/>
            <w:right w:val="none" w:sz="0" w:space="0" w:color="auto"/>
          </w:divBdr>
        </w:div>
      </w:divsChild>
    </w:div>
    <w:div w:id="582908351">
      <w:bodyDiv w:val="1"/>
      <w:marLeft w:val="0"/>
      <w:marRight w:val="0"/>
      <w:marTop w:val="0"/>
      <w:marBottom w:val="0"/>
      <w:divBdr>
        <w:top w:val="none" w:sz="0" w:space="0" w:color="auto"/>
        <w:left w:val="none" w:sz="0" w:space="0" w:color="auto"/>
        <w:bottom w:val="none" w:sz="0" w:space="0" w:color="auto"/>
        <w:right w:val="none" w:sz="0" w:space="0" w:color="auto"/>
      </w:divBdr>
      <w:divsChild>
        <w:div w:id="931085514">
          <w:marLeft w:val="547"/>
          <w:marRight w:val="0"/>
          <w:marTop w:val="240"/>
          <w:marBottom w:val="0"/>
          <w:divBdr>
            <w:top w:val="none" w:sz="0" w:space="0" w:color="auto"/>
            <w:left w:val="none" w:sz="0" w:space="0" w:color="auto"/>
            <w:bottom w:val="none" w:sz="0" w:space="0" w:color="auto"/>
            <w:right w:val="none" w:sz="0" w:space="0" w:color="auto"/>
          </w:divBdr>
        </w:div>
        <w:div w:id="1509491038">
          <w:marLeft w:val="547"/>
          <w:marRight w:val="0"/>
          <w:marTop w:val="240"/>
          <w:marBottom w:val="0"/>
          <w:divBdr>
            <w:top w:val="none" w:sz="0" w:space="0" w:color="auto"/>
            <w:left w:val="none" w:sz="0" w:space="0" w:color="auto"/>
            <w:bottom w:val="none" w:sz="0" w:space="0" w:color="auto"/>
            <w:right w:val="none" w:sz="0" w:space="0" w:color="auto"/>
          </w:divBdr>
        </w:div>
        <w:div w:id="830104366">
          <w:marLeft w:val="547"/>
          <w:marRight w:val="0"/>
          <w:marTop w:val="240"/>
          <w:marBottom w:val="0"/>
          <w:divBdr>
            <w:top w:val="none" w:sz="0" w:space="0" w:color="auto"/>
            <w:left w:val="none" w:sz="0" w:space="0" w:color="auto"/>
            <w:bottom w:val="none" w:sz="0" w:space="0" w:color="auto"/>
            <w:right w:val="none" w:sz="0" w:space="0" w:color="auto"/>
          </w:divBdr>
        </w:div>
        <w:div w:id="468673000">
          <w:marLeft w:val="547"/>
          <w:marRight w:val="0"/>
          <w:marTop w:val="240"/>
          <w:marBottom w:val="0"/>
          <w:divBdr>
            <w:top w:val="none" w:sz="0" w:space="0" w:color="auto"/>
            <w:left w:val="none" w:sz="0" w:space="0" w:color="auto"/>
            <w:bottom w:val="none" w:sz="0" w:space="0" w:color="auto"/>
            <w:right w:val="none" w:sz="0" w:space="0" w:color="auto"/>
          </w:divBdr>
        </w:div>
      </w:divsChild>
    </w:div>
    <w:div w:id="716903865">
      <w:bodyDiv w:val="1"/>
      <w:marLeft w:val="0"/>
      <w:marRight w:val="0"/>
      <w:marTop w:val="0"/>
      <w:marBottom w:val="0"/>
      <w:divBdr>
        <w:top w:val="none" w:sz="0" w:space="0" w:color="auto"/>
        <w:left w:val="none" w:sz="0" w:space="0" w:color="auto"/>
        <w:bottom w:val="none" w:sz="0" w:space="0" w:color="auto"/>
        <w:right w:val="none" w:sz="0" w:space="0" w:color="auto"/>
      </w:divBdr>
      <w:divsChild>
        <w:div w:id="1171143195">
          <w:marLeft w:val="547"/>
          <w:marRight w:val="0"/>
          <w:marTop w:val="240"/>
          <w:marBottom w:val="120"/>
          <w:divBdr>
            <w:top w:val="none" w:sz="0" w:space="0" w:color="auto"/>
            <w:left w:val="none" w:sz="0" w:space="0" w:color="auto"/>
            <w:bottom w:val="none" w:sz="0" w:space="0" w:color="auto"/>
            <w:right w:val="none" w:sz="0" w:space="0" w:color="auto"/>
          </w:divBdr>
        </w:div>
        <w:div w:id="473714197">
          <w:marLeft w:val="547"/>
          <w:marRight w:val="0"/>
          <w:marTop w:val="240"/>
          <w:marBottom w:val="120"/>
          <w:divBdr>
            <w:top w:val="none" w:sz="0" w:space="0" w:color="auto"/>
            <w:left w:val="none" w:sz="0" w:space="0" w:color="auto"/>
            <w:bottom w:val="none" w:sz="0" w:space="0" w:color="auto"/>
            <w:right w:val="none" w:sz="0" w:space="0" w:color="auto"/>
          </w:divBdr>
        </w:div>
        <w:div w:id="1614097789">
          <w:marLeft w:val="547"/>
          <w:marRight w:val="0"/>
          <w:marTop w:val="240"/>
          <w:marBottom w:val="120"/>
          <w:divBdr>
            <w:top w:val="none" w:sz="0" w:space="0" w:color="auto"/>
            <w:left w:val="none" w:sz="0" w:space="0" w:color="auto"/>
            <w:bottom w:val="none" w:sz="0" w:space="0" w:color="auto"/>
            <w:right w:val="none" w:sz="0" w:space="0" w:color="auto"/>
          </w:divBdr>
        </w:div>
        <w:div w:id="1936789241">
          <w:marLeft w:val="547"/>
          <w:marRight w:val="0"/>
          <w:marTop w:val="240"/>
          <w:marBottom w:val="120"/>
          <w:divBdr>
            <w:top w:val="none" w:sz="0" w:space="0" w:color="auto"/>
            <w:left w:val="none" w:sz="0" w:space="0" w:color="auto"/>
            <w:bottom w:val="none" w:sz="0" w:space="0" w:color="auto"/>
            <w:right w:val="none" w:sz="0" w:space="0" w:color="auto"/>
          </w:divBdr>
        </w:div>
        <w:div w:id="1741514166">
          <w:marLeft w:val="547"/>
          <w:marRight w:val="0"/>
          <w:marTop w:val="240"/>
          <w:marBottom w:val="120"/>
          <w:divBdr>
            <w:top w:val="none" w:sz="0" w:space="0" w:color="auto"/>
            <w:left w:val="none" w:sz="0" w:space="0" w:color="auto"/>
            <w:bottom w:val="none" w:sz="0" w:space="0" w:color="auto"/>
            <w:right w:val="none" w:sz="0" w:space="0" w:color="auto"/>
          </w:divBdr>
        </w:div>
      </w:divsChild>
    </w:div>
    <w:div w:id="906451661">
      <w:bodyDiv w:val="1"/>
      <w:marLeft w:val="0"/>
      <w:marRight w:val="0"/>
      <w:marTop w:val="0"/>
      <w:marBottom w:val="0"/>
      <w:divBdr>
        <w:top w:val="none" w:sz="0" w:space="0" w:color="auto"/>
        <w:left w:val="none" w:sz="0" w:space="0" w:color="auto"/>
        <w:bottom w:val="none" w:sz="0" w:space="0" w:color="auto"/>
        <w:right w:val="none" w:sz="0" w:space="0" w:color="auto"/>
      </w:divBdr>
      <w:divsChild>
        <w:div w:id="762720585">
          <w:marLeft w:val="547"/>
          <w:marRight w:val="0"/>
          <w:marTop w:val="240"/>
          <w:marBottom w:val="240"/>
          <w:divBdr>
            <w:top w:val="none" w:sz="0" w:space="0" w:color="auto"/>
            <w:left w:val="none" w:sz="0" w:space="0" w:color="auto"/>
            <w:bottom w:val="none" w:sz="0" w:space="0" w:color="auto"/>
            <w:right w:val="none" w:sz="0" w:space="0" w:color="auto"/>
          </w:divBdr>
        </w:div>
        <w:div w:id="1087655171">
          <w:marLeft w:val="547"/>
          <w:marRight w:val="0"/>
          <w:marTop w:val="240"/>
          <w:marBottom w:val="240"/>
          <w:divBdr>
            <w:top w:val="none" w:sz="0" w:space="0" w:color="auto"/>
            <w:left w:val="none" w:sz="0" w:space="0" w:color="auto"/>
            <w:bottom w:val="none" w:sz="0" w:space="0" w:color="auto"/>
            <w:right w:val="none" w:sz="0" w:space="0" w:color="auto"/>
          </w:divBdr>
        </w:div>
        <w:div w:id="830218814">
          <w:marLeft w:val="547"/>
          <w:marRight w:val="0"/>
          <w:marTop w:val="240"/>
          <w:marBottom w:val="240"/>
          <w:divBdr>
            <w:top w:val="none" w:sz="0" w:space="0" w:color="auto"/>
            <w:left w:val="none" w:sz="0" w:space="0" w:color="auto"/>
            <w:bottom w:val="none" w:sz="0" w:space="0" w:color="auto"/>
            <w:right w:val="none" w:sz="0" w:space="0" w:color="auto"/>
          </w:divBdr>
        </w:div>
      </w:divsChild>
    </w:div>
    <w:div w:id="1408459363">
      <w:bodyDiv w:val="1"/>
      <w:marLeft w:val="0"/>
      <w:marRight w:val="0"/>
      <w:marTop w:val="0"/>
      <w:marBottom w:val="0"/>
      <w:divBdr>
        <w:top w:val="none" w:sz="0" w:space="0" w:color="auto"/>
        <w:left w:val="none" w:sz="0" w:space="0" w:color="auto"/>
        <w:bottom w:val="none" w:sz="0" w:space="0" w:color="auto"/>
        <w:right w:val="none" w:sz="0" w:space="0" w:color="auto"/>
      </w:divBdr>
      <w:divsChild>
        <w:div w:id="1096485801">
          <w:marLeft w:val="547"/>
          <w:marRight w:val="0"/>
          <w:marTop w:val="77"/>
          <w:marBottom w:val="0"/>
          <w:divBdr>
            <w:top w:val="none" w:sz="0" w:space="0" w:color="auto"/>
            <w:left w:val="none" w:sz="0" w:space="0" w:color="auto"/>
            <w:bottom w:val="none" w:sz="0" w:space="0" w:color="auto"/>
            <w:right w:val="none" w:sz="0" w:space="0" w:color="auto"/>
          </w:divBdr>
        </w:div>
        <w:div w:id="1844735137">
          <w:marLeft w:val="1166"/>
          <w:marRight w:val="0"/>
          <w:marTop w:val="77"/>
          <w:marBottom w:val="0"/>
          <w:divBdr>
            <w:top w:val="none" w:sz="0" w:space="0" w:color="auto"/>
            <w:left w:val="none" w:sz="0" w:space="0" w:color="auto"/>
            <w:bottom w:val="none" w:sz="0" w:space="0" w:color="auto"/>
            <w:right w:val="none" w:sz="0" w:space="0" w:color="auto"/>
          </w:divBdr>
        </w:div>
        <w:div w:id="748695941">
          <w:marLeft w:val="1166"/>
          <w:marRight w:val="0"/>
          <w:marTop w:val="77"/>
          <w:marBottom w:val="0"/>
          <w:divBdr>
            <w:top w:val="none" w:sz="0" w:space="0" w:color="auto"/>
            <w:left w:val="none" w:sz="0" w:space="0" w:color="auto"/>
            <w:bottom w:val="none" w:sz="0" w:space="0" w:color="auto"/>
            <w:right w:val="none" w:sz="0" w:space="0" w:color="auto"/>
          </w:divBdr>
        </w:div>
        <w:div w:id="1718313125">
          <w:marLeft w:val="547"/>
          <w:marRight w:val="0"/>
          <w:marTop w:val="77"/>
          <w:marBottom w:val="0"/>
          <w:divBdr>
            <w:top w:val="none" w:sz="0" w:space="0" w:color="auto"/>
            <w:left w:val="none" w:sz="0" w:space="0" w:color="auto"/>
            <w:bottom w:val="none" w:sz="0" w:space="0" w:color="auto"/>
            <w:right w:val="none" w:sz="0" w:space="0" w:color="auto"/>
          </w:divBdr>
        </w:div>
        <w:div w:id="1541160437">
          <w:marLeft w:val="1166"/>
          <w:marRight w:val="0"/>
          <w:marTop w:val="77"/>
          <w:marBottom w:val="0"/>
          <w:divBdr>
            <w:top w:val="none" w:sz="0" w:space="0" w:color="auto"/>
            <w:left w:val="none" w:sz="0" w:space="0" w:color="auto"/>
            <w:bottom w:val="none" w:sz="0" w:space="0" w:color="auto"/>
            <w:right w:val="none" w:sz="0" w:space="0" w:color="auto"/>
          </w:divBdr>
        </w:div>
        <w:div w:id="139736000">
          <w:marLeft w:val="1166"/>
          <w:marRight w:val="0"/>
          <w:marTop w:val="77"/>
          <w:marBottom w:val="0"/>
          <w:divBdr>
            <w:top w:val="none" w:sz="0" w:space="0" w:color="auto"/>
            <w:left w:val="none" w:sz="0" w:space="0" w:color="auto"/>
            <w:bottom w:val="none" w:sz="0" w:space="0" w:color="auto"/>
            <w:right w:val="none" w:sz="0" w:space="0" w:color="auto"/>
          </w:divBdr>
        </w:div>
      </w:divsChild>
    </w:div>
    <w:div w:id="1435709520">
      <w:bodyDiv w:val="1"/>
      <w:marLeft w:val="0"/>
      <w:marRight w:val="0"/>
      <w:marTop w:val="0"/>
      <w:marBottom w:val="0"/>
      <w:divBdr>
        <w:top w:val="none" w:sz="0" w:space="0" w:color="auto"/>
        <w:left w:val="none" w:sz="0" w:space="0" w:color="auto"/>
        <w:bottom w:val="none" w:sz="0" w:space="0" w:color="auto"/>
        <w:right w:val="none" w:sz="0" w:space="0" w:color="auto"/>
      </w:divBdr>
      <w:divsChild>
        <w:div w:id="483351880">
          <w:marLeft w:val="547"/>
          <w:marRight w:val="0"/>
          <w:marTop w:val="86"/>
          <w:marBottom w:val="240"/>
          <w:divBdr>
            <w:top w:val="none" w:sz="0" w:space="0" w:color="auto"/>
            <w:left w:val="none" w:sz="0" w:space="0" w:color="auto"/>
            <w:bottom w:val="none" w:sz="0" w:space="0" w:color="auto"/>
            <w:right w:val="none" w:sz="0" w:space="0" w:color="auto"/>
          </w:divBdr>
        </w:div>
        <w:div w:id="755712111">
          <w:marLeft w:val="547"/>
          <w:marRight w:val="0"/>
          <w:marTop w:val="86"/>
          <w:marBottom w:val="240"/>
          <w:divBdr>
            <w:top w:val="none" w:sz="0" w:space="0" w:color="auto"/>
            <w:left w:val="none" w:sz="0" w:space="0" w:color="auto"/>
            <w:bottom w:val="none" w:sz="0" w:space="0" w:color="auto"/>
            <w:right w:val="none" w:sz="0" w:space="0" w:color="auto"/>
          </w:divBdr>
        </w:div>
        <w:div w:id="1702394644">
          <w:marLeft w:val="547"/>
          <w:marRight w:val="0"/>
          <w:marTop w:val="86"/>
          <w:marBottom w:val="240"/>
          <w:divBdr>
            <w:top w:val="none" w:sz="0" w:space="0" w:color="auto"/>
            <w:left w:val="none" w:sz="0" w:space="0" w:color="auto"/>
            <w:bottom w:val="none" w:sz="0" w:space="0" w:color="auto"/>
            <w:right w:val="none" w:sz="0" w:space="0" w:color="auto"/>
          </w:divBdr>
        </w:div>
        <w:div w:id="1041629882">
          <w:marLeft w:val="547"/>
          <w:marRight w:val="0"/>
          <w:marTop w:val="86"/>
          <w:marBottom w:val="240"/>
          <w:divBdr>
            <w:top w:val="none" w:sz="0" w:space="0" w:color="auto"/>
            <w:left w:val="none" w:sz="0" w:space="0" w:color="auto"/>
            <w:bottom w:val="none" w:sz="0" w:space="0" w:color="auto"/>
            <w:right w:val="none" w:sz="0" w:space="0" w:color="auto"/>
          </w:divBdr>
        </w:div>
        <w:div w:id="2105572480">
          <w:marLeft w:val="547"/>
          <w:marRight w:val="0"/>
          <w:marTop w:val="86"/>
          <w:marBottom w:val="240"/>
          <w:divBdr>
            <w:top w:val="none" w:sz="0" w:space="0" w:color="auto"/>
            <w:left w:val="none" w:sz="0" w:space="0" w:color="auto"/>
            <w:bottom w:val="none" w:sz="0" w:space="0" w:color="auto"/>
            <w:right w:val="none" w:sz="0" w:space="0" w:color="auto"/>
          </w:divBdr>
        </w:div>
      </w:divsChild>
    </w:div>
    <w:div w:id="1455560568">
      <w:bodyDiv w:val="1"/>
      <w:marLeft w:val="0"/>
      <w:marRight w:val="0"/>
      <w:marTop w:val="0"/>
      <w:marBottom w:val="0"/>
      <w:divBdr>
        <w:top w:val="none" w:sz="0" w:space="0" w:color="auto"/>
        <w:left w:val="none" w:sz="0" w:space="0" w:color="auto"/>
        <w:bottom w:val="none" w:sz="0" w:space="0" w:color="auto"/>
        <w:right w:val="none" w:sz="0" w:space="0" w:color="auto"/>
      </w:divBdr>
    </w:div>
    <w:div w:id="1505513059">
      <w:bodyDiv w:val="1"/>
      <w:marLeft w:val="0"/>
      <w:marRight w:val="0"/>
      <w:marTop w:val="0"/>
      <w:marBottom w:val="0"/>
      <w:divBdr>
        <w:top w:val="none" w:sz="0" w:space="0" w:color="auto"/>
        <w:left w:val="none" w:sz="0" w:space="0" w:color="auto"/>
        <w:bottom w:val="none" w:sz="0" w:space="0" w:color="auto"/>
        <w:right w:val="none" w:sz="0" w:space="0" w:color="auto"/>
      </w:divBdr>
      <w:divsChild>
        <w:div w:id="1723794921">
          <w:marLeft w:val="547"/>
          <w:marRight w:val="0"/>
          <w:marTop w:val="96"/>
          <w:marBottom w:val="0"/>
          <w:divBdr>
            <w:top w:val="none" w:sz="0" w:space="0" w:color="auto"/>
            <w:left w:val="none" w:sz="0" w:space="0" w:color="auto"/>
            <w:bottom w:val="none" w:sz="0" w:space="0" w:color="auto"/>
            <w:right w:val="none" w:sz="0" w:space="0" w:color="auto"/>
          </w:divBdr>
        </w:div>
        <w:div w:id="120080872">
          <w:marLeft w:val="547"/>
          <w:marRight w:val="0"/>
          <w:marTop w:val="96"/>
          <w:marBottom w:val="0"/>
          <w:divBdr>
            <w:top w:val="none" w:sz="0" w:space="0" w:color="auto"/>
            <w:left w:val="none" w:sz="0" w:space="0" w:color="auto"/>
            <w:bottom w:val="none" w:sz="0" w:space="0" w:color="auto"/>
            <w:right w:val="none" w:sz="0" w:space="0" w:color="auto"/>
          </w:divBdr>
        </w:div>
        <w:div w:id="39715690">
          <w:marLeft w:val="547"/>
          <w:marRight w:val="0"/>
          <w:marTop w:val="96"/>
          <w:marBottom w:val="0"/>
          <w:divBdr>
            <w:top w:val="none" w:sz="0" w:space="0" w:color="auto"/>
            <w:left w:val="none" w:sz="0" w:space="0" w:color="auto"/>
            <w:bottom w:val="none" w:sz="0" w:space="0" w:color="auto"/>
            <w:right w:val="none" w:sz="0" w:space="0" w:color="auto"/>
          </w:divBdr>
        </w:div>
        <w:div w:id="1947730513">
          <w:marLeft w:val="547"/>
          <w:marRight w:val="0"/>
          <w:marTop w:val="96"/>
          <w:marBottom w:val="0"/>
          <w:divBdr>
            <w:top w:val="none" w:sz="0" w:space="0" w:color="auto"/>
            <w:left w:val="none" w:sz="0" w:space="0" w:color="auto"/>
            <w:bottom w:val="none" w:sz="0" w:space="0" w:color="auto"/>
            <w:right w:val="none" w:sz="0" w:space="0" w:color="auto"/>
          </w:divBdr>
        </w:div>
        <w:div w:id="382759202">
          <w:marLeft w:val="547"/>
          <w:marRight w:val="0"/>
          <w:marTop w:val="96"/>
          <w:marBottom w:val="0"/>
          <w:divBdr>
            <w:top w:val="none" w:sz="0" w:space="0" w:color="auto"/>
            <w:left w:val="none" w:sz="0" w:space="0" w:color="auto"/>
            <w:bottom w:val="none" w:sz="0" w:space="0" w:color="auto"/>
            <w:right w:val="none" w:sz="0" w:space="0" w:color="auto"/>
          </w:divBdr>
        </w:div>
      </w:divsChild>
    </w:div>
    <w:div w:id="1554199576">
      <w:bodyDiv w:val="1"/>
      <w:marLeft w:val="0"/>
      <w:marRight w:val="0"/>
      <w:marTop w:val="0"/>
      <w:marBottom w:val="0"/>
      <w:divBdr>
        <w:top w:val="none" w:sz="0" w:space="0" w:color="auto"/>
        <w:left w:val="none" w:sz="0" w:space="0" w:color="auto"/>
        <w:bottom w:val="none" w:sz="0" w:space="0" w:color="auto"/>
        <w:right w:val="none" w:sz="0" w:space="0" w:color="auto"/>
      </w:divBdr>
      <w:divsChild>
        <w:div w:id="1394279545">
          <w:marLeft w:val="547"/>
          <w:marRight w:val="0"/>
          <w:marTop w:val="77"/>
          <w:marBottom w:val="120"/>
          <w:divBdr>
            <w:top w:val="none" w:sz="0" w:space="0" w:color="auto"/>
            <w:left w:val="none" w:sz="0" w:space="0" w:color="auto"/>
            <w:bottom w:val="none" w:sz="0" w:space="0" w:color="auto"/>
            <w:right w:val="none" w:sz="0" w:space="0" w:color="auto"/>
          </w:divBdr>
        </w:div>
        <w:div w:id="468786115">
          <w:marLeft w:val="547"/>
          <w:marRight w:val="0"/>
          <w:marTop w:val="77"/>
          <w:marBottom w:val="120"/>
          <w:divBdr>
            <w:top w:val="none" w:sz="0" w:space="0" w:color="auto"/>
            <w:left w:val="none" w:sz="0" w:space="0" w:color="auto"/>
            <w:bottom w:val="none" w:sz="0" w:space="0" w:color="auto"/>
            <w:right w:val="none" w:sz="0" w:space="0" w:color="auto"/>
          </w:divBdr>
        </w:div>
        <w:div w:id="438840899">
          <w:marLeft w:val="547"/>
          <w:marRight w:val="0"/>
          <w:marTop w:val="77"/>
          <w:marBottom w:val="120"/>
          <w:divBdr>
            <w:top w:val="none" w:sz="0" w:space="0" w:color="auto"/>
            <w:left w:val="none" w:sz="0" w:space="0" w:color="auto"/>
            <w:bottom w:val="none" w:sz="0" w:space="0" w:color="auto"/>
            <w:right w:val="none" w:sz="0" w:space="0" w:color="auto"/>
          </w:divBdr>
        </w:div>
        <w:div w:id="2141923549">
          <w:marLeft w:val="1166"/>
          <w:marRight w:val="0"/>
          <w:marTop w:val="77"/>
          <w:marBottom w:val="120"/>
          <w:divBdr>
            <w:top w:val="none" w:sz="0" w:space="0" w:color="auto"/>
            <w:left w:val="none" w:sz="0" w:space="0" w:color="auto"/>
            <w:bottom w:val="none" w:sz="0" w:space="0" w:color="auto"/>
            <w:right w:val="none" w:sz="0" w:space="0" w:color="auto"/>
          </w:divBdr>
        </w:div>
        <w:div w:id="1091389934">
          <w:marLeft w:val="1166"/>
          <w:marRight w:val="0"/>
          <w:marTop w:val="77"/>
          <w:marBottom w:val="120"/>
          <w:divBdr>
            <w:top w:val="none" w:sz="0" w:space="0" w:color="auto"/>
            <w:left w:val="none" w:sz="0" w:space="0" w:color="auto"/>
            <w:bottom w:val="none" w:sz="0" w:space="0" w:color="auto"/>
            <w:right w:val="none" w:sz="0" w:space="0" w:color="auto"/>
          </w:divBdr>
        </w:div>
        <w:div w:id="719473945">
          <w:marLeft w:val="1166"/>
          <w:marRight w:val="0"/>
          <w:marTop w:val="77"/>
          <w:marBottom w:val="120"/>
          <w:divBdr>
            <w:top w:val="none" w:sz="0" w:space="0" w:color="auto"/>
            <w:left w:val="none" w:sz="0" w:space="0" w:color="auto"/>
            <w:bottom w:val="none" w:sz="0" w:space="0" w:color="auto"/>
            <w:right w:val="none" w:sz="0" w:space="0" w:color="auto"/>
          </w:divBdr>
        </w:div>
        <w:div w:id="2005860858">
          <w:marLeft w:val="547"/>
          <w:marRight w:val="0"/>
          <w:marTop w:val="77"/>
          <w:marBottom w:val="120"/>
          <w:divBdr>
            <w:top w:val="none" w:sz="0" w:space="0" w:color="auto"/>
            <w:left w:val="none" w:sz="0" w:space="0" w:color="auto"/>
            <w:bottom w:val="none" w:sz="0" w:space="0" w:color="auto"/>
            <w:right w:val="none" w:sz="0" w:space="0" w:color="auto"/>
          </w:divBdr>
        </w:div>
        <w:div w:id="1198855444">
          <w:marLeft w:val="1166"/>
          <w:marRight w:val="0"/>
          <w:marTop w:val="77"/>
          <w:marBottom w:val="120"/>
          <w:divBdr>
            <w:top w:val="none" w:sz="0" w:space="0" w:color="auto"/>
            <w:left w:val="none" w:sz="0" w:space="0" w:color="auto"/>
            <w:bottom w:val="none" w:sz="0" w:space="0" w:color="auto"/>
            <w:right w:val="none" w:sz="0" w:space="0" w:color="auto"/>
          </w:divBdr>
        </w:div>
        <w:div w:id="1590890549">
          <w:marLeft w:val="547"/>
          <w:marRight w:val="0"/>
          <w:marTop w:val="77"/>
          <w:marBottom w:val="120"/>
          <w:divBdr>
            <w:top w:val="none" w:sz="0" w:space="0" w:color="auto"/>
            <w:left w:val="none" w:sz="0" w:space="0" w:color="auto"/>
            <w:bottom w:val="none" w:sz="0" w:space="0" w:color="auto"/>
            <w:right w:val="none" w:sz="0" w:space="0" w:color="auto"/>
          </w:divBdr>
        </w:div>
      </w:divsChild>
    </w:div>
    <w:div w:id="1642885643">
      <w:bodyDiv w:val="1"/>
      <w:marLeft w:val="0"/>
      <w:marRight w:val="0"/>
      <w:marTop w:val="0"/>
      <w:marBottom w:val="0"/>
      <w:divBdr>
        <w:top w:val="none" w:sz="0" w:space="0" w:color="auto"/>
        <w:left w:val="none" w:sz="0" w:space="0" w:color="auto"/>
        <w:bottom w:val="none" w:sz="0" w:space="0" w:color="auto"/>
        <w:right w:val="none" w:sz="0" w:space="0" w:color="auto"/>
      </w:divBdr>
      <w:divsChild>
        <w:div w:id="792863934">
          <w:marLeft w:val="547"/>
          <w:marRight w:val="0"/>
          <w:marTop w:val="240"/>
          <w:marBottom w:val="0"/>
          <w:divBdr>
            <w:top w:val="none" w:sz="0" w:space="0" w:color="auto"/>
            <w:left w:val="none" w:sz="0" w:space="0" w:color="auto"/>
            <w:bottom w:val="none" w:sz="0" w:space="0" w:color="auto"/>
            <w:right w:val="none" w:sz="0" w:space="0" w:color="auto"/>
          </w:divBdr>
        </w:div>
        <w:div w:id="601764723">
          <w:marLeft w:val="547"/>
          <w:marRight w:val="0"/>
          <w:marTop w:val="240"/>
          <w:marBottom w:val="0"/>
          <w:divBdr>
            <w:top w:val="none" w:sz="0" w:space="0" w:color="auto"/>
            <w:left w:val="none" w:sz="0" w:space="0" w:color="auto"/>
            <w:bottom w:val="none" w:sz="0" w:space="0" w:color="auto"/>
            <w:right w:val="none" w:sz="0" w:space="0" w:color="auto"/>
          </w:divBdr>
        </w:div>
        <w:div w:id="1745762051">
          <w:marLeft w:val="547"/>
          <w:marRight w:val="0"/>
          <w:marTop w:val="240"/>
          <w:marBottom w:val="0"/>
          <w:divBdr>
            <w:top w:val="none" w:sz="0" w:space="0" w:color="auto"/>
            <w:left w:val="none" w:sz="0" w:space="0" w:color="auto"/>
            <w:bottom w:val="none" w:sz="0" w:space="0" w:color="auto"/>
            <w:right w:val="none" w:sz="0" w:space="0" w:color="auto"/>
          </w:divBdr>
        </w:div>
        <w:div w:id="460685167">
          <w:marLeft w:val="547"/>
          <w:marRight w:val="0"/>
          <w:marTop w:val="240"/>
          <w:marBottom w:val="0"/>
          <w:divBdr>
            <w:top w:val="none" w:sz="0" w:space="0" w:color="auto"/>
            <w:left w:val="none" w:sz="0" w:space="0" w:color="auto"/>
            <w:bottom w:val="none" w:sz="0" w:space="0" w:color="auto"/>
            <w:right w:val="none" w:sz="0" w:space="0" w:color="auto"/>
          </w:divBdr>
        </w:div>
        <w:div w:id="247810890">
          <w:marLeft w:val="547"/>
          <w:marRight w:val="0"/>
          <w:marTop w:val="240"/>
          <w:marBottom w:val="0"/>
          <w:divBdr>
            <w:top w:val="none" w:sz="0" w:space="0" w:color="auto"/>
            <w:left w:val="none" w:sz="0" w:space="0" w:color="auto"/>
            <w:bottom w:val="none" w:sz="0" w:space="0" w:color="auto"/>
            <w:right w:val="none" w:sz="0" w:space="0" w:color="auto"/>
          </w:divBdr>
        </w:div>
      </w:divsChild>
    </w:div>
    <w:div w:id="1821460807">
      <w:bodyDiv w:val="1"/>
      <w:marLeft w:val="0"/>
      <w:marRight w:val="0"/>
      <w:marTop w:val="0"/>
      <w:marBottom w:val="0"/>
      <w:divBdr>
        <w:top w:val="none" w:sz="0" w:space="0" w:color="auto"/>
        <w:left w:val="none" w:sz="0" w:space="0" w:color="auto"/>
        <w:bottom w:val="none" w:sz="0" w:space="0" w:color="auto"/>
        <w:right w:val="none" w:sz="0" w:space="0" w:color="auto"/>
      </w:divBdr>
      <w:divsChild>
        <w:div w:id="7954806">
          <w:marLeft w:val="720"/>
          <w:marRight w:val="0"/>
          <w:marTop w:val="96"/>
          <w:marBottom w:val="0"/>
          <w:divBdr>
            <w:top w:val="none" w:sz="0" w:space="0" w:color="auto"/>
            <w:left w:val="none" w:sz="0" w:space="0" w:color="auto"/>
            <w:bottom w:val="none" w:sz="0" w:space="0" w:color="auto"/>
            <w:right w:val="none" w:sz="0" w:space="0" w:color="auto"/>
          </w:divBdr>
        </w:div>
        <w:div w:id="1936866153">
          <w:marLeft w:val="1526"/>
          <w:marRight w:val="0"/>
          <w:marTop w:val="96"/>
          <w:marBottom w:val="0"/>
          <w:divBdr>
            <w:top w:val="none" w:sz="0" w:space="0" w:color="auto"/>
            <w:left w:val="none" w:sz="0" w:space="0" w:color="auto"/>
            <w:bottom w:val="none" w:sz="0" w:space="0" w:color="auto"/>
            <w:right w:val="none" w:sz="0" w:space="0" w:color="auto"/>
          </w:divBdr>
        </w:div>
        <w:div w:id="711467967">
          <w:marLeft w:val="1526"/>
          <w:marRight w:val="0"/>
          <w:marTop w:val="96"/>
          <w:marBottom w:val="0"/>
          <w:divBdr>
            <w:top w:val="none" w:sz="0" w:space="0" w:color="auto"/>
            <w:left w:val="none" w:sz="0" w:space="0" w:color="auto"/>
            <w:bottom w:val="none" w:sz="0" w:space="0" w:color="auto"/>
            <w:right w:val="none" w:sz="0" w:space="0" w:color="auto"/>
          </w:divBdr>
        </w:div>
        <w:div w:id="24018081">
          <w:marLeft w:val="1526"/>
          <w:marRight w:val="0"/>
          <w:marTop w:val="96"/>
          <w:marBottom w:val="0"/>
          <w:divBdr>
            <w:top w:val="none" w:sz="0" w:space="0" w:color="auto"/>
            <w:left w:val="none" w:sz="0" w:space="0" w:color="auto"/>
            <w:bottom w:val="none" w:sz="0" w:space="0" w:color="auto"/>
            <w:right w:val="none" w:sz="0" w:space="0" w:color="auto"/>
          </w:divBdr>
        </w:div>
        <w:div w:id="666595384">
          <w:marLeft w:val="720"/>
          <w:marRight w:val="0"/>
          <w:marTop w:val="96"/>
          <w:marBottom w:val="0"/>
          <w:divBdr>
            <w:top w:val="none" w:sz="0" w:space="0" w:color="auto"/>
            <w:left w:val="none" w:sz="0" w:space="0" w:color="auto"/>
            <w:bottom w:val="none" w:sz="0" w:space="0" w:color="auto"/>
            <w:right w:val="none" w:sz="0" w:space="0" w:color="auto"/>
          </w:divBdr>
        </w:div>
        <w:div w:id="908736695">
          <w:marLeft w:val="1166"/>
          <w:marRight w:val="0"/>
          <w:marTop w:val="96"/>
          <w:marBottom w:val="0"/>
          <w:divBdr>
            <w:top w:val="none" w:sz="0" w:space="0" w:color="auto"/>
            <w:left w:val="none" w:sz="0" w:space="0" w:color="auto"/>
            <w:bottom w:val="none" w:sz="0" w:space="0" w:color="auto"/>
            <w:right w:val="none" w:sz="0" w:space="0" w:color="auto"/>
          </w:divBdr>
        </w:div>
      </w:divsChild>
    </w:div>
    <w:div w:id="1923836016">
      <w:bodyDiv w:val="1"/>
      <w:marLeft w:val="0"/>
      <w:marRight w:val="0"/>
      <w:marTop w:val="0"/>
      <w:marBottom w:val="0"/>
      <w:divBdr>
        <w:top w:val="none" w:sz="0" w:space="0" w:color="auto"/>
        <w:left w:val="none" w:sz="0" w:space="0" w:color="auto"/>
        <w:bottom w:val="none" w:sz="0" w:space="0" w:color="auto"/>
        <w:right w:val="none" w:sz="0" w:space="0" w:color="auto"/>
      </w:divBdr>
      <w:divsChild>
        <w:div w:id="360009442">
          <w:marLeft w:val="547"/>
          <w:marRight w:val="0"/>
          <w:marTop w:val="86"/>
          <w:marBottom w:val="0"/>
          <w:divBdr>
            <w:top w:val="none" w:sz="0" w:space="0" w:color="auto"/>
            <w:left w:val="none" w:sz="0" w:space="0" w:color="auto"/>
            <w:bottom w:val="none" w:sz="0" w:space="0" w:color="auto"/>
            <w:right w:val="none" w:sz="0" w:space="0" w:color="auto"/>
          </w:divBdr>
        </w:div>
        <w:div w:id="1729647719">
          <w:marLeft w:val="547"/>
          <w:marRight w:val="0"/>
          <w:marTop w:val="86"/>
          <w:marBottom w:val="0"/>
          <w:divBdr>
            <w:top w:val="none" w:sz="0" w:space="0" w:color="auto"/>
            <w:left w:val="none" w:sz="0" w:space="0" w:color="auto"/>
            <w:bottom w:val="none" w:sz="0" w:space="0" w:color="auto"/>
            <w:right w:val="none" w:sz="0" w:space="0" w:color="auto"/>
          </w:divBdr>
        </w:div>
        <w:div w:id="663707931">
          <w:marLeft w:val="547"/>
          <w:marRight w:val="0"/>
          <w:marTop w:val="86"/>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1.png"/><Relationship Id="rId26" Type="http://schemas.openxmlformats.org/officeDocument/2006/relationships/image" Target="media/image22.png"/><Relationship Id="rId39" Type="http://schemas.openxmlformats.org/officeDocument/2006/relationships/image" Target="media/image22.tiff"/><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19.tiff"/><Relationship Id="rId42" Type="http://schemas.openxmlformats.org/officeDocument/2006/relationships/image" Target="media/image25.tiff"/><Relationship Id="rId47"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0.png"/><Relationship Id="rId25" Type="http://schemas.openxmlformats.org/officeDocument/2006/relationships/image" Target="media/image21.png"/><Relationship Id="rId33" Type="http://schemas.openxmlformats.org/officeDocument/2006/relationships/image" Target="media/image18.tiff"/><Relationship Id="rId38" Type="http://schemas.openxmlformats.org/officeDocument/2006/relationships/image" Target="media/image21.tiff"/><Relationship Id="rId46" Type="http://schemas.openxmlformats.org/officeDocument/2006/relationships/image" Target="media/image29.tiff"/><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4.tiff"/><Relationship Id="rId41" Type="http://schemas.openxmlformats.org/officeDocument/2006/relationships/image" Target="media/image24.tif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20.png"/><Relationship Id="rId32" Type="http://schemas.openxmlformats.org/officeDocument/2006/relationships/image" Target="media/image17.tiff"/><Relationship Id="rId37" Type="http://schemas.openxmlformats.org/officeDocument/2006/relationships/image" Target="media/image20.tiff"/><Relationship Id="rId40" Type="http://schemas.openxmlformats.org/officeDocument/2006/relationships/image" Target="media/image23.tiff"/><Relationship Id="rId45" Type="http://schemas.openxmlformats.org/officeDocument/2006/relationships/image" Target="media/image28.tiff"/><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image" Target="media/image19.png"/><Relationship Id="rId28" Type="http://schemas.openxmlformats.org/officeDocument/2006/relationships/hyperlink" Target="http://www.unredd.net/knowledge/redd-plus-academy.html" TargetMode="External"/><Relationship Id="rId36" Type="http://schemas.openxmlformats.org/officeDocument/2006/relationships/image" Target="media/image31.png"/><Relationship Id="rId10" Type="http://schemas.openxmlformats.org/officeDocument/2006/relationships/image" Target="media/image6.jpeg"/><Relationship Id="rId19" Type="http://schemas.openxmlformats.org/officeDocument/2006/relationships/image" Target="media/image12.png"/><Relationship Id="rId31" Type="http://schemas.openxmlformats.org/officeDocument/2006/relationships/image" Target="media/image16.tiff"/><Relationship Id="rId44" Type="http://schemas.openxmlformats.org/officeDocument/2006/relationships/image" Target="media/image27.tiff"/><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7.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15.tiff"/><Relationship Id="rId35" Type="http://schemas.openxmlformats.org/officeDocument/2006/relationships/image" Target="media/image30.png"/><Relationship Id="rId43" Type="http://schemas.openxmlformats.org/officeDocument/2006/relationships/image" Target="media/image26.tiff"/><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317</Words>
  <Characters>1891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hilal Nanayakkara</cp:lastModifiedBy>
  <cp:revision>2</cp:revision>
  <dcterms:created xsi:type="dcterms:W3CDTF">2018-03-08T18:02:00Z</dcterms:created>
  <dcterms:modified xsi:type="dcterms:W3CDTF">2018-03-08T18:02:00Z</dcterms:modified>
</cp:coreProperties>
</file>